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15F347" w14:textId="77777777" w:rsidR="003D2D8D" w:rsidRPr="006F1F90" w:rsidRDefault="00E64E94">
      <w:pPr>
        <w:pStyle w:val="BodyText"/>
        <w:ind w:left="7608"/>
        <w:rPr>
          <w:sz w:val="20"/>
        </w:rPr>
      </w:pPr>
      <w:r w:rsidRPr="006F1F90">
        <w:rPr>
          <w:noProof/>
          <w:sz w:val="20"/>
          <w:lang w:val="en-GB" w:eastAsia="en-GB"/>
        </w:rPr>
        <w:drawing>
          <wp:inline distT="0" distB="0" distL="0" distR="0" wp14:anchorId="3342354E" wp14:editId="2E4C284B">
            <wp:extent cx="1278425" cy="580072"/>
            <wp:effectExtent l="0" t="0" r="0" b="0"/>
            <wp:docPr id="1" name="image1.jpeg" descr="Vision West Nottinghamshire College logo" title="Vision West Nottinghamshire College">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a:blip r:embed="rId11" cstate="print"/>
                    <a:stretch>
                      <a:fillRect/>
                    </a:stretch>
                  </pic:blipFill>
                  <pic:spPr>
                    <a:xfrm>
                      <a:off x="0" y="0"/>
                      <a:ext cx="1278425" cy="580072"/>
                    </a:xfrm>
                    <a:prstGeom prst="rect">
                      <a:avLst/>
                    </a:prstGeom>
                  </pic:spPr>
                </pic:pic>
              </a:graphicData>
            </a:graphic>
          </wp:inline>
        </w:drawing>
      </w:r>
    </w:p>
    <w:p w14:paraId="6122C3A8" w14:textId="77777777" w:rsidR="003D2D8D" w:rsidRPr="006F1F90" w:rsidRDefault="003D2D8D">
      <w:pPr>
        <w:pStyle w:val="BodyText"/>
        <w:rPr>
          <w:sz w:val="20"/>
        </w:rPr>
      </w:pPr>
    </w:p>
    <w:p w14:paraId="0DB8EE35" w14:textId="087B6E7B" w:rsidR="003D2D8D" w:rsidRPr="00265E63" w:rsidRDefault="00265E63">
      <w:pPr>
        <w:spacing w:before="236"/>
        <w:ind w:left="319"/>
        <w:rPr>
          <w:rFonts w:asciiTheme="minorHAnsi" w:hAnsiTheme="minorHAnsi" w:cstheme="minorHAnsi"/>
          <w:sz w:val="44"/>
          <w:lang w:val="en-GB"/>
        </w:rPr>
      </w:pPr>
      <w:r w:rsidRPr="00265E63">
        <w:rPr>
          <w:rFonts w:asciiTheme="minorHAnsi" w:hAnsiTheme="minorHAnsi" w:cstheme="minorHAnsi"/>
          <w:noProof/>
          <w:lang w:val="en-GB" w:eastAsia="en-GB"/>
        </w:rPr>
        <mc:AlternateContent>
          <mc:Choice Requires="wpg">
            <w:drawing>
              <wp:anchor distT="0" distB="0" distL="0" distR="0" simplePos="0" relativeHeight="1048" behindDoc="0" locked="0" layoutInCell="1" allowOverlap="1" wp14:anchorId="3E747E9D" wp14:editId="629D1BAC">
                <wp:simplePos x="0" y="0"/>
                <wp:positionH relativeFrom="page">
                  <wp:posOffset>839470</wp:posOffset>
                </wp:positionH>
                <wp:positionV relativeFrom="paragraph">
                  <wp:posOffset>608965</wp:posOffset>
                </wp:positionV>
                <wp:extent cx="5942330" cy="384175"/>
                <wp:effectExtent l="0" t="19050" r="1270" b="15875"/>
                <wp:wrapTopAndBottom/>
                <wp:docPr id="49" name="Group 40">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2330" cy="384175"/>
                          <a:chOff x="1322" y="304"/>
                          <a:chExt cx="9267" cy="516"/>
                        </a:xfrm>
                      </wpg:grpSpPr>
                      <wps:wsp>
                        <wps:cNvPr id="50" name="AutoShape 42"/>
                        <wps:cNvSpPr>
                          <a:spLocks/>
                        </wps:cNvSpPr>
                        <wps:spPr bwMode="auto">
                          <a:xfrm>
                            <a:off x="1322" y="303"/>
                            <a:ext cx="9267" cy="516"/>
                          </a:xfrm>
                          <a:custGeom>
                            <a:avLst/>
                            <a:gdLst>
                              <a:gd name="T0" fmla="+- 0 10589 1322"/>
                              <a:gd name="T1" fmla="*/ T0 w 9267"/>
                              <a:gd name="T2" fmla="+- 0 820 304"/>
                              <a:gd name="T3" fmla="*/ 820 h 516"/>
                              <a:gd name="T4" fmla="+- 0 1322 1322"/>
                              <a:gd name="T5" fmla="*/ T4 w 9267"/>
                              <a:gd name="T6" fmla="+- 0 820 304"/>
                              <a:gd name="T7" fmla="*/ 820 h 516"/>
                              <a:gd name="T8" fmla="+- 0 1322 1322"/>
                              <a:gd name="T9" fmla="*/ T8 w 9267"/>
                              <a:gd name="T10" fmla="+- 0 304 304"/>
                              <a:gd name="T11" fmla="*/ 304 h 516"/>
                              <a:gd name="T12" fmla="+- 0 10589 1322"/>
                              <a:gd name="T13" fmla="*/ T12 w 9267"/>
                              <a:gd name="T14" fmla="+- 0 304 304"/>
                              <a:gd name="T15" fmla="*/ 304 h 516"/>
                              <a:gd name="T16" fmla="+- 0 10589 1322"/>
                              <a:gd name="T17" fmla="*/ T16 w 9267"/>
                              <a:gd name="T18" fmla="+- 0 308 304"/>
                              <a:gd name="T19" fmla="*/ 308 h 516"/>
                              <a:gd name="T20" fmla="+- 0 1332 1322"/>
                              <a:gd name="T21" fmla="*/ T20 w 9267"/>
                              <a:gd name="T22" fmla="+- 0 308 304"/>
                              <a:gd name="T23" fmla="*/ 308 h 516"/>
                              <a:gd name="T24" fmla="+- 0 1327 1322"/>
                              <a:gd name="T25" fmla="*/ T24 w 9267"/>
                              <a:gd name="T26" fmla="+- 0 313 304"/>
                              <a:gd name="T27" fmla="*/ 313 h 516"/>
                              <a:gd name="T28" fmla="+- 0 1332 1322"/>
                              <a:gd name="T29" fmla="*/ T28 w 9267"/>
                              <a:gd name="T30" fmla="+- 0 313 304"/>
                              <a:gd name="T31" fmla="*/ 313 h 516"/>
                              <a:gd name="T32" fmla="+- 0 1332 1322"/>
                              <a:gd name="T33" fmla="*/ T32 w 9267"/>
                              <a:gd name="T34" fmla="+- 0 810 304"/>
                              <a:gd name="T35" fmla="*/ 810 h 516"/>
                              <a:gd name="T36" fmla="+- 0 1327 1322"/>
                              <a:gd name="T37" fmla="*/ T36 w 9267"/>
                              <a:gd name="T38" fmla="+- 0 810 304"/>
                              <a:gd name="T39" fmla="*/ 810 h 516"/>
                              <a:gd name="T40" fmla="+- 0 1332 1322"/>
                              <a:gd name="T41" fmla="*/ T40 w 9267"/>
                              <a:gd name="T42" fmla="+- 0 815 304"/>
                              <a:gd name="T43" fmla="*/ 815 h 516"/>
                              <a:gd name="T44" fmla="+- 0 10589 1322"/>
                              <a:gd name="T45" fmla="*/ T44 w 9267"/>
                              <a:gd name="T46" fmla="+- 0 815 304"/>
                              <a:gd name="T47" fmla="*/ 815 h 516"/>
                              <a:gd name="T48" fmla="+- 0 10589 1322"/>
                              <a:gd name="T49" fmla="*/ T48 w 9267"/>
                              <a:gd name="T50" fmla="+- 0 820 304"/>
                              <a:gd name="T51" fmla="*/ 820 h 516"/>
                              <a:gd name="T52" fmla="+- 0 1332 1322"/>
                              <a:gd name="T53" fmla="*/ T52 w 9267"/>
                              <a:gd name="T54" fmla="+- 0 313 304"/>
                              <a:gd name="T55" fmla="*/ 313 h 516"/>
                              <a:gd name="T56" fmla="+- 0 1327 1322"/>
                              <a:gd name="T57" fmla="*/ T56 w 9267"/>
                              <a:gd name="T58" fmla="+- 0 313 304"/>
                              <a:gd name="T59" fmla="*/ 313 h 516"/>
                              <a:gd name="T60" fmla="+- 0 1332 1322"/>
                              <a:gd name="T61" fmla="*/ T60 w 9267"/>
                              <a:gd name="T62" fmla="+- 0 308 304"/>
                              <a:gd name="T63" fmla="*/ 308 h 516"/>
                              <a:gd name="T64" fmla="+- 0 1332 1322"/>
                              <a:gd name="T65" fmla="*/ T64 w 9267"/>
                              <a:gd name="T66" fmla="+- 0 313 304"/>
                              <a:gd name="T67" fmla="*/ 313 h 516"/>
                              <a:gd name="T68" fmla="+- 0 10579 1322"/>
                              <a:gd name="T69" fmla="*/ T68 w 9267"/>
                              <a:gd name="T70" fmla="+- 0 313 304"/>
                              <a:gd name="T71" fmla="*/ 313 h 516"/>
                              <a:gd name="T72" fmla="+- 0 1332 1322"/>
                              <a:gd name="T73" fmla="*/ T72 w 9267"/>
                              <a:gd name="T74" fmla="+- 0 313 304"/>
                              <a:gd name="T75" fmla="*/ 313 h 516"/>
                              <a:gd name="T76" fmla="+- 0 1332 1322"/>
                              <a:gd name="T77" fmla="*/ T76 w 9267"/>
                              <a:gd name="T78" fmla="+- 0 308 304"/>
                              <a:gd name="T79" fmla="*/ 308 h 516"/>
                              <a:gd name="T80" fmla="+- 0 10579 1322"/>
                              <a:gd name="T81" fmla="*/ T80 w 9267"/>
                              <a:gd name="T82" fmla="+- 0 308 304"/>
                              <a:gd name="T83" fmla="*/ 308 h 516"/>
                              <a:gd name="T84" fmla="+- 0 10579 1322"/>
                              <a:gd name="T85" fmla="*/ T84 w 9267"/>
                              <a:gd name="T86" fmla="+- 0 313 304"/>
                              <a:gd name="T87" fmla="*/ 313 h 516"/>
                              <a:gd name="T88" fmla="+- 0 10579 1322"/>
                              <a:gd name="T89" fmla="*/ T88 w 9267"/>
                              <a:gd name="T90" fmla="+- 0 815 304"/>
                              <a:gd name="T91" fmla="*/ 815 h 516"/>
                              <a:gd name="T92" fmla="+- 0 10579 1322"/>
                              <a:gd name="T93" fmla="*/ T92 w 9267"/>
                              <a:gd name="T94" fmla="+- 0 308 304"/>
                              <a:gd name="T95" fmla="*/ 308 h 516"/>
                              <a:gd name="T96" fmla="+- 0 10584 1322"/>
                              <a:gd name="T97" fmla="*/ T96 w 9267"/>
                              <a:gd name="T98" fmla="+- 0 313 304"/>
                              <a:gd name="T99" fmla="*/ 313 h 516"/>
                              <a:gd name="T100" fmla="+- 0 10589 1322"/>
                              <a:gd name="T101" fmla="*/ T100 w 9267"/>
                              <a:gd name="T102" fmla="+- 0 313 304"/>
                              <a:gd name="T103" fmla="*/ 313 h 516"/>
                              <a:gd name="T104" fmla="+- 0 10589 1322"/>
                              <a:gd name="T105" fmla="*/ T104 w 9267"/>
                              <a:gd name="T106" fmla="+- 0 810 304"/>
                              <a:gd name="T107" fmla="*/ 810 h 516"/>
                              <a:gd name="T108" fmla="+- 0 10584 1322"/>
                              <a:gd name="T109" fmla="*/ T108 w 9267"/>
                              <a:gd name="T110" fmla="+- 0 810 304"/>
                              <a:gd name="T111" fmla="*/ 810 h 516"/>
                              <a:gd name="T112" fmla="+- 0 10579 1322"/>
                              <a:gd name="T113" fmla="*/ T112 w 9267"/>
                              <a:gd name="T114" fmla="+- 0 815 304"/>
                              <a:gd name="T115" fmla="*/ 815 h 516"/>
                              <a:gd name="T116" fmla="+- 0 10589 1322"/>
                              <a:gd name="T117" fmla="*/ T116 w 9267"/>
                              <a:gd name="T118" fmla="+- 0 313 304"/>
                              <a:gd name="T119" fmla="*/ 313 h 516"/>
                              <a:gd name="T120" fmla="+- 0 10584 1322"/>
                              <a:gd name="T121" fmla="*/ T120 w 9267"/>
                              <a:gd name="T122" fmla="+- 0 313 304"/>
                              <a:gd name="T123" fmla="*/ 313 h 516"/>
                              <a:gd name="T124" fmla="+- 0 10579 1322"/>
                              <a:gd name="T125" fmla="*/ T124 w 9267"/>
                              <a:gd name="T126" fmla="+- 0 308 304"/>
                              <a:gd name="T127" fmla="*/ 308 h 516"/>
                              <a:gd name="T128" fmla="+- 0 10589 1322"/>
                              <a:gd name="T129" fmla="*/ T128 w 9267"/>
                              <a:gd name="T130" fmla="+- 0 308 304"/>
                              <a:gd name="T131" fmla="*/ 308 h 516"/>
                              <a:gd name="T132" fmla="+- 0 10589 1322"/>
                              <a:gd name="T133" fmla="*/ T132 w 9267"/>
                              <a:gd name="T134" fmla="+- 0 313 304"/>
                              <a:gd name="T135" fmla="*/ 313 h 516"/>
                              <a:gd name="T136" fmla="+- 0 1332 1322"/>
                              <a:gd name="T137" fmla="*/ T136 w 9267"/>
                              <a:gd name="T138" fmla="+- 0 815 304"/>
                              <a:gd name="T139" fmla="*/ 815 h 516"/>
                              <a:gd name="T140" fmla="+- 0 1327 1322"/>
                              <a:gd name="T141" fmla="*/ T140 w 9267"/>
                              <a:gd name="T142" fmla="+- 0 810 304"/>
                              <a:gd name="T143" fmla="*/ 810 h 516"/>
                              <a:gd name="T144" fmla="+- 0 1332 1322"/>
                              <a:gd name="T145" fmla="*/ T144 w 9267"/>
                              <a:gd name="T146" fmla="+- 0 810 304"/>
                              <a:gd name="T147" fmla="*/ 810 h 516"/>
                              <a:gd name="T148" fmla="+- 0 1332 1322"/>
                              <a:gd name="T149" fmla="*/ T148 w 9267"/>
                              <a:gd name="T150" fmla="+- 0 815 304"/>
                              <a:gd name="T151" fmla="*/ 815 h 516"/>
                              <a:gd name="T152" fmla="+- 0 10579 1322"/>
                              <a:gd name="T153" fmla="*/ T152 w 9267"/>
                              <a:gd name="T154" fmla="+- 0 815 304"/>
                              <a:gd name="T155" fmla="*/ 815 h 516"/>
                              <a:gd name="T156" fmla="+- 0 1332 1322"/>
                              <a:gd name="T157" fmla="*/ T156 w 9267"/>
                              <a:gd name="T158" fmla="+- 0 815 304"/>
                              <a:gd name="T159" fmla="*/ 815 h 516"/>
                              <a:gd name="T160" fmla="+- 0 1332 1322"/>
                              <a:gd name="T161" fmla="*/ T160 w 9267"/>
                              <a:gd name="T162" fmla="+- 0 810 304"/>
                              <a:gd name="T163" fmla="*/ 810 h 516"/>
                              <a:gd name="T164" fmla="+- 0 10579 1322"/>
                              <a:gd name="T165" fmla="*/ T164 w 9267"/>
                              <a:gd name="T166" fmla="+- 0 810 304"/>
                              <a:gd name="T167" fmla="*/ 810 h 516"/>
                              <a:gd name="T168" fmla="+- 0 10579 1322"/>
                              <a:gd name="T169" fmla="*/ T168 w 9267"/>
                              <a:gd name="T170" fmla="+- 0 815 304"/>
                              <a:gd name="T171" fmla="*/ 815 h 516"/>
                              <a:gd name="T172" fmla="+- 0 10589 1322"/>
                              <a:gd name="T173" fmla="*/ T172 w 9267"/>
                              <a:gd name="T174" fmla="+- 0 815 304"/>
                              <a:gd name="T175" fmla="*/ 815 h 516"/>
                              <a:gd name="T176" fmla="+- 0 10579 1322"/>
                              <a:gd name="T177" fmla="*/ T176 w 9267"/>
                              <a:gd name="T178" fmla="+- 0 815 304"/>
                              <a:gd name="T179" fmla="*/ 815 h 516"/>
                              <a:gd name="T180" fmla="+- 0 10584 1322"/>
                              <a:gd name="T181" fmla="*/ T180 w 9267"/>
                              <a:gd name="T182" fmla="+- 0 810 304"/>
                              <a:gd name="T183" fmla="*/ 810 h 516"/>
                              <a:gd name="T184" fmla="+- 0 10589 1322"/>
                              <a:gd name="T185" fmla="*/ T184 w 9267"/>
                              <a:gd name="T186" fmla="+- 0 810 304"/>
                              <a:gd name="T187" fmla="*/ 810 h 516"/>
                              <a:gd name="T188" fmla="+- 0 10589 1322"/>
                              <a:gd name="T189" fmla="*/ T188 w 9267"/>
                              <a:gd name="T190" fmla="+- 0 815 304"/>
                              <a:gd name="T191" fmla="*/ 815 h 5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9267" h="516">
                                <a:moveTo>
                                  <a:pt x="9267" y="516"/>
                                </a:moveTo>
                                <a:lnTo>
                                  <a:pt x="0" y="516"/>
                                </a:lnTo>
                                <a:lnTo>
                                  <a:pt x="0" y="0"/>
                                </a:lnTo>
                                <a:lnTo>
                                  <a:pt x="9267" y="0"/>
                                </a:lnTo>
                                <a:lnTo>
                                  <a:pt x="9267" y="4"/>
                                </a:lnTo>
                                <a:lnTo>
                                  <a:pt x="10" y="4"/>
                                </a:lnTo>
                                <a:lnTo>
                                  <a:pt x="5" y="9"/>
                                </a:lnTo>
                                <a:lnTo>
                                  <a:pt x="10" y="9"/>
                                </a:lnTo>
                                <a:lnTo>
                                  <a:pt x="10" y="506"/>
                                </a:lnTo>
                                <a:lnTo>
                                  <a:pt x="5" y="506"/>
                                </a:lnTo>
                                <a:lnTo>
                                  <a:pt x="10" y="511"/>
                                </a:lnTo>
                                <a:lnTo>
                                  <a:pt x="9267" y="511"/>
                                </a:lnTo>
                                <a:lnTo>
                                  <a:pt x="9267" y="516"/>
                                </a:lnTo>
                                <a:close/>
                                <a:moveTo>
                                  <a:pt x="10" y="9"/>
                                </a:moveTo>
                                <a:lnTo>
                                  <a:pt x="5" y="9"/>
                                </a:lnTo>
                                <a:lnTo>
                                  <a:pt x="10" y="4"/>
                                </a:lnTo>
                                <a:lnTo>
                                  <a:pt x="10" y="9"/>
                                </a:lnTo>
                                <a:close/>
                                <a:moveTo>
                                  <a:pt x="9257" y="9"/>
                                </a:moveTo>
                                <a:lnTo>
                                  <a:pt x="10" y="9"/>
                                </a:lnTo>
                                <a:lnTo>
                                  <a:pt x="10" y="4"/>
                                </a:lnTo>
                                <a:lnTo>
                                  <a:pt x="9257" y="4"/>
                                </a:lnTo>
                                <a:lnTo>
                                  <a:pt x="9257" y="9"/>
                                </a:lnTo>
                                <a:close/>
                                <a:moveTo>
                                  <a:pt x="9257" y="511"/>
                                </a:moveTo>
                                <a:lnTo>
                                  <a:pt x="9257" y="4"/>
                                </a:lnTo>
                                <a:lnTo>
                                  <a:pt x="9262" y="9"/>
                                </a:lnTo>
                                <a:lnTo>
                                  <a:pt x="9267" y="9"/>
                                </a:lnTo>
                                <a:lnTo>
                                  <a:pt x="9267" y="506"/>
                                </a:lnTo>
                                <a:lnTo>
                                  <a:pt x="9262" y="506"/>
                                </a:lnTo>
                                <a:lnTo>
                                  <a:pt x="9257" y="511"/>
                                </a:lnTo>
                                <a:close/>
                                <a:moveTo>
                                  <a:pt x="9267" y="9"/>
                                </a:moveTo>
                                <a:lnTo>
                                  <a:pt x="9262" y="9"/>
                                </a:lnTo>
                                <a:lnTo>
                                  <a:pt x="9257" y="4"/>
                                </a:lnTo>
                                <a:lnTo>
                                  <a:pt x="9267" y="4"/>
                                </a:lnTo>
                                <a:lnTo>
                                  <a:pt x="9267" y="9"/>
                                </a:lnTo>
                                <a:close/>
                                <a:moveTo>
                                  <a:pt x="10" y="511"/>
                                </a:moveTo>
                                <a:lnTo>
                                  <a:pt x="5" y="506"/>
                                </a:lnTo>
                                <a:lnTo>
                                  <a:pt x="10" y="506"/>
                                </a:lnTo>
                                <a:lnTo>
                                  <a:pt x="10" y="511"/>
                                </a:lnTo>
                                <a:close/>
                                <a:moveTo>
                                  <a:pt x="9257" y="511"/>
                                </a:moveTo>
                                <a:lnTo>
                                  <a:pt x="10" y="511"/>
                                </a:lnTo>
                                <a:lnTo>
                                  <a:pt x="10" y="506"/>
                                </a:lnTo>
                                <a:lnTo>
                                  <a:pt x="9257" y="506"/>
                                </a:lnTo>
                                <a:lnTo>
                                  <a:pt x="9257" y="511"/>
                                </a:lnTo>
                                <a:close/>
                                <a:moveTo>
                                  <a:pt x="9267" y="511"/>
                                </a:moveTo>
                                <a:lnTo>
                                  <a:pt x="9257" y="511"/>
                                </a:lnTo>
                                <a:lnTo>
                                  <a:pt x="9262" y="506"/>
                                </a:lnTo>
                                <a:lnTo>
                                  <a:pt x="9267" y="506"/>
                                </a:lnTo>
                                <a:lnTo>
                                  <a:pt x="9267" y="51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Text Box 41"/>
                        <wps:cNvSpPr txBox="1">
                          <a:spLocks noChangeArrowheads="1"/>
                        </wps:cNvSpPr>
                        <wps:spPr bwMode="auto">
                          <a:xfrm>
                            <a:off x="1322" y="303"/>
                            <a:ext cx="9267" cy="5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7E6AB5" w14:textId="77777777" w:rsidR="003D2D8D" w:rsidRPr="00265E63" w:rsidRDefault="00E64E94">
                              <w:pPr>
                                <w:tabs>
                                  <w:tab w:val="left" w:pos="9261"/>
                                </w:tabs>
                                <w:spacing w:before="39"/>
                                <w:ind w:left="117"/>
                                <w:rPr>
                                  <w:rFonts w:asciiTheme="minorHAnsi" w:hAnsiTheme="minorHAnsi" w:cstheme="minorHAnsi"/>
                                  <w:sz w:val="40"/>
                                </w:rPr>
                              </w:pPr>
                              <w:r w:rsidRPr="00265E63">
                                <w:rPr>
                                  <w:rFonts w:asciiTheme="minorHAnsi" w:hAnsiTheme="minorHAnsi" w:cstheme="minorHAnsi"/>
                                  <w:w w:val="110"/>
                                  <w:sz w:val="40"/>
                                  <w:shd w:val="clear" w:color="auto" w:fill="F2F2F2"/>
                                </w:rPr>
                                <w:t>Contents</w:t>
                              </w:r>
                              <w:r w:rsidRPr="00265E63">
                                <w:rPr>
                                  <w:rFonts w:asciiTheme="minorHAnsi" w:hAnsiTheme="minorHAnsi" w:cstheme="minorHAnsi"/>
                                  <w:sz w:val="40"/>
                                  <w:shd w:val="clear" w:color="auto" w:fill="F2F2F2"/>
                                </w:rPr>
                                <w:tab/>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E747E9D" id="Group 40" o:spid="_x0000_s1026" alt="&quot;&quot;" style="position:absolute;left:0;text-align:left;margin-left:66.1pt;margin-top:47.95pt;width:467.9pt;height:30.25pt;z-index:1048;mso-wrap-distance-left:0;mso-wrap-distance-right:0;mso-position-horizontal-relative:page" coordorigin="1322,304" coordsize="9267,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">
                <v:shape id="AutoShape 42" o:spid="_x0000_s1027" style="position:absolute;left:1322;top:303;width:9267;height:516;visibility:visible;mso-wrap-style:square;v-text-anchor:top" coordsize="9267,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" path="m9267,516l,516,,,9267,r,4l10,4,5,9r5,l10,506r-5,l10,511r9257,l9267,516xm10,9l5,9,10,4r,5xm9257,9l10,9r,-5l9257,4r,5xm9257,511r,-507l9262,9r5,l9267,506r-5,l9257,511xm9267,9r-5,l9257,4r10,l9267,9xm10,511l5,506r5,l10,511xm9257,511l10,511r,-5l9257,506r,5xm9267,511r-10,l9262,506r5,l9267,511xe" fillcolor="black" stroked="f">
                  <v:path arrowok="t" o:connecttype="custom" o:connectlocs="9267,820;0,820;0,304;9267,304;9267,308;10,308;5,313;10,313;10,810;5,810;10,815;9267,815;9267,820;10,313;5,313;10,308;10,313;9257,313;10,313;10,308;9257,308;9257,313;9257,815;9257,308;9262,313;9267,313;9267,810;9262,810;9257,815;9267,313;9262,313;9257,308;9267,308;9267,313;10,815;5,810;10,810;10,815;9257,815;10,815;10,810;9257,810;9257,815;9267,815;9257,815;9262,810;9267,810;9267,815" o:connectangles="0,0,0,0,0,0,0,0,0,0,0,0,0,0,0,0,0,0,0,0,0,0,0,0,0,0,0,0,0,0,0,0,0,0,0,0,0,0,0,0,0,0,0,0,0,0,0,0"/>
                </v:shape>
                <v:shapetype id="_x0000_t202" coordsize="21600,21600" o:spt="202" path="m,l,21600r21600,l21600,xe">
                  <v:stroke joinstyle="miter"/>
                  <v:path gradientshapeok="t" o:connecttype="rect"/>
                </v:shapetype>
                <v:shape id="Text Box 41" o:spid="_x0000_s1028" type="#_x0000_t202" style="position:absolute;left:1322;top:303;width:9267;height: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6F7E6AB5" w14:textId="77777777" w:rsidR="003D2D8D" w:rsidRPr="00265E63" w:rsidRDefault="00E64E94">
                        <w:pPr>
                          <w:tabs>
                            <w:tab w:val="left" w:pos="9261"/>
                          </w:tabs>
                          <w:spacing w:before="39"/>
                          <w:ind w:left="117"/>
                          <w:rPr>
                            <w:rFonts w:asciiTheme="minorHAnsi" w:hAnsiTheme="minorHAnsi" w:cstheme="minorHAnsi"/>
                            <w:sz w:val="40"/>
                          </w:rPr>
                        </w:pPr>
                        <w:r w:rsidRPr="00265E63">
                          <w:rPr>
                            <w:rFonts w:asciiTheme="minorHAnsi" w:hAnsiTheme="minorHAnsi" w:cstheme="minorHAnsi"/>
                            <w:w w:val="110"/>
                            <w:sz w:val="40"/>
                            <w:shd w:val="clear" w:color="auto" w:fill="F2F2F2"/>
                          </w:rPr>
                          <w:t>Contents</w:t>
                        </w:r>
                        <w:r w:rsidRPr="00265E63">
                          <w:rPr>
                            <w:rFonts w:asciiTheme="minorHAnsi" w:hAnsiTheme="minorHAnsi" w:cstheme="minorHAnsi"/>
                            <w:sz w:val="40"/>
                            <w:shd w:val="clear" w:color="auto" w:fill="F2F2F2"/>
                          </w:rPr>
                          <w:tab/>
                        </w:r>
                      </w:p>
                    </w:txbxContent>
                  </v:textbox>
                </v:shape>
                <w10:wrap type="topAndBottom" anchorx="page"/>
              </v:group>
            </w:pict>
          </mc:Fallback>
        </mc:AlternateContent>
      </w:r>
      <w:r w:rsidR="00E64E94" w:rsidRPr="00265E63">
        <w:rPr>
          <w:rFonts w:asciiTheme="minorHAnsi" w:hAnsiTheme="minorHAnsi" w:cstheme="minorHAnsi"/>
          <w:sz w:val="44"/>
          <w:lang w:val="en-GB"/>
        </w:rPr>
        <w:t>Anti-Fraud, Bribery and Corruption Policy</w:t>
      </w:r>
    </w:p>
    <w:p w14:paraId="641F9020" w14:textId="77777777" w:rsidR="003D2D8D" w:rsidRPr="00265E63" w:rsidRDefault="003D2D8D">
      <w:pPr>
        <w:pStyle w:val="BodyText"/>
        <w:spacing w:before="7"/>
        <w:rPr>
          <w:lang w:val="en-GB"/>
        </w:rPr>
      </w:pPr>
    </w:p>
    <w:sdt>
      <w:sdtPr>
        <w:rPr>
          <w:lang w:val="en-GB"/>
        </w:rPr>
        <w:id w:val="1263952805"/>
        <w:docPartObj>
          <w:docPartGallery w:val="Table of Contents"/>
          <w:docPartUnique/>
        </w:docPartObj>
      </w:sdtPr>
      <w:sdtEndPr/>
      <w:sdtContent>
        <w:p w14:paraId="29E91529" w14:textId="77777777" w:rsidR="003D2D8D" w:rsidRPr="00265E63" w:rsidRDefault="00E64E94">
          <w:pPr>
            <w:pStyle w:val="TOC1"/>
            <w:tabs>
              <w:tab w:val="right" w:leader="dot" w:pos="9561"/>
            </w:tabs>
            <w:spacing w:before="1"/>
            <w:ind w:left="751"/>
            <w:rPr>
              <w:rFonts w:asciiTheme="minorHAnsi" w:hAnsiTheme="minorHAnsi" w:cstheme="minorHAnsi"/>
              <w:lang w:val="en-GB"/>
            </w:rPr>
          </w:pPr>
          <w:r w:rsidRPr="00265E63">
            <w:rPr>
              <w:rFonts w:asciiTheme="minorHAnsi" w:hAnsiTheme="minorHAnsi" w:cstheme="minorHAnsi"/>
              <w:lang w:val="en-GB"/>
            </w:rPr>
            <w:t>Summary</w:t>
          </w:r>
          <w:r w:rsidRPr="00265E63">
            <w:rPr>
              <w:rFonts w:asciiTheme="minorHAnsi" w:hAnsiTheme="minorHAnsi" w:cstheme="minorHAnsi"/>
              <w:spacing w:val="-8"/>
              <w:lang w:val="en-GB"/>
            </w:rPr>
            <w:t xml:space="preserve"> </w:t>
          </w:r>
          <w:r w:rsidRPr="00265E63">
            <w:rPr>
              <w:rFonts w:asciiTheme="minorHAnsi" w:hAnsiTheme="minorHAnsi" w:cstheme="minorHAnsi"/>
              <w:lang w:val="en-GB"/>
            </w:rPr>
            <w:t>of</w:t>
          </w:r>
          <w:r w:rsidRPr="00265E63">
            <w:rPr>
              <w:rFonts w:asciiTheme="minorHAnsi" w:hAnsiTheme="minorHAnsi" w:cstheme="minorHAnsi"/>
              <w:spacing w:val="-2"/>
              <w:lang w:val="en-GB"/>
            </w:rPr>
            <w:t xml:space="preserve"> </w:t>
          </w:r>
          <w:r w:rsidRPr="00265E63">
            <w:rPr>
              <w:rFonts w:asciiTheme="minorHAnsi" w:hAnsiTheme="minorHAnsi" w:cstheme="minorHAnsi"/>
              <w:lang w:val="en-GB"/>
            </w:rPr>
            <w:t>policy</w:t>
          </w:r>
          <w:r w:rsidRPr="00265E63">
            <w:rPr>
              <w:rFonts w:asciiTheme="minorHAnsi" w:hAnsiTheme="minorHAnsi" w:cstheme="minorHAnsi"/>
              <w:lang w:val="en-GB"/>
            </w:rPr>
            <w:tab/>
            <w:t>2</w:t>
          </w:r>
        </w:p>
        <w:p w14:paraId="6DDD9132" w14:textId="65984C6B" w:rsidR="003D2D8D" w:rsidRPr="00265E63" w:rsidRDefault="00E64E94">
          <w:pPr>
            <w:pStyle w:val="TOC2"/>
            <w:tabs>
              <w:tab w:val="right" w:leader="dot" w:pos="9561"/>
            </w:tabs>
            <w:ind w:left="1017" w:firstLine="0"/>
            <w:rPr>
              <w:rFonts w:asciiTheme="minorHAnsi" w:hAnsiTheme="minorHAnsi" w:cstheme="minorHAnsi"/>
              <w:lang w:val="en-GB"/>
            </w:rPr>
          </w:pPr>
          <w:r w:rsidRPr="00265E63">
            <w:rPr>
              <w:rFonts w:asciiTheme="minorHAnsi" w:hAnsiTheme="minorHAnsi" w:cstheme="minorHAnsi"/>
              <w:lang w:val="en-GB"/>
            </w:rPr>
            <w:t>Reporting</w:t>
          </w:r>
          <w:r w:rsidRPr="00265E63">
            <w:rPr>
              <w:rFonts w:asciiTheme="minorHAnsi" w:hAnsiTheme="minorHAnsi" w:cstheme="minorHAnsi"/>
              <w:spacing w:val="-7"/>
              <w:lang w:val="en-GB"/>
            </w:rPr>
            <w:t xml:space="preserve"> </w:t>
          </w:r>
          <w:r w:rsidR="00072E7E" w:rsidRPr="00265E63">
            <w:rPr>
              <w:rFonts w:asciiTheme="minorHAnsi" w:hAnsiTheme="minorHAnsi" w:cstheme="minorHAnsi"/>
              <w:lang w:val="en-GB"/>
            </w:rPr>
            <w:t>s</w:t>
          </w:r>
          <w:r w:rsidRPr="00265E63">
            <w:rPr>
              <w:rFonts w:asciiTheme="minorHAnsi" w:hAnsiTheme="minorHAnsi" w:cstheme="minorHAnsi"/>
              <w:lang w:val="en-GB"/>
            </w:rPr>
            <w:t>uspected</w:t>
          </w:r>
          <w:r w:rsidRPr="00265E63">
            <w:rPr>
              <w:rFonts w:asciiTheme="minorHAnsi" w:hAnsiTheme="minorHAnsi" w:cstheme="minorHAnsi"/>
              <w:spacing w:val="-7"/>
              <w:lang w:val="en-GB"/>
            </w:rPr>
            <w:t xml:space="preserve"> </w:t>
          </w:r>
          <w:r w:rsidR="00072E7E" w:rsidRPr="00265E63">
            <w:rPr>
              <w:rFonts w:asciiTheme="minorHAnsi" w:hAnsiTheme="minorHAnsi" w:cstheme="minorHAnsi"/>
              <w:spacing w:val="-7"/>
              <w:lang w:val="en-GB"/>
            </w:rPr>
            <w:t>i</w:t>
          </w:r>
          <w:r w:rsidRPr="00265E63">
            <w:rPr>
              <w:rFonts w:asciiTheme="minorHAnsi" w:hAnsiTheme="minorHAnsi" w:cstheme="minorHAnsi"/>
              <w:lang w:val="en-GB"/>
            </w:rPr>
            <w:t>ncidents</w:t>
          </w:r>
          <w:r w:rsidRPr="00265E63">
            <w:rPr>
              <w:rFonts w:asciiTheme="minorHAnsi" w:hAnsiTheme="minorHAnsi" w:cstheme="minorHAnsi"/>
              <w:spacing w:val="-7"/>
              <w:lang w:val="en-GB"/>
            </w:rPr>
            <w:t xml:space="preserve"> </w:t>
          </w:r>
          <w:r w:rsidRPr="00265E63">
            <w:rPr>
              <w:rFonts w:asciiTheme="minorHAnsi" w:hAnsiTheme="minorHAnsi" w:cstheme="minorHAnsi"/>
              <w:lang w:val="en-GB"/>
            </w:rPr>
            <w:t>of</w:t>
          </w:r>
          <w:r w:rsidRPr="00265E63">
            <w:rPr>
              <w:rFonts w:asciiTheme="minorHAnsi" w:hAnsiTheme="minorHAnsi" w:cstheme="minorHAnsi"/>
              <w:spacing w:val="-9"/>
              <w:lang w:val="en-GB"/>
            </w:rPr>
            <w:t xml:space="preserve"> </w:t>
          </w:r>
          <w:r w:rsidR="00072E7E" w:rsidRPr="00265E63">
            <w:rPr>
              <w:rFonts w:asciiTheme="minorHAnsi" w:hAnsiTheme="minorHAnsi" w:cstheme="minorHAnsi"/>
              <w:lang w:val="en-GB"/>
            </w:rPr>
            <w:t>f</w:t>
          </w:r>
          <w:r w:rsidRPr="00265E63">
            <w:rPr>
              <w:rFonts w:asciiTheme="minorHAnsi" w:hAnsiTheme="minorHAnsi" w:cstheme="minorHAnsi"/>
              <w:lang w:val="en-GB"/>
            </w:rPr>
            <w:t>raud,</w:t>
          </w:r>
          <w:r w:rsidRPr="00265E63">
            <w:rPr>
              <w:rFonts w:asciiTheme="minorHAnsi" w:hAnsiTheme="minorHAnsi" w:cstheme="minorHAnsi"/>
              <w:spacing w:val="-5"/>
              <w:lang w:val="en-GB"/>
            </w:rPr>
            <w:t xml:space="preserve"> </w:t>
          </w:r>
          <w:r w:rsidR="00072E7E" w:rsidRPr="00265E63">
            <w:rPr>
              <w:rFonts w:asciiTheme="minorHAnsi" w:hAnsiTheme="minorHAnsi" w:cstheme="minorHAnsi"/>
              <w:lang w:val="en-GB"/>
            </w:rPr>
            <w:t>b</w:t>
          </w:r>
          <w:r w:rsidRPr="00265E63">
            <w:rPr>
              <w:rFonts w:asciiTheme="minorHAnsi" w:hAnsiTheme="minorHAnsi" w:cstheme="minorHAnsi"/>
              <w:lang w:val="en-GB"/>
            </w:rPr>
            <w:t>ribery</w:t>
          </w:r>
          <w:r w:rsidRPr="00265E63">
            <w:rPr>
              <w:rFonts w:asciiTheme="minorHAnsi" w:hAnsiTheme="minorHAnsi" w:cstheme="minorHAnsi"/>
              <w:spacing w:val="-12"/>
              <w:lang w:val="en-GB"/>
            </w:rPr>
            <w:t xml:space="preserve"> </w:t>
          </w:r>
          <w:r w:rsidRPr="00265E63">
            <w:rPr>
              <w:rFonts w:asciiTheme="minorHAnsi" w:hAnsiTheme="minorHAnsi" w:cstheme="minorHAnsi"/>
              <w:lang w:val="en-GB"/>
            </w:rPr>
            <w:t>and</w:t>
          </w:r>
          <w:r w:rsidRPr="00265E63">
            <w:rPr>
              <w:rFonts w:asciiTheme="minorHAnsi" w:hAnsiTheme="minorHAnsi" w:cstheme="minorHAnsi"/>
              <w:spacing w:val="-7"/>
              <w:lang w:val="en-GB"/>
            </w:rPr>
            <w:t xml:space="preserve"> </w:t>
          </w:r>
          <w:r w:rsidR="00072E7E" w:rsidRPr="00265E63">
            <w:rPr>
              <w:rFonts w:asciiTheme="minorHAnsi" w:hAnsiTheme="minorHAnsi" w:cstheme="minorHAnsi"/>
              <w:lang w:val="en-GB"/>
            </w:rPr>
            <w:t>c</w:t>
          </w:r>
          <w:r w:rsidRPr="00265E63">
            <w:rPr>
              <w:rFonts w:asciiTheme="minorHAnsi" w:hAnsiTheme="minorHAnsi" w:cstheme="minorHAnsi"/>
              <w:lang w:val="en-GB"/>
            </w:rPr>
            <w:t>orruption</w:t>
          </w:r>
          <w:r w:rsidRPr="00265E63">
            <w:rPr>
              <w:rFonts w:asciiTheme="minorHAnsi" w:hAnsiTheme="minorHAnsi" w:cstheme="minorHAnsi"/>
              <w:lang w:val="en-GB"/>
            </w:rPr>
            <w:tab/>
            <w:t>2</w:t>
          </w:r>
        </w:p>
        <w:p w14:paraId="68181A0E" w14:textId="77777777" w:rsidR="003D2D8D" w:rsidRPr="00265E63" w:rsidRDefault="00E64E94">
          <w:pPr>
            <w:pStyle w:val="TOC2"/>
            <w:tabs>
              <w:tab w:val="right" w:leader="dot" w:pos="9559"/>
            </w:tabs>
            <w:spacing w:before="170"/>
            <w:ind w:left="1017" w:firstLine="0"/>
            <w:rPr>
              <w:rFonts w:asciiTheme="minorHAnsi" w:hAnsiTheme="minorHAnsi" w:cstheme="minorHAnsi"/>
              <w:lang w:val="en-GB"/>
            </w:rPr>
          </w:pPr>
          <w:r w:rsidRPr="00265E63">
            <w:rPr>
              <w:rFonts w:asciiTheme="minorHAnsi" w:hAnsiTheme="minorHAnsi" w:cstheme="minorHAnsi"/>
              <w:lang w:val="en-GB"/>
            </w:rPr>
            <w:t>Summary of significant changes since</w:t>
          </w:r>
          <w:r w:rsidRPr="00265E63">
            <w:rPr>
              <w:rFonts w:asciiTheme="minorHAnsi" w:hAnsiTheme="minorHAnsi" w:cstheme="minorHAnsi"/>
              <w:spacing w:val="-31"/>
              <w:lang w:val="en-GB"/>
            </w:rPr>
            <w:t xml:space="preserve"> </w:t>
          </w:r>
          <w:r w:rsidRPr="00265E63">
            <w:rPr>
              <w:rFonts w:asciiTheme="minorHAnsi" w:hAnsiTheme="minorHAnsi" w:cstheme="minorHAnsi"/>
              <w:lang w:val="en-GB"/>
            </w:rPr>
            <w:t>last</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version</w:t>
          </w:r>
          <w:r w:rsidRPr="00265E63">
            <w:rPr>
              <w:rFonts w:asciiTheme="minorHAnsi" w:hAnsiTheme="minorHAnsi" w:cstheme="minorHAnsi"/>
              <w:lang w:val="en-GB"/>
            </w:rPr>
            <w:tab/>
            <w:t>2</w:t>
          </w:r>
        </w:p>
        <w:p w14:paraId="7FAC84B1" w14:textId="77777777" w:rsidR="003D2D8D" w:rsidRPr="00265E63" w:rsidRDefault="00E64E94">
          <w:pPr>
            <w:pStyle w:val="TOC2"/>
            <w:tabs>
              <w:tab w:val="right" w:leader="dot" w:pos="9558"/>
            </w:tabs>
            <w:ind w:left="1017" w:firstLine="0"/>
            <w:rPr>
              <w:rFonts w:asciiTheme="minorHAnsi" w:hAnsiTheme="minorHAnsi" w:cstheme="minorHAnsi"/>
              <w:lang w:val="en-GB"/>
            </w:rPr>
          </w:pPr>
          <w:r w:rsidRPr="00265E63">
            <w:rPr>
              <w:rFonts w:asciiTheme="minorHAnsi" w:hAnsiTheme="minorHAnsi" w:cstheme="minorHAnsi"/>
              <w:w w:val="105"/>
              <w:lang w:val="en-GB"/>
            </w:rPr>
            <w:t>Policies superseded by</w:t>
          </w:r>
          <w:r w:rsidRPr="00265E63">
            <w:rPr>
              <w:rFonts w:asciiTheme="minorHAnsi" w:hAnsiTheme="minorHAnsi" w:cstheme="minorHAnsi"/>
              <w:spacing w:val="-31"/>
              <w:w w:val="105"/>
              <w:lang w:val="en-GB"/>
            </w:rPr>
            <w:t xml:space="preserve"> </w:t>
          </w:r>
          <w:r w:rsidRPr="00265E63">
            <w:rPr>
              <w:rFonts w:asciiTheme="minorHAnsi" w:hAnsiTheme="minorHAnsi" w:cstheme="minorHAnsi"/>
              <w:w w:val="105"/>
              <w:lang w:val="en-GB"/>
            </w:rPr>
            <w:t>this</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document</w:t>
          </w:r>
          <w:r w:rsidRPr="00265E63">
            <w:rPr>
              <w:rFonts w:asciiTheme="minorHAnsi" w:hAnsiTheme="minorHAnsi" w:cstheme="minorHAnsi"/>
              <w:w w:val="105"/>
              <w:lang w:val="en-GB"/>
            </w:rPr>
            <w:tab/>
            <w:t>2</w:t>
          </w:r>
        </w:p>
        <w:p w14:paraId="186B72F0" w14:textId="77777777" w:rsidR="003D2D8D" w:rsidRPr="00265E63" w:rsidRDefault="00E64E94">
          <w:pPr>
            <w:pStyle w:val="TOC1"/>
            <w:tabs>
              <w:tab w:val="right" w:leader="dot" w:pos="9558"/>
            </w:tabs>
            <w:spacing w:before="165"/>
            <w:rPr>
              <w:rFonts w:asciiTheme="minorHAnsi" w:hAnsiTheme="minorHAnsi" w:cstheme="minorHAnsi"/>
              <w:lang w:val="en-GB"/>
            </w:rPr>
          </w:pPr>
          <w:r w:rsidRPr="00265E63">
            <w:rPr>
              <w:rFonts w:asciiTheme="minorHAnsi" w:hAnsiTheme="minorHAnsi" w:cstheme="minorHAnsi"/>
              <w:lang w:val="en-GB"/>
            </w:rPr>
            <w:t>Scope</w:t>
          </w:r>
          <w:r w:rsidRPr="00265E63">
            <w:rPr>
              <w:rFonts w:asciiTheme="minorHAnsi" w:hAnsiTheme="minorHAnsi" w:cstheme="minorHAnsi"/>
              <w:lang w:val="en-GB"/>
            </w:rPr>
            <w:tab/>
            <w:t>3</w:t>
          </w:r>
        </w:p>
        <w:p w14:paraId="6D2525BF" w14:textId="77777777" w:rsidR="003D2D8D" w:rsidRPr="00265E63" w:rsidRDefault="00E64E94">
          <w:pPr>
            <w:pStyle w:val="TOC2"/>
            <w:tabs>
              <w:tab w:val="right" w:leader="dot" w:pos="9557"/>
            </w:tabs>
            <w:spacing w:before="167"/>
            <w:ind w:left="1017" w:firstLine="0"/>
            <w:rPr>
              <w:rFonts w:asciiTheme="minorHAnsi" w:hAnsiTheme="minorHAnsi" w:cstheme="minorHAnsi"/>
              <w:lang w:val="en-GB"/>
            </w:rPr>
          </w:pPr>
          <w:r w:rsidRPr="00265E63">
            <w:rPr>
              <w:rFonts w:asciiTheme="minorHAnsi" w:hAnsiTheme="minorHAnsi" w:cstheme="minorHAnsi"/>
              <w:w w:val="105"/>
              <w:lang w:val="en-GB"/>
            </w:rPr>
            <w:t>What this</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document</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covers</w:t>
          </w:r>
          <w:r w:rsidRPr="00265E63">
            <w:rPr>
              <w:rFonts w:asciiTheme="minorHAnsi" w:hAnsiTheme="minorHAnsi" w:cstheme="minorHAnsi"/>
              <w:w w:val="105"/>
              <w:lang w:val="en-GB"/>
            </w:rPr>
            <w:tab/>
            <w:t>3</w:t>
          </w:r>
        </w:p>
        <w:p w14:paraId="4525F1F2" w14:textId="77777777" w:rsidR="003D2D8D" w:rsidRPr="00265E63" w:rsidRDefault="00D23962">
          <w:pPr>
            <w:pStyle w:val="TOC2"/>
            <w:tabs>
              <w:tab w:val="right" w:leader="dot" w:pos="9558"/>
            </w:tabs>
            <w:ind w:left="1017" w:firstLine="0"/>
            <w:rPr>
              <w:rFonts w:asciiTheme="minorHAnsi" w:hAnsiTheme="minorHAnsi" w:cstheme="minorHAnsi"/>
              <w:lang w:val="en-GB"/>
            </w:rPr>
          </w:pPr>
          <w:hyperlink w:anchor="_TOC_250013" w:history="1">
            <w:r w:rsidR="00E64E94" w:rsidRPr="00265E63">
              <w:rPr>
                <w:rFonts w:asciiTheme="minorHAnsi" w:hAnsiTheme="minorHAnsi" w:cstheme="minorHAnsi"/>
                <w:w w:val="105"/>
                <w:lang w:val="en-GB"/>
              </w:rPr>
              <w:t>What this document does</w:t>
            </w:r>
            <w:r w:rsidR="00E64E94" w:rsidRPr="00265E63">
              <w:rPr>
                <w:rFonts w:asciiTheme="minorHAnsi" w:hAnsiTheme="minorHAnsi" w:cstheme="minorHAnsi"/>
                <w:spacing w:val="-35"/>
                <w:w w:val="105"/>
                <w:lang w:val="en-GB"/>
              </w:rPr>
              <w:t xml:space="preserve"> </w:t>
            </w:r>
            <w:r w:rsidR="00E64E94" w:rsidRPr="00265E63">
              <w:rPr>
                <w:rFonts w:asciiTheme="minorHAnsi" w:hAnsiTheme="minorHAnsi" w:cstheme="minorHAnsi"/>
                <w:w w:val="105"/>
                <w:lang w:val="en-GB"/>
              </w:rPr>
              <w:t>not</w:t>
            </w:r>
            <w:r w:rsidR="00E64E94" w:rsidRPr="00265E63">
              <w:rPr>
                <w:rFonts w:asciiTheme="minorHAnsi" w:hAnsiTheme="minorHAnsi" w:cstheme="minorHAnsi"/>
                <w:spacing w:val="-10"/>
                <w:w w:val="105"/>
                <w:lang w:val="en-GB"/>
              </w:rPr>
              <w:t xml:space="preserve"> </w:t>
            </w:r>
            <w:r w:rsidR="00E64E94" w:rsidRPr="00265E63">
              <w:rPr>
                <w:rFonts w:asciiTheme="minorHAnsi" w:hAnsiTheme="minorHAnsi" w:cstheme="minorHAnsi"/>
                <w:w w:val="105"/>
                <w:lang w:val="en-GB"/>
              </w:rPr>
              <w:t>cover</w:t>
            </w:r>
            <w:r w:rsidR="00E64E94" w:rsidRPr="00265E63">
              <w:rPr>
                <w:rFonts w:asciiTheme="minorHAnsi" w:hAnsiTheme="minorHAnsi" w:cstheme="minorHAnsi"/>
                <w:w w:val="105"/>
                <w:lang w:val="en-GB"/>
              </w:rPr>
              <w:tab/>
              <w:t>3</w:t>
            </w:r>
          </w:hyperlink>
        </w:p>
        <w:p w14:paraId="5BBF9792" w14:textId="15B13599" w:rsidR="003D2D8D" w:rsidRPr="00265E63" w:rsidRDefault="00E64E94">
          <w:pPr>
            <w:pStyle w:val="TOC1"/>
            <w:tabs>
              <w:tab w:val="right" w:leader="dot" w:pos="9558"/>
            </w:tabs>
            <w:rPr>
              <w:rFonts w:asciiTheme="minorHAnsi" w:hAnsiTheme="minorHAnsi" w:cstheme="minorHAnsi"/>
              <w:lang w:val="en-GB"/>
            </w:rPr>
          </w:pPr>
          <w:r w:rsidRPr="00265E63">
            <w:rPr>
              <w:rFonts w:asciiTheme="minorHAnsi" w:hAnsiTheme="minorHAnsi" w:cstheme="minorHAnsi"/>
              <w:w w:val="105"/>
              <w:lang w:val="en-GB"/>
            </w:rPr>
            <w:t>Related</w:t>
          </w:r>
          <w:r w:rsidRPr="00265E63">
            <w:rPr>
              <w:rFonts w:asciiTheme="minorHAnsi" w:hAnsiTheme="minorHAnsi" w:cstheme="minorHAnsi"/>
              <w:spacing w:val="-13"/>
              <w:w w:val="105"/>
              <w:lang w:val="en-GB"/>
            </w:rPr>
            <w:t xml:space="preserve"> </w:t>
          </w:r>
          <w:r w:rsidR="00072E7E" w:rsidRPr="00265E63">
            <w:rPr>
              <w:rFonts w:asciiTheme="minorHAnsi" w:hAnsiTheme="minorHAnsi" w:cstheme="minorHAnsi"/>
              <w:w w:val="105"/>
              <w:lang w:val="en-GB"/>
            </w:rPr>
            <w:t>d</w:t>
          </w:r>
          <w:r w:rsidRPr="00265E63">
            <w:rPr>
              <w:rFonts w:asciiTheme="minorHAnsi" w:hAnsiTheme="minorHAnsi" w:cstheme="minorHAnsi"/>
              <w:w w:val="105"/>
              <w:lang w:val="en-GB"/>
            </w:rPr>
            <w:t>ocumentation</w:t>
          </w:r>
          <w:r w:rsidRPr="00265E63">
            <w:rPr>
              <w:rFonts w:asciiTheme="minorHAnsi" w:hAnsiTheme="minorHAnsi" w:cstheme="minorHAnsi"/>
              <w:w w:val="105"/>
              <w:lang w:val="en-GB"/>
            </w:rPr>
            <w:tab/>
            <w:t>3</w:t>
          </w:r>
        </w:p>
        <w:p w14:paraId="6026A0E4" w14:textId="36CB5508" w:rsidR="003D2D8D" w:rsidRPr="00265E63" w:rsidRDefault="00D23962">
          <w:pPr>
            <w:pStyle w:val="TOC3"/>
            <w:tabs>
              <w:tab w:val="right" w:leader="dot" w:pos="9560"/>
            </w:tabs>
            <w:spacing w:before="165"/>
            <w:ind w:left="1020" w:firstLine="0"/>
            <w:rPr>
              <w:rFonts w:asciiTheme="minorHAnsi" w:hAnsiTheme="minorHAnsi" w:cstheme="minorHAnsi"/>
              <w:lang w:val="en-GB"/>
            </w:rPr>
          </w:pPr>
          <w:hyperlink w:anchor="_TOC_250012" w:history="1">
            <w:r w:rsidR="00E64E94" w:rsidRPr="00265E63">
              <w:rPr>
                <w:rFonts w:asciiTheme="minorHAnsi" w:hAnsiTheme="minorHAnsi" w:cstheme="minorHAnsi"/>
                <w:lang w:val="en-GB"/>
              </w:rPr>
              <w:t>Internal</w:t>
            </w:r>
            <w:r w:rsidR="00E64E94" w:rsidRPr="00265E63">
              <w:rPr>
                <w:rFonts w:asciiTheme="minorHAnsi" w:hAnsiTheme="minorHAnsi" w:cstheme="minorHAnsi"/>
                <w:spacing w:val="-5"/>
                <w:lang w:val="en-GB"/>
              </w:rPr>
              <w:t xml:space="preserve"> </w:t>
            </w:r>
            <w:r w:rsidR="00072E7E" w:rsidRPr="00265E63">
              <w:rPr>
                <w:rFonts w:asciiTheme="minorHAnsi" w:hAnsiTheme="minorHAnsi" w:cstheme="minorHAnsi"/>
                <w:lang w:val="en-GB"/>
              </w:rPr>
              <w:t>g</w:t>
            </w:r>
            <w:r w:rsidR="00E64E94" w:rsidRPr="00265E63">
              <w:rPr>
                <w:rFonts w:asciiTheme="minorHAnsi" w:hAnsiTheme="minorHAnsi" w:cstheme="minorHAnsi"/>
                <w:lang w:val="en-GB"/>
              </w:rPr>
              <w:t>uidance</w:t>
            </w:r>
            <w:r w:rsidR="00E64E94" w:rsidRPr="00265E63">
              <w:rPr>
                <w:rFonts w:asciiTheme="minorHAnsi" w:hAnsiTheme="minorHAnsi" w:cstheme="minorHAnsi"/>
                <w:lang w:val="en-GB"/>
              </w:rPr>
              <w:tab/>
              <w:t>3</w:t>
            </w:r>
          </w:hyperlink>
        </w:p>
        <w:p w14:paraId="44F73766" w14:textId="39D3A8AF" w:rsidR="003D2D8D" w:rsidRPr="00265E63" w:rsidRDefault="00D23962">
          <w:pPr>
            <w:pStyle w:val="TOC3"/>
            <w:tabs>
              <w:tab w:val="right" w:leader="dot" w:pos="9560"/>
            </w:tabs>
            <w:spacing w:before="170"/>
            <w:ind w:left="1020" w:firstLine="0"/>
            <w:rPr>
              <w:rFonts w:asciiTheme="minorHAnsi" w:hAnsiTheme="minorHAnsi" w:cstheme="minorHAnsi"/>
              <w:lang w:val="en-GB"/>
            </w:rPr>
          </w:pPr>
          <w:hyperlink w:anchor="_TOC_250011" w:history="1">
            <w:r w:rsidR="00E64E94" w:rsidRPr="00265E63">
              <w:rPr>
                <w:rFonts w:asciiTheme="minorHAnsi" w:hAnsiTheme="minorHAnsi" w:cstheme="minorHAnsi"/>
                <w:lang w:val="en-GB"/>
              </w:rPr>
              <w:t>External</w:t>
            </w:r>
            <w:r w:rsidR="00E64E94" w:rsidRPr="00265E63">
              <w:rPr>
                <w:rFonts w:asciiTheme="minorHAnsi" w:hAnsiTheme="minorHAnsi" w:cstheme="minorHAnsi"/>
                <w:spacing w:val="-9"/>
                <w:lang w:val="en-GB"/>
              </w:rPr>
              <w:t xml:space="preserve"> </w:t>
            </w:r>
            <w:r w:rsidR="00072E7E" w:rsidRPr="00265E63">
              <w:rPr>
                <w:rFonts w:asciiTheme="minorHAnsi" w:hAnsiTheme="minorHAnsi" w:cstheme="minorHAnsi"/>
                <w:lang w:val="en-GB"/>
              </w:rPr>
              <w:t>g</w:t>
            </w:r>
            <w:r w:rsidR="00E64E94" w:rsidRPr="00265E63">
              <w:rPr>
                <w:rFonts w:asciiTheme="minorHAnsi" w:hAnsiTheme="minorHAnsi" w:cstheme="minorHAnsi"/>
                <w:lang w:val="en-GB"/>
              </w:rPr>
              <w:t>uidance</w:t>
            </w:r>
            <w:r w:rsidR="00E64E94" w:rsidRPr="00265E63">
              <w:rPr>
                <w:rFonts w:asciiTheme="minorHAnsi" w:hAnsiTheme="minorHAnsi" w:cstheme="minorHAnsi"/>
                <w:lang w:val="en-GB"/>
              </w:rPr>
              <w:tab/>
              <w:t>3</w:t>
            </w:r>
          </w:hyperlink>
        </w:p>
        <w:p w14:paraId="5B152576" w14:textId="77777777" w:rsidR="003D2D8D" w:rsidRPr="00265E63" w:rsidRDefault="00E64E94">
          <w:pPr>
            <w:pStyle w:val="TOC1"/>
            <w:tabs>
              <w:tab w:val="right" w:leader="dot" w:pos="9560"/>
            </w:tabs>
            <w:spacing w:before="164"/>
            <w:ind w:left="751"/>
            <w:rPr>
              <w:rFonts w:asciiTheme="minorHAnsi" w:hAnsiTheme="minorHAnsi" w:cstheme="minorHAnsi"/>
              <w:lang w:val="en-GB"/>
            </w:rPr>
          </w:pPr>
          <w:r w:rsidRPr="00265E63">
            <w:rPr>
              <w:rFonts w:asciiTheme="minorHAnsi" w:hAnsiTheme="minorHAnsi" w:cstheme="minorHAnsi"/>
              <w:lang w:val="en-GB"/>
            </w:rPr>
            <w:t>Introduction</w:t>
          </w:r>
          <w:r w:rsidRPr="00265E63">
            <w:rPr>
              <w:rFonts w:asciiTheme="minorHAnsi" w:hAnsiTheme="minorHAnsi" w:cstheme="minorHAnsi"/>
              <w:lang w:val="en-GB"/>
            </w:rPr>
            <w:tab/>
            <w:t>4</w:t>
          </w:r>
        </w:p>
        <w:p w14:paraId="554AFECD" w14:textId="77777777" w:rsidR="003D2D8D" w:rsidRPr="00265E63" w:rsidRDefault="00E64E94">
          <w:pPr>
            <w:pStyle w:val="TOC1"/>
            <w:tabs>
              <w:tab w:val="right" w:leader="dot" w:pos="9559"/>
            </w:tabs>
            <w:ind w:left="751"/>
            <w:rPr>
              <w:rFonts w:asciiTheme="minorHAnsi" w:hAnsiTheme="minorHAnsi" w:cstheme="minorHAnsi"/>
              <w:lang w:val="en-GB"/>
            </w:rPr>
          </w:pPr>
          <w:r w:rsidRPr="00265E63">
            <w:rPr>
              <w:rFonts w:asciiTheme="minorHAnsi" w:hAnsiTheme="minorHAnsi" w:cstheme="minorHAnsi"/>
              <w:lang w:val="en-GB"/>
            </w:rPr>
            <w:t>Policy</w:t>
          </w:r>
          <w:r w:rsidRPr="00265E63">
            <w:rPr>
              <w:rFonts w:asciiTheme="minorHAnsi" w:hAnsiTheme="minorHAnsi" w:cstheme="minorHAnsi"/>
              <w:lang w:val="en-GB"/>
            </w:rPr>
            <w:tab/>
            <w:t>4</w:t>
          </w:r>
        </w:p>
        <w:p w14:paraId="391DDDA2" w14:textId="77777777" w:rsidR="003D2D8D" w:rsidRPr="00265E63" w:rsidRDefault="00D23962">
          <w:pPr>
            <w:pStyle w:val="TOC3"/>
            <w:numPr>
              <w:ilvl w:val="0"/>
              <w:numId w:val="4"/>
            </w:numPr>
            <w:tabs>
              <w:tab w:val="left" w:pos="1639"/>
              <w:tab w:val="left" w:pos="1640"/>
              <w:tab w:val="right" w:leader="dot" w:pos="9560"/>
            </w:tabs>
            <w:spacing w:before="165"/>
            <w:ind w:hanging="619"/>
            <w:rPr>
              <w:rFonts w:asciiTheme="minorHAnsi" w:hAnsiTheme="minorHAnsi" w:cstheme="minorHAnsi"/>
              <w:lang w:val="en-GB"/>
            </w:rPr>
          </w:pPr>
          <w:hyperlink w:anchor="_TOC_250010" w:history="1">
            <w:r w:rsidR="00E64E94" w:rsidRPr="00265E63">
              <w:rPr>
                <w:rFonts w:asciiTheme="minorHAnsi" w:hAnsiTheme="minorHAnsi" w:cstheme="minorHAnsi"/>
                <w:w w:val="105"/>
                <w:lang w:val="en-GB"/>
              </w:rPr>
              <w:t>Purpose</w:t>
            </w:r>
            <w:r w:rsidR="00E64E94" w:rsidRPr="00265E63">
              <w:rPr>
                <w:rFonts w:asciiTheme="minorHAnsi" w:hAnsiTheme="minorHAnsi" w:cstheme="minorHAnsi"/>
                <w:w w:val="105"/>
                <w:lang w:val="en-GB"/>
              </w:rPr>
              <w:tab/>
              <w:t>4</w:t>
            </w:r>
          </w:hyperlink>
        </w:p>
        <w:p w14:paraId="49CC5D8D" w14:textId="77777777" w:rsidR="003D2D8D" w:rsidRPr="00265E63" w:rsidRDefault="00D23962">
          <w:pPr>
            <w:pStyle w:val="TOC3"/>
            <w:numPr>
              <w:ilvl w:val="0"/>
              <w:numId w:val="4"/>
            </w:numPr>
            <w:tabs>
              <w:tab w:val="left" w:pos="1639"/>
              <w:tab w:val="left" w:pos="1640"/>
              <w:tab w:val="right" w:leader="dot" w:pos="9560"/>
            </w:tabs>
            <w:ind w:hanging="619"/>
            <w:rPr>
              <w:rFonts w:asciiTheme="minorHAnsi" w:hAnsiTheme="minorHAnsi" w:cstheme="minorHAnsi"/>
              <w:lang w:val="en-GB"/>
            </w:rPr>
          </w:pPr>
          <w:hyperlink w:anchor="_TOC_250009" w:history="1">
            <w:r w:rsidR="00E64E94" w:rsidRPr="00265E63">
              <w:rPr>
                <w:rFonts w:asciiTheme="minorHAnsi" w:hAnsiTheme="minorHAnsi" w:cstheme="minorHAnsi"/>
                <w:lang w:val="en-GB"/>
              </w:rPr>
              <w:t>Policy</w:t>
            </w:r>
            <w:r w:rsidR="00E64E94" w:rsidRPr="00265E63">
              <w:rPr>
                <w:rFonts w:asciiTheme="minorHAnsi" w:hAnsiTheme="minorHAnsi" w:cstheme="minorHAnsi"/>
                <w:spacing w:val="-8"/>
                <w:lang w:val="en-GB"/>
              </w:rPr>
              <w:t xml:space="preserve"> </w:t>
            </w:r>
            <w:r w:rsidR="00E64E94" w:rsidRPr="00265E63">
              <w:rPr>
                <w:rFonts w:asciiTheme="minorHAnsi" w:hAnsiTheme="minorHAnsi" w:cstheme="minorHAnsi"/>
                <w:lang w:val="en-GB"/>
              </w:rPr>
              <w:t>principles</w:t>
            </w:r>
            <w:r w:rsidR="00E64E94" w:rsidRPr="00265E63">
              <w:rPr>
                <w:rFonts w:asciiTheme="minorHAnsi" w:hAnsiTheme="minorHAnsi" w:cstheme="minorHAnsi"/>
                <w:lang w:val="en-GB"/>
              </w:rPr>
              <w:tab/>
              <w:t>4</w:t>
            </w:r>
          </w:hyperlink>
        </w:p>
        <w:p w14:paraId="402DD1EC" w14:textId="1C0F8CC0" w:rsidR="003D2D8D" w:rsidRPr="00265E63" w:rsidRDefault="00D23962">
          <w:pPr>
            <w:pStyle w:val="TOC3"/>
            <w:numPr>
              <w:ilvl w:val="0"/>
              <w:numId w:val="4"/>
            </w:numPr>
            <w:tabs>
              <w:tab w:val="left" w:pos="1639"/>
              <w:tab w:val="left" w:pos="1640"/>
              <w:tab w:val="right" w:leader="dot" w:pos="9559"/>
            </w:tabs>
            <w:ind w:hanging="619"/>
            <w:rPr>
              <w:rFonts w:asciiTheme="minorHAnsi" w:hAnsiTheme="minorHAnsi" w:cstheme="minorHAnsi"/>
              <w:lang w:val="en-GB"/>
            </w:rPr>
          </w:pPr>
          <w:hyperlink w:anchor="_TOC_250008" w:history="1">
            <w:r w:rsidR="00E64E94" w:rsidRPr="00265E63">
              <w:rPr>
                <w:rFonts w:asciiTheme="minorHAnsi" w:hAnsiTheme="minorHAnsi" w:cstheme="minorHAnsi"/>
                <w:lang w:val="en-GB"/>
              </w:rPr>
              <w:t>Definition</w:t>
            </w:r>
            <w:r w:rsidR="00E64E94" w:rsidRPr="00265E63">
              <w:rPr>
                <w:rFonts w:asciiTheme="minorHAnsi" w:hAnsiTheme="minorHAnsi" w:cstheme="minorHAnsi"/>
                <w:spacing w:val="-9"/>
                <w:lang w:val="en-GB"/>
              </w:rPr>
              <w:t xml:space="preserve"> </w:t>
            </w:r>
            <w:r w:rsidR="00E64E94" w:rsidRPr="00265E63">
              <w:rPr>
                <w:rFonts w:asciiTheme="minorHAnsi" w:hAnsiTheme="minorHAnsi" w:cstheme="minorHAnsi"/>
                <w:lang w:val="en-GB"/>
              </w:rPr>
              <w:t>of</w:t>
            </w:r>
            <w:r w:rsidR="00E64E94" w:rsidRPr="00265E63">
              <w:rPr>
                <w:rFonts w:asciiTheme="minorHAnsi" w:hAnsiTheme="minorHAnsi" w:cstheme="minorHAnsi"/>
                <w:spacing w:val="-3"/>
                <w:lang w:val="en-GB"/>
              </w:rPr>
              <w:t xml:space="preserve"> </w:t>
            </w:r>
            <w:r w:rsidR="00072E7E" w:rsidRPr="00265E63">
              <w:rPr>
                <w:rFonts w:asciiTheme="minorHAnsi" w:hAnsiTheme="minorHAnsi" w:cstheme="minorHAnsi"/>
                <w:lang w:val="en-GB"/>
              </w:rPr>
              <w:t>f</w:t>
            </w:r>
            <w:r w:rsidR="00E64E94" w:rsidRPr="00265E63">
              <w:rPr>
                <w:rFonts w:asciiTheme="minorHAnsi" w:hAnsiTheme="minorHAnsi" w:cstheme="minorHAnsi"/>
                <w:lang w:val="en-GB"/>
              </w:rPr>
              <w:t>raud</w:t>
            </w:r>
            <w:r w:rsidR="00E64E94" w:rsidRPr="00265E63">
              <w:rPr>
                <w:rFonts w:asciiTheme="minorHAnsi" w:hAnsiTheme="minorHAnsi" w:cstheme="minorHAnsi"/>
                <w:lang w:val="en-GB"/>
              </w:rPr>
              <w:tab/>
              <w:t>4</w:t>
            </w:r>
          </w:hyperlink>
        </w:p>
        <w:p w14:paraId="38DB338F" w14:textId="1354C554" w:rsidR="003D2D8D" w:rsidRPr="00265E63" w:rsidRDefault="00D23962">
          <w:pPr>
            <w:pStyle w:val="TOC3"/>
            <w:numPr>
              <w:ilvl w:val="0"/>
              <w:numId w:val="4"/>
            </w:numPr>
            <w:tabs>
              <w:tab w:val="left" w:pos="1639"/>
              <w:tab w:val="left" w:pos="1640"/>
              <w:tab w:val="right" w:leader="dot" w:pos="9561"/>
            </w:tabs>
            <w:ind w:hanging="619"/>
            <w:rPr>
              <w:rFonts w:asciiTheme="minorHAnsi" w:hAnsiTheme="minorHAnsi" w:cstheme="minorHAnsi"/>
              <w:lang w:val="en-GB"/>
            </w:rPr>
          </w:pPr>
          <w:hyperlink w:anchor="_TOC_250007" w:history="1">
            <w:r w:rsidR="00E64E94" w:rsidRPr="00265E63">
              <w:rPr>
                <w:rFonts w:asciiTheme="minorHAnsi" w:hAnsiTheme="minorHAnsi" w:cstheme="minorHAnsi"/>
                <w:lang w:val="en-GB"/>
              </w:rPr>
              <w:t>Definition</w:t>
            </w:r>
            <w:r w:rsidR="00E64E94" w:rsidRPr="00265E63">
              <w:rPr>
                <w:rFonts w:asciiTheme="minorHAnsi" w:hAnsiTheme="minorHAnsi" w:cstheme="minorHAnsi"/>
                <w:spacing w:val="-8"/>
                <w:lang w:val="en-GB"/>
              </w:rPr>
              <w:t xml:space="preserve"> </w:t>
            </w:r>
            <w:r w:rsidR="00E64E94" w:rsidRPr="00265E63">
              <w:rPr>
                <w:rFonts w:asciiTheme="minorHAnsi" w:hAnsiTheme="minorHAnsi" w:cstheme="minorHAnsi"/>
                <w:lang w:val="en-GB"/>
              </w:rPr>
              <w:t>of</w:t>
            </w:r>
            <w:r w:rsidR="00E64E94" w:rsidRPr="00265E63">
              <w:rPr>
                <w:rFonts w:asciiTheme="minorHAnsi" w:hAnsiTheme="minorHAnsi" w:cstheme="minorHAnsi"/>
                <w:spacing w:val="-5"/>
                <w:lang w:val="en-GB"/>
              </w:rPr>
              <w:t xml:space="preserve"> </w:t>
            </w:r>
            <w:r w:rsidR="00072E7E" w:rsidRPr="00265E63">
              <w:rPr>
                <w:rFonts w:asciiTheme="minorHAnsi" w:hAnsiTheme="minorHAnsi" w:cstheme="minorHAnsi"/>
                <w:lang w:val="en-GB"/>
              </w:rPr>
              <w:t>c</w:t>
            </w:r>
            <w:r w:rsidR="00E64E94" w:rsidRPr="00265E63">
              <w:rPr>
                <w:rFonts w:asciiTheme="minorHAnsi" w:hAnsiTheme="minorHAnsi" w:cstheme="minorHAnsi"/>
                <w:lang w:val="en-GB"/>
              </w:rPr>
              <w:t>orruption</w:t>
            </w:r>
            <w:r w:rsidR="00E64E94" w:rsidRPr="00265E63">
              <w:rPr>
                <w:rFonts w:asciiTheme="minorHAnsi" w:hAnsiTheme="minorHAnsi" w:cstheme="minorHAnsi"/>
                <w:lang w:val="en-GB"/>
              </w:rPr>
              <w:tab/>
              <w:t>5</w:t>
            </w:r>
          </w:hyperlink>
        </w:p>
        <w:p w14:paraId="4C55D335" w14:textId="4534C598" w:rsidR="003D2D8D" w:rsidRPr="00265E63" w:rsidRDefault="00D23962">
          <w:pPr>
            <w:pStyle w:val="TOC2"/>
            <w:numPr>
              <w:ilvl w:val="0"/>
              <w:numId w:val="4"/>
            </w:numPr>
            <w:tabs>
              <w:tab w:val="left" w:pos="1636"/>
              <w:tab w:val="left" w:pos="1637"/>
              <w:tab w:val="right" w:leader="dot" w:pos="9561"/>
            </w:tabs>
            <w:ind w:left="1636" w:hanging="619"/>
            <w:rPr>
              <w:rFonts w:asciiTheme="minorHAnsi" w:hAnsiTheme="minorHAnsi" w:cstheme="minorHAnsi"/>
              <w:lang w:val="en-GB"/>
            </w:rPr>
          </w:pPr>
          <w:hyperlink w:anchor="_TOC_250006" w:history="1">
            <w:r w:rsidR="00E64E94" w:rsidRPr="00265E63">
              <w:rPr>
                <w:rFonts w:asciiTheme="minorHAnsi" w:hAnsiTheme="minorHAnsi" w:cstheme="minorHAnsi"/>
                <w:lang w:val="en-GB"/>
              </w:rPr>
              <w:t>Definition</w:t>
            </w:r>
            <w:r w:rsidR="00E64E94" w:rsidRPr="00265E63">
              <w:rPr>
                <w:rFonts w:asciiTheme="minorHAnsi" w:hAnsiTheme="minorHAnsi" w:cstheme="minorHAnsi"/>
                <w:spacing w:val="-9"/>
                <w:lang w:val="en-GB"/>
              </w:rPr>
              <w:t xml:space="preserve"> </w:t>
            </w:r>
            <w:r w:rsidR="00E64E94" w:rsidRPr="00265E63">
              <w:rPr>
                <w:rFonts w:asciiTheme="minorHAnsi" w:hAnsiTheme="minorHAnsi" w:cstheme="minorHAnsi"/>
                <w:lang w:val="en-GB"/>
              </w:rPr>
              <w:t>of</w:t>
            </w:r>
            <w:r w:rsidR="00E64E94" w:rsidRPr="00265E63">
              <w:rPr>
                <w:rFonts w:asciiTheme="minorHAnsi" w:hAnsiTheme="minorHAnsi" w:cstheme="minorHAnsi"/>
                <w:spacing w:val="-3"/>
                <w:lang w:val="en-GB"/>
              </w:rPr>
              <w:t xml:space="preserve"> </w:t>
            </w:r>
            <w:r w:rsidR="00072E7E" w:rsidRPr="00265E63">
              <w:rPr>
                <w:rFonts w:asciiTheme="minorHAnsi" w:hAnsiTheme="minorHAnsi" w:cstheme="minorHAnsi"/>
                <w:lang w:val="en-GB"/>
              </w:rPr>
              <w:t>b</w:t>
            </w:r>
            <w:r w:rsidR="00E64E94" w:rsidRPr="00265E63">
              <w:rPr>
                <w:rFonts w:asciiTheme="minorHAnsi" w:hAnsiTheme="minorHAnsi" w:cstheme="minorHAnsi"/>
                <w:lang w:val="en-GB"/>
              </w:rPr>
              <w:t>ribery</w:t>
            </w:r>
            <w:r w:rsidR="00E64E94" w:rsidRPr="00265E63">
              <w:rPr>
                <w:rFonts w:asciiTheme="minorHAnsi" w:hAnsiTheme="minorHAnsi" w:cstheme="minorHAnsi"/>
                <w:lang w:val="en-GB"/>
              </w:rPr>
              <w:tab/>
              <w:t>5</w:t>
            </w:r>
          </w:hyperlink>
        </w:p>
        <w:p w14:paraId="1394856D" w14:textId="08209B49" w:rsidR="003D2D8D" w:rsidRPr="00265E63" w:rsidRDefault="00D23962">
          <w:pPr>
            <w:pStyle w:val="TOC2"/>
            <w:numPr>
              <w:ilvl w:val="0"/>
              <w:numId w:val="4"/>
            </w:numPr>
            <w:tabs>
              <w:tab w:val="left" w:pos="1636"/>
              <w:tab w:val="left" w:pos="1637"/>
              <w:tab w:val="right" w:leader="dot" w:pos="9558"/>
            </w:tabs>
            <w:spacing w:before="168"/>
            <w:ind w:left="1636" w:hanging="619"/>
            <w:rPr>
              <w:rFonts w:asciiTheme="minorHAnsi" w:hAnsiTheme="minorHAnsi" w:cstheme="minorHAnsi"/>
              <w:lang w:val="en-GB"/>
            </w:rPr>
          </w:pPr>
          <w:hyperlink w:anchor="_TOC_250005" w:history="1">
            <w:r w:rsidR="00E64E94" w:rsidRPr="00265E63">
              <w:rPr>
                <w:rFonts w:asciiTheme="minorHAnsi" w:hAnsiTheme="minorHAnsi" w:cstheme="minorHAnsi"/>
                <w:lang w:val="en-GB"/>
              </w:rPr>
              <w:t>Key</w:t>
            </w:r>
            <w:r w:rsidR="00E64E94" w:rsidRPr="00265E63">
              <w:rPr>
                <w:rFonts w:asciiTheme="minorHAnsi" w:hAnsiTheme="minorHAnsi" w:cstheme="minorHAnsi"/>
                <w:spacing w:val="-8"/>
                <w:lang w:val="en-GB"/>
              </w:rPr>
              <w:t xml:space="preserve"> </w:t>
            </w:r>
            <w:r w:rsidR="00072E7E" w:rsidRPr="00265E63">
              <w:rPr>
                <w:rFonts w:asciiTheme="minorHAnsi" w:hAnsiTheme="minorHAnsi" w:cstheme="minorHAnsi"/>
                <w:spacing w:val="-8"/>
                <w:lang w:val="en-GB"/>
              </w:rPr>
              <w:t>r</w:t>
            </w:r>
            <w:r w:rsidR="00E64E94" w:rsidRPr="00265E63">
              <w:rPr>
                <w:rFonts w:asciiTheme="minorHAnsi" w:hAnsiTheme="minorHAnsi" w:cstheme="minorHAnsi"/>
                <w:lang w:val="en-GB"/>
              </w:rPr>
              <w:t>esponsibilities</w:t>
            </w:r>
            <w:r w:rsidR="00E64E94" w:rsidRPr="00265E63">
              <w:rPr>
                <w:rFonts w:asciiTheme="minorHAnsi" w:hAnsiTheme="minorHAnsi" w:cstheme="minorHAnsi"/>
                <w:lang w:val="en-GB"/>
              </w:rPr>
              <w:tab/>
              <w:t>6</w:t>
            </w:r>
          </w:hyperlink>
        </w:p>
        <w:p w14:paraId="43CF7306" w14:textId="77777777" w:rsidR="003D2D8D" w:rsidRPr="00265E63" w:rsidRDefault="00D23962">
          <w:pPr>
            <w:pStyle w:val="TOC2"/>
            <w:numPr>
              <w:ilvl w:val="0"/>
              <w:numId w:val="4"/>
            </w:numPr>
            <w:tabs>
              <w:tab w:val="left" w:pos="1636"/>
              <w:tab w:val="left" w:pos="1637"/>
              <w:tab w:val="right" w:leader="dot" w:pos="9557"/>
            </w:tabs>
            <w:ind w:left="1636" w:hanging="619"/>
            <w:rPr>
              <w:rFonts w:asciiTheme="minorHAnsi" w:hAnsiTheme="minorHAnsi" w:cstheme="minorHAnsi"/>
              <w:lang w:val="en-GB"/>
            </w:rPr>
          </w:pPr>
          <w:hyperlink w:anchor="_TOC_250004" w:history="1">
            <w:r w:rsidR="00E64E94" w:rsidRPr="00265E63">
              <w:rPr>
                <w:rFonts w:asciiTheme="minorHAnsi" w:hAnsiTheme="minorHAnsi" w:cstheme="minorHAnsi"/>
                <w:lang w:val="en-GB"/>
              </w:rPr>
              <w:t>Communication</w:t>
            </w:r>
            <w:r w:rsidR="00E64E94" w:rsidRPr="00265E63">
              <w:rPr>
                <w:rFonts w:asciiTheme="minorHAnsi" w:hAnsiTheme="minorHAnsi" w:cstheme="minorHAnsi"/>
                <w:lang w:val="en-GB"/>
              </w:rPr>
              <w:tab/>
              <w:t>6</w:t>
            </w:r>
          </w:hyperlink>
        </w:p>
        <w:p w14:paraId="087C9183" w14:textId="68234E95" w:rsidR="003D2D8D" w:rsidRPr="00265E63" w:rsidRDefault="00D23962">
          <w:pPr>
            <w:pStyle w:val="TOC2"/>
            <w:numPr>
              <w:ilvl w:val="0"/>
              <w:numId w:val="4"/>
            </w:numPr>
            <w:tabs>
              <w:tab w:val="left" w:pos="1636"/>
              <w:tab w:val="left" w:pos="1637"/>
              <w:tab w:val="right" w:leader="dot" w:pos="9559"/>
            </w:tabs>
            <w:spacing w:before="167"/>
            <w:ind w:left="1636" w:hanging="619"/>
            <w:rPr>
              <w:rFonts w:asciiTheme="minorHAnsi" w:hAnsiTheme="minorHAnsi" w:cstheme="minorHAnsi"/>
              <w:lang w:val="en-GB"/>
            </w:rPr>
          </w:pPr>
          <w:hyperlink w:anchor="_TOC_250003" w:history="1">
            <w:r w:rsidR="00E64E94" w:rsidRPr="00265E63">
              <w:rPr>
                <w:rFonts w:asciiTheme="minorHAnsi" w:hAnsiTheme="minorHAnsi" w:cstheme="minorHAnsi"/>
                <w:lang w:val="en-GB"/>
              </w:rPr>
              <w:t>Due</w:t>
            </w:r>
            <w:r w:rsidR="00E64E94" w:rsidRPr="00265E63">
              <w:rPr>
                <w:rFonts w:asciiTheme="minorHAnsi" w:hAnsiTheme="minorHAnsi" w:cstheme="minorHAnsi"/>
                <w:spacing w:val="-8"/>
                <w:lang w:val="en-GB"/>
              </w:rPr>
              <w:t xml:space="preserve"> </w:t>
            </w:r>
            <w:r w:rsidR="00072E7E" w:rsidRPr="00265E63">
              <w:rPr>
                <w:rFonts w:asciiTheme="minorHAnsi" w:hAnsiTheme="minorHAnsi" w:cstheme="minorHAnsi"/>
                <w:lang w:val="en-GB"/>
              </w:rPr>
              <w:t>d</w:t>
            </w:r>
            <w:r w:rsidR="00E64E94" w:rsidRPr="00265E63">
              <w:rPr>
                <w:rFonts w:asciiTheme="minorHAnsi" w:hAnsiTheme="minorHAnsi" w:cstheme="minorHAnsi"/>
                <w:lang w:val="en-GB"/>
              </w:rPr>
              <w:t>iligence</w:t>
            </w:r>
            <w:r w:rsidR="00E64E94" w:rsidRPr="00265E63">
              <w:rPr>
                <w:rFonts w:asciiTheme="minorHAnsi" w:hAnsiTheme="minorHAnsi" w:cstheme="minorHAnsi"/>
                <w:lang w:val="en-GB"/>
              </w:rPr>
              <w:tab/>
              <w:t>6</w:t>
            </w:r>
          </w:hyperlink>
        </w:p>
        <w:p w14:paraId="2DE70A62" w14:textId="77777777" w:rsidR="003D2D8D" w:rsidRPr="00265E63" w:rsidRDefault="00E64E94">
          <w:pPr>
            <w:pStyle w:val="TOC1"/>
            <w:tabs>
              <w:tab w:val="right" w:leader="dot" w:pos="9558"/>
            </w:tabs>
            <w:rPr>
              <w:rFonts w:asciiTheme="minorHAnsi" w:hAnsiTheme="minorHAnsi" w:cstheme="minorHAnsi"/>
              <w:lang w:val="en-GB"/>
            </w:rPr>
          </w:pPr>
          <w:r w:rsidRPr="00265E63">
            <w:rPr>
              <w:rFonts w:asciiTheme="minorHAnsi" w:hAnsiTheme="minorHAnsi" w:cstheme="minorHAnsi"/>
              <w:w w:val="105"/>
              <w:lang w:val="en-GB"/>
            </w:rPr>
            <w:t>Procedure</w:t>
          </w:r>
          <w:r w:rsidRPr="00265E63">
            <w:rPr>
              <w:rFonts w:asciiTheme="minorHAnsi" w:hAnsiTheme="minorHAnsi" w:cstheme="minorHAnsi"/>
              <w:w w:val="105"/>
              <w:lang w:val="en-GB"/>
            </w:rPr>
            <w:tab/>
            <w:t>7</w:t>
          </w:r>
        </w:p>
        <w:p w14:paraId="1386297F" w14:textId="77777777" w:rsidR="003D2D8D" w:rsidRPr="00265E63" w:rsidRDefault="00D23962">
          <w:pPr>
            <w:pStyle w:val="TOC2"/>
            <w:numPr>
              <w:ilvl w:val="0"/>
              <w:numId w:val="4"/>
            </w:numPr>
            <w:tabs>
              <w:tab w:val="left" w:pos="1636"/>
              <w:tab w:val="left" w:pos="1637"/>
              <w:tab w:val="right" w:leader="dot" w:pos="9557"/>
            </w:tabs>
            <w:spacing w:before="167"/>
            <w:ind w:left="1636" w:hanging="619"/>
            <w:rPr>
              <w:rFonts w:asciiTheme="minorHAnsi" w:hAnsiTheme="minorHAnsi" w:cstheme="minorHAnsi"/>
              <w:lang w:val="en-GB"/>
            </w:rPr>
          </w:pPr>
          <w:hyperlink w:anchor="_TOC_250002" w:history="1">
            <w:r w:rsidR="00E64E94" w:rsidRPr="00265E63">
              <w:rPr>
                <w:rFonts w:asciiTheme="minorHAnsi" w:hAnsiTheme="minorHAnsi" w:cstheme="minorHAnsi"/>
                <w:w w:val="105"/>
                <w:lang w:val="en-GB"/>
              </w:rPr>
              <w:t>Implementation and enforcement</w:t>
            </w:r>
            <w:r w:rsidR="00E64E94" w:rsidRPr="00265E63">
              <w:rPr>
                <w:rFonts w:asciiTheme="minorHAnsi" w:hAnsiTheme="minorHAnsi" w:cstheme="minorHAnsi"/>
                <w:spacing w:val="-31"/>
                <w:w w:val="105"/>
                <w:lang w:val="en-GB"/>
              </w:rPr>
              <w:t xml:space="preserve"> </w:t>
            </w:r>
            <w:r w:rsidR="00E64E94" w:rsidRPr="00265E63">
              <w:rPr>
                <w:rFonts w:asciiTheme="minorHAnsi" w:hAnsiTheme="minorHAnsi" w:cstheme="minorHAnsi"/>
                <w:w w:val="105"/>
                <w:lang w:val="en-GB"/>
              </w:rPr>
              <w:t>of</w:t>
            </w:r>
            <w:r w:rsidR="00E64E94" w:rsidRPr="00265E63">
              <w:rPr>
                <w:rFonts w:asciiTheme="minorHAnsi" w:hAnsiTheme="minorHAnsi" w:cstheme="minorHAnsi"/>
                <w:spacing w:val="-6"/>
                <w:w w:val="105"/>
                <w:lang w:val="en-GB"/>
              </w:rPr>
              <w:t xml:space="preserve"> </w:t>
            </w:r>
            <w:r w:rsidR="00E64E94" w:rsidRPr="00265E63">
              <w:rPr>
                <w:rFonts w:asciiTheme="minorHAnsi" w:hAnsiTheme="minorHAnsi" w:cstheme="minorHAnsi"/>
                <w:w w:val="105"/>
                <w:lang w:val="en-GB"/>
              </w:rPr>
              <w:t>procedure</w:t>
            </w:r>
            <w:r w:rsidR="00E64E94" w:rsidRPr="00265E63">
              <w:rPr>
                <w:rFonts w:asciiTheme="minorHAnsi" w:hAnsiTheme="minorHAnsi" w:cstheme="minorHAnsi"/>
                <w:w w:val="105"/>
                <w:lang w:val="en-GB"/>
              </w:rPr>
              <w:tab/>
              <w:t>7</w:t>
            </w:r>
          </w:hyperlink>
        </w:p>
        <w:p w14:paraId="1CF2A316" w14:textId="77777777" w:rsidR="003D2D8D" w:rsidRPr="00265E63" w:rsidRDefault="00D23962">
          <w:pPr>
            <w:pStyle w:val="TOC2"/>
            <w:numPr>
              <w:ilvl w:val="0"/>
              <w:numId w:val="4"/>
            </w:numPr>
            <w:tabs>
              <w:tab w:val="left" w:pos="1636"/>
              <w:tab w:val="left" w:pos="1637"/>
              <w:tab w:val="right" w:leader="dot" w:pos="9557"/>
            </w:tabs>
            <w:spacing w:before="165"/>
            <w:ind w:left="1636" w:hanging="619"/>
            <w:rPr>
              <w:rFonts w:asciiTheme="minorHAnsi" w:hAnsiTheme="minorHAnsi" w:cstheme="minorHAnsi"/>
              <w:lang w:val="en-GB"/>
            </w:rPr>
          </w:pPr>
          <w:hyperlink w:anchor="_TOC_250001" w:history="1">
            <w:r w:rsidR="00E64E94" w:rsidRPr="00265E63">
              <w:rPr>
                <w:rFonts w:asciiTheme="minorHAnsi" w:hAnsiTheme="minorHAnsi" w:cstheme="minorHAnsi"/>
                <w:lang w:val="en-GB"/>
              </w:rPr>
              <w:t>Non-compliance</w:t>
            </w:r>
            <w:r w:rsidR="00E64E94" w:rsidRPr="00265E63">
              <w:rPr>
                <w:rFonts w:asciiTheme="minorHAnsi" w:hAnsiTheme="minorHAnsi" w:cstheme="minorHAnsi"/>
                <w:lang w:val="en-GB"/>
              </w:rPr>
              <w:tab/>
              <w:t>9</w:t>
            </w:r>
          </w:hyperlink>
        </w:p>
        <w:p w14:paraId="23675471" w14:textId="77777777" w:rsidR="003D2D8D" w:rsidRPr="00265E63" w:rsidRDefault="00D23962">
          <w:pPr>
            <w:pStyle w:val="TOC2"/>
            <w:numPr>
              <w:ilvl w:val="0"/>
              <w:numId w:val="4"/>
            </w:numPr>
            <w:tabs>
              <w:tab w:val="left" w:pos="1636"/>
              <w:tab w:val="left" w:pos="1637"/>
              <w:tab w:val="right" w:leader="dot" w:pos="9557"/>
            </w:tabs>
            <w:ind w:left="1636" w:hanging="619"/>
            <w:rPr>
              <w:rFonts w:asciiTheme="minorHAnsi" w:hAnsiTheme="minorHAnsi" w:cstheme="minorHAnsi"/>
              <w:lang w:val="en-GB"/>
            </w:rPr>
          </w:pPr>
          <w:hyperlink w:anchor="_TOC_250000" w:history="1">
            <w:r w:rsidR="00E64E94" w:rsidRPr="00265E63">
              <w:rPr>
                <w:rFonts w:asciiTheme="minorHAnsi" w:hAnsiTheme="minorHAnsi" w:cstheme="minorHAnsi"/>
                <w:w w:val="105"/>
                <w:lang w:val="en-GB"/>
              </w:rPr>
              <w:t>Methods</w:t>
            </w:r>
            <w:r w:rsidR="00E64E94" w:rsidRPr="00265E63">
              <w:rPr>
                <w:rFonts w:asciiTheme="minorHAnsi" w:hAnsiTheme="minorHAnsi" w:cstheme="minorHAnsi"/>
                <w:spacing w:val="-10"/>
                <w:w w:val="105"/>
                <w:lang w:val="en-GB"/>
              </w:rPr>
              <w:t xml:space="preserve"> </w:t>
            </w:r>
            <w:r w:rsidR="00E64E94" w:rsidRPr="00265E63">
              <w:rPr>
                <w:rFonts w:asciiTheme="minorHAnsi" w:hAnsiTheme="minorHAnsi" w:cstheme="minorHAnsi"/>
                <w:w w:val="105"/>
                <w:lang w:val="en-GB"/>
              </w:rPr>
              <w:t>of</w:t>
            </w:r>
            <w:r w:rsidR="00E64E94" w:rsidRPr="00265E63">
              <w:rPr>
                <w:rFonts w:asciiTheme="minorHAnsi" w:hAnsiTheme="minorHAnsi" w:cstheme="minorHAnsi"/>
                <w:spacing w:val="-5"/>
                <w:w w:val="105"/>
                <w:lang w:val="en-GB"/>
              </w:rPr>
              <w:t xml:space="preserve"> </w:t>
            </w:r>
            <w:r w:rsidR="00E64E94" w:rsidRPr="00265E63">
              <w:rPr>
                <w:rFonts w:asciiTheme="minorHAnsi" w:hAnsiTheme="minorHAnsi" w:cstheme="minorHAnsi"/>
                <w:w w:val="105"/>
                <w:lang w:val="en-GB"/>
              </w:rPr>
              <w:t>appeal</w:t>
            </w:r>
            <w:r w:rsidR="00E64E94" w:rsidRPr="00265E63">
              <w:rPr>
                <w:rFonts w:asciiTheme="minorHAnsi" w:hAnsiTheme="minorHAnsi" w:cstheme="minorHAnsi"/>
                <w:w w:val="105"/>
                <w:lang w:val="en-GB"/>
              </w:rPr>
              <w:tab/>
              <w:t>9</w:t>
            </w:r>
          </w:hyperlink>
        </w:p>
        <w:p w14:paraId="4E1F3789" w14:textId="77777777" w:rsidR="003D2D8D" w:rsidRPr="00265E63" w:rsidRDefault="00E64E94">
          <w:pPr>
            <w:pStyle w:val="TOC1"/>
            <w:tabs>
              <w:tab w:val="right" w:leader="dot" w:pos="9557"/>
            </w:tabs>
            <w:spacing w:before="83"/>
            <w:ind w:left="743"/>
            <w:rPr>
              <w:rFonts w:asciiTheme="minorHAnsi" w:hAnsiTheme="minorHAnsi" w:cstheme="minorHAnsi"/>
              <w:lang w:val="en-GB"/>
            </w:rPr>
          </w:pPr>
          <w:r w:rsidRPr="00265E63">
            <w:rPr>
              <w:rFonts w:asciiTheme="minorHAnsi" w:hAnsiTheme="minorHAnsi" w:cstheme="minorHAnsi"/>
              <w:lang w:val="en-GB"/>
            </w:rPr>
            <w:t>Glossary</w:t>
          </w:r>
          <w:r w:rsidRPr="00265E63">
            <w:rPr>
              <w:rFonts w:asciiTheme="minorHAnsi" w:hAnsiTheme="minorHAnsi" w:cstheme="minorHAnsi"/>
              <w:spacing w:val="-10"/>
              <w:lang w:val="en-GB"/>
            </w:rPr>
            <w:t xml:space="preserve"> </w:t>
          </w:r>
          <w:r w:rsidRPr="00265E63">
            <w:rPr>
              <w:rFonts w:asciiTheme="minorHAnsi" w:hAnsiTheme="minorHAnsi" w:cstheme="minorHAnsi"/>
              <w:lang w:val="en-GB"/>
            </w:rPr>
            <w:t>of</w:t>
          </w:r>
          <w:r w:rsidRPr="00265E63">
            <w:rPr>
              <w:rFonts w:asciiTheme="minorHAnsi" w:hAnsiTheme="minorHAnsi" w:cstheme="minorHAnsi"/>
              <w:spacing w:val="-7"/>
              <w:lang w:val="en-GB"/>
            </w:rPr>
            <w:t xml:space="preserve"> </w:t>
          </w:r>
          <w:r w:rsidRPr="00265E63">
            <w:rPr>
              <w:rFonts w:asciiTheme="minorHAnsi" w:hAnsiTheme="minorHAnsi" w:cstheme="minorHAnsi"/>
              <w:lang w:val="en-GB"/>
            </w:rPr>
            <w:t>terms</w:t>
          </w:r>
          <w:r w:rsidRPr="00265E63">
            <w:rPr>
              <w:rFonts w:asciiTheme="minorHAnsi" w:hAnsiTheme="minorHAnsi" w:cstheme="minorHAnsi"/>
              <w:lang w:val="en-GB"/>
            </w:rPr>
            <w:tab/>
            <w:t>10</w:t>
          </w:r>
        </w:p>
        <w:p w14:paraId="1EA25D5C" w14:textId="77777777" w:rsidR="003D2D8D" w:rsidRPr="006F1F90" w:rsidRDefault="00E64E94">
          <w:pPr>
            <w:pStyle w:val="TOC1"/>
            <w:tabs>
              <w:tab w:val="right" w:leader="dot" w:pos="9558"/>
            </w:tabs>
            <w:ind w:left="743"/>
            <w:rPr>
              <w:lang w:val="en-GB"/>
            </w:rPr>
          </w:pPr>
          <w:r w:rsidRPr="00265E63">
            <w:rPr>
              <w:rFonts w:asciiTheme="minorHAnsi" w:hAnsiTheme="minorHAnsi" w:cstheme="minorHAnsi"/>
              <w:lang w:val="en-GB"/>
            </w:rPr>
            <w:t>Further</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clarification</w:t>
          </w:r>
          <w:r w:rsidRPr="006F1F90">
            <w:rPr>
              <w:lang w:val="en-GB"/>
            </w:rPr>
            <w:tab/>
            <w:t>10</w:t>
          </w:r>
        </w:p>
      </w:sdtContent>
    </w:sdt>
    <w:p w14:paraId="55E45D0D" w14:textId="77777777" w:rsidR="003D2D8D" w:rsidRPr="006F1F90" w:rsidRDefault="003D2D8D">
      <w:pPr>
        <w:rPr>
          <w:lang w:val="en-GB"/>
        </w:rPr>
        <w:sectPr w:rsidR="003D2D8D" w:rsidRPr="006F1F90">
          <w:headerReference w:type="even" r:id="rId12"/>
          <w:headerReference w:type="default" r:id="rId13"/>
          <w:footerReference w:type="even" r:id="rId14"/>
          <w:footerReference w:type="default" r:id="rId15"/>
          <w:headerReference w:type="first" r:id="rId16"/>
          <w:footerReference w:type="first" r:id="rId17"/>
          <w:type w:val="continuous"/>
          <w:pgSz w:w="11910" w:h="16840"/>
          <w:pgMar w:top="600" w:right="1120" w:bottom="1540" w:left="900" w:header="720" w:footer="1354" w:gutter="0"/>
          <w:pgNumType w:start="1"/>
          <w:cols w:space="720"/>
        </w:sectPr>
      </w:pPr>
    </w:p>
    <w:p w14:paraId="34D29244" w14:textId="1E5F3701" w:rsidR="003D2D8D" w:rsidRPr="006F1F90" w:rsidRDefault="00D403D5">
      <w:pPr>
        <w:pStyle w:val="BodyText"/>
        <w:ind w:left="434"/>
        <w:rPr>
          <w:sz w:val="20"/>
          <w:lang w:val="en-GB"/>
        </w:rPr>
      </w:pPr>
      <w:r w:rsidRPr="006F1F90">
        <w:rPr>
          <w:noProof/>
          <w:sz w:val="20"/>
          <w:lang w:val="en-GB" w:eastAsia="en-GB"/>
        </w:rPr>
        <w:lastRenderedPageBreak/>
        <mc:AlternateContent>
          <mc:Choice Requires="wpg">
            <w:drawing>
              <wp:inline distT="0" distB="0" distL="0" distR="0" wp14:anchorId="162A1472" wp14:editId="6990BE90">
                <wp:extent cx="5884545" cy="329565"/>
                <wp:effectExtent l="8890" t="3175" r="2540" b="635"/>
                <wp:docPr id="46" name="Group 37">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4545" cy="329565"/>
                          <a:chOff x="0" y="0"/>
                          <a:chExt cx="9267" cy="519"/>
                        </a:xfrm>
                      </wpg:grpSpPr>
                      <wps:wsp>
                        <wps:cNvPr id="47" name="AutoShape 39"/>
                        <wps:cNvSpPr>
                          <a:spLocks/>
                        </wps:cNvSpPr>
                        <wps:spPr bwMode="auto">
                          <a:xfrm>
                            <a:off x="0" y="0"/>
                            <a:ext cx="9267" cy="519"/>
                          </a:xfrm>
                          <a:custGeom>
                            <a:avLst/>
                            <a:gdLst>
                              <a:gd name="T0" fmla="*/ 9266 w 9267"/>
                              <a:gd name="T1" fmla="*/ 518 h 519"/>
                              <a:gd name="T2" fmla="*/ 0 w 9267"/>
                              <a:gd name="T3" fmla="*/ 518 h 519"/>
                              <a:gd name="T4" fmla="*/ 0 w 9267"/>
                              <a:gd name="T5" fmla="*/ 0 h 519"/>
                              <a:gd name="T6" fmla="*/ 9266 w 9267"/>
                              <a:gd name="T7" fmla="*/ 0 h 519"/>
                              <a:gd name="T8" fmla="*/ 9266 w 9267"/>
                              <a:gd name="T9" fmla="*/ 5 h 519"/>
                              <a:gd name="T10" fmla="*/ 10 w 9267"/>
                              <a:gd name="T11" fmla="*/ 5 h 519"/>
                              <a:gd name="T12" fmla="*/ 5 w 9267"/>
                              <a:gd name="T13" fmla="*/ 10 h 519"/>
                              <a:gd name="T14" fmla="*/ 10 w 9267"/>
                              <a:gd name="T15" fmla="*/ 10 h 519"/>
                              <a:gd name="T16" fmla="*/ 10 w 9267"/>
                              <a:gd name="T17" fmla="*/ 509 h 519"/>
                              <a:gd name="T18" fmla="*/ 5 w 9267"/>
                              <a:gd name="T19" fmla="*/ 509 h 519"/>
                              <a:gd name="T20" fmla="*/ 10 w 9267"/>
                              <a:gd name="T21" fmla="*/ 514 h 519"/>
                              <a:gd name="T22" fmla="*/ 9266 w 9267"/>
                              <a:gd name="T23" fmla="*/ 514 h 519"/>
                              <a:gd name="T24" fmla="*/ 9266 w 9267"/>
                              <a:gd name="T25" fmla="*/ 518 h 519"/>
                              <a:gd name="T26" fmla="*/ 10 w 9267"/>
                              <a:gd name="T27" fmla="*/ 10 h 519"/>
                              <a:gd name="T28" fmla="*/ 5 w 9267"/>
                              <a:gd name="T29" fmla="*/ 10 h 519"/>
                              <a:gd name="T30" fmla="*/ 10 w 9267"/>
                              <a:gd name="T31" fmla="*/ 5 h 519"/>
                              <a:gd name="T32" fmla="*/ 10 w 9267"/>
                              <a:gd name="T33" fmla="*/ 10 h 519"/>
                              <a:gd name="T34" fmla="*/ 9257 w 9267"/>
                              <a:gd name="T35" fmla="*/ 10 h 519"/>
                              <a:gd name="T36" fmla="*/ 10 w 9267"/>
                              <a:gd name="T37" fmla="*/ 10 h 519"/>
                              <a:gd name="T38" fmla="*/ 10 w 9267"/>
                              <a:gd name="T39" fmla="*/ 5 h 519"/>
                              <a:gd name="T40" fmla="*/ 9257 w 9267"/>
                              <a:gd name="T41" fmla="*/ 5 h 519"/>
                              <a:gd name="T42" fmla="*/ 9257 w 9267"/>
                              <a:gd name="T43" fmla="*/ 10 h 519"/>
                              <a:gd name="T44" fmla="*/ 9257 w 9267"/>
                              <a:gd name="T45" fmla="*/ 514 h 519"/>
                              <a:gd name="T46" fmla="*/ 9257 w 9267"/>
                              <a:gd name="T47" fmla="*/ 5 h 519"/>
                              <a:gd name="T48" fmla="*/ 9262 w 9267"/>
                              <a:gd name="T49" fmla="*/ 10 h 519"/>
                              <a:gd name="T50" fmla="*/ 9266 w 9267"/>
                              <a:gd name="T51" fmla="*/ 10 h 519"/>
                              <a:gd name="T52" fmla="*/ 9266 w 9267"/>
                              <a:gd name="T53" fmla="*/ 509 h 519"/>
                              <a:gd name="T54" fmla="*/ 9262 w 9267"/>
                              <a:gd name="T55" fmla="*/ 509 h 519"/>
                              <a:gd name="T56" fmla="*/ 9257 w 9267"/>
                              <a:gd name="T57" fmla="*/ 514 h 519"/>
                              <a:gd name="T58" fmla="*/ 9266 w 9267"/>
                              <a:gd name="T59" fmla="*/ 10 h 519"/>
                              <a:gd name="T60" fmla="*/ 9262 w 9267"/>
                              <a:gd name="T61" fmla="*/ 10 h 519"/>
                              <a:gd name="T62" fmla="*/ 9257 w 9267"/>
                              <a:gd name="T63" fmla="*/ 5 h 519"/>
                              <a:gd name="T64" fmla="*/ 9266 w 9267"/>
                              <a:gd name="T65" fmla="*/ 5 h 519"/>
                              <a:gd name="T66" fmla="*/ 9266 w 9267"/>
                              <a:gd name="T67" fmla="*/ 10 h 519"/>
                              <a:gd name="T68" fmla="*/ 10 w 9267"/>
                              <a:gd name="T69" fmla="*/ 514 h 519"/>
                              <a:gd name="T70" fmla="*/ 5 w 9267"/>
                              <a:gd name="T71" fmla="*/ 509 h 519"/>
                              <a:gd name="T72" fmla="*/ 10 w 9267"/>
                              <a:gd name="T73" fmla="*/ 509 h 519"/>
                              <a:gd name="T74" fmla="*/ 10 w 9267"/>
                              <a:gd name="T75" fmla="*/ 514 h 519"/>
                              <a:gd name="T76" fmla="*/ 9257 w 9267"/>
                              <a:gd name="T77" fmla="*/ 514 h 519"/>
                              <a:gd name="T78" fmla="*/ 10 w 9267"/>
                              <a:gd name="T79" fmla="*/ 514 h 519"/>
                              <a:gd name="T80" fmla="*/ 10 w 9267"/>
                              <a:gd name="T81" fmla="*/ 509 h 519"/>
                              <a:gd name="T82" fmla="*/ 9257 w 9267"/>
                              <a:gd name="T83" fmla="*/ 509 h 519"/>
                              <a:gd name="T84" fmla="*/ 9257 w 9267"/>
                              <a:gd name="T85" fmla="*/ 514 h 519"/>
                              <a:gd name="T86" fmla="*/ 9266 w 9267"/>
                              <a:gd name="T87" fmla="*/ 514 h 519"/>
                              <a:gd name="T88" fmla="*/ 9257 w 9267"/>
                              <a:gd name="T89" fmla="*/ 514 h 519"/>
                              <a:gd name="T90" fmla="*/ 9262 w 9267"/>
                              <a:gd name="T91" fmla="*/ 509 h 519"/>
                              <a:gd name="T92" fmla="*/ 9266 w 9267"/>
                              <a:gd name="T93" fmla="*/ 509 h 519"/>
                              <a:gd name="T94" fmla="*/ 9266 w 9267"/>
                              <a:gd name="T95" fmla="*/ 514 h 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9267" h="519">
                                <a:moveTo>
                                  <a:pt x="9266" y="518"/>
                                </a:moveTo>
                                <a:lnTo>
                                  <a:pt x="0" y="518"/>
                                </a:lnTo>
                                <a:lnTo>
                                  <a:pt x="0" y="0"/>
                                </a:lnTo>
                                <a:lnTo>
                                  <a:pt x="9266" y="0"/>
                                </a:lnTo>
                                <a:lnTo>
                                  <a:pt x="9266" y="5"/>
                                </a:lnTo>
                                <a:lnTo>
                                  <a:pt x="10" y="5"/>
                                </a:lnTo>
                                <a:lnTo>
                                  <a:pt x="5" y="10"/>
                                </a:lnTo>
                                <a:lnTo>
                                  <a:pt x="10" y="10"/>
                                </a:lnTo>
                                <a:lnTo>
                                  <a:pt x="10" y="509"/>
                                </a:lnTo>
                                <a:lnTo>
                                  <a:pt x="5" y="509"/>
                                </a:lnTo>
                                <a:lnTo>
                                  <a:pt x="10" y="514"/>
                                </a:lnTo>
                                <a:lnTo>
                                  <a:pt x="9266" y="514"/>
                                </a:lnTo>
                                <a:lnTo>
                                  <a:pt x="9266" y="518"/>
                                </a:lnTo>
                                <a:close/>
                                <a:moveTo>
                                  <a:pt x="10" y="10"/>
                                </a:moveTo>
                                <a:lnTo>
                                  <a:pt x="5" y="10"/>
                                </a:lnTo>
                                <a:lnTo>
                                  <a:pt x="10" y="5"/>
                                </a:lnTo>
                                <a:lnTo>
                                  <a:pt x="10" y="10"/>
                                </a:lnTo>
                                <a:close/>
                                <a:moveTo>
                                  <a:pt x="9257" y="10"/>
                                </a:moveTo>
                                <a:lnTo>
                                  <a:pt x="10" y="10"/>
                                </a:lnTo>
                                <a:lnTo>
                                  <a:pt x="10" y="5"/>
                                </a:lnTo>
                                <a:lnTo>
                                  <a:pt x="9257" y="5"/>
                                </a:lnTo>
                                <a:lnTo>
                                  <a:pt x="9257" y="10"/>
                                </a:lnTo>
                                <a:close/>
                                <a:moveTo>
                                  <a:pt x="9257" y="514"/>
                                </a:moveTo>
                                <a:lnTo>
                                  <a:pt x="9257" y="5"/>
                                </a:lnTo>
                                <a:lnTo>
                                  <a:pt x="9262" y="10"/>
                                </a:lnTo>
                                <a:lnTo>
                                  <a:pt x="9266" y="10"/>
                                </a:lnTo>
                                <a:lnTo>
                                  <a:pt x="9266" y="509"/>
                                </a:lnTo>
                                <a:lnTo>
                                  <a:pt x="9262" y="509"/>
                                </a:lnTo>
                                <a:lnTo>
                                  <a:pt x="9257" y="514"/>
                                </a:lnTo>
                                <a:close/>
                                <a:moveTo>
                                  <a:pt x="9266" y="10"/>
                                </a:moveTo>
                                <a:lnTo>
                                  <a:pt x="9262" y="10"/>
                                </a:lnTo>
                                <a:lnTo>
                                  <a:pt x="9257" y="5"/>
                                </a:lnTo>
                                <a:lnTo>
                                  <a:pt x="9266" y="5"/>
                                </a:lnTo>
                                <a:lnTo>
                                  <a:pt x="9266" y="10"/>
                                </a:lnTo>
                                <a:close/>
                                <a:moveTo>
                                  <a:pt x="10" y="514"/>
                                </a:moveTo>
                                <a:lnTo>
                                  <a:pt x="5" y="509"/>
                                </a:lnTo>
                                <a:lnTo>
                                  <a:pt x="10" y="509"/>
                                </a:lnTo>
                                <a:lnTo>
                                  <a:pt x="10" y="514"/>
                                </a:lnTo>
                                <a:close/>
                                <a:moveTo>
                                  <a:pt x="9257" y="514"/>
                                </a:moveTo>
                                <a:lnTo>
                                  <a:pt x="10" y="514"/>
                                </a:lnTo>
                                <a:lnTo>
                                  <a:pt x="10" y="509"/>
                                </a:lnTo>
                                <a:lnTo>
                                  <a:pt x="9257" y="509"/>
                                </a:lnTo>
                                <a:lnTo>
                                  <a:pt x="9257" y="514"/>
                                </a:lnTo>
                                <a:close/>
                                <a:moveTo>
                                  <a:pt x="9266" y="514"/>
                                </a:moveTo>
                                <a:lnTo>
                                  <a:pt x="9257" y="514"/>
                                </a:lnTo>
                                <a:lnTo>
                                  <a:pt x="9262" y="509"/>
                                </a:lnTo>
                                <a:lnTo>
                                  <a:pt x="9266" y="509"/>
                                </a:lnTo>
                                <a:lnTo>
                                  <a:pt x="9266" y="5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Text Box 38"/>
                        <wps:cNvSpPr txBox="1">
                          <a:spLocks noChangeArrowheads="1"/>
                        </wps:cNvSpPr>
                        <wps:spPr bwMode="auto">
                          <a:xfrm>
                            <a:off x="0" y="0"/>
                            <a:ext cx="9267"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7D60B" w14:textId="77777777" w:rsidR="003D2D8D" w:rsidRPr="00265E63" w:rsidRDefault="00E64E94">
                              <w:pPr>
                                <w:tabs>
                                  <w:tab w:val="left" w:pos="9261"/>
                                </w:tabs>
                                <w:spacing w:before="39"/>
                                <w:ind w:left="117"/>
                                <w:rPr>
                                  <w:rFonts w:asciiTheme="minorHAnsi" w:hAnsiTheme="minorHAnsi" w:cstheme="minorHAnsi"/>
                                  <w:sz w:val="40"/>
                                </w:rPr>
                              </w:pPr>
                              <w:r w:rsidRPr="00265E63">
                                <w:rPr>
                                  <w:rFonts w:asciiTheme="minorHAnsi" w:hAnsiTheme="minorHAnsi" w:cstheme="minorHAnsi"/>
                                  <w:w w:val="105"/>
                                  <w:sz w:val="40"/>
                                  <w:shd w:val="clear" w:color="auto" w:fill="F2F2F2"/>
                                </w:rPr>
                                <w:t>Summary of policy</w:t>
                              </w:r>
                              <w:r w:rsidRPr="00265E63">
                                <w:rPr>
                                  <w:rFonts w:asciiTheme="minorHAnsi" w:hAnsiTheme="minorHAnsi" w:cstheme="minorHAnsi"/>
                                  <w:sz w:val="40"/>
                                  <w:shd w:val="clear" w:color="auto" w:fill="F2F2F2"/>
                                </w:rPr>
                                <w:tab/>
                              </w:r>
                            </w:p>
                          </w:txbxContent>
                        </wps:txbx>
                        <wps:bodyPr rot="0" vert="horz" wrap="square" lIns="0" tIns="0" rIns="0" bIns="0" anchor="t" anchorCtr="0" upright="1">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62A1472" id="Group 37" o:spid="_x0000_s1029" alt="&quot;&quot;" style="width:463.35pt;height:25.95pt;mso-position-horizontal-relative:char;mso-position-vertical-relative:line" coordsize="9267,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">
                <v:shape id="AutoShape 39" o:spid="_x0000_s1030" style="position:absolute;width:9267;height:519;visibility:visible;mso-wrap-style:square;v-text-anchor:top" coordsize="9267,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" path="m9266,518l,518,,,9266,r,5l10,5,5,10r5,l10,509r-5,l10,514r9256,l9266,518xm10,10r-5,l10,5r,5xm9257,10l10,10r,-5l9257,5r,5xm9257,514r,-509l9262,10r4,l9266,509r-4,l9257,514xm9266,10r-4,l9257,5r9,l9266,10xm10,514l5,509r5,l10,514xm9257,514l10,514r,-5l9257,509r,5xm9266,514r-9,l9262,509r4,l9266,514xe" fillcolor="black" stroked="f">
                  <v:path arrowok="t" o:connecttype="custom" o:connectlocs="9266,518;0,518;0,0;9266,0;9266,5;10,5;5,10;10,10;10,509;5,509;10,514;9266,514;9266,518;10,10;5,10;10,5;10,10;9257,10;10,10;10,5;9257,5;9257,10;9257,514;9257,5;9262,10;9266,10;9266,509;9262,509;9257,514;9266,10;9262,10;9257,5;9266,5;9266,10;10,514;5,509;10,509;10,514;9257,514;10,514;10,509;9257,509;9257,514;9266,514;9257,514;9262,509;9266,509;9266,514" o:connectangles="0,0,0,0,0,0,0,0,0,0,0,0,0,0,0,0,0,0,0,0,0,0,0,0,0,0,0,0,0,0,0,0,0,0,0,0,0,0,0,0,0,0,0,0,0,0,0,0"/>
                </v:shape>
                <v:shape id="Text Box 38" o:spid="_x0000_s1031" type="#_x0000_t202" style="position:absolute;width:9267;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077D60B" w14:textId="77777777" w:rsidR="003D2D8D" w:rsidRPr="00265E63" w:rsidRDefault="00E64E94">
                        <w:pPr>
                          <w:tabs>
                            <w:tab w:val="left" w:pos="9261"/>
                          </w:tabs>
                          <w:spacing w:before="39"/>
                          <w:ind w:left="117"/>
                          <w:rPr>
                            <w:rFonts w:asciiTheme="minorHAnsi" w:hAnsiTheme="minorHAnsi" w:cstheme="minorHAnsi"/>
                            <w:sz w:val="40"/>
                          </w:rPr>
                        </w:pPr>
                        <w:r w:rsidRPr="00265E63">
                          <w:rPr>
                            <w:rFonts w:asciiTheme="minorHAnsi" w:hAnsiTheme="minorHAnsi" w:cstheme="minorHAnsi"/>
                            <w:w w:val="105"/>
                            <w:sz w:val="40"/>
                            <w:shd w:val="clear" w:color="auto" w:fill="F2F2F2"/>
                          </w:rPr>
                          <w:t>Summary of policy</w:t>
                        </w:r>
                        <w:r w:rsidRPr="00265E63">
                          <w:rPr>
                            <w:rFonts w:asciiTheme="minorHAnsi" w:hAnsiTheme="minorHAnsi" w:cstheme="minorHAnsi"/>
                            <w:sz w:val="40"/>
                            <w:shd w:val="clear" w:color="auto" w:fill="F2F2F2"/>
                          </w:rPr>
                          <w:tab/>
                        </w:r>
                      </w:p>
                    </w:txbxContent>
                  </v:textbox>
                </v:shape>
                <w10:anchorlock/>
              </v:group>
            </w:pict>
          </mc:Fallback>
        </mc:AlternateContent>
      </w:r>
    </w:p>
    <w:p w14:paraId="0D420CAE" w14:textId="31963E9E" w:rsidR="003D2D8D" w:rsidRPr="00265E63" w:rsidRDefault="00E64E94">
      <w:pPr>
        <w:pStyle w:val="BodyText"/>
        <w:spacing w:before="149" w:line="304" w:lineRule="auto"/>
        <w:ind w:left="540" w:right="546"/>
        <w:rPr>
          <w:rFonts w:asciiTheme="minorHAnsi" w:hAnsiTheme="minorHAnsi" w:cstheme="minorHAnsi"/>
          <w:lang w:val="en-GB"/>
        </w:rPr>
      </w:pPr>
      <w:r w:rsidRPr="00265E63">
        <w:rPr>
          <w:rFonts w:asciiTheme="minorHAnsi" w:hAnsiTheme="minorHAnsi" w:cstheme="minorHAnsi"/>
          <w:w w:val="105"/>
          <w:lang w:val="en-GB"/>
        </w:rPr>
        <w:t>West</w:t>
      </w:r>
      <w:r w:rsidRPr="00265E63">
        <w:rPr>
          <w:rFonts w:asciiTheme="minorHAnsi" w:hAnsiTheme="minorHAnsi" w:cstheme="minorHAnsi"/>
          <w:spacing w:val="-27"/>
          <w:w w:val="105"/>
          <w:lang w:val="en-GB"/>
        </w:rPr>
        <w:t xml:space="preserve"> </w:t>
      </w:r>
      <w:r w:rsidRPr="00265E63">
        <w:rPr>
          <w:rFonts w:asciiTheme="minorHAnsi" w:hAnsiTheme="minorHAnsi" w:cstheme="minorHAnsi"/>
          <w:w w:val="105"/>
          <w:lang w:val="en-GB"/>
        </w:rPr>
        <w:t>Nottinghamshire</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College</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conducts</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itself</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in</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legal</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ethical</w:t>
      </w:r>
      <w:r w:rsidRPr="00265E63">
        <w:rPr>
          <w:rFonts w:asciiTheme="minorHAnsi" w:hAnsiTheme="minorHAnsi" w:cstheme="minorHAnsi"/>
          <w:spacing w:val="-27"/>
          <w:w w:val="105"/>
          <w:lang w:val="en-GB"/>
        </w:rPr>
        <w:t xml:space="preserve"> </w:t>
      </w:r>
      <w:r w:rsidR="00072E7E" w:rsidRPr="00265E63">
        <w:rPr>
          <w:rFonts w:asciiTheme="minorHAnsi" w:hAnsiTheme="minorHAnsi" w:cstheme="minorHAnsi"/>
          <w:w w:val="105"/>
          <w:lang w:val="en-GB"/>
        </w:rPr>
        <w:t xml:space="preserve">manner </w:t>
      </w:r>
      <w:r w:rsidRPr="00265E63">
        <w:rPr>
          <w:rFonts w:asciiTheme="minorHAnsi" w:hAnsiTheme="minorHAnsi" w:cstheme="minorHAnsi"/>
          <w:w w:val="105"/>
          <w:lang w:val="en-GB"/>
        </w:rPr>
        <w:t>and</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is</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committed</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to the</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prevention</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fraud,</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bribery</w:t>
      </w:r>
      <w:r w:rsidRPr="00265E63">
        <w:rPr>
          <w:rFonts w:asciiTheme="minorHAnsi" w:hAnsiTheme="minorHAnsi" w:cstheme="minorHAnsi"/>
          <w:spacing w:val="-8"/>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corruption.</w:t>
      </w:r>
    </w:p>
    <w:p w14:paraId="39ED17BF" w14:textId="77777777" w:rsidR="003D2D8D" w:rsidRPr="00265E63" w:rsidRDefault="00E64E94">
      <w:pPr>
        <w:pStyle w:val="BodyText"/>
        <w:spacing w:before="202" w:line="304" w:lineRule="auto"/>
        <w:ind w:left="540" w:right="546" w:hanging="3"/>
        <w:rPr>
          <w:rFonts w:asciiTheme="minorHAnsi" w:hAnsiTheme="minorHAnsi" w:cstheme="minorHAnsi"/>
          <w:lang w:val="en-GB"/>
        </w:rPr>
      </w:pPr>
      <w:r w:rsidRPr="00265E63">
        <w:rPr>
          <w:rFonts w:asciiTheme="minorHAnsi" w:hAnsiTheme="minorHAnsi" w:cstheme="minorHAnsi"/>
          <w:lang w:val="en-GB"/>
        </w:rPr>
        <w:t>The purpose of this policy is to provide definitions of fraud, bribery and corruption, and define authority levels, responsibilities for action and reporting lines in the event of suspected, attempted or actual fraud, bribery or</w:t>
      </w:r>
      <w:r w:rsidRPr="00265E63">
        <w:rPr>
          <w:rFonts w:asciiTheme="minorHAnsi" w:hAnsiTheme="minorHAnsi" w:cstheme="minorHAnsi"/>
          <w:spacing w:val="-27"/>
          <w:lang w:val="en-GB"/>
        </w:rPr>
        <w:t xml:space="preserve"> </w:t>
      </w:r>
      <w:r w:rsidRPr="00265E63">
        <w:rPr>
          <w:rFonts w:asciiTheme="minorHAnsi" w:hAnsiTheme="minorHAnsi" w:cstheme="minorHAnsi"/>
          <w:lang w:val="en-GB"/>
        </w:rPr>
        <w:t>irregularity.</w:t>
      </w:r>
    </w:p>
    <w:p w14:paraId="57B4DE7D" w14:textId="77777777" w:rsidR="003D2D8D" w:rsidRPr="00265E63" w:rsidRDefault="00E64E94">
      <w:pPr>
        <w:pStyle w:val="BodyText"/>
        <w:spacing w:before="203"/>
        <w:ind w:left="540"/>
        <w:rPr>
          <w:rFonts w:asciiTheme="minorHAnsi" w:hAnsiTheme="minorHAnsi" w:cstheme="minorHAnsi"/>
          <w:b/>
          <w:lang w:val="en-GB"/>
        </w:rPr>
      </w:pPr>
      <w:r w:rsidRPr="00265E63">
        <w:rPr>
          <w:rFonts w:asciiTheme="minorHAnsi" w:hAnsiTheme="minorHAnsi" w:cstheme="minorHAnsi"/>
          <w:b/>
          <w:w w:val="105"/>
          <w:lang w:val="en-GB"/>
        </w:rPr>
        <w:t>Fraud</w:t>
      </w:r>
    </w:p>
    <w:p w14:paraId="50C85506" w14:textId="77777777" w:rsidR="003D2D8D" w:rsidRPr="00265E63" w:rsidRDefault="003D2D8D">
      <w:pPr>
        <w:pStyle w:val="BodyText"/>
        <w:spacing w:before="6"/>
        <w:rPr>
          <w:rFonts w:asciiTheme="minorHAnsi" w:hAnsiTheme="minorHAnsi" w:cstheme="minorHAnsi"/>
          <w:sz w:val="24"/>
          <w:lang w:val="en-GB"/>
        </w:rPr>
      </w:pPr>
    </w:p>
    <w:p w14:paraId="3072AB6F" w14:textId="77777777" w:rsidR="003D2D8D" w:rsidRPr="00265E63" w:rsidRDefault="00E64E94">
      <w:pPr>
        <w:pStyle w:val="BodyText"/>
        <w:spacing w:line="304" w:lineRule="auto"/>
        <w:ind w:left="540" w:right="546"/>
        <w:rPr>
          <w:rFonts w:asciiTheme="minorHAnsi" w:hAnsiTheme="minorHAnsi" w:cstheme="minorHAnsi"/>
          <w:lang w:val="en-GB"/>
        </w:rPr>
      </w:pPr>
      <w:r w:rsidRPr="00265E63">
        <w:rPr>
          <w:rFonts w:asciiTheme="minorHAnsi" w:hAnsiTheme="minorHAnsi" w:cstheme="minorHAnsi"/>
          <w:w w:val="105"/>
          <w:lang w:val="en-GB"/>
        </w:rPr>
        <w:t>West</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Nottinghamshire</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College</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operates</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zero-tolerance</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attitude</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fraud</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requires</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staff, students and our partners to act honestly and with integrity at all times and to report all reasonable suspicions of</w:t>
      </w:r>
      <w:r w:rsidRPr="00265E63">
        <w:rPr>
          <w:rFonts w:asciiTheme="minorHAnsi" w:hAnsiTheme="minorHAnsi" w:cstheme="minorHAnsi"/>
          <w:spacing w:val="-34"/>
          <w:w w:val="105"/>
          <w:lang w:val="en-GB"/>
        </w:rPr>
        <w:t xml:space="preserve"> </w:t>
      </w:r>
      <w:r w:rsidRPr="00265E63">
        <w:rPr>
          <w:rFonts w:asciiTheme="minorHAnsi" w:hAnsiTheme="minorHAnsi" w:cstheme="minorHAnsi"/>
          <w:w w:val="105"/>
          <w:lang w:val="en-GB"/>
        </w:rPr>
        <w:t>fraud.</w:t>
      </w:r>
    </w:p>
    <w:p w14:paraId="3A279C83" w14:textId="77777777" w:rsidR="003D2D8D" w:rsidRPr="00265E63" w:rsidRDefault="00E64E94">
      <w:pPr>
        <w:pStyle w:val="BodyText"/>
        <w:spacing w:before="200"/>
        <w:ind w:left="540"/>
        <w:rPr>
          <w:rFonts w:asciiTheme="minorHAnsi" w:hAnsiTheme="minorHAnsi" w:cstheme="minorHAnsi"/>
          <w:b/>
          <w:lang w:val="en-GB"/>
        </w:rPr>
      </w:pPr>
      <w:r w:rsidRPr="00265E63">
        <w:rPr>
          <w:rFonts w:asciiTheme="minorHAnsi" w:hAnsiTheme="minorHAnsi" w:cstheme="minorHAnsi"/>
          <w:b/>
          <w:lang w:val="en-GB"/>
        </w:rPr>
        <w:t>Bribery</w:t>
      </w:r>
    </w:p>
    <w:p w14:paraId="1CAC299B" w14:textId="77777777" w:rsidR="003D2D8D" w:rsidRPr="00265E63" w:rsidRDefault="003D2D8D">
      <w:pPr>
        <w:pStyle w:val="BodyText"/>
        <w:spacing w:before="4"/>
        <w:rPr>
          <w:rFonts w:asciiTheme="minorHAnsi" w:hAnsiTheme="minorHAnsi" w:cstheme="minorHAnsi"/>
          <w:sz w:val="24"/>
          <w:lang w:val="en-GB"/>
        </w:rPr>
      </w:pPr>
    </w:p>
    <w:p w14:paraId="13C4D4E3" w14:textId="35F233B8" w:rsidR="003D2D8D" w:rsidRPr="00265E63" w:rsidRDefault="00E64E94">
      <w:pPr>
        <w:pStyle w:val="BodyText"/>
        <w:spacing w:line="307" w:lineRule="auto"/>
        <w:ind w:left="540"/>
        <w:rPr>
          <w:rFonts w:asciiTheme="minorHAnsi" w:hAnsiTheme="minorHAnsi" w:cstheme="minorHAnsi"/>
          <w:lang w:val="en-GB"/>
        </w:rPr>
      </w:pPr>
      <w:r w:rsidRPr="00265E63">
        <w:rPr>
          <w:rFonts w:asciiTheme="minorHAnsi" w:hAnsiTheme="minorHAnsi" w:cstheme="minorHAnsi"/>
          <w:w w:val="105"/>
          <w:lang w:val="en-GB"/>
        </w:rPr>
        <w:t>The</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Bribery</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Act</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2010</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requires</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staff</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postgraduate</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research</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students</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not</w:t>
      </w:r>
      <w:r w:rsidR="00072E7E" w:rsidRPr="00265E63">
        <w:rPr>
          <w:rFonts w:asciiTheme="minorHAnsi" w:hAnsiTheme="minorHAnsi" w:cstheme="minorHAnsi"/>
          <w:w w:val="105"/>
          <w:lang w:val="en-GB"/>
        </w:rPr>
        <w:t>,</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either</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directly</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or indirectly:</w:t>
      </w:r>
    </w:p>
    <w:p w14:paraId="0127B713" w14:textId="64F4665C" w:rsidR="003D2D8D" w:rsidRPr="00265E63" w:rsidRDefault="00E64E94">
      <w:pPr>
        <w:pStyle w:val="ListParagraph"/>
        <w:numPr>
          <w:ilvl w:val="0"/>
          <w:numId w:val="3"/>
        </w:numPr>
        <w:tabs>
          <w:tab w:val="left" w:pos="1248"/>
        </w:tabs>
        <w:spacing w:before="214" w:line="302" w:lineRule="auto"/>
        <w:ind w:right="556"/>
        <w:jc w:val="both"/>
        <w:rPr>
          <w:rFonts w:asciiTheme="minorHAnsi" w:hAnsiTheme="minorHAnsi" w:cstheme="minorHAnsi"/>
          <w:lang w:val="en-GB"/>
        </w:rPr>
      </w:pPr>
      <w:r w:rsidRPr="00265E63">
        <w:rPr>
          <w:rFonts w:asciiTheme="minorHAnsi" w:hAnsiTheme="minorHAnsi" w:cstheme="minorHAnsi"/>
          <w:lang w:val="en-GB"/>
        </w:rPr>
        <w:t>Offer,</w:t>
      </w:r>
      <w:r w:rsidRPr="00265E63">
        <w:rPr>
          <w:rFonts w:asciiTheme="minorHAnsi" w:hAnsiTheme="minorHAnsi" w:cstheme="minorHAnsi"/>
          <w:spacing w:val="-3"/>
          <w:lang w:val="en-GB"/>
        </w:rPr>
        <w:t xml:space="preserve"> </w:t>
      </w:r>
      <w:r w:rsidRPr="00265E63">
        <w:rPr>
          <w:rFonts w:asciiTheme="minorHAnsi" w:hAnsiTheme="minorHAnsi" w:cstheme="minorHAnsi"/>
          <w:lang w:val="en-GB"/>
        </w:rPr>
        <w:t>give,</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solicit</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or</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accept</w:t>
      </w:r>
      <w:r w:rsidRPr="00265E63">
        <w:rPr>
          <w:rFonts w:asciiTheme="minorHAnsi" w:hAnsiTheme="minorHAnsi" w:cstheme="minorHAnsi"/>
          <w:spacing w:val="-9"/>
          <w:lang w:val="en-GB"/>
        </w:rPr>
        <w:t xml:space="preserve"> </w:t>
      </w:r>
      <w:r w:rsidRPr="00265E63">
        <w:rPr>
          <w:rFonts w:asciiTheme="minorHAnsi" w:hAnsiTheme="minorHAnsi" w:cstheme="minorHAnsi"/>
          <w:lang w:val="en-GB"/>
        </w:rPr>
        <w:t>any</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bribe,</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either</w:t>
      </w:r>
      <w:r w:rsidRPr="00265E63">
        <w:rPr>
          <w:rFonts w:asciiTheme="minorHAnsi" w:hAnsiTheme="minorHAnsi" w:cstheme="minorHAnsi"/>
          <w:spacing w:val="-3"/>
          <w:lang w:val="en-GB"/>
        </w:rPr>
        <w:t xml:space="preserve"> </w:t>
      </w:r>
      <w:r w:rsidRPr="00265E63">
        <w:rPr>
          <w:rFonts w:asciiTheme="minorHAnsi" w:hAnsiTheme="minorHAnsi" w:cstheme="minorHAnsi"/>
          <w:lang w:val="en-GB"/>
        </w:rPr>
        <w:t>in</w:t>
      </w:r>
      <w:r w:rsidRPr="00265E63">
        <w:rPr>
          <w:rFonts w:asciiTheme="minorHAnsi" w:hAnsiTheme="minorHAnsi" w:cstheme="minorHAnsi"/>
          <w:spacing w:val="-7"/>
          <w:lang w:val="en-GB"/>
        </w:rPr>
        <w:t xml:space="preserve"> </w:t>
      </w:r>
      <w:r w:rsidRPr="00265E63">
        <w:rPr>
          <w:rFonts w:asciiTheme="minorHAnsi" w:hAnsiTheme="minorHAnsi" w:cstheme="minorHAnsi"/>
          <w:lang w:val="en-GB"/>
        </w:rPr>
        <w:t>cash</w:t>
      </w:r>
      <w:r w:rsidRPr="00265E63">
        <w:rPr>
          <w:rFonts w:asciiTheme="minorHAnsi" w:hAnsiTheme="minorHAnsi" w:cstheme="minorHAnsi"/>
          <w:spacing w:val="-9"/>
          <w:lang w:val="en-GB"/>
        </w:rPr>
        <w:t xml:space="preserve"> </w:t>
      </w:r>
      <w:r w:rsidRPr="00265E63">
        <w:rPr>
          <w:rFonts w:asciiTheme="minorHAnsi" w:hAnsiTheme="minorHAnsi" w:cstheme="minorHAnsi"/>
          <w:lang w:val="en-GB"/>
        </w:rPr>
        <w:t>or</w:t>
      </w:r>
      <w:r w:rsidRPr="00265E63">
        <w:rPr>
          <w:rFonts w:asciiTheme="minorHAnsi" w:hAnsiTheme="minorHAnsi" w:cstheme="minorHAnsi"/>
          <w:spacing w:val="-11"/>
          <w:lang w:val="en-GB"/>
        </w:rPr>
        <w:t xml:space="preserve"> </w:t>
      </w:r>
      <w:r w:rsidRPr="00265E63">
        <w:rPr>
          <w:rFonts w:asciiTheme="minorHAnsi" w:hAnsiTheme="minorHAnsi" w:cstheme="minorHAnsi"/>
          <w:lang w:val="en-GB"/>
        </w:rPr>
        <w:t>any</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other</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form</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of</w:t>
      </w:r>
      <w:r w:rsidRPr="00265E63">
        <w:rPr>
          <w:rFonts w:asciiTheme="minorHAnsi" w:hAnsiTheme="minorHAnsi" w:cstheme="minorHAnsi"/>
          <w:spacing w:val="-3"/>
          <w:lang w:val="en-GB"/>
        </w:rPr>
        <w:t xml:space="preserve"> </w:t>
      </w:r>
      <w:r w:rsidRPr="00265E63">
        <w:rPr>
          <w:rFonts w:asciiTheme="minorHAnsi" w:hAnsiTheme="minorHAnsi" w:cstheme="minorHAnsi"/>
          <w:lang w:val="en-GB"/>
        </w:rPr>
        <w:t>reward,</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to</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or</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 xml:space="preserve">from any person or company, wherever they are located </w:t>
      </w:r>
      <w:r w:rsidR="006F1F90" w:rsidRPr="00265E63">
        <w:rPr>
          <w:rFonts w:asciiTheme="minorHAnsi" w:hAnsiTheme="minorHAnsi" w:cstheme="minorHAnsi"/>
          <w:lang w:val="en-GB"/>
        </w:rPr>
        <w:t>and whether</w:t>
      </w:r>
      <w:r w:rsidRPr="00265E63">
        <w:rPr>
          <w:rFonts w:asciiTheme="minorHAnsi" w:hAnsiTheme="minorHAnsi" w:cstheme="minorHAnsi"/>
          <w:lang w:val="en-GB"/>
        </w:rPr>
        <w:t xml:space="preserve"> they are a public official or body, or private person or</w:t>
      </w:r>
      <w:r w:rsidRPr="00265E63">
        <w:rPr>
          <w:rFonts w:asciiTheme="minorHAnsi" w:hAnsiTheme="minorHAnsi" w:cstheme="minorHAnsi"/>
          <w:spacing w:val="-38"/>
          <w:lang w:val="en-GB"/>
        </w:rPr>
        <w:t xml:space="preserve"> </w:t>
      </w:r>
      <w:r w:rsidRPr="00265E63">
        <w:rPr>
          <w:rFonts w:asciiTheme="minorHAnsi" w:hAnsiTheme="minorHAnsi" w:cstheme="minorHAnsi"/>
          <w:lang w:val="en-GB"/>
        </w:rPr>
        <w:t>company.</w:t>
      </w:r>
    </w:p>
    <w:p w14:paraId="6BA706A0" w14:textId="77777777" w:rsidR="003D2D8D" w:rsidRPr="00265E63" w:rsidRDefault="00E64E94">
      <w:pPr>
        <w:pStyle w:val="ListParagraph"/>
        <w:numPr>
          <w:ilvl w:val="0"/>
          <w:numId w:val="3"/>
        </w:numPr>
        <w:tabs>
          <w:tab w:val="left" w:pos="1245"/>
          <w:tab w:val="left" w:pos="1246"/>
        </w:tabs>
        <w:spacing w:before="131" w:line="302" w:lineRule="auto"/>
        <w:ind w:right="653"/>
        <w:rPr>
          <w:rFonts w:asciiTheme="minorHAnsi" w:hAnsiTheme="minorHAnsi" w:cstheme="minorHAnsi"/>
          <w:lang w:val="en-GB"/>
        </w:rPr>
      </w:pPr>
      <w:r w:rsidRPr="00265E63">
        <w:rPr>
          <w:rFonts w:asciiTheme="minorHAnsi" w:hAnsiTheme="minorHAnsi" w:cstheme="minorHAnsi"/>
          <w:w w:val="105"/>
          <w:lang w:val="en-GB"/>
        </w:rPr>
        <w:t>Give</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retain</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any</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commercial,</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contractual</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regulatory</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advantage</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through</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unethical</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or illegal</w:t>
      </w:r>
      <w:r w:rsidRPr="00265E63">
        <w:rPr>
          <w:rFonts w:asciiTheme="minorHAnsi" w:hAnsiTheme="minorHAnsi" w:cstheme="minorHAnsi"/>
          <w:spacing w:val="-29"/>
          <w:w w:val="105"/>
          <w:lang w:val="en-GB"/>
        </w:rPr>
        <w:t xml:space="preserve"> </w:t>
      </w:r>
      <w:r w:rsidRPr="00265E63">
        <w:rPr>
          <w:rFonts w:asciiTheme="minorHAnsi" w:hAnsiTheme="minorHAnsi" w:cstheme="minorHAnsi"/>
          <w:w w:val="105"/>
          <w:lang w:val="en-GB"/>
        </w:rPr>
        <w:t>means</w:t>
      </w:r>
      <w:r w:rsidRPr="00265E63">
        <w:rPr>
          <w:rFonts w:asciiTheme="minorHAnsi" w:hAnsiTheme="minorHAnsi" w:cstheme="minorHAnsi"/>
          <w:spacing w:val="-30"/>
          <w:w w:val="105"/>
          <w:lang w:val="en-GB"/>
        </w:rPr>
        <w:t xml:space="preserve"> </w:t>
      </w:r>
      <w:r w:rsidRPr="00265E63">
        <w:rPr>
          <w:rFonts w:asciiTheme="minorHAnsi" w:hAnsiTheme="minorHAnsi" w:cstheme="minorHAnsi"/>
          <w:w w:val="105"/>
          <w:lang w:val="en-GB"/>
        </w:rPr>
        <w:t>when</w:t>
      </w:r>
      <w:r w:rsidRPr="00265E63">
        <w:rPr>
          <w:rFonts w:asciiTheme="minorHAnsi" w:hAnsiTheme="minorHAnsi" w:cstheme="minorHAnsi"/>
          <w:spacing w:val="-29"/>
          <w:w w:val="105"/>
          <w:lang w:val="en-GB"/>
        </w:rPr>
        <w:t xml:space="preserve"> </w:t>
      </w:r>
      <w:r w:rsidRPr="00265E63">
        <w:rPr>
          <w:rFonts w:asciiTheme="minorHAnsi" w:hAnsiTheme="minorHAnsi" w:cstheme="minorHAnsi"/>
          <w:w w:val="105"/>
          <w:lang w:val="en-GB"/>
        </w:rPr>
        <w:t>conducting</w:t>
      </w:r>
      <w:r w:rsidRPr="00265E63">
        <w:rPr>
          <w:rFonts w:asciiTheme="minorHAnsi" w:hAnsiTheme="minorHAnsi" w:cstheme="minorHAnsi"/>
          <w:spacing w:val="-29"/>
          <w:w w:val="105"/>
          <w:lang w:val="en-GB"/>
        </w:rPr>
        <w:t xml:space="preserve"> </w:t>
      </w:r>
      <w:r w:rsidRPr="00265E63">
        <w:rPr>
          <w:rFonts w:asciiTheme="minorHAnsi" w:hAnsiTheme="minorHAnsi" w:cstheme="minorHAnsi"/>
          <w:w w:val="105"/>
          <w:lang w:val="en-GB"/>
        </w:rPr>
        <w:t>business</w:t>
      </w:r>
      <w:r w:rsidRPr="00265E63">
        <w:rPr>
          <w:rFonts w:asciiTheme="minorHAnsi" w:hAnsiTheme="minorHAnsi" w:cstheme="minorHAnsi"/>
          <w:spacing w:val="-30"/>
          <w:w w:val="105"/>
          <w:lang w:val="en-GB"/>
        </w:rPr>
        <w:t xml:space="preserve"> </w:t>
      </w:r>
      <w:r w:rsidRPr="00265E63">
        <w:rPr>
          <w:rFonts w:asciiTheme="minorHAnsi" w:hAnsiTheme="minorHAnsi" w:cstheme="minorHAnsi"/>
          <w:w w:val="105"/>
          <w:lang w:val="en-GB"/>
        </w:rPr>
        <w:t>on</w:t>
      </w:r>
      <w:r w:rsidRPr="00265E63">
        <w:rPr>
          <w:rFonts w:asciiTheme="minorHAnsi" w:hAnsiTheme="minorHAnsi" w:cstheme="minorHAnsi"/>
          <w:spacing w:val="-31"/>
          <w:w w:val="105"/>
          <w:lang w:val="en-GB"/>
        </w:rPr>
        <w:t xml:space="preserve"> </w:t>
      </w:r>
      <w:r w:rsidRPr="00265E63">
        <w:rPr>
          <w:rFonts w:asciiTheme="minorHAnsi" w:hAnsiTheme="minorHAnsi" w:cstheme="minorHAnsi"/>
          <w:w w:val="105"/>
          <w:lang w:val="en-GB"/>
        </w:rPr>
        <w:t>behalf</w:t>
      </w:r>
      <w:r w:rsidRPr="00265E63">
        <w:rPr>
          <w:rFonts w:asciiTheme="minorHAnsi" w:hAnsiTheme="minorHAnsi" w:cstheme="minorHAnsi"/>
          <w:spacing w:val="-31"/>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31"/>
          <w:w w:val="105"/>
          <w:lang w:val="en-GB"/>
        </w:rPr>
        <w:t xml:space="preserve"> </w:t>
      </w:r>
      <w:r w:rsidRPr="00265E63">
        <w:rPr>
          <w:rFonts w:asciiTheme="minorHAnsi" w:hAnsiTheme="minorHAnsi" w:cstheme="minorHAnsi"/>
          <w:w w:val="105"/>
          <w:lang w:val="en-GB"/>
        </w:rPr>
        <w:t>West</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Nottinghamshire</w:t>
      </w:r>
      <w:r w:rsidRPr="00265E63">
        <w:rPr>
          <w:rFonts w:asciiTheme="minorHAnsi" w:hAnsiTheme="minorHAnsi" w:cstheme="minorHAnsi"/>
          <w:spacing w:val="-31"/>
          <w:w w:val="105"/>
          <w:lang w:val="en-GB"/>
        </w:rPr>
        <w:t xml:space="preserve"> </w:t>
      </w:r>
      <w:r w:rsidRPr="00265E63">
        <w:rPr>
          <w:rFonts w:asciiTheme="minorHAnsi" w:hAnsiTheme="minorHAnsi" w:cstheme="minorHAnsi"/>
          <w:w w:val="105"/>
          <w:lang w:val="en-GB"/>
        </w:rPr>
        <w:t>College</w:t>
      </w:r>
      <w:r w:rsidRPr="00265E63">
        <w:rPr>
          <w:rFonts w:asciiTheme="minorHAnsi" w:hAnsiTheme="minorHAnsi" w:cstheme="minorHAnsi"/>
          <w:spacing w:val="-31"/>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29"/>
          <w:w w:val="105"/>
          <w:lang w:val="en-GB"/>
        </w:rPr>
        <w:t xml:space="preserve"> </w:t>
      </w:r>
      <w:r w:rsidRPr="00265E63">
        <w:rPr>
          <w:rFonts w:asciiTheme="minorHAnsi" w:hAnsiTheme="minorHAnsi" w:cstheme="minorHAnsi"/>
          <w:w w:val="105"/>
          <w:lang w:val="en-GB"/>
        </w:rPr>
        <w:t>its subsidiaries.</w:t>
      </w:r>
    </w:p>
    <w:p w14:paraId="01B62735" w14:textId="77777777" w:rsidR="003D2D8D" w:rsidRPr="00265E63" w:rsidRDefault="00E64E94">
      <w:pPr>
        <w:pStyle w:val="BodyText"/>
        <w:spacing w:before="124" w:line="304" w:lineRule="auto"/>
        <w:ind w:left="540" w:right="546"/>
        <w:rPr>
          <w:rFonts w:asciiTheme="minorHAnsi" w:hAnsiTheme="minorHAnsi" w:cstheme="minorHAnsi"/>
          <w:lang w:val="en-GB"/>
        </w:rPr>
      </w:pPr>
      <w:r w:rsidRPr="00265E63">
        <w:rPr>
          <w:rFonts w:asciiTheme="minorHAnsi" w:hAnsiTheme="minorHAnsi" w:cstheme="minorHAnsi"/>
          <w:lang w:val="en-GB"/>
        </w:rPr>
        <w:t>Staff and postgraduate research students must understand and strictly comply with the UK anti- bribery laws in all countries of the world.</w:t>
      </w:r>
    </w:p>
    <w:p w14:paraId="440ADDAB" w14:textId="77777777" w:rsidR="003D2D8D" w:rsidRPr="00265E63" w:rsidRDefault="00E64E94">
      <w:pPr>
        <w:pStyle w:val="BodyText"/>
        <w:spacing w:before="202"/>
        <w:ind w:left="540"/>
        <w:rPr>
          <w:rFonts w:asciiTheme="minorHAnsi" w:hAnsiTheme="minorHAnsi" w:cstheme="minorHAnsi"/>
          <w:b/>
          <w:lang w:val="en-GB"/>
        </w:rPr>
      </w:pPr>
      <w:r w:rsidRPr="00265E63">
        <w:rPr>
          <w:rFonts w:asciiTheme="minorHAnsi" w:hAnsiTheme="minorHAnsi" w:cstheme="minorHAnsi"/>
          <w:b/>
          <w:w w:val="105"/>
          <w:lang w:val="en-GB"/>
        </w:rPr>
        <w:t>Corruption</w:t>
      </w:r>
    </w:p>
    <w:p w14:paraId="6FE6B28D" w14:textId="77777777" w:rsidR="003D2D8D" w:rsidRPr="00265E63" w:rsidRDefault="003D2D8D">
      <w:pPr>
        <w:pStyle w:val="BodyText"/>
        <w:spacing w:before="4"/>
        <w:rPr>
          <w:rFonts w:asciiTheme="minorHAnsi" w:hAnsiTheme="minorHAnsi" w:cstheme="minorHAnsi"/>
          <w:sz w:val="24"/>
          <w:lang w:val="en-GB"/>
        </w:rPr>
      </w:pPr>
    </w:p>
    <w:p w14:paraId="005CBC5E" w14:textId="3D79DDC7" w:rsidR="003D2D8D" w:rsidRPr="00265E63" w:rsidRDefault="00E64E94">
      <w:pPr>
        <w:pStyle w:val="BodyText"/>
        <w:spacing w:line="304" w:lineRule="auto"/>
        <w:ind w:left="540" w:right="546"/>
        <w:rPr>
          <w:rFonts w:asciiTheme="minorHAnsi" w:hAnsiTheme="minorHAnsi" w:cstheme="minorHAnsi"/>
          <w:lang w:val="en-GB"/>
        </w:rPr>
      </w:pPr>
      <w:r w:rsidRPr="00265E63">
        <w:rPr>
          <w:rFonts w:asciiTheme="minorHAnsi" w:hAnsiTheme="minorHAnsi" w:cstheme="minorHAnsi"/>
          <w:lang w:val="en-GB"/>
        </w:rPr>
        <w:t>Corruption is the misuse of power for personal gain. Staff and students must act with integrity at all times and must ensure their activities, interests and behaviours do not conflict with this obligation</w:t>
      </w:r>
      <w:r w:rsidR="00072E7E" w:rsidRPr="00265E63">
        <w:rPr>
          <w:rFonts w:asciiTheme="minorHAnsi" w:hAnsiTheme="minorHAnsi" w:cstheme="minorHAnsi"/>
          <w:lang w:val="en-GB"/>
        </w:rPr>
        <w:t>,</w:t>
      </w:r>
      <w:r w:rsidRPr="00265E63">
        <w:rPr>
          <w:rFonts w:asciiTheme="minorHAnsi" w:hAnsiTheme="minorHAnsi" w:cstheme="minorHAnsi"/>
          <w:lang w:val="en-GB"/>
        </w:rPr>
        <w:t xml:space="preserve"> regardless of their seniority.</w:t>
      </w:r>
    </w:p>
    <w:p w14:paraId="00B3206B" w14:textId="77777777" w:rsidR="003D2D8D" w:rsidRPr="00265E63" w:rsidRDefault="003D2D8D">
      <w:pPr>
        <w:pStyle w:val="BodyText"/>
        <w:spacing w:before="3"/>
        <w:rPr>
          <w:rFonts w:asciiTheme="minorHAnsi" w:hAnsiTheme="minorHAnsi" w:cstheme="minorHAnsi"/>
          <w:sz w:val="28"/>
          <w:lang w:val="en-GB"/>
        </w:rPr>
      </w:pPr>
    </w:p>
    <w:p w14:paraId="72EF5A2C" w14:textId="46B4127E" w:rsidR="003D2D8D" w:rsidRPr="00265E63" w:rsidRDefault="00072E7E">
      <w:pPr>
        <w:pStyle w:val="BodyText"/>
        <w:ind w:left="510"/>
        <w:rPr>
          <w:rFonts w:asciiTheme="minorHAnsi" w:hAnsiTheme="minorHAnsi" w:cstheme="minorHAnsi"/>
          <w:b/>
          <w:lang w:val="en-GB"/>
        </w:rPr>
      </w:pPr>
      <w:r w:rsidRPr="00265E63">
        <w:rPr>
          <w:rFonts w:asciiTheme="minorHAnsi" w:hAnsiTheme="minorHAnsi" w:cstheme="minorHAnsi"/>
          <w:b/>
          <w:w w:val="105"/>
          <w:lang w:val="en-GB"/>
        </w:rPr>
        <w:t>Reporting suspected incidents of fraud, bribery and c</w:t>
      </w:r>
      <w:r w:rsidR="00E64E94" w:rsidRPr="00265E63">
        <w:rPr>
          <w:rFonts w:asciiTheme="minorHAnsi" w:hAnsiTheme="minorHAnsi" w:cstheme="minorHAnsi"/>
          <w:b/>
          <w:w w:val="105"/>
          <w:lang w:val="en-GB"/>
        </w:rPr>
        <w:t>orruption</w:t>
      </w:r>
    </w:p>
    <w:p w14:paraId="63634620" w14:textId="77777777" w:rsidR="003D2D8D" w:rsidRPr="00265E63" w:rsidRDefault="00E64E94">
      <w:pPr>
        <w:pStyle w:val="BodyText"/>
        <w:spacing w:before="200" w:line="304" w:lineRule="auto"/>
        <w:ind w:left="540" w:right="902"/>
        <w:rPr>
          <w:rFonts w:asciiTheme="minorHAnsi" w:hAnsiTheme="minorHAnsi" w:cstheme="minorHAnsi"/>
          <w:lang w:val="en-GB"/>
        </w:rPr>
      </w:pPr>
      <w:r w:rsidRPr="00265E63">
        <w:rPr>
          <w:rFonts w:asciiTheme="minorHAnsi" w:hAnsiTheme="minorHAnsi" w:cstheme="minorHAnsi"/>
          <w:lang w:val="en-GB"/>
        </w:rPr>
        <w:t>Staff should report all suspected or actual incidents of fraud, bribery or other irregularity without delay to the Finance Director.</w:t>
      </w:r>
    </w:p>
    <w:p w14:paraId="72862DB0" w14:textId="77777777" w:rsidR="003D2D8D" w:rsidRPr="00265E63" w:rsidRDefault="00E64E94">
      <w:pPr>
        <w:pStyle w:val="BodyText"/>
        <w:spacing w:before="203" w:line="307" w:lineRule="auto"/>
        <w:ind w:left="540"/>
        <w:rPr>
          <w:rFonts w:asciiTheme="minorHAnsi" w:hAnsiTheme="minorHAnsi" w:cstheme="minorHAnsi"/>
          <w:lang w:val="en-GB"/>
        </w:rPr>
      </w:pPr>
      <w:r w:rsidRPr="00265E63">
        <w:rPr>
          <w:rFonts w:asciiTheme="minorHAnsi" w:hAnsiTheme="minorHAnsi" w:cstheme="minorHAnsi"/>
          <w:w w:val="105"/>
          <w:lang w:val="en-GB"/>
        </w:rPr>
        <w:t>Where</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staff</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students</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feel</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unable</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report</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in</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this</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way,</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they</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should</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report</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this</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through</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 xml:space="preserve">West Nottinghamshire College’s </w:t>
      </w:r>
      <w:r w:rsidRPr="00265E63">
        <w:rPr>
          <w:rFonts w:asciiTheme="minorHAnsi" w:hAnsiTheme="minorHAnsi" w:cstheme="minorHAnsi"/>
          <w:color w:val="0000FF"/>
          <w:w w:val="105"/>
          <w:u w:val="single" w:color="0070BF"/>
          <w:lang w:val="en-GB"/>
        </w:rPr>
        <w:t>Whistleblowing</w:t>
      </w:r>
      <w:r w:rsidRPr="00265E63">
        <w:rPr>
          <w:rFonts w:asciiTheme="minorHAnsi" w:hAnsiTheme="minorHAnsi" w:cstheme="minorHAnsi"/>
          <w:color w:val="0000FF"/>
          <w:spacing w:val="-40"/>
          <w:w w:val="105"/>
          <w:u w:val="single" w:color="0070BF"/>
          <w:lang w:val="en-GB"/>
        </w:rPr>
        <w:t xml:space="preserve"> </w:t>
      </w:r>
      <w:r w:rsidRPr="00265E63">
        <w:rPr>
          <w:rFonts w:asciiTheme="minorHAnsi" w:hAnsiTheme="minorHAnsi" w:cstheme="minorHAnsi"/>
          <w:color w:val="0000FF"/>
          <w:w w:val="105"/>
          <w:u w:val="single" w:color="0070BF"/>
          <w:lang w:val="en-GB"/>
        </w:rPr>
        <w:t>Policy</w:t>
      </w:r>
      <w:r w:rsidRPr="00265E63">
        <w:rPr>
          <w:rFonts w:asciiTheme="minorHAnsi" w:hAnsiTheme="minorHAnsi" w:cstheme="minorHAnsi"/>
          <w:w w:val="105"/>
          <w:lang w:val="en-GB"/>
        </w:rPr>
        <w:t>.</w:t>
      </w:r>
    </w:p>
    <w:p w14:paraId="2093A0A4" w14:textId="4E453378" w:rsidR="003D2D8D" w:rsidRPr="006F1F90" w:rsidRDefault="003D2D8D">
      <w:pPr>
        <w:pStyle w:val="BodyText"/>
        <w:rPr>
          <w:sz w:val="20"/>
          <w:lang w:val="en-GB"/>
        </w:rPr>
      </w:pPr>
    </w:p>
    <w:p w14:paraId="4FD463DA" w14:textId="2DAE7205" w:rsidR="00E64E94" w:rsidRPr="006F1F90" w:rsidRDefault="00E64E94">
      <w:pPr>
        <w:pStyle w:val="BodyText"/>
        <w:rPr>
          <w:sz w:val="20"/>
          <w:lang w:val="en-GB"/>
        </w:rPr>
      </w:pPr>
    </w:p>
    <w:p w14:paraId="1858FA38" w14:textId="41FD932E" w:rsidR="00E64E94" w:rsidRPr="006F1F90" w:rsidRDefault="00E64E94">
      <w:pPr>
        <w:pStyle w:val="BodyText"/>
        <w:rPr>
          <w:sz w:val="20"/>
          <w:lang w:val="en-GB"/>
        </w:rPr>
      </w:pPr>
    </w:p>
    <w:p w14:paraId="3B4212C3" w14:textId="05B69BD7" w:rsidR="00E64E94" w:rsidRPr="006F1F90" w:rsidRDefault="00E64E94" w:rsidP="00E64E94">
      <w:pPr>
        <w:pStyle w:val="BodyText"/>
        <w:spacing w:before="7"/>
        <w:rPr>
          <w:w w:val="105"/>
          <w:lang w:val="en-GB"/>
        </w:rPr>
      </w:pPr>
    </w:p>
    <w:p w14:paraId="4FB2317E" w14:textId="77777777" w:rsidR="00E64E94" w:rsidRPr="006F1F90" w:rsidRDefault="00E64E94">
      <w:pPr>
        <w:pStyle w:val="BodyText"/>
        <w:spacing w:before="66" w:line="307" w:lineRule="auto"/>
        <w:ind w:left="540" w:right="902"/>
        <w:rPr>
          <w:w w:val="105"/>
          <w:lang w:val="en-GB"/>
        </w:rPr>
      </w:pPr>
    </w:p>
    <w:p w14:paraId="01F034E0" w14:textId="33E86B5A" w:rsidR="003D2D8D" w:rsidRPr="00265E63" w:rsidRDefault="00E64E94">
      <w:pPr>
        <w:pStyle w:val="BodyText"/>
        <w:spacing w:before="66" w:line="307" w:lineRule="auto"/>
        <w:ind w:left="540" w:right="902"/>
        <w:rPr>
          <w:rFonts w:asciiTheme="minorHAnsi" w:hAnsiTheme="minorHAnsi" w:cstheme="minorHAnsi"/>
          <w:lang w:val="en-GB"/>
        </w:rPr>
      </w:pPr>
      <w:r w:rsidRPr="00265E63">
        <w:rPr>
          <w:rFonts w:asciiTheme="minorHAnsi" w:hAnsiTheme="minorHAnsi" w:cstheme="minorHAnsi"/>
          <w:noProof/>
          <w:lang w:val="en-GB" w:eastAsia="en-GB"/>
        </w:rPr>
        <mc:AlternateContent>
          <mc:Choice Requires="wpg">
            <w:drawing>
              <wp:anchor distT="0" distB="0" distL="0" distR="0" simplePos="0" relativeHeight="1144" behindDoc="0" locked="0" layoutInCell="1" allowOverlap="1" wp14:anchorId="4516B1A5" wp14:editId="70EB90B2">
                <wp:simplePos x="0" y="0"/>
                <wp:positionH relativeFrom="margin">
                  <wp:align>right</wp:align>
                </wp:positionH>
                <wp:positionV relativeFrom="paragraph">
                  <wp:posOffset>6350</wp:posOffset>
                </wp:positionV>
                <wp:extent cx="5884545" cy="329565"/>
                <wp:effectExtent l="0" t="19050" r="1905" b="13335"/>
                <wp:wrapTopAndBottom/>
                <wp:docPr id="43" name="Group 34">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4545" cy="329565"/>
                          <a:chOff x="1322" y="300"/>
                          <a:chExt cx="9267" cy="519"/>
                        </a:xfrm>
                      </wpg:grpSpPr>
                      <wps:wsp>
                        <wps:cNvPr id="44" name="AutoShape 36"/>
                        <wps:cNvSpPr>
                          <a:spLocks/>
                        </wps:cNvSpPr>
                        <wps:spPr bwMode="auto">
                          <a:xfrm>
                            <a:off x="1322" y="299"/>
                            <a:ext cx="9267" cy="519"/>
                          </a:xfrm>
                          <a:custGeom>
                            <a:avLst/>
                            <a:gdLst>
                              <a:gd name="T0" fmla="+- 0 10589 1322"/>
                              <a:gd name="T1" fmla="*/ T0 w 9267"/>
                              <a:gd name="T2" fmla="+- 0 818 300"/>
                              <a:gd name="T3" fmla="*/ 818 h 519"/>
                              <a:gd name="T4" fmla="+- 0 1322 1322"/>
                              <a:gd name="T5" fmla="*/ T4 w 9267"/>
                              <a:gd name="T6" fmla="+- 0 818 300"/>
                              <a:gd name="T7" fmla="*/ 818 h 519"/>
                              <a:gd name="T8" fmla="+- 0 1322 1322"/>
                              <a:gd name="T9" fmla="*/ T8 w 9267"/>
                              <a:gd name="T10" fmla="+- 0 300 300"/>
                              <a:gd name="T11" fmla="*/ 300 h 519"/>
                              <a:gd name="T12" fmla="+- 0 10589 1322"/>
                              <a:gd name="T13" fmla="*/ T12 w 9267"/>
                              <a:gd name="T14" fmla="+- 0 300 300"/>
                              <a:gd name="T15" fmla="*/ 300 h 519"/>
                              <a:gd name="T16" fmla="+- 0 10589 1322"/>
                              <a:gd name="T17" fmla="*/ T16 w 9267"/>
                              <a:gd name="T18" fmla="+- 0 305 300"/>
                              <a:gd name="T19" fmla="*/ 305 h 519"/>
                              <a:gd name="T20" fmla="+- 0 1332 1322"/>
                              <a:gd name="T21" fmla="*/ T20 w 9267"/>
                              <a:gd name="T22" fmla="+- 0 305 300"/>
                              <a:gd name="T23" fmla="*/ 305 h 519"/>
                              <a:gd name="T24" fmla="+- 0 1327 1322"/>
                              <a:gd name="T25" fmla="*/ T24 w 9267"/>
                              <a:gd name="T26" fmla="+- 0 309 300"/>
                              <a:gd name="T27" fmla="*/ 309 h 519"/>
                              <a:gd name="T28" fmla="+- 0 1332 1322"/>
                              <a:gd name="T29" fmla="*/ T28 w 9267"/>
                              <a:gd name="T30" fmla="+- 0 309 300"/>
                              <a:gd name="T31" fmla="*/ 309 h 519"/>
                              <a:gd name="T32" fmla="+- 0 1332 1322"/>
                              <a:gd name="T33" fmla="*/ T32 w 9267"/>
                              <a:gd name="T34" fmla="+- 0 809 300"/>
                              <a:gd name="T35" fmla="*/ 809 h 519"/>
                              <a:gd name="T36" fmla="+- 0 1327 1322"/>
                              <a:gd name="T37" fmla="*/ T36 w 9267"/>
                              <a:gd name="T38" fmla="+- 0 809 300"/>
                              <a:gd name="T39" fmla="*/ 809 h 519"/>
                              <a:gd name="T40" fmla="+- 0 1332 1322"/>
                              <a:gd name="T41" fmla="*/ T40 w 9267"/>
                              <a:gd name="T42" fmla="+- 0 813 300"/>
                              <a:gd name="T43" fmla="*/ 813 h 519"/>
                              <a:gd name="T44" fmla="+- 0 10589 1322"/>
                              <a:gd name="T45" fmla="*/ T44 w 9267"/>
                              <a:gd name="T46" fmla="+- 0 813 300"/>
                              <a:gd name="T47" fmla="*/ 813 h 519"/>
                              <a:gd name="T48" fmla="+- 0 10589 1322"/>
                              <a:gd name="T49" fmla="*/ T48 w 9267"/>
                              <a:gd name="T50" fmla="+- 0 818 300"/>
                              <a:gd name="T51" fmla="*/ 818 h 519"/>
                              <a:gd name="T52" fmla="+- 0 1332 1322"/>
                              <a:gd name="T53" fmla="*/ T52 w 9267"/>
                              <a:gd name="T54" fmla="+- 0 309 300"/>
                              <a:gd name="T55" fmla="*/ 309 h 519"/>
                              <a:gd name="T56" fmla="+- 0 1327 1322"/>
                              <a:gd name="T57" fmla="*/ T56 w 9267"/>
                              <a:gd name="T58" fmla="+- 0 309 300"/>
                              <a:gd name="T59" fmla="*/ 309 h 519"/>
                              <a:gd name="T60" fmla="+- 0 1332 1322"/>
                              <a:gd name="T61" fmla="*/ T60 w 9267"/>
                              <a:gd name="T62" fmla="+- 0 305 300"/>
                              <a:gd name="T63" fmla="*/ 305 h 519"/>
                              <a:gd name="T64" fmla="+- 0 1332 1322"/>
                              <a:gd name="T65" fmla="*/ T64 w 9267"/>
                              <a:gd name="T66" fmla="+- 0 309 300"/>
                              <a:gd name="T67" fmla="*/ 309 h 519"/>
                              <a:gd name="T68" fmla="+- 0 10579 1322"/>
                              <a:gd name="T69" fmla="*/ T68 w 9267"/>
                              <a:gd name="T70" fmla="+- 0 309 300"/>
                              <a:gd name="T71" fmla="*/ 309 h 519"/>
                              <a:gd name="T72" fmla="+- 0 1332 1322"/>
                              <a:gd name="T73" fmla="*/ T72 w 9267"/>
                              <a:gd name="T74" fmla="+- 0 309 300"/>
                              <a:gd name="T75" fmla="*/ 309 h 519"/>
                              <a:gd name="T76" fmla="+- 0 1332 1322"/>
                              <a:gd name="T77" fmla="*/ T76 w 9267"/>
                              <a:gd name="T78" fmla="+- 0 305 300"/>
                              <a:gd name="T79" fmla="*/ 305 h 519"/>
                              <a:gd name="T80" fmla="+- 0 10579 1322"/>
                              <a:gd name="T81" fmla="*/ T80 w 9267"/>
                              <a:gd name="T82" fmla="+- 0 305 300"/>
                              <a:gd name="T83" fmla="*/ 305 h 519"/>
                              <a:gd name="T84" fmla="+- 0 10579 1322"/>
                              <a:gd name="T85" fmla="*/ T84 w 9267"/>
                              <a:gd name="T86" fmla="+- 0 309 300"/>
                              <a:gd name="T87" fmla="*/ 309 h 519"/>
                              <a:gd name="T88" fmla="+- 0 10579 1322"/>
                              <a:gd name="T89" fmla="*/ T88 w 9267"/>
                              <a:gd name="T90" fmla="+- 0 813 300"/>
                              <a:gd name="T91" fmla="*/ 813 h 519"/>
                              <a:gd name="T92" fmla="+- 0 10579 1322"/>
                              <a:gd name="T93" fmla="*/ T92 w 9267"/>
                              <a:gd name="T94" fmla="+- 0 305 300"/>
                              <a:gd name="T95" fmla="*/ 305 h 519"/>
                              <a:gd name="T96" fmla="+- 0 10584 1322"/>
                              <a:gd name="T97" fmla="*/ T96 w 9267"/>
                              <a:gd name="T98" fmla="+- 0 309 300"/>
                              <a:gd name="T99" fmla="*/ 309 h 519"/>
                              <a:gd name="T100" fmla="+- 0 10589 1322"/>
                              <a:gd name="T101" fmla="*/ T100 w 9267"/>
                              <a:gd name="T102" fmla="+- 0 309 300"/>
                              <a:gd name="T103" fmla="*/ 309 h 519"/>
                              <a:gd name="T104" fmla="+- 0 10589 1322"/>
                              <a:gd name="T105" fmla="*/ T104 w 9267"/>
                              <a:gd name="T106" fmla="+- 0 809 300"/>
                              <a:gd name="T107" fmla="*/ 809 h 519"/>
                              <a:gd name="T108" fmla="+- 0 10584 1322"/>
                              <a:gd name="T109" fmla="*/ T108 w 9267"/>
                              <a:gd name="T110" fmla="+- 0 809 300"/>
                              <a:gd name="T111" fmla="*/ 809 h 519"/>
                              <a:gd name="T112" fmla="+- 0 10579 1322"/>
                              <a:gd name="T113" fmla="*/ T112 w 9267"/>
                              <a:gd name="T114" fmla="+- 0 813 300"/>
                              <a:gd name="T115" fmla="*/ 813 h 519"/>
                              <a:gd name="T116" fmla="+- 0 10589 1322"/>
                              <a:gd name="T117" fmla="*/ T116 w 9267"/>
                              <a:gd name="T118" fmla="+- 0 309 300"/>
                              <a:gd name="T119" fmla="*/ 309 h 519"/>
                              <a:gd name="T120" fmla="+- 0 10584 1322"/>
                              <a:gd name="T121" fmla="*/ T120 w 9267"/>
                              <a:gd name="T122" fmla="+- 0 309 300"/>
                              <a:gd name="T123" fmla="*/ 309 h 519"/>
                              <a:gd name="T124" fmla="+- 0 10579 1322"/>
                              <a:gd name="T125" fmla="*/ T124 w 9267"/>
                              <a:gd name="T126" fmla="+- 0 305 300"/>
                              <a:gd name="T127" fmla="*/ 305 h 519"/>
                              <a:gd name="T128" fmla="+- 0 10589 1322"/>
                              <a:gd name="T129" fmla="*/ T128 w 9267"/>
                              <a:gd name="T130" fmla="+- 0 305 300"/>
                              <a:gd name="T131" fmla="*/ 305 h 519"/>
                              <a:gd name="T132" fmla="+- 0 10589 1322"/>
                              <a:gd name="T133" fmla="*/ T132 w 9267"/>
                              <a:gd name="T134" fmla="+- 0 309 300"/>
                              <a:gd name="T135" fmla="*/ 309 h 519"/>
                              <a:gd name="T136" fmla="+- 0 1332 1322"/>
                              <a:gd name="T137" fmla="*/ T136 w 9267"/>
                              <a:gd name="T138" fmla="+- 0 813 300"/>
                              <a:gd name="T139" fmla="*/ 813 h 519"/>
                              <a:gd name="T140" fmla="+- 0 1327 1322"/>
                              <a:gd name="T141" fmla="*/ T140 w 9267"/>
                              <a:gd name="T142" fmla="+- 0 809 300"/>
                              <a:gd name="T143" fmla="*/ 809 h 519"/>
                              <a:gd name="T144" fmla="+- 0 1332 1322"/>
                              <a:gd name="T145" fmla="*/ T144 w 9267"/>
                              <a:gd name="T146" fmla="+- 0 809 300"/>
                              <a:gd name="T147" fmla="*/ 809 h 519"/>
                              <a:gd name="T148" fmla="+- 0 1332 1322"/>
                              <a:gd name="T149" fmla="*/ T148 w 9267"/>
                              <a:gd name="T150" fmla="+- 0 813 300"/>
                              <a:gd name="T151" fmla="*/ 813 h 519"/>
                              <a:gd name="T152" fmla="+- 0 10579 1322"/>
                              <a:gd name="T153" fmla="*/ T152 w 9267"/>
                              <a:gd name="T154" fmla="+- 0 813 300"/>
                              <a:gd name="T155" fmla="*/ 813 h 519"/>
                              <a:gd name="T156" fmla="+- 0 1332 1322"/>
                              <a:gd name="T157" fmla="*/ T156 w 9267"/>
                              <a:gd name="T158" fmla="+- 0 813 300"/>
                              <a:gd name="T159" fmla="*/ 813 h 519"/>
                              <a:gd name="T160" fmla="+- 0 1332 1322"/>
                              <a:gd name="T161" fmla="*/ T160 w 9267"/>
                              <a:gd name="T162" fmla="+- 0 809 300"/>
                              <a:gd name="T163" fmla="*/ 809 h 519"/>
                              <a:gd name="T164" fmla="+- 0 10579 1322"/>
                              <a:gd name="T165" fmla="*/ T164 w 9267"/>
                              <a:gd name="T166" fmla="+- 0 809 300"/>
                              <a:gd name="T167" fmla="*/ 809 h 519"/>
                              <a:gd name="T168" fmla="+- 0 10579 1322"/>
                              <a:gd name="T169" fmla="*/ T168 w 9267"/>
                              <a:gd name="T170" fmla="+- 0 813 300"/>
                              <a:gd name="T171" fmla="*/ 813 h 519"/>
                              <a:gd name="T172" fmla="+- 0 10589 1322"/>
                              <a:gd name="T173" fmla="*/ T172 w 9267"/>
                              <a:gd name="T174" fmla="+- 0 813 300"/>
                              <a:gd name="T175" fmla="*/ 813 h 519"/>
                              <a:gd name="T176" fmla="+- 0 10579 1322"/>
                              <a:gd name="T177" fmla="*/ T176 w 9267"/>
                              <a:gd name="T178" fmla="+- 0 813 300"/>
                              <a:gd name="T179" fmla="*/ 813 h 519"/>
                              <a:gd name="T180" fmla="+- 0 10584 1322"/>
                              <a:gd name="T181" fmla="*/ T180 w 9267"/>
                              <a:gd name="T182" fmla="+- 0 809 300"/>
                              <a:gd name="T183" fmla="*/ 809 h 519"/>
                              <a:gd name="T184" fmla="+- 0 10589 1322"/>
                              <a:gd name="T185" fmla="*/ T184 w 9267"/>
                              <a:gd name="T186" fmla="+- 0 809 300"/>
                              <a:gd name="T187" fmla="*/ 809 h 519"/>
                              <a:gd name="T188" fmla="+- 0 10589 1322"/>
                              <a:gd name="T189" fmla="*/ T188 w 9267"/>
                              <a:gd name="T190" fmla="+- 0 813 300"/>
                              <a:gd name="T191" fmla="*/ 813 h 5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9267" h="519">
                                <a:moveTo>
                                  <a:pt x="9267" y="518"/>
                                </a:moveTo>
                                <a:lnTo>
                                  <a:pt x="0" y="518"/>
                                </a:lnTo>
                                <a:lnTo>
                                  <a:pt x="0" y="0"/>
                                </a:lnTo>
                                <a:lnTo>
                                  <a:pt x="9267" y="0"/>
                                </a:lnTo>
                                <a:lnTo>
                                  <a:pt x="9267" y="5"/>
                                </a:lnTo>
                                <a:lnTo>
                                  <a:pt x="10" y="5"/>
                                </a:lnTo>
                                <a:lnTo>
                                  <a:pt x="5" y="9"/>
                                </a:lnTo>
                                <a:lnTo>
                                  <a:pt x="10" y="9"/>
                                </a:lnTo>
                                <a:lnTo>
                                  <a:pt x="10" y="509"/>
                                </a:lnTo>
                                <a:lnTo>
                                  <a:pt x="5" y="509"/>
                                </a:lnTo>
                                <a:lnTo>
                                  <a:pt x="10" y="513"/>
                                </a:lnTo>
                                <a:lnTo>
                                  <a:pt x="9267" y="513"/>
                                </a:lnTo>
                                <a:lnTo>
                                  <a:pt x="9267" y="518"/>
                                </a:lnTo>
                                <a:close/>
                                <a:moveTo>
                                  <a:pt x="10" y="9"/>
                                </a:moveTo>
                                <a:lnTo>
                                  <a:pt x="5" y="9"/>
                                </a:lnTo>
                                <a:lnTo>
                                  <a:pt x="10" y="5"/>
                                </a:lnTo>
                                <a:lnTo>
                                  <a:pt x="10" y="9"/>
                                </a:lnTo>
                                <a:close/>
                                <a:moveTo>
                                  <a:pt x="9257" y="9"/>
                                </a:moveTo>
                                <a:lnTo>
                                  <a:pt x="10" y="9"/>
                                </a:lnTo>
                                <a:lnTo>
                                  <a:pt x="10" y="5"/>
                                </a:lnTo>
                                <a:lnTo>
                                  <a:pt x="9257" y="5"/>
                                </a:lnTo>
                                <a:lnTo>
                                  <a:pt x="9257" y="9"/>
                                </a:lnTo>
                                <a:close/>
                                <a:moveTo>
                                  <a:pt x="9257" y="513"/>
                                </a:moveTo>
                                <a:lnTo>
                                  <a:pt x="9257" y="5"/>
                                </a:lnTo>
                                <a:lnTo>
                                  <a:pt x="9262" y="9"/>
                                </a:lnTo>
                                <a:lnTo>
                                  <a:pt x="9267" y="9"/>
                                </a:lnTo>
                                <a:lnTo>
                                  <a:pt x="9267" y="509"/>
                                </a:lnTo>
                                <a:lnTo>
                                  <a:pt x="9262" y="509"/>
                                </a:lnTo>
                                <a:lnTo>
                                  <a:pt x="9257" y="513"/>
                                </a:lnTo>
                                <a:close/>
                                <a:moveTo>
                                  <a:pt x="9267" y="9"/>
                                </a:moveTo>
                                <a:lnTo>
                                  <a:pt x="9262" y="9"/>
                                </a:lnTo>
                                <a:lnTo>
                                  <a:pt x="9257" y="5"/>
                                </a:lnTo>
                                <a:lnTo>
                                  <a:pt x="9267" y="5"/>
                                </a:lnTo>
                                <a:lnTo>
                                  <a:pt x="9267" y="9"/>
                                </a:lnTo>
                                <a:close/>
                                <a:moveTo>
                                  <a:pt x="10" y="513"/>
                                </a:moveTo>
                                <a:lnTo>
                                  <a:pt x="5" y="509"/>
                                </a:lnTo>
                                <a:lnTo>
                                  <a:pt x="10" y="509"/>
                                </a:lnTo>
                                <a:lnTo>
                                  <a:pt x="10" y="513"/>
                                </a:lnTo>
                                <a:close/>
                                <a:moveTo>
                                  <a:pt x="9257" y="513"/>
                                </a:moveTo>
                                <a:lnTo>
                                  <a:pt x="10" y="513"/>
                                </a:lnTo>
                                <a:lnTo>
                                  <a:pt x="10" y="509"/>
                                </a:lnTo>
                                <a:lnTo>
                                  <a:pt x="9257" y="509"/>
                                </a:lnTo>
                                <a:lnTo>
                                  <a:pt x="9257" y="513"/>
                                </a:lnTo>
                                <a:close/>
                                <a:moveTo>
                                  <a:pt x="9267" y="513"/>
                                </a:moveTo>
                                <a:lnTo>
                                  <a:pt x="9257" y="513"/>
                                </a:lnTo>
                                <a:lnTo>
                                  <a:pt x="9262" y="509"/>
                                </a:lnTo>
                                <a:lnTo>
                                  <a:pt x="9267" y="509"/>
                                </a:lnTo>
                                <a:lnTo>
                                  <a:pt x="9267" y="5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Text Box 35"/>
                        <wps:cNvSpPr txBox="1">
                          <a:spLocks noChangeArrowheads="1"/>
                        </wps:cNvSpPr>
                        <wps:spPr bwMode="auto">
                          <a:xfrm>
                            <a:off x="1322" y="299"/>
                            <a:ext cx="9267"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6DBDB9" w14:textId="77777777" w:rsidR="003D2D8D" w:rsidRPr="00265E63" w:rsidRDefault="00E64E94">
                              <w:pPr>
                                <w:tabs>
                                  <w:tab w:val="left" w:pos="9261"/>
                                </w:tabs>
                                <w:spacing w:before="39"/>
                                <w:ind w:left="117"/>
                                <w:rPr>
                                  <w:rFonts w:asciiTheme="minorHAnsi" w:hAnsiTheme="minorHAnsi" w:cstheme="minorHAnsi"/>
                                  <w:sz w:val="40"/>
                                </w:rPr>
                              </w:pPr>
                              <w:r w:rsidRPr="00265E63">
                                <w:rPr>
                                  <w:rFonts w:asciiTheme="minorHAnsi" w:hAnsiTheme="minorHAnsi" w:cstheme="minorHAnsi"/>
                                  <w:sz w:val="40"/>
                                  <w:shd w:val="clear" w:color="auto" w:fill="F2F2F2"/>
                                </w:rPr>
                                <w:t>Scope</w:t>
                              </w:r>
                              <w:r w:rsidRPr="00265E63">
                                <w:rPr>
                                  <w:rFonts w:asciiTheme="minorHAnsi" w:hAnsiTheme="minorHAnsi" w:cstheme="minorHAnsi"/>
                                  <w:sz w:val="40"/>
                                  <w:shd w:val="clear" w:color="auto" w:fill="F2F2F2"/>
                                </w:rPr>
                                <w:tab/>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516B1A5" id="Group 34" o:spid="_x0000_s1032" alt="&quot;&quot;" style="position:absolute;left:0;text-align:left;margin-left:412.15pt;margin-top:.5pt;width:463.35pt;height:25.95pt;z-index:1144;mso-wrap-distance-left:0;mso-wrap-distance-right:0;mso-position-horizontal:right;mso-position-horizontal-relative:margin;mso-position-vertical-relative:text" coordorigin="1322,300" coordsize="9267,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">
                <v:shape id="AutoShape 36" o:spid="_x0000_s1033" style="position:absolute;left:1322;top:299;width:9267;height:519;visibility:visible;mso-wrap-style:square;v-text-anchor:top" coordsize="9267,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" path="m9267,518l,518,,,9267,r,5l10,5,5,9r5,l10,509r-5,l10,513r9257,l9267,518xm10,9l5,9,10,5r,4xm9257,9l10,9r,-4l9257,5r,4xm9257,513r,-508l9262,9r5,l9267,509r-5,l9257,513xm9267,9r-5,l9257,5r10,l9267,9xm10,513l5,509r5,l10,513xm9257,513l10,513r,-4l9257,509r,4xm9267,513r-10,l9262,509r5,l9267,513xe" fillcolor="black" stroked="f">
                  <v:path arrowok="t" o:connecttype="custom" o:connectlocs="9267,818;0,818;0,300;9267,300;9267,305;10,305;5,309;10,309;10,809;5,809;10,813;9267,813;9267,818;10,309;5,309;10,305;10,309;9257,309;10,309;10,305;9257,305;9257,309;9257,813;9257,305;9262,309;9267,309;9267,809;9262,809;9257,813;9267,309;9262,309;9257,305;9267,305;9267,309;10,813;5,809;10,809;10,813;9257,813;10,813;10,809;9257,809;9257,813;9267,813;9257,813;9262,809;9267,809;9267,813" o:connectangles="0,0,0,0,0,0,0,0,0,0,0,0,0,0,0,0,0,0,0,0,0,0,0,0,0,0,0,0,0,0,0,0,0,0,0,0,0,0,0,0,0,0,0,0,0,0,0,0"/>
                </v:shape>
                <v:shape id="Text Box 35" o:spid="_x0000_s1034" type="#_x0000_t202" style="position:absolute;left:1322;top:299;width:9267;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7B6DBDB9" w14:textId="77777777" w:rsidR="003D2D8D" w:rsidRPr="00265E63" w:rsidRDefault="00E64E94">
                        <w:pPr>
                          <w:tabs>
                            <w:tab w:val="left" w:pos="9261"/>
                          </w:tabs>
                          <w:spacing w:before="39"/>
                          <w:ind w:left="117"/>
                          <w:rPr>
                            <w:rFonts w:asciiTheme="minorHAnsi" w:hAnsiTheme="minorHAnsi" w:cstheme="minorHAnsi"/>
                            <w:sz w:val="40"/>
                          </w:rPr>
                        </w:pPr>
                        <w:r w:rsidRPr="00265E63">
                          <w:rPr>
                            <w:rFonts w:asciiTheme="minorHAnsi" w:hAnsiTheme="minorHAnsi" w:cstheme="minorHAnsi"/>
                            <w:sz w:val="40"/>
                            <w:shd w:val="clear" w:color="auto" w:fill="F2F2F2"/>
                          </w:rPr>
                          <w:t>Scope</w:t>
                        </w:r>
                        <w:r w:rsidRPr="00265E63">
                          <w:rPr>
                            <w:rFonts w:asciiTheme="minorHAnsi" w:hAnsiTheme="minorHAnsi" w:cstheme="minorHAnsi"/>
                            <w:sz w:val="40"/>
                            <w:shd w:val="clear" w:color="auto" w:fill="F2F2F2"/>
                          </w:rPr>
                          <w:tab/>
                        </w:r>
                      </w:p>
                    </w:txbxContent>
                  </v:textbox>
                </v:shape>
                <w10:wrap type="topAndBottom" anchorx="margin"/>
              </v:group>
            </w:pict>
          </mc:Fallback>
        </mc:AlternateContent>
      </w:r>
      <w:r w:rsidRPr="00265E63">
        <w:rPr>
          <w:rFonts w:asciiTheme="minorHAnsi" w:hAnsiTheme="minorHAnsi" w:cstheme="minorHAnsi"/>
          <w:w w:val="105"/>
          <w:lang w:val="en-GB"/>
        </w:rPr>
        <w:t>This</w:t>
      </w:r>
      <w:r w:rsidRPr="00265E63">
        <w:rPr>
          <w:rFonts w:asciiTheme="minorHAnsi" w:hAnsiTheme="minorHAnsi" w:cstheme="minorHAnsi"/>
          <w:spacing w:val="-29"/>
          <w:w w:val="105"/>
          <w:lang w:val="en-GB"/>
        </w:rPr>
        <w:t xml:space="preserve"> </w:t>
      </w:r>
      <w:r w:rsidRPr="00265E63">
        <w:rPr>
          <w:rFonts w:asciiTheme="minorHAnsi" w:hAnsiTheme="minorHAnsi" w:cstheme="minorHAnsi"/>
          <w:w w:val="105"/>
          <w:lang w:val="en-GB"/>
        </w:rPr>
        <w:t>policy</w:t>
      </w:r>
      <w:r w:rsidRPr="00265E63">
        <w:rPr>
          <w:rFonts w:asciiTheme="minorHAnsi" w:hAnsiTheme="minorHAnsi" w:cstheme="minorHAnsi"/>
          <w:spacing w:val="-28"/>
          <w:w w:val="105"/>
          <w:lang w:val="en-GB"/>
        </w:rPr>
        <w:t xml:space="preserve"> </w:t>
      </w:r>
      <w:r w:rsidRPr="00265E63">
        <w:rPr>
          <w:rFonts w:asciiTheme="minorHAnsi" w:hAnsiTheme="minorHAnsi" w:cstheme="minorHAnsi"/>
          <w:w w:val="105"/>
          <w:lang w:val="en-GB"/>
        </w:rPr>
        <w:t>applies</w:t>
      </w:r>
      <w:r w:rsidRPr="00265E63">
        <w:rPr>
          <w:rFonts w:asciiTheme="minorHAnsi" w:hAnsiTheme="minorHAnsi" w:cstheme="minorHAnsi"/>
          <w:spacing w:val="-29"/>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29"/>
          <w:w w:val="105"/>
          <w:lang w:val="en-GB"/>
        </w:rPr>
        <w:t xml:space="preserve"> </w:t>
      </w:r>
      <w:r w:rsidRPr="00265E63">
        <w:rPr>
          <w:rFonts w:asciiTheme="minorHAnsi" w:hAnsiTheme="minorHAnsi" w:cstheme="minorHAnsi"/>
          <w:w w:val="105"/>
          <w:lang w:val="en-GB"/>
        </w:rPr>
        <w:t>West</w:t>
      </w:r>
      <w:r w:rsidRPr="00265E63">
        <w:rPr>
          <w:rFonts w:asciiTheme="minorHAnsi" w:hAnsiTheme="minorHAnsi" w:cstheme="minorHAnsi"/>
          <w:spacing w:val="-31"/>
          <w:w w:val="105"/>
          <w:lang w:val="en-GB"/>
        </w:rPr>
        <w:t xml:space="preserve"> </w:t>
      </w:r>
      <w:r w:rsidRPr="00265E63">
        <w:rPr>
          <w:rFonts w:asciiTheme="minorHAnsi" w:hAnsiTheme="minorHAnsi" w:cstheme="minorHAnsi"/>
          <w:w w:val="105"/>
          <w:lang w:val="en-GB"/>
        </w:rPr>
        <w:t>Nottinghamshire</w:t>
      </w:r>
      <w:r w:rsidRPr="00265E63">
        <w:rPr>
          <w:rFonts w:asciiTheme="minorHAnsi" w:hAnsiTheme="minorHAnsi" w:cstheme="minorHAnsi"/>
          <w:spacing w:val="-28"/>
          <w:w w:val="105"/>
          <w:lang w:val="en-GB"/>
        </w:rPr>
        <w:t xml:space="preserve"> </w:t>
      </w:r>
      <w:r w:rsidRPr="00265E63">
        <w:rPr>
          <w:rFonts w:asciiTheme="minorHAnsi" w:hAnsiTheme="minorHAnsi" w:cstheme="minorHAnsi"/>
          <w:w w:val="105"/>
          <w:lang w:val="en-GB"/>
        </w:rPr>
        <w:t>College</w:t>
      </w:r>
      <w:r w:rsidRPr="00265E63">
        <w:rPr>
          <w:rFonts w:asciiTheme="minorHAnsi" w:hAnsiTheme="minorHAnsi" w:cstheme="minorHAnsi"/>
          <w:spacing w:val="-30"/>
          <w:w w:val="105"/>
          <w:lang w:val="en-GB"/>
        </w:rPr>
        <w:t xml:space="preserve"> </w:t>
      </w:r>
      <w:r w:rsidRPr="00265E63">
        <w:rPr>
          <w:rFonts w:asciiTheme="minorHAnsi" w:hAnsiTheme="minorHAnsi" w:cstheme="minorHAnsi"/>
          <w:w w:val="105"/>
          <w:lang w:val="en-GB"/>
        </w:rPr>
        <w:t>employees,</w:t>
      </w:r>
      <w:r w:rsidRPr="00265E63">
        <w:rPr>
          <w:rFonts w:asciiTheme="minorHAnsi" w:hAnsiTheme="minorHAnsi" w:cstheme="minorHAnsi"/>
          <w:spacing w:val="-28"/>
          <w:w w:val="105"/>
          <w:lang w:val="en-GB"/>
        </w:rPr>
        <w:t xml:space="preserve"> </w:t>
      </w:r>
      <w:r w:rsidRPr="00265E63">
        <w:rPr>
          <w:rFonts w:asciiTheme="minorHAnsi" w:hAnsiTheme="minorHAnsi" w:cstheme="minorHAnsi"/>
          <w:w w:val="105"/>
          <w:lang w:val="en-GB"/>
        </w:rPr>
        <w:t>students,</w:t>
      </w:r>
      <w:r w:rsidRPr="00265E63">
        <w:rPr>
          <w:rFonts w:asciiTheme="minorHAnsi" w:hAnsiTheme="minorHAnsi" w:cstheme="minorHAnsi"/>
          <w:spacing w:val="-31"/>
          <w:w w:val="105"/>
          <w:lang w:val="en-GB"/>
        </w:rPr>
        <w:t xml:space="preserve"> </w:t>
      </w:r>
      <w:r w:rsidRPr="00265E63">
        <w:rPr>
          <w:rFonts w:asciiTheme="minorHAnsi" w:hAnsiTheme="minorHAnsi" w:cstheme="minorHAnsi"/>
          <w:w w:val="105"/>
          <w:lang w:val="en-GB"/>
        </w:rPr>
        <w:t>other</w:t>
      </w:r>
      <w:r w:rsidRPr="00265E63">
        <w:rPr>
          <w:rFonts w:asciiTheme="minorHAnsi" w:hAnsiTheme="minorHAnsi" w:cstheme="minorHAnsi"/>
          <w:spacing w:val="-31"/>
          <w:w w:val="105"/>
          <w:lang w:val="en-GB"/>
        </w:rPr>
        <w:t xml:space="preserve"> </w:t>
      </w:r>
      <w:r w:rsidRPr="00265E63">
        <w:rPr>
          <w:rFonts w:asciiTheme="minorHAnsi" w:hAnsiTheme="minorHAnsi" w:cstheme="minorHAnsi"/>
          <w:w w:val="105"/>
          <w:lang w:val="en-GB"/>
        </w:rPr>
        <w:t>members</w:t>
      </w:r>
      <w:r w:rsidRPr="00265E63">
        <w:rPr>
          <w:rFonts w:asciiTheme="minorHAnsi" w:hAnsiTheme="minorHAnsi" w:cstheme="minorHAnsi"/>
          <w:spacing w:val="-30"/>
          <w:w w:val="105"/>
          <w:lang w:val="en-GB"/>
        </w:rPr>
        <w:t xml:space="preserve"> </w:t>
      </w:r>
      <w:r w:rsidRPr="00265E63">
        <w:rPr>
          <w:rFonts w:asciiTheme="minorHAnsi" w:hAnsiTheme="minorHAnsi" w:cstheme="minorHAnsi"/>
          <w:w w:val="105"/>
          <w:lang w:val="en-GB"/>
        </w:rPr>
        <w:t>of West Nottinghamshire College</w:t>
      </w:r>
      <w:r w:rsidR="00072E7E" w:rsidRPr="00265E63">
        <w:rPr>
          <w:rFonts w:asciiTheme="minorHAnsi" w:hAnsiTheme="minorHAnsi" w:cstheme="minorHAnsi"/>
          <w:w w:val="105"/>
          <w:lang w:val="en-GB"/>
        </w:rPr>
        <w:t>,</w:t>
      </w:r>
      <w:r w:rsidRPr="00265E63">
        <w:rPr>
          <w:rFonts w:asciiTheme="minorHAnsi" w:hAnsiTheme="minorHAnsi" w:cstheme="minorHAnsi"/>
          <w:w w:val="105"/>
          <w:lang w:val="en-GB"/>
        </w:rPr>
        <w:t xml:space="preserve"> and any other associated person acting on West Nottinghamshire College’s</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behalf.</w:t>
      </w:r>
    </w:p>
    <w:p w14:paraId="77293403" w14:textId="29AA82F1" w:rsidR="003D2D8D" w:rsidRPr="00265E63" w:rsidRDefault="00E64E94">
      <w:pPr>
        <w:pStyle w:val="BodyText"/>
        <w:spacing w:before="197" w:line="307" w:lineRule="auto"/>
        <w:ind w:left="540" w:right="546"/>
        <w:rPr>
          <w:rFonts w:asciiTheme="minorHAnsi" w:hAnsiTheme="minorHAnsi" w:cstheme="minorHAnsi"/>
          <w:lang w:val="en-GB"/>
        </w:rPr>
      </w:pPr>
      <w:r w:rsidRPr="00265E63">
        <w:rPr>
          <w:rFonts w:asciiTheme="minorHAnsi" w:hAnsiTheme="minorHAnsi" w:cstheme="minorHAnsi"/>
          <w:w w:val="105"/>
          <w:lang w:val="en-GB"/>
        </w:rPr>
        <w:t>An</w:t>
      </w:r>
      <w:r w:rsidRPr="00265E63">
        <w:rPr>
          <w:rFonts w:asciiTheme="minorHAnsi" w:hAnsiTheme="minorHAnsi" w:cstheme="minorHAnsi"/>
          <w:spacing w:val="-27"/>
          <w:w w:val="105"/>
          <w:lang w:val="en-GB"/>
        </w:rPr>
        <w:t xml:space="preserve"> </w:t>
      </w:r>
      <w:r w:rsidRPr="00265E63">
        <w:rPr>
          <w:rFonts w:asciiTheme="minorHAnsi" w:hAnsiTheme="minorHAnsi" w:cstheme="minorHAnsi"/>
          <w:w w:val="105"/>
          <w:lang w:val="en-GB"/>
        </w:rPr>
        <w:t>associated</w:t>
      </w:r>
      <w:r w:rsidRPr="00265E63">
        <w:rPr>
          <w:rFonts w:asciiTheme="minorHAnsi" w:hAnsiTheme="minorHAnsi" w:cstheme="minorHAnsi"/>
          <w:spacing w:val="-27"/>
          <w:w w:val="105"/>
          <w:lang w:val="en-GB"/>
        </w:rPr>
        <w:t xml:space="preserve"> </w:t>
      </w:r>
      <w:r w:rsidRPr="00265E63">
        <w:rPr>
          <w:rFonts w:asciiTheme="minorHAnsi" w:hAnsiTheme="minorHAnsi" w:cstheme="minorHAnsi"/>
          <w:w w:val="105"/>
          <w:lang w:val="en-GB"/>
        </w:rPr>
        <w:t>person</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is</w:t>
      </w:r>
      <w:r w:rsidRPr="00265E63">
        <w:rPr>
          <w:rFonts w:asciiTheme="minorHAnsi" w:hAnsiTheme="minorHAnsi" w:cstheme="minorHAnsi"/>
          <w:spacing w:val="-28"/>
          <w:w w:val="105"/>
          <w:lang w:val="en-GB"/>
        </w:rPr>
        <w:t xml:space="preserve"> </w:t>
      </w:r>
      <w:r w:rsidRPr="00265E63">
        <w:rPr>
          <w:rFonts w:asciiTheme="minorHAnsi" w:hAnsiTheme="minorHAnsi" w:cstheme="minorHAnsi"/>
          <w:w w:val="105"/>
          <w:lang w:val="en-GB"/>
        </w:rPr>
        <w:t>someone</w:t>
      </w:r>
      <w:r w:rsidRPr="00265E63">
        <w:rPr>
          <w:rFonts w:asciiTheme="minorHAnsi" w:hAnsiTheme="minorHAnsi" w:cstheme="minorHAnsi"/>
          <w:spacing w:val="-27"/>
          <w:w w:val="105"/>
          <w:lang w:val="en-GB"/>
        </w:rPr>
        <w:t xml:space="preserve"> </w:t>
      </w:r>
      <w:r w:rsidRPr="00265E63">
        <w:rPr>
          <w:rFonts w:asciiTheme="minorHAnsi" w:hAnsiTheme="minorHAnsi" w:cstheme="minorHAnsi"/>
          <w:w w:val="105"/>
          <w:lang w:val="en-GB"/>
        </w:rPr>
        <w:t>who</w:t>
      </w:r>
      <w:r w:rsidRPr="00265E63">
        <w:rPr>
          <w:rFonts w:asciiTheme="minorHAnsi" w:hAnsiTheme="minorHAnsi" w:cstheme="minorHAnsi"/>
          <w:spacing w:val="-27"/>
          <w:w w:val="105"/>
          <w:lang w:val="en-GB"/>
        </w:rPr>
        <w:t xml:space="preserve"> </w:t>
      </w:r>
      <w:r w:rsidRPr="00265E63">
        <w:rPr>
          <w:rFonts w:asciiTheme="minorHAnsi" w:hAnsiTheme="minorHAnsi" w:cstheme="minorHAnsi"/>
          <w:w w:val="105"/>
          <w:lang w:val="en-GB"/>
        </w:rPr>
        <w:t>provides</w:t>
      </w:r>
      <w:r w:rsidRPr="00265E63">
        <w:rPr>
          <w:rFonts w:asciiTheme="minorHAnsi" w:hAnsiTheme="minorHAnsi" w:cstheme="minorHAnsi"/>
          <w:spacing w:val="-27"/>
          <w:w w:val="105"/>
          <w:lang w:val="en-GB"/>
        </w:rPr>
        <w:t xml:space="preserve"> </w:t>
      </w:r>
      <w:r w:rsidRPr="00265E63">
        <w:rPr>
          <w:rFonts w:asciiTheme="minorHAnsi" w:hAnsiTheme="minorHAnsi" w:cstheme="minorHAnsi"/>
          <w:w w:val="105"/>
          <w:lang w:val="en-GB"/>
        </w:rPr>
        <w:t>services</w:t>
      </w:r>
      <w:r w:rsidRPr="00265E63">
        <w:rPr>
          <w:rFonts w:asciiTheme="minorHAnsi" w:hAnsiTheme="minorHAnsi" w:cstheme="minorHAnsi"/>
          <w:spacing w:val="-27"/>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27"/>
          <w:w w:val="105"/>
          <w:lang w:val="en-GB"/>
        </w:rPr>
        <w:t xml:space="preserve"> </w:t>
      </w:r>
      <w:r w:rsidRPr="00265E63">
        <w:rPr>
          <w:rFonts w:asciiTheme="minorHAnsi" w:hAnsiTheme="minorHAnsi" w:cstheme="minorHAnsi"/>
          <w:w w:val="105"/>
          <w:lang w:val="en-GB"/>
        </w:rPr>
        <w:t>West</w:t>
      </w:r>
      <w:r w:rsidRPr="00265E63">
        <w:rPr>
          <w:rFonts w:asciiTheme="minorHAnsi" w:hAnsiTheme="minorHAnsi" w:cstheme="minorHAnsi"/>
          <w:spacing w:val="-29"/>
          <w:w w:val="105"/>
          <w:lang w:val="en-GB"/>
        </w:rPr>
        <w:t xml:space="preserve"> </w:t>
      </w:r>
      <w:r w:rsidRPr="00265E63">
        <w:rPr>
          <w:rFonts w:asciiTheme="minorHAnsi" w:hAnsiTheme="minorHAnsi" w:cstheme="minorHAnsi"/>
          <w:w w:val="105"/>
          <w:lang w:val="en-GB"/>
        </w:rPr>
        <w:t>Nottinghamshire</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College</w:t>
      </w:r>
      <w:r w:rsidRPr="00265E63">
        <w:rPr>
          <w:rFonts w:asciiTheme="minorHAnsi" w:hAnsiTheme="minorHAnsi" w:cstheme="minorHAnsi"/>
          <w:spacing w:val="-27"/>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acts on</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West</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Nottinghamshire</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College’s</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behalf</w:t>
      </w:r>
      <w:r w:rsidR="00072E7E" w:rsidRPr="00265E63">
        <w:rPr>
          <w:rFonts w:asciiTheme="minorHAnsi" w:hAnsiTheme="minorHAnsi" w:cstheme="minorHAnsi"/>
          <w:w w:val="105"/>
          <w:lang w:val="en-GB"/>
        </w:rPr>
        <w:t>,</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could</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be</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an</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employee</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any</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type,</w:t>
      </w:r>
      <w:r w:rsidRPr="00265E63">
        <w:rPr>
          <w:rFonts w:asciiTheme="minorHAnsi" w:hAnsiTheme="minorHAnsi" w:cstheme="minorHAnsi"/>
          <w:spacing w:val="-20"/>
          <w:w w:val="105"/>
          <w:lang w:val="en-GB"/>
        </w:rPr>
        <w:t xml:space="preserve"> </w:t>
      </w:r>
      <w:r w:rsidR="00072E7E" w:rsidRPr="00265E63">
        <w:rPr>
          <w:rFonts w:asciiTheme="minorHAnsi" w:hAnsiTheme="minorHAnsi" w:cstheme="minorHAnsi"/>
          <w:w w:val="105"/>
          <w:lang w:val="en-GB"/>
        </w:rPr>
        <w:t>consultant</w:t>
      </w:r>
      <w:r w:rsidRPr="00265E63">
        <w:rPr>
          <w:rFonts w:asciiTheme="minorHAnsi" w:hAnsiTheme="minorHAnsi" w:cstheme="minorHAnsi"/>
          <w:w w:val="105"/>
          <w:lang w:val="en-GB"/>
        </w:rPr>
        <w:t>, agent</w:t>
      </w:r>
      <w:r w:rsidR="00072E7E" w:rsidRPr="00265E63">
        <w:rPr>
          <w:rFonts w:asciiTheme="minorHAnsi" w:hAnsiTheme="minorHAnsi" w:cstheme="minorHAnsi"/>
          <w:w w:val="105"/>
          <w:lang w:val="en-GB"/>
        </w:rPr>
        <w:t>,</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and</w:t>
      </w:r>
      <w:r w:rsidR="00072E7E" w:rsidRPr="00265E63">
        <w:rPr>
          <w:rFonts w:asciiTheme="minorHAnsi" w:hAnsiTheme="minorHAnsi" w:cstheme="minorHAnsi"/>
          <w:w w:val="105"/>
          <w:lang w:val="en-GB"/>
        </w:rPr>
        <w:t>/or</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other</w:t>
      </w:r>
      <w:r w:rsidRPr="00265E63">
        <w:rPr>
          <w:rFonts w:asciiTheme="minorHAnsi" w:hAnsiTheme="minorHAnsi" w:cstheme="minorHAnsi"/>
          <w:spacing w:val="-9"/>
          <w:w w:val="105"/>
          <w:lang w:val="en-GB"/>
        </w:rPr>
        <w:t xml:space="preserve"> </w:t>
      </w:r>
      <w:r w:rsidR="00072E7E" w:rsidRPr="00265E63">
        <w:rPr>
          <w:rFonts w:asciiTheme="minorHAnsi" w:hAnsiTheme="minorHAnsi" w:cstheme="minorHAnsi"/>
          <w:w w:val="105"/>
          <w:lang w:val="en-GB"/>
        </w:rPr>
        <w:t>form</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11"/>
          <w:w w:val="105"/>
          <w:lang w:val="en-GB"/>
        </w:rPr>
        <w:t xml:space="preserve"> </w:t>
      </w:r>
      <w:r w:rsidR="00072E7E" w:rsidRPr="00265E63">
        <w:rPr>
          <w:rFonts w:asciiTheme="minorHAnsi" w:hAnsiTheme="minorHAnsi" w:cstheme="minorHAnsi"/>
          <w:w w:val="105"/>
          <w:lang w:val="en-GB"/>
        </w:rPr>
        <w:t>intermediary</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2"/>
          <w:w w:val="105"/>
          <w:lang w:val="en-GB"/>
        </w:rPr>
        <w:t xml:space="preserve"> </w:t>
      </w:r>
      <w:r w:rsidR="00072E7E" w:rsidRPr="00265E63">
        <w:rPr>
          <w:rFonts w:asciiTheme="minorHAnsi" w:hAnsiTheme="minorHAnsi" w:cstheme="minorHAnsi"/>
          <w:w w:val="105"/>
          <w:lang w:val="en-GB"/>
        </w:rPr>
        <w:t>subsidiary</w:t>
      </w:r>
      <w:r w:rsidRPr="00265E63">
        <w:rPr>
          <w:rFonts w:asciiTheme="minorHAnsi" w:hAnsiTheme="minorHAnsi" w:cstheme="minorHAnsi"/>
          <w:w w:val="105"/>
          <w:lang w:val="en-GB"/>
        </w:rPr>
        <w:t>.</w:t>
      </w:r>
    </w:p>
    <w:p w14:paraId="02BD519B" w14:textId="77777777" w:rsidR="003D2D8D" w:rsidRPr="00265E63" w:rsidRDefault="00E64E94">
      <w:pPr>
        <w:pStyle w:val="BodyText"/>
        <w:spacing w:before="197" w:line="304" w:lineRule="auto"/>
        <w:ind w:left="540" w:right="202"/>
        <w:rPr>
          <w:rFonts w:asciiTheme="minorHAnsi" w:hAnsiTheme="minorHAnsi" w:cstheme="minorHAnsi"/>
          <w:lang w:val="en-GB"/>
        </w:rPr>
      </w:pPr>
      <w:r w:rsidRPr="00265E63">
        <w:rPr>
          <w:rFonts w:asciiTheme="minorHAnsi" w:hAnsiTheme="minorHAnsi" w:cstheme="minorHAnsi"/>
          <w:w w:val="105"/>
          <w:lang w:val="en-GB"/>
        </w:rPr>
        <w:t>For</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purposes</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fraud,</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this</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policy</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applies</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all</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students</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contracted</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with</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West</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Nottinghamshire College, no matter where they are situated, including students studying with collaborative provision and</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apprentices.</w:t>
      </w:r>
    </w:p>
    <w:p w14:paraId="33F04AC0" w14:textId="77777777" w:rsidR="003D2D8D" w:rsidRPr="00265E63" w:rsidRDefault="00E64E94">
      <w:pPr>
        <w:pStyle w:val="BodyText"/>
        <w:spacing w:before="198" w:line="304" w:lineRule="auto"/>
        <w:ind w:left="540" w:right="902"/>
        <w:rPr>
          <w:rFonts w:asciiTheme="minorHAnsi" w:hAnsiTheme="minorHAnsi" w:cstheme="minorHAnsi"/>
          <w:lang w:val="en-GB"/>
        </w:rPr>
      </w:pPr>
      <w:r w:rsidRPr="00265E63">
        <w:rPr>
          <w:rFonts w:asciiTheme="minorHAnsi" w:hAnsiTheme="minorHAnsi" w:cstheme="minorHAnsi"/>
          <w:w w:val="105"/>
          <w:lang w:val="en-GB"/>
        </w:rPr>
        <w:t>References</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staff</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students”</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within</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this</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document</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cover</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all</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these</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categories</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of individuals.</w:t>
      </w:r>
    </w:p>
    <w:p w14:paraId="24707E5F" w14:textId="5E5822E9" w:rsidR="003D2D8D" w:rsidRPr="00265E63" w:rsidRDefault="003D2D8D">
      <w:pPr>
        <w:pStyle w:val="BodyText"/>
        <w:spacing w:before="1"/>
        <w:rPr>
          <w:rFonts w:asciiTheme="minorHAnsi" w:hAnsiTheme="minorHAnsi" w:cstheme="minorHAnsi"/>
          <w:sz w:val="14"/>
          <w:lang w:val="en-GB"/>
        </w:rPr>
      </w:pPr>
    </w:p>
    <w:p w14:paraId="0AACCC18" w14:textId="77777777" w:rsidR="003D2D8D" w:rsidRPr="00265E63" w:rsidRDefault="003D2D8D">
      <w:pPr>
        <w:pStyle w:val="BodyText"/>
        <w:spacing w:before="6"/>
        <w:rPr>
          <w:rFonts w:asciiTheme="minorHAnsi" w:hAnsiTheme="minorHAnsi" w:cstheme="minorHAnsi"/>
          <w:sz w:val="23"/>
          <w:lang w:val="en-GB"/>
        </w:rPr>
      </w:pPr>
    </w:p>
    <w:p w14:paraId="221E766F" w14:textId="77777777" w:rsidR="003D2D8D" w:rsidRPr="00265E63" w:rsidRDefault="00E64E94">
      <w:pPr>
        <w:pStyle w:val="Heading1"/>
        <w:rPr>
          <w:rFonts w:asciiTheme="minorHAnsi" w:hAnsiTheme="minorHAnsi" w:cstheme="minorHAnsi"/>
          <w:lang w:val="en-GB"/>
        </w:rPr>
      </w:pPr>
      <w:bookmarkStart w:id="2" w:name="_TOC_250013"/>
      <w:bookmarkEnd w:id="2"/>
      <w:r w:rsidRPr="00265E63">
        <w:rPr>
          <w:rFonts w:asciiTheme="minorHAnsi" w:hAnsiTheme="minorHAnsi" w:cstheme="minorHAnsi"/>
          <w:w w:val="110"/>
          <w:lang w:val="en-GB"/>
        </w:rPr>
        <w:t>What this document does not cover</w:t>
      </w:r>
    </w:p>
    <w:p w14:paraId="05B23F45" w14:textId="77777777" w:rsidR="003D2D8D" w:rsidRPr="00265E63" w:rsidRDefault="00E64E94">
      <w:pPr>
        <w:pStyle w:val="BodyText"/>
        <w:spacing w:before="202" w:line="304" w:lineRule="auto"/>
        <w:ind w:left="540" w:right="902"/>
        <w:rPr>
          <w:rFonts w:asciiTheme="minorHAnsi" w:hAnsiTheme="minorHAnsi" w:cstheme="minorHAnsi"/>
          <w:lang w:val="en-GB"/>
        </w:rPr>
      </w:pPr>
      <w:r w:rsidRPr="00265E63">
        <w:rPr>
          <w:rFonts w:asciiTheme="minorHAnsi" w:hAnsiTheme="minorHAnsi" w:cstheme="minorHAnsi"/>
          <w:w w:val="105"/>
          <w:lang w:val="en-GB"/>
        </w:rPr>
        <w:t>The</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bribery</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elements</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this</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policy</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would</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not</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usually</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apply</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students</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unless</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they</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are themselves</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contracted</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by</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West</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Nottinghamshire</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College</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provide</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service.</w:t>
      </w:r>
    </w:p>
    <w:p w14:paraId="2231DD5C" w14:textId="77777777" w:rsidR="003D2D8D" w:rsidRPr="006F1F90" w:rsidRDefault="003D2D8D">
      <w:pPr>
        <w:pStyle w:val="BodyText"/>
        <w:rPr>
          <w:sz w:val="20"/>
          <w:lang w:val="en-GB"/>
        </w:rPr>
      </w:pPr>
    </w:p>
    <w:p w14:paraId="6E05DB1A" w14:textId="5D269AB2" w:rsidR="003D2D8D" w:rsidRPr="006F1F90" w:rsidRDefault="00D403D5">
      <w:pPr>
        <w:pStyle w:val="BodyText"/>
        <w:spacing w:before="9"/>
        <w:rPr>
          <w:sz w:val="20"/>
          <w:lang w:val="en-GB"/>
        </w:rPr>
      </w:pPr>
      <w:r w:rsidRPr="006F1F90">
        <w:rPr>
          <w:noProof/>
          <w:lang w:val="en-GB" w:eastAsia="en-GB"/>
        </w:rPr>
        <mc:AlternateContent>
          <mc:Choice Requires="wpg">
            <w:drawing>
              <wp:anchor distT="0" distB="0" distL="0" distR="0" simplePos="0" relativeHeight="1216" behindDoc="0" locked="0" layoutInCell="1" allowOverlap="1" wp14:anchorId="1BD336CD" wp14:editId="7640357C">
                <wp:simplePos x="0" y="0"/>
                <wp:positionH relativeFrom="page">
                  <wp:posOffset>847090</wp:posOffset>
                </wp:positionH>
                <wp:positionV relativeFrom="paragraph">
                  <wp:posOffset>177165</wp:posOffset>
                </wp:positionV>
                <wp:extent cx="5884545" cy="332740"/>
                <wp:effectExtent l="8890" t="635" r="2540" b="0"/>
                <wp:wrapTopAndBottom/>
                <wp:docPr id="39" name="Group 30">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4545" cy="332740"/>
                          <a:chOff x="1334" y="279"/>
                          <a:chExt cx="9267" cy="524"/>
                        </a:xfrm>
                      </wpg:grpSpPr>
                      <wps:wsp>
                        <wps:cNvPr id="40" name="AutoShape 32"/>
                        <wps:cNvSpPr>
                          <a:spLocks/>
                        </wps:cNvSpPr>
                        <wps:spPr bwMode="auto">
                          <a:xfrm>
                            <a:off x="1334" y="278"/>
                            <a:ext cx="9267" cy="524"/>
                          </a:xfrm>
                          <a:custGeom>
                            <a:avLst/>
                            <a:gdLst>
                              <a:gd name="T0" fmla="+- 0 10601 1334"/>
                              <a:gd name="T1" fmla="*/ T0 w 9267"/>
                              <a:gd name="T2" fmla="+- 0 802 279"/>
                              <a:gd name="T3" fmla="*/ 802 h 524"/>
                              <a:gd name="T4" fmla="+- 0 1334 1334"/>
                              <a:gd name="T5" fmla="*/ T4 w 9267"/>
                              <a:gd name="T6" fmla="+- 0 802 279"/>
                              <a:gd name="T7" fmla="*/ 802 h 524"/>
                              <a:gd name="T8" fmla="+- 0 1334 1334"/>
                              <a:gd name="T9" fmla="*/ T8 w 9267"/>
                              <a:gd name="T10" fmla="+- 0 279 279"/>
                              <a:gd name="T11" fmla="*/ 279 h 524"/>
                              <a:gd name="T12" fmla="+- 0 10601 1334"/>
                              <a:gd name="T13" fmla="*/ T12 w 9267"/>
                              <a:gd name="T14" fmla="+- 0 279 279"/>
                              <a:gd name="T15" fmla="*/ 279 h 524"/>
                              <a:gd name="T16" fmla="+- 0 10601 1334"/>
                              <a:gd name="T17" fmla="*/ T16 w 9267"/>
                              <a:gd name="T18" fmla="+- 0 284 279"/>
                              <a:gd name="T19" fmla="*/ 284 h 524"/>
                              <a:gd name="T20" fmla="+- 0 1344 1334"/>
                              <a:gd name="T21" fmla="*/ T20 w 9267"/>
                              <a:gd name="T22" fmla="+- 0 284 279"/>
                              <a:gd name="T23" fmla="*/ 284 h 524"/>
                              <a:gd name="T24" fmla="+- 0 1339 1334"/>
                              <a:gd name="T25" fmla="*/ T24 w 9267"/>
                              <a:gd name="T26" fmla="+- 0 288 279"/>
                              <a:gd name="T27" fmla="*/ 288 h 524"/>
                              <a:gd name="T28" fmla="+- 0 1344 1334"/>
                              <a:gd name="T29" fmla="*/ T28 w 9267"/>
                              <a:gd name="T30" fmla="+- 0 288 279"/>
                              <a:gd name="T31" fmla="*/ 288 h 524"/>
                              <a:gd name="T32" fmla="+- 0 1344 1334"/>
                              <a:gd name="T33" fmla="*/ T32 w 9267"/>
                              <a:gd name="T34" fmla="+- 0 792 279"/>
                              <a:gd name="T35" fmla="*/ 792 h 524"/>
                              <a:gd name="T36" fmla="+- 0 1339 1334"/>
                              <a:gd name="T37" fmla="*/ T36 w 9267"/>
                              <a:gd name="T38" fmla="+- 0 792 279"/>
                              <a:gd name="T39" fmla="*/ 792 h 524"/>
                              <a:gd name="T40" fmla="+- 0 1344 1334"/>
                              <a:gd name="T41" fmla="*/ T40 w 9267"/>
                              <a:gd name="T42" fmla="+- 0 797 279"/>
                              <a:gd name="T43" fmla="*/ 797 h 524"/>
                              <a:gd name="T44" fmla="+- 0 10601 1334"/>
                              <a:gd name="T45" fmla="*/ T44 w 9267"/>
                              <a:gd name="T46" fmla="+- 0 797 279"/>
                              <a:gd name="T47" fmla="*/ 797 h 524"/>
                              <a:gd name="T48" fmla="+- 0 10601 1334"/>
                              <a:gd name="T49" fmla="*/ T48 w 9267"/>
                              <a:gd name="T50" fmla="+- 0 802 279"/>
                              <a:gd name="T51" fmla="*/ 802 h 524"/>
                              <a:gd name="T52" fmla="+- 0 1344 1334"/>
                              <a:gd name="T53" fmla="*/ T52 w 9267"/>
                              <a:gd name="T54" fmla="+- 0 288 279"/>
                              <a:gd name="T55" fmla="*/ 288 h 524"/>
                              <a:gd name="T56" fmla="+- 0 1339 1334"/>
                              <a:gd name="T57" fmla="*/ T56 w 9267"/>
                              <a:gd name="T58" fmla="+- 0 288 279"/>
                              <a:gd name="T59" fmla="*/ 288 h 524"/>
                              <a:gd name="T60" fmla="+- 0 1344 1334"/>
                              <a:gd name="T61" fmla="*/ T60 w 9267"/>
                              <a:gd name="T62" fmla="+- 0 284 279"/>
                              <a:gd name="T63" fmla="*/ 284 h 524"/>
                              <a:gd name="T64" fmla="+- 0 1344 1334"/>
                              <a:gd name="T65" fmla="*/ T64 w 9267"/>
                              <a:gd name="T66" fmla="+- 0 288 279"/>
                              <a:gd name="T67" fmla="*/ 288 h 524"/>
                              <a:gd name="T68" fmla="+- 0 10591 1334"/>
                              <a:gd name="T69" fmla="*/ T68 w 9267"/>
                              <a:gd name="T70" fmla="+- 0 288 279"/>
                              <a:gd name="T71" fmla="*/ 288 h 524"/>
                              <a:gd name="T72" fmla="+- 0 1344 1334"/>
                              <a:gd name="T73" fmla="*/ T72 w 9267"/>
                              <a:gd name="T74" fmla="+- 0 288 279"/>
                              <a:gd name="T75" fmla="*/ 288 h 524"/>
                              <a:gd name="T76" fmla="+- 0 1344 1334"/>
                              <a:gd name="T77" fmla="*/ T76 w 9267"/>
                              <a:gd name="T78" fmla="+- 0 284 279"/>
                              <a:gd name="T79" fmla="*/ 284 h 524"/>
                              <a:gd name="T80" fmla="+- 0 10591 1334"/>
                              <a:gd name="T81" fmla="*/ T80 w 9267"/>
                              <a:gd name="T82" fmla="+- 0 284 279"/>
                              <a:gd name="T83" fmla="*/ 284 h 524"/>
                              <a:gd name="T84" fmla="+- 0 10591 1334"/>
                              <a:gd name="T85" fmla="*/ T84 w 9267"/>
                              <a:gd name="T86" fmla="+- 0 288 279"/>
                              <a:gd name="T87" fmla="*/ 288 h 524"/>
                              <a:gd name="T88" fmla="+- 0 10591 1334"/>
                              <a:gd name="T89" fmla="*/ T88 w 9267"/>
                              <a:gd name="T90" fmla="+- 0 797 279"/>
                              <a:gd name="T91" fmla="*/ 797 h 524"/>
                              <a:gd name="T92" fmla="+- 0 10591 1334"/>
                              <a:gd name="T93" fmla="*/ T92 w 9267"/>
                              <a:gd name="T94" fmla="+- 0 284 279"/>
                              <a:gd name="T95" fmla="*/ 284 h 524"/>
                              <a:gd name="T96" fmla="+- 0 10596 1334"/>
                              <a:gd name="T97" fmla="*/ T96 w 9267"/>
                              <a:gd name="T98" fmla="+- 0 288 279"/>
                              <a:gd name="T99" fmla="*/ 288 h 524"/>
                              <a:gd name="T100" fmla="+- 0 10601 1334"/>
                              <a:gd name="T101" fmla="*/ T100 w 9267"/>
                              <a:gd name="T102" fmla="+- 0 288 279"/>
                              <a:gd name="T103" fmla="*/ 288 h 524"/>
                              <a:gd name="T104" fmla="+- 0 10601 1334"/>
                              <a:gd name="T105" fmla="*/ T104 w 9267"/>
                              <a:gd name="T106" fmla="+- 0 792 279"/>
                              <a:gd name="T107" fmla="*/ 792 h 524"/>
                              <a:gd name="T108" fmla="+- 0 10596 1334"/>
                              <a:gd name="T109" fmla="*/ T108 w 9267"/>
                              <a:gd name="T110" fmla="+- 0 792 279"/>
                              <a:gd name="T111" fmla="*/ 792 h 524"/>
                              <a:gd name="T112" fmla="+- 0 10591 1334"/>
                              <a:gd name="T113" fmla="*/ T112 w 9267"/>
                              <a:gd name="T114" fmla="+- 0 797 279"/>
                              <a:gd name="T115" fmla="*/ 797 h 524"/>
                              <a:gd name="T116" fmla="+- 0 10601 1334"/>
                              <a:gd name="T117" fmla="*/ T116 w 9267"/>
                              <a:gd name="T118" fmla="+- 0 288 279"/>
                              <a:gd name="T119" fmla="*/ 288 h 524"/>
                              <a:gd name="T120" fmla="+- 0 10596 1334"/>
                              <a:gd name="T121" fmla="*/ T120 w 9267"/>
                              <a:gd name="T122" fmla="+- 0 288 279"/>
                              <a:gd name="T123" fmla="*/ 288 h 524"/>
                              <a:gd name="T124" fmla="+- 0 10591 1334"/>
                              <a:gd name="T125" fmla="*/ T124 w 9267"/>
                              <a:gd name="T126" fmla="+- 0 284 279"/>
                              <a:gd name="T127" fmla="*/ 284 h 524"/>
                              <a:gd name="T128" fmla="+- 0 10601 1334"/>
                              <a:gd name="T129" fmla="*/ T128 w 9267"/>
                              <a:gd name="T130" fmla="+- 0 284 279"/>
                              <a:gd name="T131" fmla="*/ 284 h 524"/>
                              <a:gd name="T132" fmla="+- 0 10601 1334"/>
                              <a:gd name="T133" fmla="*/ T132 w 9267"/>
                              <a:gd name="T134" fmla="+- 0 288 279"/>
                              <a:gd name="T135" fmla="*/ 288 h 524"/>
                              <a:gd name="T136" fmla="+- 0 1344 1334"/>
                              <a:gd name="T137" fmla="*/ T136 w 9267"/>
                              <a:gd name="T138" fmla="+- 0 797 279"/>
                              <a:gd name="T139" fmla="*/ 797 h 524"/>
                              <a:gd name="T140" fmla="+- 0 1339 1334"/>
                              <a:gd name="T141" fmla="*/ T140 w 9267"/>
                              <a:gd name="T142" fmla="+- 0 792 279"/>
                              <a:gd name="T143" fmla="*/ 792 h 524"/>
                              <a:gd name="T144" fmla="+- 0 1344 1334"/>
                              <a:gd name="T145" fmla="*/ T144 w 9267"/>
                              <a:gd name="T146" fmla="+- 0 792 279"/>
                              <a:gd name="T147" fmla="*/ 792 h 524"/>
                              <a:gd name="T148" fmla="+- 0 1344 1334"/>
                              <a:gd name="T149" fmla="*/ T148 w 9267"/>
                              <a:gd name="T150" fmla="+- 0 797 279"/>
                              <a:gd name="T151" fmla="*/ 797 h 524"/>
                              <a:gd name="T152" fmla="+- 0 10591 1334"/>
                              <a:gd name="T153" fmla="*/ T152 w 9267"/>
                              <a:gd name="T154" fmla="+- 0 797 279"/>
                              <a:gd name="T155" fmla="*/ 797 h 524"/>
                              <a:gd name="T156" fmla="+- 0 1344 1334"/>
                              <a:gd name="T157" fmla="*/ T156 w 9267"/>
                              <a:gd name="T158" fmla="+- 0 797 279"/>
                              <a:gd name="T159" fmla="*/ 797 h 524"/>
                              <a:gd name="T160" fmla="+- 0 1344 1334"/>
                              <a:gd name="T161" fmla="*/ T160 w 9267"/>
                              <a:gd name="T162" fmla="+- 0 792 279"/>
                              <a:gd name="T163" fmla="*/ 792 h 524"/>
                              <a:gd name="T164" fmla="+- 0 10591 1334"/>
                              <a:gd name="T165" fmla="*/ T164 w 9267"/>
                              <a:gd name="T166" fmla="+- 0 792 279"/>
                              <a:gd name="T167" fmla="*/ 792 h 524"/>
                              <a:gd name="T168" fmla="+- 0 10591 1334"/>
                              <a:gd name="T169" fmla="*/ T168 w 9267"/>
                              <a:gd name="T170" fmla="+- 0 797 279"/>
                              <a:gd name="T171" fmla="*/ 797 h 524"/>
                              <a:gd name="T172" fmla="+- 0 10601 1334"/>
                              <a:gd name="T173" fmla="*/ T172 w 9267"/>
                              <a:gd name="T174" fmla="+- 0 797 279"/>
                              <a:gd name="T175" fmla="*/ 797 h 524"/>
                              <a:gd name="T176" fmla="+- 0 10591 1334"/>
                              <a:gd name="T177" fmla="*/ T176 w 9267"/>
                              <a:gd name="T178" fmla="+- 0 797 279"/>
                              <a:gd name="T179" fmla="*/ 797 h 524"/>
                              <a:gd name="T180" fmla="+- 0 10596 1334"/>
                              <a:gd name="T181" fmla="*/ T180 w 9267"/>
                              <a:gd name="T182" fmla="+- 0 792 279"/>
                              <a:gd name="T183" fmla="*/ 792 h 524"/>
                              <a:gd name="T184" fmla="+- 0 10601 1334"/>
                              <a:gd name="T185" fmla="*/ T184 w 9267"/>
                              <a:gd name="T186" fmla="+- 0 792 279"/>
                              <a:gd name="T187" fmla="*/ 792 h 524"/>
                              <a:gd name="T188" fmla="+- 0 10601 1334"/>
                              <a:gd name="T189" fmla="*/ T188 w 9267"/>
                              <a:gd name="T190" fmla="+- 0 797 279"/>
                              <a:gd name="T191" fmla="*/ 797 h 5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9267" h="524">
                                <a:moveTo>
                                  <a:pt x="9267" y="523"/>
                                </a:moveTo>
                                <a:lnTo>
                                  <a:pt x="0" y="523"/>
                                </a:lnTo>
                                <a:lnTo>
                                  <a:pt x="0" y="0"/>
                                </a:lnTo>
                                <a:lnTo>
                                  <a:pt x="9267" y="0"/>
                                </a:lnTo>
                                <a:lnTo>
                                  <a:pt x="9267" y="5"/>
                                </a:lnTo>
                                <a:lnTo>
                                  <a:pt x="10" y="5"/>
                                </a:lnTo>
                                <a:lnTo>
                                  <a:pt x="5" y="9"/>
                                </a:lnTo>
                                <a:lnTo>
                                  <a:pt x="10" y="9"/>
                                </a:lnTo>
                                <a:lnTo>
                                  <a:pt x="10" y="513"/>
                                </a:lnTo>
                                <a:lnTo>
                                  <a:pt x="5" y="513"/>
                                </a:lnTo>
                                <a:lnTo>
                                  <a:pt x="10" y="518"/>
                                </a:lnTo>
                                <a:lnTo>
                                  <a:pt x="9267" y="518"/>
                                </a:lnTo>
                                <a:lnTo>
                                  <a:pt x="9267" y="523"/>
                                </a:lnTo>
                                <a:close/>
                                <a:moveTo>
                                  <a:pt x="10" y="9"/>
                                </a:moveTo>
                                <a:lnTo>
                                  <a:pt x="5" y="9"/>
                                </a:lnTo>
                                <a:lnTo>
                                  <a:pt x="10" y="5"/>
                                </a:lnTo>
                                <a:lnTo>
                                  <a:pt x="10" y="9"/>
                                </a:lnTo>
                                <a:close/>
                                <a:moveTo>
                                  <a:pt x="9257" y="9"/>
                                </a:moveTo>
                                <a:lnTo>
                                  <a:pt x="10" y="9"/>
                                </a:lnTo>
                                <a:lnTo>
                                  <a:pt x="10" y="5"/>
                                </a:lnTo>
                                <a:lnTo>
                                  <a:pt x="9257" y="5"/>
                                </a:lnTo>
                                <a:lnTo>
                                  <a:pt x="9257" y="9"/>
                                </a:lnTo>
                                <a:close/>
                                <a:moveTo>
                                  <a:pt x="9257" y="518"/>
                                </a:moveTo>
                                <a:lnTo>
                                  <a:pt x="9257" y="5"/>
                                </a:lnTo>
                                <a:lnTo>
                                  <a:pt x="9262" y="9"/>
                                </a:lnTo>
                                <a:lnTo>
                                  <a:pt x="9267" y="9"/>
                                </a:lnTo>
                                <a:lnTo>
                                  <a:pt x="9267" y="513"/>
                                </a:lnTo>
                                <a:lnTo>
                                  <a:pt x="9262" y="513"/>
                                </a:lnTo>
                                <a:lnTo>
                                  <a:pt x="9257" y="518"/>
                                </a:lnTo>
                                <a:close/>
                                <a:moveTo>
                                  <a:pt x="9267" y="9"/>
                                </a:moveTo>
                                <a:lnTo>
                                  <a:pt x="9262" y="9"/>
                                </a:lnTo>
                                <a:lnTo>
                                  <a:pt x="9257" y="5"/>
                                </a:lnTo>
                                <a:lnTo>
                                  <a:pt x="9267" y="5"/>
                                </a:lnTo>
                                <a:lnTo>
                                  <a:pt x="9267" y="9"/>
                                </a:lnTo>
                                <a:close/>
                                <a:moveTo>
                                  <a:pt x="10" y="518"/>
                                </a:moveTo>
                                <a:lnTo>
                                  <a:pt x="5" y="513"/>
                                </a:lnTo>
                                <a:lnTo>
                                  <a:pt x="10" y="513"/>
                                </a:lnTo>
                                <a:lnTo>
                                  <a:pt x="10" y="518"/>
                                </a:lnTo>
                                <a:close/>
                                <a:moveTo>
                                  <a:pt x="9257" y="518"/>
                                </a:moveTo>
                                <a:lnTo>
                                  <a:pt x="10" y="518"/>
                                </a:lnTo>
                                <a:lnTo>
                                  <a:pt x="10" y="513"/>
                                </a:lnTo>
                                <a:lnTo>
                                  <a:pt x="9257" y="513"/>
                                </a:lnTo>
                                <a:lnTo>
                                  <a:pt x="9257" y="518"/>
                                </a:lnTo>
                                <a:close/>
                                <a:moveTo>
                                  <a:pt x="9267" y="518"/>
                                </a:moveTo>
                                <a:lnTo>
                                  <a:pt x="9257" y="518"/>
                                </a:lnTo>
                                <a:lnTo>
                                  <a:pt x="9262" y="513"/>
                                </a:lnTo>
                                <a:lnTo>
                                  <a:pt x="9267" y="513"/>
                                </a:lnTo>
                                <a:lnTo>
                                  <a:pt x="9267" y="5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Text Box 31"/>
                        <wps:cNvSpPr txBox="1">
                          <a:spLocks noChangeArrowheads="1"/>
                        </wps:cNvSpPr>
                        <wps:spPr bwMode="auto">
                          <a:xfrm>
                            <a:off x="1334" y="278"/>
                            <a:ext cx="9267" cy="5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699EC" w14:textId="77777777" w:rsidR="003D2D8D" w:rsidRPr="00265E63" w:rsidRDefault="00E64E94">
                              <w:pPr>
                                <w:tabs>
                                  <w:tab w:val="left" w:pos="9261"/>
                                </w:tabs>
                                <w:spacing w:before="39"/>
                                <w:ind w:left="117"/>
                                <w:rPr>
                                  <w:rFonts w:asciiTheme="minorHAnsi" w:hAnsiTheme="minorHAnsi" w:cstheme="minorHAnsi"/>
                                  <w:sz w:val="40"/>
                                </w:rPr>
                              </w:pPr>
                              <w:r w:rsidRPr="00265E63">
                                <w:rPr>
                                  <w:rFonts w:asciiTheme="minorHAnsi" w:hAnsiTheme="minorHAnsi" w:cstheme="minorHAnsi"/>
                                  <w:w w:val="105"/>
                                  <w:sz w:val="40"/>
                                  <w:shd w:val="clear" w:color="auto" w:fill="F2F2F2"/>
                                </w:rPr>
                                <w:t>Related</w:t>
                              </w:r>
                              <w:r w:rsidRPr="00265E63">
                                <w:rPr>
                                  <w:rFonts w:asciiTheme="minorHAnsi" w:hAnsiTheme="minorHAnsi" w:cstheme="minorHAnsi"/>
                                  <w:spacing w:val="52"/>
                                  <w:w w:val="105"/>
                                  <w:sz w:val="40"/>
                                  <w:shd w:val="clear" w:color="auto" w:fill="F2F2F2"/>
                                </w:rPr>
                                <w:t xml:space="preserve"> </w:t>
                              </w:r>
                              <w:r w:rsidRPr="00265E63">
                                <w:rPr>
                                  <w:rFonts w:asciiTheme="minorHAnsi" w:hAnsiTheme="minorHAnsi" w:cstheme="minorHAnsi"/>
                                  <w:w w:val="105"/>
                                  <w:sz w:val="40"/>
                                  <w:shd w:val="clear" w:color="auto" w:fill="F2F2F2"/>
                                </w:rPr>
                                <w:t>Documentation</w:t>
                              </w:r>
                              <w:r w:rsidRPr="00265E63">
                                <w:rPr>
                                  <w:rFonts w:asciiTheme="minorHAnsi" w:hAnsiTheme="minorHAnsi" w:cstheme="minorHAnsi"/>
                                  <w:sz w:val="40"/>
                                  <w:shd w:val="clear" w:color="auto" w:fill="F2F2F2"/>
                                </w:rPr>
                                <w:tab/>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BD336CD" id="Group 30" o:spid="_x0000_s1035" alt="&quot;&quot;" style="position:absolute;margin-left:66.7pt;margin-top:13.95pt;width:463.35pt;height:26.2pt;z-index:1216;mso-wrap-distance-left:0;mso-wrap-distance-right:0;mso-position-horizontal-relative:page;mso-position-vertical-relative:text" coordorigin="1334,279" coordsize="9267,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">
                <v:shape id="AutoShape 32" o:spid="_x0000_s1036" style="position:absolute;left:1334;top:278;width:9267;height:524;visibility:visible;mso-wrap-style:square;v-text-anchor:top" coordsize="9267,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" path="m9267,523l,523,,,9267,r,5l10,5,5,9r5,l10,513r-5,l10,518r9257,l9267,523xm10,9l5,9,10,5r,4xm9257,9l10,9r,-4l9257,5r,4xm9257,518r,-513l9262,9r5,l9267,513r-5,l9257,518xm9267,9r-5,l9257,5r10,l9267,9xm10,518l5,513r5,l10,518xm9257,518l10,518r,-5l9257,513r,5xm9267,518r-10,l9262,513r5,l9267,518xe" fillcolor="black" stroked="f">
                  <v:path arrowok="t" o:connecttype="custom" o:connectlocs="9267,802;0,802;0,279;9267,279;9267,284;10,284;5,288;10,288;10,792;5,792;10,797;9267,797;9267,802;10,288;5,288;10,284;10,288;9257,288;10,288;10,284;9257,284;9257,288;9257,797;9257,284;9262,288;9267,288;9267,792;9262,792;9257,797;9267,288;9262,288;9257,284;9267,284;9267,288;10,797;5,792;10,792;10,797;9257,797;10,797;10,792;9257,792;9257,797;9267,797;9257,797;9262,792;9267,792;9267,797" o:connectangles="0,0,0,0,0,0,0,0,0,0,0,0,0,0,0,0,0,0,0,0,0,0,0,0,0,0,0,0,0,0,0,0,0,0,0,0,0,0,0,0,0,0,0,0,0,0,0,0"/>
                </v:shape>
                <v:shape id="Text Box 31" o:spid="_x0000_s1037" type="#_x0000_t202" style="position:absolute;left:1334;top:278;width:9267;height: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764699EC" w14:textId="77777777" w:rsidR="003D2D8D" w:rsidRPr="00265E63" w:rsidRDefault="00E64E94">
                        <w:pPr>
                          <w:tabs>
                            <w:tab w:val="left" w:pos="9261"/>
                          </w:tabs>
                          <w:spacing w:before="39"/>
                          <w:ind w:left="117"/>
                          <w:rPr>
                            <w:rFonts w:asciiTheme="minorHAnsi" w:hAnsiTheme="minorHAnsi" w:cstheme="minorHAnsi"/>
                            <w:sz w:val="40"/>
                          </w:rPr>
                        </w:pPr>
                        <w:r w:rsidRPr="00265E63">
                          <w:rPr>
                            <w:rFonts w:asciiTheme="minorHAnsi" w:hAnsiTheme="minorHAnsi" w:cstheme="minorHAnsi"/>
                            <w:w w:val="105"/>
                            <w:sz w:val="40"/>
                            <w:shd w:val="clear" w:color="auto" w:fill="F2F2F2"/>
                          </w:rPr>
                          <w:t>Related</w:t>
                        </w:r>
                        <w:r w:rsidRPr="00265E63">
                          <w:rPr>
                            <w:rFonts w:asciiTheme="minorHAnsi" w:hAnsiTheme="minorHAnsi" w:cstheme="minorHAnsi"/>
                            <w:spacing w:val="52"/>
                            <w:w w:val="105"/>
                            <w:sz w:val="40"/>
                            <w:shd w:val="clear" w:color="auto" w:fill="F2F2F2"/>
                          </w:rPr>
                          <w:t xml:space="preserve"> </w:t>
                        </w:r>
                        <w:r w:rsidRPr="00265E63">
                          <w:rPr>
                            <w:rFonts w:asciiTheme="minorHAnsi" w:hAnsiTheme="minorHAnsi" w:cstheme="minorHAnsi"/>
                            <w:w w:val="105"/>
                            <w:sz w:val="40"/>
                            <w:shd w:val="clear" w:color="auto" w:fill="F2F2F2"/>
                          </w:rPr>
                          <w:t>Documentation</w:t>
                        </w:r>
                        <w:r w:rsidRPr="00265E63">
                          <w:rPr>
                            <w:rFonts w:asciiTheme="minorHAnsi" w:hAnsiTheme="minorHAnsi" w:cstheme="minorHAnsi"/>
                            <w:sz w:val="40"/>
                            <w:shd w:val="clear" w:color="auto" w:fill="F2F2F2"/>
                          </w:rPr>
                          <w:tab/>
                        </w:r>
                      </w:p>
                    </w:txbxContent>
                  </v:textbox>
                </v:shape>
                <w10:wrap type="topAndBottom" anchorx="page"/>
              </v:group>
            </w:pict>
          </mc:Fallback>
        </mc:AlternateContent>
      </w:r>
    </w:p>
    <w:p w14:paraId="71B355A0" w14:textId="77777777" w:rsidR="003D2D8D" w:rsidRPr="00265E63" w:rsidRDefault="00E64E94">
      <w:pPr>
        <w:pStyle w:val="BodyText"/>
        <w:spacing w:before="166"/>
        <w:ind w:left="540"/>
        <w:rPr>
          <w:rFonts w:asciiTheme="minorHAnsi" w:hAnsiTheme="minorHAnsi" w:cstheme="minorHAnsi"/>
          <w:lang w:val="en-GB"/>
        </w:rPr>
      </w:pPr>
      <w:r w:rsidRPr="00265E63">
        <w:rPr>
          <w:rFonts w:asciiTheme="minorHAnsi" w:hAnsiTheme="minorHAnsi" w:cstheme="minorHAnsi"/>
          <w:w w:val="105"/>
          <w:lang w:val="en-GB"/>
        </w:rPr>
        <w:t>Refer to the following documentation in conjunction with this document:</w:t>
      </w:r>
    </w:p>
    <w:p w14:paraId="07E8CB99" w14:textId="77777777" w:rsidR="003D2D8D" w:rsidRPr="00265E63" w:rsidRDefault="003D2D8D">
      <w:pPr>
        <w:pStyle w:val="BodyText"/>
        <w:spacing w:before="5"/>
        <w:rPr>
          <w:rFonts w:asciiTheme="minorHAnsi" w:hAnsiTheme="minorHAnsi" w:cstheme="minorHAnsi"/>
          <w:sz w:val="24"/>
          <w:lang w:val="en-GB"/>
        </w:rPr>
      </w:pPr>
    </w:p>
    <w:p w14:paraId="08D7526D" w14:textId="77935F29" w:rsidR="003D2D8D" w:rsidRPr="00265E63" w:rsidRDefault="00072E7E">
      <w:pPr>
        <w:pStyle w:val="Heading1"/>
        <w:spacing w:before="1"/>
        <w:rPr>
          <w:rFonts w:asciiTheme="minorHAnsi" w:hAnsiTheme="minorHAnsi" w:cstheme="minorHAnsi"/>
          <w:lang w:val="en-GB"/>
        </w:rPr>
      </w:pPr>
      <w:bookmarkStart w:id="3" w:name="_TOC_250012"/>
      <w:bookmarkEnd w:id="3"/>
      <w:r w:rsidRPr="00265E63">
        <w:rPr>
          <w:rFonts w:asciiTheme="minorHAnsi" w:hAnsiTheme="minorHAnsi" w:cstheme="minorHAnsi"/>
          <w:w w:val="105"/>
          <w:lang w:val="en-GB"/>
        </w:rPr>
        <w:t>Internal g</w:t>
      </w:r>
      <w:r w:rsidR="00E64E94" w:rsidRPr="00265E63">
        <w:rPr>
          <w:rFonts w:asciiTheme="minorHAnsi" w:hAnsiTheme="minorHAnsi" w:cstheme="minorHAnsi"/>
          <w:w w:val="105"/>
          <w:lang w:val="en-GB"/>
        </w:rPr>
        <w:t>uidance</w:t>
      </w:r>
    </w:p>
    <w:p w14:paraId="4781C8A9" w14:textId="77777777" w:rsidR="003D2D8D" w:rsidRPr="00265E63" w:rsidRDefault="003D2D8D">
      <w:pPr>
        <w:pStyle w:val="BodyText"/>
        <w:rPr>
          <w:rFonts w:asciiTheme="minorHAnsi" w:hAnsiTheme="minorHAnsi" w:cstheme="minorHAnsi"/>
          <w:sz w:val="20"/>
          <w:lang w:val="en-GB"/>
        </w:rPr>
      </w:pPr>
    </w:p>
    <w:p w14:paraId="58FBC38D" w14:textId="77777777" w:rsidR="003D2D8D" w:rsidRPr="00265E63" w:rsidRDefault="003D2D8D">
      <w:pPr>
        <w:rPr>
          <w:rFonts w:asciiTheme="minorHAnsi" w:hAnsiTheme="minorHAnsi" w:cstheme="minorHAnsi"/>
          <w:sz w:val="20"/>
          <w:lang w:val="en-GB"/>
        </w:rPr>
        <w:sectPr w:rsidR="003D2D8D" w:rsidRPr="00265E63">
          <w:pgSz w:w="11910" w:h="16840"/>
          <w:pgMar w:top="980" w:right="1120" w:bottom="1540" w:left="900" w:header="0" w:footer="1354" w:gutter="0"/>
          <w:cols w:space="720"/>
        </w:sectPr>
      </w:pPr>
    </w:p>
    <w:p w14:paraId="4D89CEFD" w14:textId="77777777" w:rsidR="003D2D8D" w:rsidRPr="00265E63" w:rsidRDefault="003D2D8D">
      <w:pPr>
        <w:pStyle w:val="BodyText"/>
        <w:spacing w:before="1"/>
        <w:rPr>
          <w:rFonts w:asciiTheme="minorHAnsi" w:hAnsiTheme="minorHAnsi" w:cstheme="minorHAnsi"/>
          <w:sz w:val="20"/>
          <w:lang w:val="en-GB"/>
        </w:rPr>
      </w:pPr>
    </w:p>
    <w:p w14:paraId="3AD6A6CA" w14:textId="77777777" w:rsidR="003D2D8D" w:rsidRPr="00265E63" w:rsidRDefault="00E64E94">
      <w:pPr>
        <w:pStyle w:val="BodyText"/>
        <w:jc w:val="right"/>
        <w:rPr>
          <w:rFonts w:asciiTheme="minorHAnsi" w:hAnsiTheme="minorHAnsi" w:cstheme="minorHAnsi"/>
          <w:lang w:val="en-GB"/>
        </w:rPr>
      </w:pPr>
      <w:r w:rsidRPr="00265E63">
        <w:rPr>
          <w:rFonts w:asciiTheme="minorHAnsi" w:hAnsiTheme="minorHAnsi" w:cstheme="minorHAnsi"/>
          <w:w w:val="85"/>
          <w:lang w:val="en-GB"/>
        </w:rPr>
        <w:t>All</w:t>
      </w:r>
    </w:p>
    <w:p w14:paraId="57C955EB" w14:textId="77777777" w:rsidR="003D2D8D" w:rsidRPr="00265E63" w:rsidRDefault="00E64E94">
      <w:pPr>
        <w:pStyle w:val="BodyText"/>
        <w:rPr>
          <w:rFonts w:asciiTheme="minorHAnsi" w:hAnsiTheme="minorHAnsi" w:cstheme="minorHAnsi"/>
          <w:sz w:val="24"/>
          <w:lang w:val="en-GB"/>
        </w:rPr>
      </w:pPr>
      <w:r w:rsidRPr="00265E63">
        <w:rPr>
          <w:rFonts w:asciiTheme="minorHAnsi" w:hAnsiTheme="minorHAnsi" w:cstheme="minorHAnsi"/>
          <w:lang w:val="en-GB"/>
        </w:rPr>
        <w:br w:type="column"/>
      </w:r>
    </w:p>
    <w:p w14:paraId="61F1FD99" w14:textId="77777777" w:rsidR="003D2D8D" w:rsidRPr="00265E63" w:rsidRDefault="003D2D8D">
      <w:pPr>
        <w:pStyle w:val="BodyText"/>
        <w:spacing w:before="3"/>
        <w:rPr>
          <w:rFonts w:asciiTheme="minorHAnsi" w:hAnsiTheme="minorHAnsi" w:cstheme="minorHAnsi"/>
          <w:sz w:val="35"/>
          <w:lang w:val="en-GB"/>
        </w:rPr>
      </w:pPr>
    </w:p>
    <w:p w14:paraId="1B9ABFA2" w14:textId="77777777" w:rsidR="003D2D8D" w:rsidRPr="00265E63" w:rsidRDefault="00E64E94">
      <w:pPr>
        <w:pStyle w:val="ListParagraph"/>
        <w:numPr>
          <w:ilvl w:val="0"/>
          <w:numId w:val="2"/>
        </w:numPr>
        <w:tabs>
          <w:tab w:val="left" w:pos="351"/>
          <w:tab w:val="left" w:pos="352"/>
        </w:tabs>
        <w:spacing w:before="1"/>
        <w:rPr>
          <w:rFonts w:asciiTheme="minorHAnsi" w:hAnsiTheme="minorHAnsi" w:cstheme="minorHAnsi"/>
          <w:lang w:val="en-GB"/>
        </w:rPr>
      </w:pPr>
      <w:r w:rsidRPr="00265E63">
        <w:rPr>
          <w:rFonts w:asciiTheme="minorHAnsi" w:hAnsiTheme="minorHAnsi" w:cstheme="minorHAnsi"/>
          <w:color w:val="0000FF"/>
          <w:u w:val="single" w:color="0070BF"/>
          <w:lang w:val="en-GB"/>
        </w:rPr>
        <w:t>Whistleblowing</w:t>
      </w:r>
      <w:r w:rsidRPr="00265E63">
        <w:rPr>
          <w:rFonts w:asciiTheme="minorHAnsi" w:hAnsiTheme="minorHAnsi" w:cstheme="minorHAnsi"/>
          <w:color w:val="0000FF"/>
          <w:spacing w:val="-10"/>
          <w:u w:val="single" w:color="0070BF"/>
          <w:lang w:val="en-GB"/>
        </w:rPr>
        <w:t xml:space="preserve"> </w:t>
      </w:r>
      <w:r w:rsidRPr="00265E63">
        <w:rPr>
          <w:rFonts w:asciiTheme="minorHAnsi" w:hAnsiTheme="minorHAnsi" w:cstheme="minorHAnsi"/>
          <w:color w:val="0000FF"/>
          <w:u w:val="single" w:color="0070BF"/>
          <w:lang w:val="en-GB"/>
        </w:rPr>
        <w:t>Policy</w:t>
      </w:r>
    </w:p>
    <w:p w14:paraId="1AB676A8" w14:textId="77777777" w:rsidR="003D2D8D" w:rsidRPr="00265E63" w:rsidRDefault="00E64E94">
      <w:pPr>
        <w:pStyle w:val="ListParagraph"/>
        <w:numPr>
          <w:ilvl w:val="0"/>
          <w:numId w:val="2"/>
        </w:numPr>
        <w:tabs>
          <w:tab w:val="left" w:pos="351"/>
          <w:tab w:val="left" w:pos="352"/>
        </w:tabs>
        <w:spacing w:before="200"/>
        <w:rPr>
          <w:rFonts w:asciiTheme="minorHAnsi" w:hAnsiTheme="minorHAnsi" w:cstheme="minorHAnsi"/>
          <w:lang w:val="en-GB"/>
        </w:rPr>
      </w:pPr>
      <w:r w:rsidRPr="00265E63">
        <w:rPr>
          <w:rFonts w:asciiTheme="minorHAnsi" w:hAnsiTheme="minorHAnsi" w:cstheme="minorHAnsi"/>
          <w:color w:val="0000FF"/>
          <w:u w:val="single" w:color="0070BF"/>
          <w:lang w:val="en-GB"/>
        </w:rPr>
        <w:t>Financial</w:t>
      </w:r>
      <w:r w:rsidRPr="00265E63">
        <w:rPr>
          <w:rFonts w:asciiTheme="minorHAnsi" w:hAnsiTheme="minorHAnsi" w:cstheme="minorHAnsi"/>
          <w:color w:val="0000FF"/>
          <w:spacing w:val="-8"/>
          <w:u w:val="single" w:color="0070BF"/>
          <w:lang w:val="en-GB"/>
        </w:rPr>
        <w:t xml:space="preserve"> </w:t>
      </w:r>
      <w:r w:rsidRPr="00265E63">
        <w:rPr>
          <w:rFonts w:asciiTheme="minorHAnsi" w:hAnsiTheme="minorHAnsi" w:cstheme="minorHAnsi"/>
          <w:color w:val="0000FF"/>
          <w:u w:val="single" w:color="0070BF"/>
          <w:lang w:val="en-GB"/>
        </w:rPr>
        <w:t>Regulations</w:t>
      </w:r>
    </w:p>
    <w:p w14:paraId="64F2C579" w14:textId="77777777" w:rsidR="003D2D8D" w:rsidRPr="00265E63" w:rsidRDefault="003D2D8D">
      <w:pPr>
        <w:rPr>
          <w:rFonts w:asciiTheme="minorHAnsi" w:hAnsiTheme="minorHAnsi" w:cstheme="minorHAnsi"/>
          <w:lang w:val="en-GB"/>
        </w:rPr>
        <w:sectPr w:rsidR="003D2D8D" w:rsidRPr="00265E63">
          <w:type w:val="continuous"/>
          <w:pgSz w:w="11910" w:h="16840"/>
          <w:pgMar w:top="600" w:right="1120" w:bottom="1540" w:left="900" w:header="720" w:footer="720" w:gutter="0"/>
          <w:cols w:num="2" w:space="720" w:equalWidth="0">
            <w:col w:w="780" w:space="40"/>
            <w:col w:w="9070"/>
          </w:cols>
        </w:sectPr>
      </w:pPr>
    </w:p>
    <w:p w14:paraId="508EA6DF" w14:textId="77777777" w:rsidR="003D2D8D" w:rsidRPr="00265E63" w:rsidRDefault="003D2D8D">
      <w:pPr>
        <w:pStyle w:val="BodyText"/>
        <w:spacing w:before="9"/>
        <w:rPr>
          <w:rFonts w:asciiTheme="minorHAnsi" w:hAnsiTheme="minorHAnsi" w:cstheme="minorHAnsi"/>
          <w:lang w:val="en-GB"/>
        </w:rPr>
      </w:pPr>
    </w:p>
    <w:p w14:paraId="0BA492C8" w14:textId="1850C505" w:rsidR="003D2D8D" w:rsidRPr="00265E63" w:rsidRDefault="003D2D8D">
      <w:pPr>
        <w:pStyle w:val="BodyText"/>
        <w:spacing w:line="20" w:lineRule="exact"/>
        <w:ind w:left="501"/>
        <w:rPr>
          <w:rFonts w:asciiTheme="minorHAnsi" w:hAnsiTheme="minorHAnsi" w:cstheme="minorHAnsi"/>
          <w:sz w:val="2"/>
          <w:lang w:val="en-GB"/>
        </w:rPr>
      </w:pPr>
    </w:p>
    <w:p w14:paraId="439FA6FF" w14:textId="77777777" w:rsidR="003D2D8D" w:rsidRPr="00265E63" w:rsidRDefault="003D2D8D">
      <w:pPr>
        <w:pStyle w:val="BodyText"/>
        <w:spacing w:before="4"/>
        <w:rPr>
          <w:rFonts w:asciiTheme="minorHAnsi" w:hAnsiTheme="minorHAnsi" w:cstheme="minorHAnsi"/>
          <w:sz w:val="19"/>
          <w:lang w:val="en-GB"/>
        </w:rPr>
      </w:pPr>
    </w:p>
    <w:p w14:paraId="5ED66225" w14:textId="30B61133" w:rsidR="003D2D8D" w:rsidRPr="00265E63" w:rsidRDefault="00072E7E">
      <w:pPr>
        <w:pStyle w:val="Heading1"/>
        <w:spacing w:before="89"/>
        <w:ind w:left="115"/>
        <w:rPr>
          <w:rFonts w:asciiTheme="minorHAnsi" w:hAnsiTheme="minorHAnsi" w:cstheme="minorHAnsi"/>
          <w:lang w:val="en-GB"/>
        </w:rPr>
      </w:pPr>
      <w:bookmarkStart w:id="4" w:name="_TOC_250011"/>
      <w:bookmarkEnd w:id="4"/>
      <w:r w:rsidRPr="00265E63">
        <w:rPr>
          <w:rFonts w:asciiTheme="minorHAnsi" w:hAnsiTheme="minorHAnsi" w:cstheme="minorHAnsi"/>
          <w:w w:val="105"/>
          <w:lang w:val="en-GB"/>
        </w:rPr>
        <w:t>External g</w:t>
      </w:r>
      <w:r w:rsidR="00E64E94" w:rsidRPr="00265E63">
        <w:rPr>
          <w:rFonts w:asciiTheme="minorHAnsi" w:hAnsiTheme="minorHAnsi" w:cstheme="minorHAnsi"/>
          <w:w w:val="105"/>
          <w:lang w:val="en-GB"/>
        </w:rPr>
        <w:t>uidance</w:t>
      </w:r>
    </w:p>
    <w:p w14:paraId="618019A7" w14:textId="77777777" w:rsidR="003D2D8D" w:rsidRPr="00265E63" w:rsidRDefault="00E64E94">
      <w:pPr>
        <w:pStyle w:val="ListParagraph"/>
        <w:numPr>
          <w:ilvl w:val="1"/>
          <w:numId w:val="2"/>
        </w:numPr>
        <w:tabs>
          <w:tab w:val="left" w:pos="1171"/>
          <w:tab w:val="left" w:pos="1172"/>
        </w:tabs>
        <w:spacing w:before="216"/>
        <w:rPr>
          <w:rFonts w:asciiTheme="minorHAnsi" w:hAnsiTheme="minorHAnsi" w:cstheme="minorHAnsi"/>
          <w:lang w:val="en-GB"/>
        </w:rPr>
      </w:pPr>
      <w:r w:rsidRPr="00265E63">
        <w:rPr>
          <w:rFonts w:asciiTheme="minorHAnsi" w:hAnsiTheme="minorHAnsi" w:cstheme="minorHAnsi"/>
          <w:color w:val="0070BF"/>
          <w:u w:val="single" w:color="0070BF"/>
          <w:lang w:val="en-GB"/>
        </w:rPr>
        <w:t>Bribery</w:t>
      </w:r>
      <w:r w:rsidRPr="00265E63">
        <w:rPr>
          <w:rFonts w:asciiTheme="minorHAnsi" w:hAnsiTheme="minorHAnsi" w:cstheme="minorHAnsi"/>
          <w:color w:val="0070BF"/>
          <w:spacing w:val="-5"/>
          <w:u w:val="single" w:color="0070BF"/>
          <w:lang w:val="en-GB"/>
        </w:rPr>
        <w:t xml:space="preserve"> </w:t>
      </w:r>
      <w:r w:rsidRPr="00265E63">
        <w:rPr>
          <w:rFonts w:asciiTheme="minorHAnsi" w:hAnsiTheme="minorHAnsi" w:cstheme="minorHAnsi"/>
          <w:color w:val="0070BF"/>
          <w:u w:val="single" w:color="0070BF"/>
          <w:lang w:val="en-GB"/>
        </w:rPr>
        <w:t>Act</w:t>
      </w:r>
      <w:r w:rsidRPr="00265E63">
        <w:rPr>
          <w:rFonts w:asciiTheme="minorHAnsi" w:hAnsiTheme="minorHAnsi" w:cstheme="minorHAnsi"/>
          <w:color w:val="0070BF"/>
          <w:spacing w:val="-5"/>
          <w:u w:val="single" w:color="0070BF"/>
          <w:lang w:val="en-GB"/>
        </w:rPr>
        <w:t xml:space="preserve"> </w:t>
      </w:r>
      <w:r w:rsidRPr="00265E63">
        <w:rPr>
          <w:rFonts w:asciiTheme="minorHAnsi" w:hAnsiTheme="minorHAnsi" w:cstheme="minorHAnsi"/>
          <w:color w:val="0070BF"/>
          <w:u w:val="single" w:color="0070BF"/>
          <w:lang w:val="en-GB"/>
        </w:rPr>
        <w:t>Guidance</w:t>
      </w:r>
      <w:r w:rsidRPr="00265E63">
        <w:rPr>
          <w:rFonts w:asciiTheme="minorHAnsi" w:hAnsiTheme="minorHAnsi" w:cstheme="minorHAnsi"/>
          <w:color w:val="0070BF"/>
          <w:spacing w:val="-9"/>
          <w:lang w:val="en-GB"/>
        </w:rPr>
        <w:t xml:space="preserve"> </w:t>
      </w:r>
      <w:r w:rsidRPr="00265E63">
        <w:rPr>
          <w:rFonts w:asciiTheme="minorHAnsi" w:hAnsiTheme="minorHAnsi" w:cstheme="minorHAnsi"/>
          <w:lang w:val="en-GB"/>
        </w:rPr>
        <w:t>(published</w:t>
      </w:r>
      <w:r w:rsidRPr="00265E63">
        <w:rPr>
          <w:rFonts w:asciiTheme="minorHAnsi" w:hAnsiTheme="minorHAnsi" w:cstheme="minorHAnsi"/>
          <w:spacing w:val="-8"/>
          <w:lang w:val="en-GB"/>
        </w:rPr>
        <w:t xml:space="preserve"> </w:t>
      </w:r>
      <w:r w:rsidRPr="00265E63">
        <w:rPr>
          <w:rFonts w:asciiTheme="minorHAnsi" w:hAnsiTheme="minorHAnsi" w:cstheme="minorHAnsi"/>
          <w:lang w:val="en-GB"/>
        </w:rPr>
        <w:t>by</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Ministry</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of</w:t>
      </w:r>
      <w:r w:rsidRPr="00265E63">
        <w:rPr>
          <w:rFonts w:asciiTheme="minorHAnsi" w:hAnsiTheme="minorHAnsi" w:cstheme="minorHAnsi"/>
          <w:spacing w:val="-16"/>
          <w:lang w:val="en-GB"/>
        </w:rPr>
        <w:t xml:space="preserve"> </w:t>
      </w:r>
      <w:r w:rsidRPr="00265E63">
        <w:rPr>
          <w:rFonts w:asciiTheme="minorHAnsi" w:hAnsiTheme="minorHAnsi" w:cstheme="minorHAnsi"/>
          <w:lang w:val="en-GB"/>
        </w:rPr>
        <w:t>Justice)</w:t>
      </w:r>
    </w:p>
    <w:p w14:paraId="0A65114F" w14:textId="77777777" w:rsidR="003D2D8D" w:rsidRPr="00265E63" w:rsidRDefault="00E64E94">
      <w:pPr>
        <w:pStyle w:val="ListParagraph"/>
        <w:numPr>
          <w:ilvl w:val="1"/>
          <w:numId w:val="2"/>
        </w:numPr>
        <w:tabs>
          <w:tab w:val="left" w:pos="1171"/>
          <w:tab w:val="left" w:pos="1172"/>
        </w:tabs>
        <w:spacing w:before="196"/>
        <w:rPr>
          <w:rFonts w:asciiTheme="minorHAnsi" w:hAnsiTheme="minorHAnsi" w:cstheme="minorHAnsi"/>
          <w:lang w:val="en-GB"/>
        </w:rPr>
      </w:pPr>
      <w:r w:rsidRPr="00265E63">
        <w:rPr>
          <w:rFonts w:asciiTheme="minorHAnsi" w:hAnsiTheme="minorHAnsi" w:cstheme="minorHAnsi"/>
          <w:color w:val="0070BF"/>
          <w:u w:val="single" w:color="0070BF"/>
          <w:lang w:val="en-GB"/>
        </w:rPr>
        <w:t>Corporate</w:t>
      </w:r>
      <w:r w:rsidRPr="00265E63">
        <w:rPr>
          <w:rFonts w:asciiTheme="minorHAnsi" w:hAnsiTheme="minorHAnsi" w:cstheme="minorHAnsi"/>
          <w:color w:val="0070BF"/>
          <w:spacing w:val="-6"/>
          <w:u w:val="single" w:color="0070BF"/>
          <w:lang w:val="en-GB"/>
        </w:rPr>
        <w:t xml:space="preserve"> </w:t>
      </w:r>
      <w:r w:rsidRPr="00265E63">
        <w:rPr>
          <w:rFonts w:asciiTheme="minorHAnsi" w:hAnsiTheme="minorHAnsi" w:cstheme="minorHAnsi"/>
          <w:color w:val="0070BF"/>
          <w:u w:val="single" w:color="0070BF"/>
          <w:lang w:val="en-GB"/>
        </w:rPr>
        <w:t>Code</w:t>
      </w:r>
      <w:r w:rsidRPr="00265E63">
        <w:rPr>
          <w:rFonts w:asciiTheme="minorHAnsi" w:hAnsiTheme="minorHAnsi" w:cstheme="minorHAnsi"/>
          <w:color w:val="0070BF"/>
          <w:spacing w:val="-6"/>
          <w:u w:val="single" w:color="0070BF"/>
          <w:lang w:val="en-GB"/>
        </w:rPr>
        <w:t xml:space="preserve"> </w:t>
      </w:r>
      <w:r w:rsidRPr="00265E63">
        <w:rPr>
          <w:rFonts w:asciiTheme="minorHAnsi" w:hAnsiTheme="minorHAnsi" w:cstheme="minorHAnsi"/>
          <w:color w:val="0070BF"/>
          <w:u w:val="single" w:color="0070BF"/>
          <w:lang w:val="en-GB"/>
        </w:rPr>
        <w:t>of</w:t>
      </w:r>
      <w:r w:rsidRPr="00265E63">
        <w:rPr>
          <w:rFonts w:asciiTheme="minorHAnsi" w:hAnsiTheme="minorHAnsi" w:cstheme="minorHAnsi"/>
          <w:color w:val="0070BF"/>
          <w:spacing w:val="-6"/>
          <w:u w:val="single" w:color="0070BF"/>
          <w:lang w:val="en-GB"/>
        </w:rPr>
        <w:t xml:space="preserve"> </w:t>
      </w:r>
      <w:r w:rsidRPr="00265E63">
        <w:rPr>
          <w:rFonts w:asciiTheme="minorHAnsi" w:hAnsiTheme="minorHAnsi" w:cstheme="minorHAnsi"/>
          <w:color w:val="0070BF"/>
          <w:u w:val="single" w:color="0070BF"/>
          <w:lang w:val="en-GB"/>
        </w:rPr>
        <w:t>Ethics</w:t>
      </w:r>
      <w:r w:rsidRPr="00265E63">
        <w:rPr>
          <w:rFonts w:asciiTheme="minorHAnsi" w:hAnsiTheme="minorHAnsi" w:cstheme="minorHAnsi"/>
          <w:color w:val="0070BF"/>
          <w:spacing w:val="-6"/>
          <w:lang w:val="en-GB"/>
        </w:rPr>
        <w:t xml:space="preserve"> </w:t>
      </w:r>
      <w:r w:rsidRPr="00265E63">
        <w:rPr>
          <w:rFonts w:asciiTheme="minorHAnsi" w:hAnsiTheme="minorHAnsi" w:cstheme="minorHAnsi"/>
          <w:lang w:val="en-GB"/>
        </w:rPr>
        <w:t>(published</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by</w:t>
      </w:r>
      <w:r w:rsidRPr="00265E63">
        <w:rPr>
          <w:rFonts w:asciiTheme="minorHAnsi" w:hAnsiTheme="minorHAnsi" w:cstheme="minorHAnsi"/>
          <w:spacing w:val="-3"/>
          <w:lang w:val="en-GB"/>
        </w:rPr>
        <w:t xml:space="preserve"> </w:t>
      </w:r>
      <w:r w:rsidRPr="00265E63">
        <w:rPr>
          <w:rFonts w:asciiTheme="minorHAnsi" w:hAnsiTheme="minorHAnsi" w:cstheme="minorHAnsi"/>
          <w:lang w:val="en-GB"/>
        </w:rPr>
        <w:t>Chartered</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Institute</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of</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Purchasing</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and</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Supply)</w:t>
      </w:r>
    </w:p>
    <w:p w14:paraId="6255BDEB" w14:textId="77777777" w:rsidR="003D2D8D" w:rsidRPr="00265E63" w:rsidRDefault="00E64E94">
      <w:pPr>
        <w:pStyle w:val="ListParagraph"/>
        <w:numPr>
          <w:ilvl w:val="1"/>
          <w:numId w:val="2"/>
        </w:numPr>
        <w:tabs>
          <w:tab w:val="left" w:pos="1171"/>
          <w:tab w:val="left" w:pos="1172"/>
        </w:tabs>
        <w:spacing w:before="201"/>
        <w:rPr>
          <w:rFonts w:asciiTheme="minorHAnsi" w:hAnsiTheme="minorHAnsi" w:cstheme="minorHAnsi"/>
          <w:lang w:val="en-GB"/>
        </w:rPr>
      </w:pPr>
      <w:r w:rsidRPr="00265E63">
        <w:rPr>
          <w:rFonts w:asciiTheme="minorHAnsi" w:hAnsiTheme="minorHAnsi" w:cstheme="minorHAnsi"/>
          <w:lang w:val="en-GB"/>
        </w:rPr>
        <w:t>Professional</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Body</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Code</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of</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Ethics</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for</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staff</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who</w:t>
      </w:r>
      <w:r w:rsidRPr="00265E63">
        <w:rPr>
          <w:rFonts w:asciiTheme="minorHAnsi" w:hAnsiTheme="minorHAnsi" w:cstheme="minorHAnsi"/>
          <w:spacing w:val="-3"/>
          <w:lang w:val="en-GB"/>
        </w:rPr>
        <w:t xml:space="preserve"> </w:t>
      </w:r>
      <w:r w:rsidRPr="00265E63">
        <w:rPr>
          <w:rFonts w:asciiTheme="minorHAnsi" w:hAnsiTheme="minorHAnsi" w:cstheme="minorHAnsi"/>
          <w:lang w:val="en-GB"/>
        </w:rPr>
        <w:t>are</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members</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of</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professional</w:t>
      </w:r>
      <w:r w:rsidRPr="00265E63">
        <w:rPr>
          <w:rFonts w:asciiTheme="minorHAnsi" w:hAnsiTheme="minorHAnsi" w:cstheme="minorHAnsi"/>
          <w:spacing w:val="-24"/>
          <w:lang w:val="en-GB"/>
        </w:rPr>
        <w:t xml:space="preserve"> </w:t>
      </w:r>
      <w:r w:rsidRPr="00265E63">
        <w:rPr>
          <w:rFonts w:asciiTheme="minorHAnsi" w:hAnsiTheme="minorHAnsi" w:cstheme="minorHAnsi"/>
          <w:lang w:val="en-GB"/>
        </w:rPr>
        <w:t>bodies)</w:t>
      </w:r>
    </w:p>
    <w:p w14:paraId="0E63BF62" w14:textId="6DA304BD" w:rsidR="003D2D8D" w:rsidRPr="006F1F90" w:rsidRDefault="003D2D8D">
      <w:pPr>
        <w:pStyle w:val="BodyText"/>
        <w:spacing w:before="4"/>
        <w:rPr>
          <w:sz w:val="19"/>
          <w:lang w:val="en-GB"/>
        </w:rPr>
      </w:pPr>
    </w:p>
    <w:p w14:paraId="23B1D25E" w14:textId="77777777" w:rsidR="003D2D8D" w:rsidRPr="006F1F90" w:rsidRDefault="003D2D8D">
      <w:pPr>
        <w:rPr>
          <w:sz w:val="19"/>
          <w:lang w:val="en-GB"/>
        </w:rPr>
        <w:sectPr w:rsidR="003D2D8D" w:rsidRPr="006F1F90">
          <w:type w:val="continuous"/>
          <w:pgSz w:w="11910" w:h="16840"/>
          <w:pgMar w:top="600" w:right="1120" w:bottom="1540" w:left="900" w:header="720" w:footer="720" w:gutter="0"/>
          <w:cols w:space="720"/>
        </w:sectPr>
      </w:pPr>
    </w:p>
    <w:p w14:paraId="77E029BA" w14:textId="447D7BD0" w:rsidR="003D2D8D" w:rsidRPr="006F1F90" w:rsidRDefault="00D403D5">
      <w:pPr>
        <w:pStyle w:val="BodyText"/>
        <w:ind w:left="434"/>
        <w:rPr>
          <w:sz w:val="20"/>
          <w:lang w:val="en-GB"/>
        </w:rPr>
      </w:pPr>
      <w:r w:rsidRPr="006F1F90">
        <w:rPr>
          <w:noProof/>
          <w:sz w:val="20"/>
          <w:lang w:val="en-GB" w:eastAsia="en-GB"/>
        </w:rPr>
        <w:lastRenderedPageBreak/>
        <mc:AlternateContent>
          <mc:Choice Requires="wpg">
            <w:drawing>
              <wp:inline distT="0" distB="0" distL="0" distR="0" wp14:anchorId="29F5650A" wp14:editId="21F9C225">
                <wp:extent cx="5884545" cy="329565"/>
                <wp:effectExtent l="8890" t="3175" r="2540" b="635"/>
                <wp:docPr id="33" name="Group 24">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4545" cy="329565"/>
                          <a:chOff x="0" y="0"/>
                          <a:chExt cx="9267" cy="519"/>
                        </a:xfrm>
                      </wpg:grpSpPr>
                      <wps:wsp>
                        <wps:cNvPr id="34" name="AutoShape 26"/>
                        <wps:cNvSpPr>
                          <a:spLocks/>
                        </wps:cNvSpPr>
                        <wps:spPr bwMode="auto">
                          <a:xfrm>
                            <a:off x="0" y="0"/>
                            <a:ext cx="9267" cy="519"/>
                          </a:xfrm>
                          <a:custGeom>
                            <a:avLst/>
                            <a:gdLst>
                              <a:gd name="T0" fmla="*/ 9266 w 9267"/>
                              <a:gd name="T1" fmla="*/ 518 h 519"/>
                              <a:gd name="T2" fmla="*/ 0 w 9267"/>
                              <a:gd name="T3" fmla="*/ 518 h 519"/>
                              <a:gd name="T4" fmla="*/ 0 w 9267"/>
                              <a:gd name="T5" fmla="*/ 0 h 519"/>
                              <a:gd name="T6" fmla="*/ 9266 w 9267"/>
                              <a:gd name="T7" fmla="*/ 0 h 519"/>
                              <a:gd name="T8" fmla="*/ 9266 w 9267"/>
                              <a:gd name="T9" fmla="*/ 5 h 519"/>
                              <a:gd name="T10" fmla="*/ 10 w 9267"/>
                              <a:gd name="T11" fmla="*/ 5 h 519"/>
                              <a:gd name="T12" fmla="*/ 5 w 9267"/>
                              <a:gd name="T13" fmla="*/ 10 h 519"/>
                              <a:gd name="T14" fmla="*/ 10 w 9267"/>
                              <a:gd name="T15" fmla="*/ 10 h 519"/>
                              <a:gd name="T16" fmla="*/ 10 w 9267"/>
                              <a:gd name="T17" fmla="*/ 509 h 519"/>
                              <a:gd name="T18" fmla="*/ 5 w 9267"/>
                              <a:gd name="T19" fmla="*/ 509 h 519"/>
                              <a:gd name="T20" fmla="*/ 10 w 9267"/>
                              <a:gd name="T21" fmla="*/ 514 h 519"/>
                              <a:gd name="T22" fmla="*/ 9266 w 9267"/>
                              <a:gd name="T23" fmla="*/ 514 h 519"/>
                              <a:gd name="T24" fmla="*/ 9266 w 9267"/>
                              <a:gd name="T25" fmla="*/ 518 h 519"/>
                              <a:gd name="T26" fmla="*/ 10 w 9267"/>
                              <a:gd name="T27" fmla="*/ 10 h 519"/>
                              <a:gd name="T28" fmla="*/ 5 w 9267"/>
                              <a:gd name="T29" fmla="*/ 10 h 519"/>
                              <a:gd name="T30" fmla="*/ 10 w 9267"/>
                              <a:gd name="T31" fmla="*/ 5 h 519"/>
                              <a:gd name="T32" fmla="*/ 10 w 9267"/>
                              <a:gd name="T33" fmla="*/ 10 h 519"/>
                              <a:gd name="T34" fmla="*/ 9257 w 9267"/>
                              <a:gd name="T35" fmla="*/ 10 h 519"/>
                              <a:gd name="T36" fmla="*/ 10 w 9267"/>
                              <a:gd name="T37" fmla="*/ 10 h 519"/>
                              <a:gd name="T38" fmla="*/ 10 w 9267"/>
                              <a:gd name="T39" fmla="*/ 5 h 519"/>
                              <a:gd name="T40" fmla="*/ 9257 w 9267"/>
                              <a:gd name="T41" fmla="*/ 5 h 519"/>
                              <a:gd name="T42" fmla="*/ 9257 w 9267"/>
                              <a:gd name="T43" fmla="*/ 10 h 519"/>
                              <a:gd name="T44" fmla="*/ 9257 w 9267"/>
                              <a:gd name="T45" fmla="*/ 514 h 519"/>
                              <a:gd name="T46" fmla="*/ 9257 w 9267"/>
                              <a:gd name="T47" fmla="*/ 5 h 519"/>
                              <a:gd name="T48" fmla="*/ 9262 w 9267"/>
                              <a:gd name="T49" fmla="*/ 10 h 519"/>
                              <a:gd name="T50" fmla="*/ 9266 w 9267"/>
                              <a:gd name="T51" fmla="*/ 10 h 519"/>
                              <a:gd name="T52" fmla="*/ 9266 w 9267"/>
                              <a:gd name="T53" fmla="*/ 509 h 519"/>
                              <a:gd name="T54" fmla="*/ 9262 w 9267"/>
                              <a:gd name="T55" fmla="*/ 509 h 519"/>
                              <a:gd name="T56" fmla="*/ 9257 w 9267"/>
                              <a:gd name="T57" fmla="*/ 514 h 519"/>
                              <a:gd name="T58" fmla="*/ 9266 w 9267"/>
                              <a:gd name="T59" fmla="*/ 10 h 519"/>
                              <a:gd name="T60" fmla="*/ 9262 w 9267"/>
                              <a:gd name="T61" fmla="*/ 10 h 519"/>
                              <a:gd name="T62" fmla="*/ 9257 w 9267"/>
                              <a:gd name="T63" fmla="*/ 5 h 519"/>
                              <a:gd name="T64" fmla="*/ 9266 w 9267"/>
                              <a:gd name="T65" fmla="*/ 5 h 519"/>
                              <a:gd name="T66" fmla="*/ 9266 w 9267"/>
                              <a:gd name="T67" fmla="*/ 10 h 519"/>
                              <a:gd name="T68" fmla="*/ 10 w 9267"/>
                              <a:gd name="T69" fmla="*/ 514 h 519"/>
                              <a:gd name="T70" fmla="*/ 5 w 9267"/>
                              <a:gd name="T71" fmla="*/ 509 h 519"/>
                              <a:gd name="T72" fmla="*/ 10 w 9267"/>
                              <a:gd name="T73" fmla="*/ 509 h 519"/>
                              <a:gd name="T74" fmla="*/ 10 w 9267"/>
                              <a:gd name="T75" fmla="*/ 514 h 519"/>
                              <a:gd name="T76" fmla="*/ 9257 w 9267"/>
                              <a:gd name="T77" fmla="*/ 514 h 519"/>
                              <a:gd name="T78" fmla="*/ 10 w 9267"/>
                              <a:gd name="T79" fmla="*/ 514 h 519"/>
                              <a:gd name="T80" fmla="*/ 10 w 9267"/>
                              <a:gd name="T81" fmla="*/ 509 h 519"/>
                              <a:gd name="T82" fmla="*/ 9257 w 9267"/>
                              <a:gd name="T83" fmla="*/ 509 h 519"/>
                              <a:gd name="T84" fmla="*/ 9257 w 9267"/>
                              <a:gd name="T85" fmla="*/ 514 h 519"/>
                              <a:gd name="T86" fmla="*/ 9266 w 9267"/>
                              <a:gd name="T87" fmla="*/ 514 h 519"/>
                              <a:gd name="T88" fmla="*/ 9257 w 9267"/>
                              <a:gd name="T89" fmla="*/ 514 h 519"/>
                              <a:gd name="T90" fmla="*/ 9262 w 9267"/>
                              <a:gd name="T91" fmla="*/ 509 h 519"/>
                              <a:gd name="T92" fmla="*/ 9266 w 9267"/>
                              <a:gd name="T93" fmla="*/ 509 h 519"/>
                              <a:gd name="T94" fmla="*/ 9266 w 9267"/>
                              <a:gd name="T95" fmla="*/ 514 h 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9267" h="519">
                                <a:moveTo>
                                  <a:pt x="9266" y="518"/>
                                </a:moveTo>
                                <a:lnTo>
                                  <a:pt x="0" y="518"/>
                                </a:lnTo>
                                <a:lnTo>
                                  <a:pt x="0" y="0"/>
                                </a:lnTo>
                                <a:lnTo>
                                  <a:pt x="9266" y="0"/>
                                </a:lnTo>
                                <a:lnTo>
                                  <a:pt x="9266" y="5"/>
                                </a:lnTo>
                                <a:lnTo>
                                  <a:pt x="10" y="5"/>
                                </a:lnTo>
                                <a:lnTo>
                                  <a:pt x="5" y="10"/>
                                </a:lnTo>
                                <a:lnTo>
                                  <a:pt x="10" y="10"/>
                                </a:lnTo>
                                <a:lnTo>
                                  <a:pt x="10" y="509"/>
                                </a:lnTo>
                                <a:lnTo>
                                  <a:pt x="5" y="509"/>
                                </a:lnTo>
                                <a:lnTo>
                                  <a:pt x="10" y="514"/>
                                </a:lnTo>
                                <a:lnTo>
                                  <a:pt x="9266" y="514"/>
                                </a:lnTo>
                                <a:lnTo>
                                  <a:pt x="9266" y="518"/>
                                </a:lnTo>
                                <a:close/>
                                <a:moveTo>
                                  <a:pt x="10" y="10"/>
                                </a:moveTo>
                                <a:lnTo>
                                  <a:pt x="5" y="10"/>
                                </a:lnTo>
                                <a:lnTo>
                                  <a:pt x="10" y="5"/>
                                </a:lnTo>
                                <a:lnTo>
                                  <a:pt x="10" y="10"/>
                                </a:lnTo>
                                <a:close/>
                                <a:moveTo>
                                  <a:pt x="9257" y="10"/>
                                </a:moveTo>
                                <a:lnTo>
                                  <a:pt x="10" y="10"/>
                                </a:lnTo>
                                <a:lnTo>
                                  <a:pt x="10" y="5"/>
                                </a:lnTo>
                                <a:lnTo>
                                  <a:pt x="9257" y="5"/>
                                </a:lnTo>
                                <a:lnTo>
                                  <a:pt x="9257" y="10"/>
                                </a:lnTo>
                                <a:close/>
                                <a:moveTo>
                                  <a:pt x="9257" y="514"/>
                                </a:moveTo>
                                <a:lnTo>
                                  <a:pt x="9257" y="5"/>
                                </a:lnTo>
                                <a:lnTo>
                                  <a:pt x="9262" y="10"/>
                                </a:lnTo>
                                <a:lnTo>
                                  <a:pt x="9266" y="10"/>
                                </a:lnTo>
                                <a:lnTo>
                                  <a:pt x="9266" y="509"/>
                                </a:lnTo>
                                <a:lnTo>
                                  <a:pt x="9262" y="509"/>
                                </a:lnTo>
                                <a:lnTo>
                                  <a:pt x="9257" y="514"/>
                                </a:lnTo>
                                <a:close/>
                                <a:moveTo>
                                  <a:pt x="9266" y="10"/>
                                </a:moveTo>
                                <a:lnTo>
                                  <a:pt x="9262" y="10"/>
                                </a:lnTo>
                                <a:lnTo>
                                  <a:pt x="9257" y="5"/>
                                </a:lnTo>
                                <a:lnTo>
                                  <a:pt x="9266" y="5"/>
                                </a:lnTo>
                                <a:lnTo>
                                  <a:pt x="9266" y="10"/>
                                </a:lnTo>
                                <a:close/>
                                <a:moveTo>
                                  <a:pt x="10" y="514"/>
                                </a:moveTo>
                                <a:lnTo>
                                  <a:pt x="5" y="509"/>
                                </a:lnTo>
                                <a:lnTo>
                                  <a:pt x="10" y="509"/>
                                </a:lnTo>
                                <a:lnTo>
                                  <a:pt x="10" y="514"/>
                                </a:lnTo>
                                <a:close/>
                                <a:moveTo>
                                  <a:pt x="9257" y="514"/>
                                </a:moveTo>
                                <a:lnTo>
                                  <a:pt x="10" y="514"/>
                                </a:lnTo>
                                <a:lnTo>
                                  <a:pt x="10" y="509"/>
                                </a:lnTo>
                                <a:lnTo>
                                  <a:pt x="9257" y="509"/>
                                </a:lnTo>
                                <a:lnTo>
                                  <a:pt x="9257" y="514"/>
                                </a:lnTo>
                                <a:close/>
                                <a:moveTo>
                                  <a:pt x="9266" y="514"/>
                                </a:moveTo>
                                <a:lnTo>
                                  <a:pt x="9257" y="514"/>
                                </a:lnTo>
                                <a:lnTo>
                                  <a:pt x="9262" y="509"/>
                                </a:lnTo>
                                <a:lnTo>
                                  <a:pt x="9266" y="509"/>
                                </a:lnTo>
                                <a:lnTo>
                                  <a:pt x="9266" y="5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Text Box 25"/>
                        <wps:cNvSpPr txBox="1">
                          <a:spLocks noChangeArrowheads="1"/>
                        </wps:cNvSpPr>
                        <wps:spPr bwMode="auto">
                          <a:xfrm>
                            <a:off x="0" y="0"/>
                            <a:ext cx="9267"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786F97" w14:textId="77777777" w:rsidR="003D2D8D" w:rsidRPr="00265E63" w:rsidRDefault="00E64E94">
                              <w:pPr>
                                <w:tabs>
                                  <w:tab w:val="left" w:pos="9261"/>
                                </w:tabs>
                                <w:spacing w:before="39"/>
                                <w:ind w:left="117"/>
                                <w:rPr>
                                  <w:rFonts w:asciiTheme="minorHAnsi" w:hAnsiTheme="minorHAnsi" w:cstheme="minorHAnsi"/>
                                  <w:sz w:val="40"/>
                                </w:rPr>
                              </w:pPr>
                              <w:r w:rsidRPr="00265E63">
                                <w:rPr>
                                  <w:rFonts w:asciiTheme="minorHAnsi" w:hAnsiTheme="minorHAnsi" w:cstheme="minorHAnsi"/>
                                  <w:w w:val="110"/>
                                  <w:sz w:val="40"/>
                                  <w:shd w:val="clear" w:color="auto" w:fill="F2F2F2"/>
                                </w:rPr>
                                <w:t>Introduction</w:t>
                              </w:r>
                              <w:r w:rsidRPr="00265E63">
                                <w:rPr>
                                  <w:rFonts w:asciiTheme="minorHAnsi" w:hAnsiTheme="minorHAnsi" w:cstheme="minorHAnsi"/>
                                  <w:sz w:val="40"/>
                                  <w:shd w:val="clear" w:color="auto" w:fill="F2F2F2"/>
                                </w:rPr>
                                <w:tab/>
                              </w:r>
                            </w:p>
                          </w:txbxContent>
                        </wps:txbx>
                        <wps:bodyPr rot="0" vert="horz" wrap="square" lIns="0" tIns="0" rIns="0" bIns="0" anchor="t" anchorCtr="0" upright="1">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9F5650A" id="Group 24" o:spid="_x0000_s1038" alt="&quot;&quot;" style="width:463.35pt;height:25.95pt;mso-position-horizontal-relative:char;mso-position-vertical-relative:line" coordsize="9267,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">
                <v:shape id="AutoShape 26" o:spid="_x0000_s1039" style="position:absolute;width:9267;height:519;visibility:visible;mso-wrap-style:square;v-text-anchor:top" coordsize="9267,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" path="m9266,518l,518,,,9266,r,5l10,5,5,10r5,l10,509r-5,l10,514r9256,l9266,518xm10,10r-5,l10,5r,5xm9257,10l10,10r,-5l9257,5r,5xm9257,514r,-509l9262,10r4,l9266,509r-4,l9257,514xm9266,10r-4,l9257,5r9,l9266,10xm10,514l5,509r5,l10,514xm9257,514l10,514r,-5l9257,509r,5xm9266,514r-9,l9262,509r4,l9266,514xe" fillcolor="black" stroked="f">
                  <v:path arrowok="t" o:connecttype="custom" o:connectlocs="9266,518;0,518;0,0;9266,0;9266,5;10,5;5,10;10,10;10,509;5,509;10,514;9266,514;9266,518;10,10;5,10;10,5;10,10;9257,10;10,10;10,5;9257,5;9257,10;9257,514;9257,5;9262,10;9266,10;9266,509;9262,509;9257,514;9266,10;9262,10;9257,5;9266,5;9266,10;10,514;5,509;10,509;10,514;9257,514;10,514;10,509;9257,509;9257,514;9266,514;9257,514;9262,509;9266,509;9266,514" o:connectangles="0,0,0,0,0,0,0,0,0,0,0,0,0,0,0,0,0,0,0,0,0,0,0,0,0,0,0,0,0,0,0,0,0,0,0,0,0,0,0,0,0,0,0,0,0,0,0,0"/>
                </v:shape>
                <v:shape id="Text Box 25" o:spid="_x0000_s1040" type="#_x0000_t202" style="position:absolute;width:9267;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4A786F97" w14:textId="77777777" w:rsidR="003D2D8D" w:rsidRPr="00265E63" w:rsidRDefault="00E64E94">
                        <w:pPr>
                          <w:tabs>
                            <w:tab w:val="left" w:pos="9261"/>
                          </w:tabs>
                          <w:spacing w:before="39"/>
                          <w:ind w:left="117"/>
                          <w:rPr>
                            <w:rFonts w:asciiTheme="minorHAnsi" w:hAnsiTheme="minorHAnsi" w:cstheme="minorHAnsi"/>
                            <w:sz w:val="40"/>
                          </w:rPr>
                        </w:pPr>
                        <w:r w:rsidRPr="00265E63">
                          <w:rPr>
                            <w:rFonts w:asciiTheme="minorHAnsi" w:hAnsiTheme="minorHAnsi" w:cstheme="minorHAnsi"/>
                            <w:w w:val="110"/>
                            <w:sz w:val="40"/>
                            <w:shd w:val="clear" w:color="auto" w:fill="F2F2F2"/>
                          </w:rPr>
                          <w:t>Introduction</w:t>
                        </w:r>
                        <w:r w:rsidRPr="00265E63">
                          <w:rPr>
                            <w:rFonts w:asciiTheme="minorHAnsi" w:hAnsiTheme="minorHAnsi" w:cstheme="minorHAnsi"/>
                            <w:sz w:val="40"/>
                            <w:shd w:val="clear" w:color="auto" w:fill="F2F2F2"/>
                          </w:rPr>
                          <w:tab/>
                        </w:r>
                      </w:p>
                    </w:txbxContent>
                  </v:textbox>
                </v:shape>
                <w10:anchorlock/>
              </v:group>
            </w:pict>
          </mc:Fallback>
        </mc:AlternateContent>
      </w:r>
    </w:p>
    <w:p w14:paraId="6DADACA5" w14:textId="77777777" w:rsidR="003D2D8D" w:rsidRPr="006F1F90" w:rsidRDefault="003D2D8D">
      <w:pPr>
        <w:pStyle w:val="BodyText"/>
        <w:spacing w:before="1"/>
        <w:rPr>
          <w:sz w:val="7"/>
          <w:lang w:val="en-GB"/>
        </w:rPr>
      </w:pPr>
    </w:p>
    <w:p w14:paraId="3AC51B52" w14:textId="77777777" w:rsidR="003D2D8D" w:rsidRPr="00265E63" w:rsidRDefault="00E64E94">
      <w:pPr>
        <w:pStyle w:val="BodyText"/>
        <w:spacing w:before="92" w:line="304" w:lineRule="auto"/>
        <w:ind w:left="540" w:right="719"/>
        <w:rPr>
          <w:rFonts w:asciiTheme="minorHAnsi" w:hAnsiTheme="minorHAnsi" w:cstheme="minorHAnsi"/>
          <w:lang w:val="en-GB"/>
        </w:rPr>
      </w:pPr>
      <w:r w:rsidRPr="00265E63">
        <w:rPr>
          <w:rFonts w:asciiTheme="minorHAnsi" w:hAnsiTheme="minorHAnsi" w:cstheme="minorHAnsi"/>
          <w:w w:val="105"/>
          <w:lang w:val="en-GB"/>
        </w:rPr>
        <w:t>West</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Nottinghamshire</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College</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conducts</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its</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business</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in</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legal</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ethical</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manner,</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operates a</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zero-tolerance</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attitude</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fraud,</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bribery</w:t>
      </w:r>
      <w:r w:rsidRPr="00265E63">
        <w:rPr>
          <w:rFonts w:asciiTheme="minorHAnsi" w:hAnsiTheme="minorHAnsi" w:cstheme="minorHAnsi"/>
          <w:spacing w:val="-8"/>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corruption.</w:t>
      </w:r>
    </w:p>
    <w:p w14:paraId="36B5E97D" w14:textId="55259859" w:rsidR="003D2D8D" w:rsidRPr="00265E63" w:rsidRDefault="00E64E94">
      <w:pPr>
        <w:pStyle w:val="BodyText"/>
        <w:spacing w:before="202" w:line="304" w:lineRule="auto"/>
        <w:ind w:left="540" w:right="568"/>
        <w:rPr>
          <w:rFonts w:asciiTheme="minorHAnsi" w:hAnsiTheme="minorHAnsi" w:cstheme="minorHAnsi"/>
          <w:lang w:val="en-GB"/>
        </w:rPr>
      </w:pPr>
      <w:r w:rsidRPr="00265E63">
        <w:rPr>
          <w:rFonts w:asciiTheme="minorHAnsi" w:hAnsiTheme="minorHAnsi" w:cstheme="minorHAnsi"/>
          <w:w w:val="105"/>
          <w:lang w:val="en-GB"/>
        </w:rPr>
        <w:t>Staff</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students</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are</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responsible</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for</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acting</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honestly</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with</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integrity,</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they</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must</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ensure that</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their</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activities,</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interests</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21"/>
          <w:w w:val="105"/>
          <w:lang w:val="en-GB"/>
        </w:rPr>
        <w:t xml:space="preserve"> </w:t>
      </w:r>
      <w:r w:rsidR="0083120D" w:rsidRPr="00265E63">
        <w:rPr>
          <w:rFonts w:asciiTheme="minorHAnsi" w:hAnsiTheme="minorHAnsi" w:cstheme="minorHAnsi"/>
          <w:w w:val="105"/>
          <w:lang w:val="en-GB"/>
        </w:rPr>
        <w:t>behavio</w:t>
      </w:r>
      <w:r w:rsidR="006F1F90" w:rsidRPr="00265E63">
        <w:rPr>
          <w:rFonts w:asciiTheme="minorHAnsi" w:hAnsiTheme="minorHAnsi" w:cstheme="minorHAnsi"/>
          <w:w w:val="105"/>
          <w:lang w:val="en-GB"/>
        </w:rPr>
        <w:t>u</w:t>
      </w:r>
      <w:r w:rsidR="0083120D" w:rsidRPr="00265E63">
        <w:rPr>
          <w:rFonts w:asciiTheme="minorHAnsi" w:hAnsiTheme="minorHAnsi" w:cstheme="minorHAnsi"/>
          <w:w w:val="105"/>
          <w:lang w:val="en-GB"/>
        </w:rPr>
        <w:t>rs</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do</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not</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conflict</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with</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these</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obligations,</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regardless</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of their</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seniority.</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Staff</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students</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must</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report</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all</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reasonable</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suspicions</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fraud</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bribery.</w:t>
      </w:r>
    </w:p>
    <w:p w14:paraId="7BCB2BEF" w14:textId="77777777" w:rsidR="003D2D8D" w:rsidRPr="006F1F90" w:rsidRDefault="003D2D8D">
      <w:pPr>
        <w:pStyle w:val="BodyText"/>
        <w:rPr>
          <w:sz w:val="20"/>
          <w:lang w:val="en-GB"/>
        </w:rPr>
      </w:pPr>
    </w:p>
    <w:p w14:paraId="3C6173A0" w14:textId="0BDA7EF6" w:rsidR="003D2D8D" w:rsidRPr="006F1F90" w:rsidRDefault="00D403D5">
      <w:pPr>
        <w:pStyle w:val="BodyText"/>
        <w:spacing w:before="8"/>
        <w:rPr>
          <w:sz w:val="12"/>
          <w:lang w:val="en-GB"/>
        </w:rPr>
      </w:pPr>
      <w:r w:rsidRPr="006F1F90">
        <w:rPr>
          <w:noProof/>
          <w:lang w:val="en-GB" w:eastAsia="en-GB"/>
        </w:rPr>
        <mc:AlternateContent>
          <mc:Choice Requires="wpg">
            <w:drawing>
              <wp:anchor distT="0" distB="0" distL="0" distR="0" simplePos="0" relativeHeight="1360" behindDoc="0" locked="0" layoutInCell="1" allowOverlap="1" wp14:anchorId="03EECD80" wp14:editId="0599C61C">
                <wp:simplePos x="0" y="0"/>
                <wp:positionH relativeFrom="page">
                  <wp:posOffset>839470</wp:posOffset>
                </wp:positionH>
                <wp:positionV relativeFrom="paragraph">
                  <wp:posOffset>117475</wp:posOffset>
                </wp:positionV>
                <wp:extent cx="5884545" cy="329565"/>
                <wp:effectExtent l="1270" t="5715" r="635" b="7620"/>
                <wp:wrapTopAndBottom/>
                <wp:docPr id="30" name="Group 2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4545" cy="329565"/>
                          <a:chOff x="1322" y="185"/>
                          <a:chExt cx="9267" cy="519"/>
                        </a:xfrm>
                      </wpg:grpSpPr>
                      <wps:wsp>
                        <wps:cNvPr id="31" name="AutoShape 23"/>
                        <wps:cNvSpPr>
                          <a:spLocks/>
                        </wps:cNvSpPr>
                        <wps:spPr bwMode="auto">
                          <a:xfrm>
                            <a:off x="1322" y="185"/>
                            <a:ext cx="9267" cy="519"/>
                          </a:xfrm>
                          <a:custGeom>
                            <a:avLst/>
                            <a:gdLst>
                              <a:gd name="T0" fmla="+- 0 10589 1322"/>
                              <a:gd name="T1" fmla="*/ T0 w 9267"/>
                              <a:gd name="T2" fmla="+- 0 704 185"/>
                              <a:gd name="T3" fmla="*/ 704 h 519"/>
                              <a:gd name="T4" fmla="+- 0 1322 1322"/>
                              <a:gd name="T5" fmla="*/ T4 w 9267"/>
                              <a:gd name="T6" fmla="+- 0 704 185"/>
                              <a:gd name="T7" fmla="*/ 704 h 519"/>
                              <a:gd name="T8" fmla="+- 0 1322 1322"/>
                              <a:gd name="T9" fmla="*/ T8 w 9267"/>
                              <a:gd name="T10" fmla="+- 0 185 185"/>
                              <a:gd name="T11" fmla="*/ 185 h 519"/>
                              <a:gd name="T12" fmla="+- 0 10589 1322"/>
                              <a:gd name="T13" fmla="*/ T12 w 9267"/>
                              <a:gd name="T14" fmla="+- 0 185 185"/>
                              <a:gd name="T15" fmla="*/ 185 h 519"/>
                              <a:gd name="T16" fmla="+- 0 10589 1322"/>
                              <a:gd name="T17" fmla="*/ T16 w 9267"/>
                              <a:gd name="T18" fmla="+- 0 190 185"/>
                              <a:gd name="T19" fmla="*/ 190 h 519"/>
                              <a:gd name="T20" fmla="+- 0 1332 1322"/>
                              <a:gd name="T21" fmla="*/ T20 w 9267"/>
                              <a:gd name="T22" fmla="+- 0 190 185"/>
                              <a:gd name="T23" fmla="*/ 190 h 519"/>
                              <a:gd name="T24" fmla="+- 0 1327 1322"/>
                              <a:gd name="T25" fmla="*/ T24 w 9267"/>
                              <a:gd name="T26" fmla="+- 0 195 185"/>
                              <a:gd name="T27" fmla="*/ 195 h 519"/>
                              <a:gd name="T28" fmla="+- 0 1332 1322"/>
                              <a:gd name="T29" fmla="*/ T28 w 9267"/>
                              <a:gd name="T30" fmla="+- 0 195 185"/>
                              <a:gd name="T31" fmla="*/ 195 h 519"/>
                              <a:gd name="T32" fmla="+- 0 1332 1322"/>
                              <a:gd name="T33" fmla="*/ T32 w 9267"/>
                              <a:gd name="T34" fmla="+- 0 694 185"/>
                              <a:gd name="T35" fmla="*/ 694 h 519"/>
                              <a:gd name="T36" fmla="+- 0 1327 1322"/>
                              <a:gd name="T37" fmla="*/ T36 w 9267"/>
                              <a:gd name="T38" fmla="+- 0 694 185"/>
                              <a:gd name="T39" fmla="*/ 694 h 519"/>
                              <a:gd name="T40" fmla="+- 0 1332 1322"/>
                              <a:gd name="T41" fmla="*/ T40 w 9267"/>
                              <a:gd name="T42" fmla="+- 0 699 185"/>
                              <a:gd name="T43" fmla="*/ 699 h 519"/>
                              <a:gd name="T44" fmla="+- 0 10589 1322"/>
                              <a:gd name="T45" fmla="*/ T44 w 9267"/>
                              <a:gd name="T46" fmla="+- 0 699 185"/>
                              <a:gd name="T47" fmla="*/ 699 h 519"/>
                              <a:gd name="T48" fmla="+- 0 10589 1322"/>
                              <a:gd name="T49" fmla="*/ T48 w 9267"/>
                              <a:gd name="T50" fmla="+- 0 704 185"/>
                              <a:gd name="T51" fmla="*/ 704 h 519"/>
                              <a:gd name="T52" fmla="+- 0 1332 1322"/>
                              <a:gd name="T53" fmla="*/ T52 w 9267"/>
                              <a:gd name="T54" fmla="+- 0 195 185"/>
                              <a:gd name="T55" fmla="*/ 195 h 519"/>
                              <a:gd name="T56" fmla="+- 0 1327 1322"/>
                              <a:gd name="T57" fmla="*/ T56 w 9267"/>
                              <a:gd name="T58" fmla="+- 0 195 185"/>
                              <a:gd name="T59" fmla="*/ 195 h 519"/>
                              <a:gd name="T60" fmla="+- 0 1332 1322"/>
                              <a:gd name="T61" fmla="*/ T60 w 9267"/>
                              <a:gd name="T62" fmla="+- 0 190 185"/>
                              <a:gd name="T63" fmla="*/ 190 h 519"/>
                              <a:gd name="T64" fmla="+- 0 1332 1322"/>
                              <a:gd name="T65" fmla="*/ T64 w 9267"/>
                              <a:gd name="T66" fmla="+- 0 195 185"/>
                              <a:gd name="T67" fmla="*/ 195 h 519"/>
                              <a:gd name="T68" fmla="+- 0 10579 1322"/>
                              <a:gd name="T69" fmla="*/ T68 w 9267"/>
                              <a:gd name="T70" fmla="+- 0 195 185"/>
                              <a:gd name="T71" fmla="*/ 195 h 519"/>
                              <a:gd name="T72" fmla="+- 0 1332 1322"/>
                              <a:gd name="T73" fmla="*/ T72 w 9267"/>
                              <a:gd name="T74" fmla="+- 0 195 185"/>
                              <a:gd name="T75" fmla="*/ 195 h 519"/>
                              <a:gd name="T76" fmla="+- 0 1332 1322"/>
                              <a:gd name="T77" fmla="*/ T76 w 9267"/>
                              <a:gd name="T78" fmla="+- 0 190 185"/>
                              <a:gd name="T79" fmla="*/ 190 h 519"/>
                              <a:gd name="T80" fmla="+- 0 10579 1322"/>
                              <a:gd name="T81" fmla="*/ T80 w 9267"/>
                              <a:gd name="T82" fmla="+- 0 190 185"/>
                              <a:gd name="T83" fmla="*/ 190 h 519"/>
                              <a:gd name="T84" fmla="+- 0 10579 1322"/>
                              <a:gd name="T85" fmla="*/ T84 w 9267"/>
                              <a:gd name="T86" fmla="+- 0 195 185"/>
                              <a:gd name="T87" fmla="*/ 195 h 519"/>
                              <a:gd name="T88" fmla="+- 0 10579 1322"/>
                              <a:gd name="T89" fmla="*/ T88 w 9267"/>
                              <a:gd name="T90" fmla="+- 0 699 185"/>
                              <a:gd name="T91" fmla="*/ 699 h 519"/>
                              <a:gd name="T92" fmla="+- 0 10579 1322"/>
                              <a:gd name="T93" fmla="*/ T92 w 9267"/>
                              <a:gd name="T94" fmla="+- 0 190 185"/>
                              <a:gd name="T95" fmla="*/ 190 h 519"/>
                              <a:gd name="T96" fmla="+- 0 10584 1322"/>
                              <a:gd name="T97" fmla="*/ T96 w 9267"/>
                              <a:gd name="T98" fmla="+- 0 195 185"/>
                              <a:gd name="T99" fmla="*/ 195 h 519"/>
                              <a:gd name="T100" fmla="+- 0 10589 1322"/>
                              <a:gd name="T101" fmla="*/ T100 w 9267"/>
                              <a:gd name="T102" fmla="+- 0 195 185"/>
                              <a:gd name="T103" fmla="*/ 195 h 519"/>
                              <a:gd name="T104" fmla="+- 0 10589 1322"/>
                              <a:gd name="T105" fmla="*/ T104 w 9267"/>
                              <a:gd name="T106" fmla="+- 0 694 185"/>
                              <a:gd name="T107" fmla="*/ 694 h 519"/>
                              <a:gd name="T108" fmla="+- 0 10584 1322"/>
                              <a:gd name="T109" fmla="*/ T108 w 9267"/>
                              <a:gd name="T110" fmla="+- 0 694 185"/>
                              <a:gd name="T111" fmla="*/ 694 h 519"/>
                              <a:gd name="T112" fmla="+- 0 10579 1322"/>
                              <a:gd name="T113" fmla="*/ T112 w 9267"/>
                              <a:gd name="T114" fmla="+- 0 699 185"/>
                              <a:gd name="T115" fmla="*/ 699 h 519"/>
                              <a:gd name="T116" fmla="+- 0 10589 1322"/>
                              <a:gd name="T117" fmla="*/ T116 w 9267"/>
                              <a:gd name="T118" fmla="+- 0 195 185"/>
                              <a:gd name="T119" fmla="*/ 195 h 519"/>
                              <a:gd name="T120" fmla="+- 0 10584 1322"/>
                              <a:gd name="T121" fmla="*/ T120 w 9267"/>
                              <a:gd name="T122" fmla="+- 0 195 185"/>
                              <a:gd name="T123" fmla="*/ 195 h 519"/>
                              <a:gd name="T124" fmla="+- 0 10579 1322"/>
                              <a:gd name="T125" fmla="*/ T124 w 9267"/>
                              <a:gd name="T126" fmla="+- 0 190 185"/>
                              <a:gd name="T127" fmla="*/ 190 h 519"/>
                              <a:gd name="T128" fmla="+- 0 10589 1322"/>
                              <a:gd name="T129" fmla="*/ T128 w 9267"/>
                              <a:gd name="T130" fmla="+- 0 190 185"/>
                              <a:gd name="T131" fmla="*/ 190 h 519"/>
                              <a:gd name="T132" fmla="+- 0 10589 1322"/>
                              <a:gd name="T133" fmla="*/ T132 w 9267"/>
                              <a:gd name="T134" fmla="+- 0 195 185"/>
                              <a:gd name="T135" fmla="*/ 195 h 519"/>
                              <a:gd name="T136" fmla="+- 0 1332 1322"/>
                              <a:gd name="T137" fmla="*/ T136 w 9267"/>
                              <a:gd name="T138" fmla="+- 0 699 185"/>
                              <a:gd name="T139" fmla="*/ 699 h 519"/>
                              <a:gd name="T140" fmla="+- 0 1327 1322"/>
                              <a:gd name="T141" fmla="*/ T140 w 9267"/>
                              <a:gd name="T142" fmla="+- 0 694 185"/>
                              <a:gd name="T143" fmla="*/ 694 h 519"/>
                              <a:gd name="T144" fmla="+- 0 1332 1322"/>
                              <a:gd name="T145" fmla="*/ T144 w 9267"/>
                              <a:gd name="T146" fmla="+- 0 694 185"/>
                              <a:gd name="T147" fmla="*/ 694 h 519"/>
                              <a:gd name="T148" fmla="+- 0 1332 1322"/>
                              <a:gd name="T149" fmla="*/ T148 w 9267"/>
                              <a:gd name="T150" fmla="+- 0 699 185"/>
                              <a:gd name="T151" fmla="*/ 699 h 519"/>
                              <a:gd name="T152" fmla="+- 0 10579 1322"/>
                              <a:gd name="T153" fmla="*/ T152 w 9267"/>
                              <a:gd name="T154" fmla="+- 0 699 185"/>
                              <a:gd name="T155" fmla="*/ 699 h 519"/>
                              <a:gd name="T156" fmla="+- 0 1332 1322"/>
                              <a:gd name="T157" fmla="*/ T156 w 9267"/>
                              <a:gd name="T158" fmla="+- 0 699 185"/>
                              <a:gd name="T159" fmla="*/ 699 h 519"/>
                              <a:gd name="T160" fmla="+- 0 1332 1322"/>
                              <a:gd name="T161" fmla="*/ T160 w 9267"/>
                              <a:gd name="T162" fmla="+- 0 694 185"/>
                              <a:gd name="T163" fmla="*/ 694 h 519"/>
                              <a:gd name="T164" fmla="+- 0 10579 1322"/>
                              <a:gd name="T165" fmla="*/ T164 w 9267"/>
                              <a:gd name="T166" fmla="+- 0 694 185"/>
                              <a:gd name="T167" fmla="*/ 694 h 519"/>
                              <a:gd name="T168" fmla="+- 0 10579 1322"/>
                              <a:gd name="T169" fmla="*/ T168 w 9267"/>
                              <a:gd name="T170" fmla="+- 0 699 185"/>
                              <a:gd name="T171" fmla="*/ 699 h 519"/>
                              <a:gd name="T172" fmla="+- 0 10589 1322"/>
                              <a:gd name="T173" fmla="*/ T172 w 9267"/>
                              <a:gd name="T174" fmla="+- 0 699 185"/>
                              <a:gd name="T175" fmla="*/ 699 h 519"/>
                              <a:gd name="T176" fmla="+- 0 10579 1322"/>
                              <a:gd name="T177" fmla="*/ T176 w 9267"/>
                              <a:gd name="T178" fmla="+- 0 699 185"/>
                              <a:gd name="T179" fmla="*/ 699 h 519"/>
                              <a:gd name="T180" fmla="+- 0 10584 1322"/>
                              <a:gd name="T181" fmla="*/ T180 w 9267"/>
                              <a:gd name="T182" fmla="+- 0 694 185"/>
                              <a:gd name="T183" fmla="*/ 694 h 519"/>
                              <a:gd name="T184" fmla="+- 0 10589 1322"/>
                              <a:gd name="T185" fmla="*/ T184 w 9267"/>
                              <a:gd name="T186" fmla="+- 0 694 185"/>
                              <a:gd name="T187" fmla="*/ 694 h 519"/>
                              <a:gd name="T188" fmla="+- 0 10589 1322"/>
                              <a:gd name="T189" fmla="*/ T188 w 9267"/>
                              <a:gd name="T190" fmla="+- 0 699 185"/>
                              <a:gd name="T191" fmla="*/ 699 h 5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9267" h="519">
                                <a:moveTo>
                                  <a:pt x="9267" y="519"/>
                                </a:moveTo>
                                <a:lnTo>
                                  <a:pt x="0" y="519"/>
                                </a:lnTo>
                                <a:lnTo>
                                  <a:pt x="0" y="0"/>
                                </a:lnTo>
                                <a:lnTo>
                                  <a:pt x="9267" y="0"/>
                                </a:lnTo>
                                <a:lnTo>
                                  <a:pt x="9267" y="5"/>
                                </a:lnTo>
                                <a:lnTo>
                                  <a:pt x="10" y="5"/>
                                </a:lnTo>
                                <a:lnTo>
                                  <a:pt x="5" y="10"/>
                                </a:lnTo>
                                <a:lnTo>
                                  <a:pt x="10" y="10"/>
                                </a:lnTo>
                                <a:lnTo>
                                  <a:pt x="10" y="509"/>
                                </a:lnTo>
                                <a:lnTo>
                                  <a:pt x="5" y="509"/>
                                </a:lnTo>
                                <a:lnTo>
                                  <a:pt x="10" y="514"/>
                                </a:lnTo>
                                <a:lnTo>
                                  <a:pt x="9267" y="514"/>
                                </a:lnTo>
                                <a:lnTo>
                                  <a:pt x="9267" y="519"/>
                                </a:lnTo>
                                <a:close/>
                                <a:moveTo>
                                  <a:pt x="10" y="10"/>
                                </a:moveTo>
                                <a:lnTo>
                                  <a:pt x="5" y="10"/>
                                </a:lnTo>
                                <a:lnTo>
                                  <a:pt x="10" y="5"/>
                                </a:lnTo>
                                <a:lnTo>
                                  <a:pt x="10" y="10"/>
                                </a:lnTo>
                                <a:close/>
                                <a:moveTo>
                                  <a:pt x="9257" y="10"/>
                                </a:moveTo>
                                <a:lnTo>
                                  <a:pt x="10" y="10"/>
                                </a:lnTo>
                                <a:lnTo>
                                  <a:pt x="10" y="5"/>
                                </a:lnTo>
                                <a:lnTo>
                                  <a:pt x="9257" y="5"/>
                                </a:lnTo>
                                <a:lnTo>
                                  <a:pt x="9257" y="10"/>
                                </a:lnTo>
                                <a:close/>
                                <a:moveTo>
                                  <a:pt x="9257" y="514"/>
                                </a:moveTo>
                                <a:lnTo>
                                  <a:pt x="9257" y="5"/>
                                </a:lnTo>
                                <a:lnTo>
                                  <a:pt x="9262" y="10"/>
                                </a:lnTo>
                                <a:lnTo>
                                  <a:pt x="9267" y="10"/>
                                </a:lnTo>
                                <a:lnTo>
                                  <a:pt x="9267" y="509"/>
                                </a:lnTo>
                                <a:lnTo>
                                  <a:pt x="9262" y="509"/>
                                </a:lnTo>
                                <a:lnTo>
                                  <a:pt x="9257" y="514"/>
                                </a:lnTo>
                                <a:close/>
                                <a:moveTo>
                                  <a:pt x="9267" y="10"/>
                                </a:moveTo>
                                <a:lnTo>
                                  <a:pt x="9262" y="10"/>
                                </a:lnTo>
                                <a:lnTo>
                                  <a:pt x="9257" y="5"/>
                                </a:lnTo>
                                <a:lnTo>
                                  <a:pt x="9267" y="5"/>
                                </a:lnTo>
                                <a:lnTo>
                                  <a:pt x="9267" y="10"/>
                                </a:lnTo>
                                <a:close/>
                                <a:moveTo>
                                  <a:pt x="10" y="514"/>
                                </a:moveTo>
                                <a:lnTo>
                                  <a:pt x="5" y="509"/>
                                </a:lnTo>
                                <a:lnTo>
                                  <a:pt x="10" y="509"/>
                                </a:lnTo>
                                <a:lnTo>
                                  <a:pt x="10" y="514"/>
                                </a:lnTo>
                                <a:close/>
                                <a:moveTo>
                                  <a:pt x="9257" y="514"/>
                                </a:moveTo>
                                <a:lnTo>
                                  <a:pt x="10" y="514"/>
                                </a:lnTo>
                                <a:lnTo>
                                  <a:pt x="10" y="509"/>
                                </a:lnTo>
                                <a:lnTo>
                                  <a:pt x="9257" y="509"/>
                                </a:lnTo>
                                <a:lnTo>
                                  <a:pt x="9257" y="514"/>
                                </a:lnTo>
                                <a:close/>
                                <a:moveTo>
                                  <a:pt x="9267" y="514"/>
                                </a:moveTo>
                                <a:lnTo>
                                  <a:pt x="9257" y="514"/>
                                </a:lnTo>
                                <a:lnTo>
                                  <a:pt x="9262" y="509"/>
                                </a:lnTo>
                                <a:lnTo>
                                  <a:pt x="9267" y="509"/>
                                </a:lnTo>
                                <a:lnTo>
                                  <a:pt x="9267" y="5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Text Box 22"/>
                        <wps:cNvSpPr txBox="1">
                          <a:spLocks noChangeArrowheads="1"/>
                        </wps:cNvSpPr>
                        <wps:spPr bwMode="auto">
                          <a:xfrm>
                            <a:off x="1322" y="185"/>
                            <a:ext cx="9267"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301141" w14:textId="77777777" w:rsidR="003D2D8D" w:rsidRPr="00265E63" w:rsidRDefault="00E64E94">
                              <w:pPr>
                                <w:tabs>
                                  <w:tab w:val="left" w:pos="9261"/>
                                </w:tabs>
                                <w:spacing w:before="39"/>
                                <w:ind w:left="117"/>
                                <w:rPr>
                                  <w:rFonts w:asciiTheme="minorHAnsi" w:hAnsiTheme="minorHAnsi" w:cstheme="minorHAnsi"/>
                                  <w:sz w:val="40"/>
                                </w:rPr>
                              </w:pPr>
                              <w:r w:rsidRPr="00265E63">
                                <w:rPr>
                                  <w:rFonts w:asciiTheme="minorHAnsi" w:hAnsiTheme="minorHAnsi" w:cstheme="minorHAnsi"/>
                                  <w:sz w:val="40"/>
                                  <w:shd w:val="clear" w:color="auto" w:fill="F2F2F2"/>
                                </w:rPr>
                                <w:t>Policy</w:t>
                              </w:r>
                              <w:r w:rsidRPr="00265E63">
                                <w:rPr>
                                  <w:rFonts w:asciiTheme="minorHAnsi" w:hAnsiTheme="minorHAnsi" w:cstheme="minorHAnsi"/>
                                  <w:sz w:val="40"/>
                                  <w:shd w:val="clear" w:color="auto" w:fill="F2F2F2"/>
                                </w:rPr>
                                <w:tab/>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3EECD80" id="Group 21" o:spid="_x0000_s1041" alt="&quot;&quot;" style="position:absolute;margin-left:66.1pt;margin-top:9.25pt;width:463.35pt;height:25.95pt;z-index:1360;mso-wrap-distance-left:0;mso-wrap-distance-right:0;mso-position-horizontal-relative:page;mso-position-vertical-relative:text" coordorigin="1322,185" coordsize="9267,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">
                <v:shape id="AutoShape 23" o:spid="_x0000_s1042" style="position:absolute;left:1322;top:185;width:9267;height:519;visibility:visible;mso-wrap-style:square;v-text-anchor:top" coordsize="9267,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" path="m9267,519l,519,,,9267,r,5l10,5,5,10r5,l10,509r-5,l10,514r9257,l9267,519xm10,10r-5,l10,5r,5xm9257,10l10,10r,-5l9257,5r,5xm9257,514r,-509l9262,10r5,l9267,509r-5,l9257,514xm9267,10r-5,l9257,5r10,l9267,10xm10,514l5,509r5,l10,514xm9257,514l10,514r,-5l9257,509r,5xm9267,514r-10,l9262,509r5,l9267,514xe" fillcolor="black" stroked="f">
                  <v:path arrowok="t" o:connecttype="custom" o:connectlocs="9267,704;0,704;0,185;9267,185;9267,190;10,190;5,195;10,195;10,694;5,694;10,699;9267,699;9267,704;10,195;5,195;10,190;10,195;9257,195;10,195;10,190;9257,190;9257,195;9257,699;9257,190;9262,195;9267,195;9267,694;9262,694;9257,699;9267,195;9262,195;9257,190;9267,190;9267,195;10,699;5,694;10,694;10,699;9257,699;10,699;10,694;9257,694;9257,699;9267,699;9257,699;9262,694;9267,694;9267,699" o:connectangles="0,0,0,0,0,0,0,0,0,0,0,0,0,0,0,0,0,0,0,0,0,0,0,0,0,0,0,0,0,0,0,0,0,0,0,0,0,0,0,0,0,0,0,0,0,0,0,0"/>
                </v:shape>
                <v:shape id="Text Box 22" o:spid="_x0000_s1043" type="#_x0000_t202" style="position:absolute;left:1322;top:185;width:9267;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F301141" w14:textId="77777777" w:rsidR="003D2D8D" w:rsidRPr="00265E63" w:rsidRDefault="00E64E94">
                        <w:pPr>
                          <w:tabs>
                            <w:tab w:val="left" w:pos="9261"/>
                          </w:tabs>
                          <w:spacing w:before="39"/>
                          <w:ind w:left="117"/>
                          <w:rPr>
                            <w:rFonts w:asciiTheme="minorHAnsi" w:hAnsiTheme="minorHAnsi" w:cstheme="minorHAnsi"/>
                            <w:sz w:val="40"/>
                          </w:rPr>
                        </w:pPr>
                        <w:r w:rsidRPr="00265E63">
                          <w:rPr>
                            <w:rFonts w:asciiTheme="minorHAnsi" w:hAnsiTheme="minorHAnsi" w:cstheme="minorHAnsi"/>
                            <w:sz w:val="40"/>
                            <w:shd w:val="clear" w:color="auto" w:fill="F2F2F2"/>
                          </w:rPr>
                          <w:t>Policy</w:t>
                        </w:r>
                        <w:r w:rsidRPr="00265E63">
                          <w:rPr>
                            <w:rFonts w:asciiTheme="minorHAnsi" w:hAnsiTheme="minorHAnsi" w:cstheme="minorHAnsi"/>
                            <w:sz w:val="40"/>
                            <w:shd w:val="clear" w:color="auto" w:fill="F2F2F2"/>
                          </w:rPr>
                          <w:tab/>
                        </w:r>
                      </w:p>
                    </w:txbxContent>
                  </v:textbox>
                </v:shape>
                <w10:wrap type="topAndBottom" anchorx="page"/>
              </v:group>
            </w:pict>
          </mc:Fallback>
        </mc:AlternateContent>
      </w:r>
    </w:p>
    <w:p w14:paraId="019D8816" w14:textId="77777777" w:rsidR="003D2D8D" w:rsidRPr="00265E63" w:rsidRDefault="00E64E94">
      <w:pPr>
        <w:pStyle w:val="Heading1"/>
        <w:numPr>
          <w:ilvl w:val="0"/>
          <w:numId w:val="1"/>
        </w:numPr>
        <w:tabs>
          <w:tab w:val="left" w:pos="1245"/>
          <w:tab w:val="left" w:pos="1246"/>
        </w:tabs>
        <w:spacing w:before="160"/>
        <w:ind w:hanging="705"/>
        <w:rPr>
          <w:rFonts w:asciiTheme="minorHAnsi" w:hAnsiTheme="minorHAnsi" w:cstheme="minorHAnsi"/>
          <w:lang w:val="en-GB"/>
        </w:rPr>
      </w:pPr>
      <w:bookmarkStart w:id="5" w:name="_TOC_250010"/>
      <w:bookmarkEnd w:id="5"/>
      <w:r w:rsidRPr="00265E63">
        <w:rPr>
          <w:rFonts w:asciiTheme="minorHAnsi" w:hAnsiTheme="minorHAnsi" w:cstheme="minorHAnsi"/>
          <w:w w:val="105"/>
          <w:lang w:val="en-GB"/>
        </w:rPr>
        <w:t>Purpose</w:t>
      </w:r>
    </w:p>
    <w:p w14:paraId="137A67FF" w14:textId="77777777" w:rsidR="003D2D8D" w:rsidRPr="00265E63" w:rsidRDefault="00E64E94">
      <w:pPr>
        <w:pStyle w:val="ListParagraph"/>
        <w:numPr>
          <w:ilvl w:val="1"/>
          <w:numId w:val="1"/>
        </w:numPr>
        <w:tabs>
          <w:tab w:val="left" w:pos="1245"/>
          <w:tab w:val="left" w:pos="1246"/>
        </w:tabs>
        <w:spacing w:before="205" w:line="304" w:lineRule="auto"/>
        <w:ind w:right="840" w:hanging="705"/>
        <w:rPr>
          <w:rFonts w:asciiTheme="minorHAnsi" w:hAnsiTheme="minorHAnsi" w:cstheme="minorHAnsi"/>
          <w:lang w:val="en-GB"/>
        </w:rPr>
      </w:pPr>
      <w:r w:rsidRPr="00265E63">
        <w:rPr>
          <w:rFonts w:asciiTheme="minorHAnsi" w:hAnsiTheme="minorHAnsi" w:cstheme="minorHAnsi"/>
          <w:lang w:val="en-GB"/>
        </w:rPr>
        <w:t>The purpose of this policy is to provide definitions of fraud, bribery and corruption, and to define authority levels, responsibilities for action and reporting lines in the event of suspected, attempted or actual fraud, bribery or</w:t>
      </w:r>
      <w:r w:rsidRPr="00265E63">
        <w:rPr>
          <w:rFonts w:asciiTheme="minorHAnsi" w:hAnsiTheme="minorHAnsi" w:cstheme="minorHAnsi"/>
          <w:spacing w:val="-33"/>
          <w:lang w:val="en-GB"/>
        </w:rPr>
        <w:t xml:space="preserve"> </w:t>
      </w:r>
      <w:r w:rsidRPr="00265E63">
        <w:rPr>
          <w:rFonts w:asciiTheme="minorHAnsi" w:hAnsiTheme="minorHAnsi" w:cstheme="minorHAnsi"/>
          <w:lang w:val="en-GB"/>
        </w:rPr>
        <w:t>irregularity.</w:t>
      </w:r>
    </w:p>
    <w:p w14:paraId="59F4575C" w14:textId="7751CA47" w:rsidR="003D2D8D" w:rsidRPr="00265E63" w:rsidRDefault="003D2D8D">
      <w:pPr>
        <w:pStyle w:val="BodyText"/>
        <w:spacing w:before="10"/>
        <w:rPr>
          <w:rFonts w:asciiTheme="minorHAnsi" w:hAnsiTheme="minorHAnsi" w:cstheme="minorHAnsi"/>
          <w:sz w:val="13"/>
          <w:lang w:val="en-GB"/>
        </w:rPr>
      </w:pPr>
    </w:p>
    <w:p w14:paraId="0DC852D5" w14:textId="77777777" w:rsidR="003D2D8D" w:rsidRPr="00265E63" w:rsidRDefault="003D2D8D">
      <w:pPr>
        <w:pStyle w:val="BodyText"/>
        <w:spacing w:before="3"/>
        <w:rPr>
          <w:rFonts w:asciiTheme="minorHAnsi" w:hAnsiTheme="minorHAnsi" w:cstheme="minorHAnsi"/>
          <w:sz w:val="23"/>
          <w:lang w:val="en-GB"/>
        </w:rPr>
      </w:pPr>
    </w:p>
    <w:p w14:paraId="591E6E79" w14:textId="57557DFB" w:rsidR="003D2D8D" w:rsidRPr="00265E63" w:rsidRDefault="00E64E94">
      <w:pPr>
        <w:pStyle w:val="Heading1"/>
        <w:numPr>
          <w:ilvl w:val="0"/>
          <w:numId w:val="1"/>
        </w:numPr>
        <w:tabs>
          <w:tab w:val="left" w:pos="1257"/>
          <w:tab w:val="left" w:pos="1258"/>
        </w:tabs>
        <w:spacing w:before="1"/>
        <w:ind w:left="1257" w:hanging="717"/>
        <w:rPr>
          <w:rFonts w:asciiTheme="minorHAnsi" w:hAnsiTheme="minorHAnsi" w:cstheme="minorHAnsi"/>
          <w:lang w:val="en-GB"/>
        </w:rPr>
      </w:pPr>
      <w:bookmarkStart w:id="6" w:name="_TOC_250009"/>
      <w:r w:rsidRPr="00265E63">
        <w:rPr>
          <w:rFonts w:asciiTheme="minorHAnsi" w:hAnsiTheme="minorHAnsi" w:cstheme="minorHAnsi"/>
          <w:lang w:val="en-GB"/>
        </w:rPr>
        <w:t>Policy</w:t>
      </w:r>
      <w:r w:rsidRPr="00265E63">
        <w:rPr>
          <w:rFonts w:asciiTheme="minorHAnsi" w:hAnsiTheme="minorHAnsi" w:cstheme="minorHAnsi"/>
          <w:spacing w:val="-10"/>
          <w:lang w:val="en-GB"/>
        </w:rPr>
        <w:t xml:space="preserve"> </w:t>
      </w:r>
      <w:bookmarkEnd w:id="6"/>
      <w:r w:rsidRPr="00265E63">
        <w:rPr>
          <w:rFonts w:asciiTheme="minorHAnsi" w:hAnsiTheme="minorHAnsi" w:cstheme="minorHAnsi"/>
          <w:lang w:val="en-GB"/>
        </w:rPr>
        <w:t>principles</w:t>
      </w:r>
      <w:r w:rsidR="0083120D" w:rsidRPr="00265E63">
        <w:rPr>
          <w:rFonts w:asciiTheme="minorHAnsi" w:hAnsiTheme="minorHAnsi" w:cstheme="minorHAnsi"/>
          <w:lang w:val="en-GB"/>
        </w:rPr>
        <w:t xml:space="preserve"> and strategy to counter fraud </w:t>
      </w:r>
    </w:p>
    <w:p w14:paraId="7F810187" w14:textId="35ECDB8E" w:rsidR="003D2D8D" w:rsidRPr="00265E63" w:rsidRDefault="00E64E94">
      <w:pPr>
        <w:pStyle w:val="ListParagraph"/>
        <w:numPr>
          <w:ilvl w:val="1"/>
          <w:numId w:val="1"/>
        </w:numPr>
        <w:tabs>
          <w:tab w:val="left" w:pos="1245"/>
          <w:tab w:val="left" w:pos="1246"/>
        </w:tabs>
        <w:spacing w:before="204" w:line="304" w:lineRule="auto"/>
        <w:ind w:right="1258" w:hanging="705"/>
        <w:rPr>
          <w:rFonts w:asciiTheme="minorHAnsi" w:hAnsiTheme="minorHAnsi" w:cstheme="minorHAnsi"/>
          <w:lang w:val="en-GB"/>
        </w:rPr>
      </w:pPr>
      <w:r w:rsidRPr="00265E63">
        <w:rPr>
          <w:rFonts w:asciiTheme="minorHAnsi" w:hAnsiTheme="minorHAnsi" w:cstheme="minorHAnsi"/>
          <w:w w:val="105"/>
          <w:lang w:val="en-GB"/>
        </w:rPr>
        <w:t>West</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Nottinghamshire</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College</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has</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24"/>
          <w:w w:val="105"/>
          <w:lang w:val="en-GB"/>
        </w:rPr>
        <w:t xml:space="preserve"> </w:t>
      </w:r>
      <w:r w:rsidR="006F1F90" w:rsidRPr="00265E63">
        <w:rPr>
          <w:rFonts w:asciiTheme="minorHAnsi" w:hAnsiTheme="minorHAnsi" w:cstheme="minorHAnsi"/>
          <w:w w:val="105"/>
          <w:lang w:val="en-GB"/>
        </w:rPr>
        <w:t>zero</w:t>
      </w:r>
      <w:r w:rsidR="006F1F90" w:rsidRPr="00265E63">
        <w:rPr>
          <w:rFonts w:asciiTheme="minorHAnsi" w:hAnsiTheme="minorHAnsi" w:cstheme="minorHAnsi"/>
          <w:spacing w:val="-22"/>
          <w:w w:val="105"/>
          <w:lang w:val="en-GB"/>
        </w:rPr>
        <w:t>-tolerance</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approach</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fraud,</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bribery</w:t>
      </w:r>
      <w:r w:rsidRPr="00265E63">
        <w:rPr>
          <w:rFonts w:asciiTheme="minorHAnsi" w:hAnsiTheme="minorHAnsi" w:cstheme="minorHAnsi"/>
          <w:spacing w:val="-22"/>
          <w:w w:val="105"/>
          <w:lang w:val="en-GB"/>
        </w:rPr>
        <w:t xml:space="preserve"> </w:t>
      </w:r>
      <w:r w:rsidR="00072E7E" w:rsidRPr="00265E63">
        <w:rPr>
          <w:rFonts w:asciiTheme="minorHAnsi" w:hAnsiTheme="minorHAnsi" w:cstheme="minorHAnsi"/>
          <w:w w:val="105"/>
          <w:lang w:val="en-GB"/>
        </w:rPr>
        <w:t xml:space="preserve">and corruption; </w:t>
      </w:r>
      <w:r w:rsidRPr="00265E63">
        <w:rPr>
          <w:rFonts w:asciiTheme="minorHAnsi" w:hAnsiTheme="minorHAnsi" w:cstheme="minorHAnsi"/>
          <w:w w:val="105"/>
          <w:lang w:val="en-GB"/>
        </w:rPr>
        <w:t>as</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such</w:t>
      </w:r>
      <w:r w:rsidR="00072E7E" w:rsidRPr="00265E63">
        <w:rPr>
          <w:rFonts w:asciiTheme="minorHAnsi" w:hAnsiTheme="minorHAnsi" w:cstheme="minorHAnsi"/>
          <w:w w:val="105"/>
          <w:lang w:val="en-GB"/>
        </w:rPr>
        <w:t>,</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all</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forms</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fraud,</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bribery</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corruption</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are</w:t>
      </w:r>
      <w:r w:rsidRPr="00265E63">
        <w:rPr>
          <w:rFonts w:asciiTheme="minorHAnsi" w:hAnsiTheme="minorHAnsi" w:cstheme="minorHAnsi"/>
          <w:spacing w:val="-31"/>
          <w:w w:val="105"/>
          <w:lang w:val="en-GB"/>
        </w:rPr>
        <w:t xml:space="preserve"> </w:t>
      </w:r>
      <w:r w:rsidRPr="00265E63">
        <w:rPr>
          <w:rFonts w:asciiTheme="minorHAnsi" w:hAnsiTheme="minorHAnsi" w:cstheme="minorHAnsi"/>
          <w:w w:val="105"/>
          <w:lang w:val="en-GB"/>
        </w:rPr>
        <w:t>prohibited.</w:t>
      </w:r>
    </w:p>
    <w:p w14:paraId="132495A0" w14:textId="1B918617" w:rsidR="003D2D8D" w:rsidRPr="00265E63" w:rsidRDefault="00E64E94">
      <w:pPr>
        <w:pStyle w:val="ListParagraph"/>
        <w:numPr>
          <w:ilvl w:val="1"/>
          <w:numId w:val="1"/>
        </w:numPr>
        <w:tabs>
          <w:tab w:val="left" w:pos="1245"/>
          <w:tab w:val="left" w:pos="1246"/>
        </w:tabs>
        <w:spacing w:before="202" w:line="304" w:lineRule="auto"/>
        <w:ind w:right="479" w:hanging="708"/>
        <w:rPr>
          <w:rFonts w:asciiTheme="minorHAnsi" w:hAnsiTheme="minorHAnsi" w:cstheme="minorHAnsi"/>
          <w:lang w:val="en-GB"/>
        </w:rPr>
      </w:pPr>
      <w:r w:rsidRPr="00265E63">
        <w:rPr>
          <w:rFonts w:asciiTheme="minorHAnsi" w:hAnsiTheme="minorHAnsi" w:cstheme="minorHAnsi"/>
          <w:w w:val="105"/>
          <w:lang w:val="en-GB"/>
        </w:rPr>
        <w:t>This</w:t>
      </w:r>
      <w:r w:rsidRPr="00265E63">
        <w:rPr>
          <w:rFonts w:asciiTheme="minorHAnsi" w:hAnsiTheme="minorHAnsi" w:cstheme="minorHAnsi"/>
          <w:spacing w:val="-34"/>
          <w:w w:val="105"/>
          <w:lang w:val="en-GB"/>
        </w:rPr>
        <w:t xml:space="preserve"> </w:t>
      </w:r>
      <w:r w:rsidRPr="00265E63">
        <w:rPr>
          <w:rFonts w:asciiTheme="minorHAnsi" w:hAnsiTheme="minorHAnsi" w:cstheme="minorHAnsi"/>
          <w:w w:val="105"/>
          <w:lang w:val="en-GB"/>
        </w:rPr>
        <w:t>policy</w:t>
      </w:r>
      <w:r w:rsidRPr="00265E63">
        <w:rPr>
          <w:rFonts w:asciiTheme="minorHAnsi" w:hAnsiTheme="minorHAnsi" w:cstheme="minorHAnsi"/>
          <w:spacing w:val="-34"/>
          <w:w w:val="105"/>
          <w:lang w:val="en-GB"/>
        </w:rPr>
        <w:t xml:space="preserve"> </w:t>
      </w:r>
      <w:r w:rsidRPr="00265E63">
        <w:rPr>
          <w:rFonts w:asciiTheme="minorHAnsi" w:hAnsiTheme="minorHAnsi" w:cstheme="minorHAnsi"/>
          <w:w w:val="105"/>
          <w:lang w:val="en-GB"/>
        </w:rPr>
        <w:t>applies</w:t>
      </w:r>
      <w:r w:rsidRPr="00265E63">
        <w:rPr>
          <w:rFonts w:asciiTheme="minorHAnsi" w:hAnsiTheme="minorHAnsi" w:cstheme="minorHAnsi"/>
          <w:spacing w:val="-35"/>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35"/>
          <w:w w:val="105"/>
          <w:lang w:val="en-GB"/>
        </w:rPr>
        <w:t xml:space="preserve"> </w:t>
      </w:r>
      <w:r w:rsidRPr="00265E63">
        <w:rPr>
          <w:rFonts w:asciiTheme="minorHAnsi" w:hAnsiTheme="minorHAnsi" w:cstheme="minorHAnsi"/>
          <w:w w:val="105"/>
          <w:lang w:val="en-GB"/>
        </w:rPr>
        <w:t>West</w:t>
      </w:r>
      <w:r w:rsidRPr="00265E63">
        <w:rPr>
          <w:rFonts w:asciiTheme="minorHAnsi" w:hAnsiTheme="minorHAnsi" w:cstheme="minorHAnsi"/>
          <w:spacing w:val="-36"/>
          <w:w w:val="105"/>
          <w:lang w:val="en-GB"/>
        </w:rPr>
        <w:t xml:space="preserve"> </w:t>
      </w:r>
      <w:r w:rsidRPr="00265E63">
        <w:rPr>
          <w:rFonts w:asciiTheme="minorHAnsi" w:hAnsiTheme="minorHAnsi" w:cstheme="minorHAnsi"/>
          <w:w w:val="105"/>
          <w:lang w:val="en-GB"/>
        </w:rPr>
        <w:t>Nottinghamshire</w:t>
      </w:r>
      <w:r w:rsidRPr="00265E63">
        <w:rPr>
          <w:rFonts w:asciiTheme="minorHAnsi" w:hAnsiTheme="minorHAnsi" w:cstheme="minorHAnsi"/>
          <w:spacing w:val="-34"/>
          <w:w w:val="105"/>
          <w:lang w:val="en-GB"/>
        </w:rPr>
        <w:t xml:space="preserve"> </w:t>
      </w:r>
      <w:r w:rsidRPr="00265E63">
        <w:rPr>
          <w:rFonts w:asciiTheme="minorHAnsi" w:hAnsiTheme="minorHAnsi" w:cstheme="minorHAnsi"/>
          <w:w w:val="105"/>
          <w:lang w:val="en-GB"/>
        </w:rPr>
        <w:t>College</w:t>
      </w:r>
      <w:r w:rsidRPr="00265E63">
        <w:rPr>
          <w:rFonts w:asciiTheme="minorHAnsi" w:hAnsiTheme="minorHAnsi" w:cstheme="minorHAnsi"/>
          <w:spacing w:val="-35"/>
          <w:w w:val="105"/>
          <w:lang w:val="en-GB"/>
        </w:rPr>
        <w:t xml:space="preserve"> </w:t>
      </w:r>
      <w:r w:rsidRPr="00265E63">
        <w:rPr>
          <w:rFonts w:asciiTheme="minorHAnsi" w:hAnsiTheme="minorHAnsi" w:cstheme="minorHAnsi"/>
          <w:w w:val="105"/>
          <w:lang w:val="en-GB"/>
        </w:rPr>
        <w:t>officers,</w:t>
      </w:r>
      <w:r w:rsidRPr="00265E63">
        <w:rPr>
          <w:rFonts w:asciiTheme="minorHAnsi" w:hAnsiTheme="minorHAnsi" w:cstheme="minorHAnsi"/>
          <w:spacing w:val="-35"/>
          <w:w w:val="105"/>
          <w:lang w:val="en-GB"/>
        </w:rPr>
        <w:t xml:space="preserve"> </w:t>
      </w:r>
      <w:r w:rsidRPr="00265E63">
        <w:rPr>
          <w:rFonts w:asciiTheme="minorHAnsi" w:hAnsiTheme="minorHAnsi" w:cstheme="minorHAnsi"/>
          <w:w w:val="105"/>
          <w:lang w:val="en-GB"/>
        </w:rPr>
        <w:t>employees,</w:t>
      </w:r>
      <w:r w:rsidRPr="00265E63">
        <w:rPr>
          <w:rFonts w:asciiTheme="minorHAnsi" w:hAnsiTheme="minorHAnsi" w:cstheme="minorHAnsi"/>
          <w:spacing w:val="-35"/>
          <w:w w:val="105"/>
          <w:lang w:val="en-GB"/>
        </w:rPr>
        <w:t xml:space="preserve"> </w:t>
      </w:r>
      <w:r w:rsidRPr="00265E63">
        <w:rPr>
          <w:rFonts w:asciiTheme="minorHAnsi" w:hAnsiTheme="minorHAnsi" w:cstheme="minorHAnsi"/>
          <w:w w:val="105"/>
          <w:lang w:val="en-GB"/>
        </w:rPr>
        <w:t>other</w:t>
      </w:r>
      <w:r w:rsidRPr="00265E63">
        <w:rPr>
          <w:rFonts w:asciiTheme="minorHAnsi" w:hAnsiTheme="minorHAnsi" w:cstheme="minorHAnsi"/>
          <w:spacing w:val="-35"/>
          <w:w w:val="105"/>
          <w:lang w:val="en-GB"/>
        </w:rPr>
        <w:t xml:space="preserve"> </w:t>
      </w:r>
      <w:r w:rsidRPr="00265E63">
        <w:rPr>
          <w:rFonts w:asciiTheme="minorHAnsi" w:hAnsiTheme="minorHAnsi" w:cstheme="minorHAnsi"/>
          <w:w w:val="105"/>
          <w:lang w:val="en-GB"/>
        </w:rPr>
        <w:t>members</w:t>
      </w:r>
      <w:r w:rsidRPr="00265E63">
        <w:rPr>
          <w:rFonts w:asciiTheme="minorHAnsi" w:hAnsiTheme="minorHAnsi" w:cstheme="minorHAnsi"/>
          <w:spacing w:val="-34"/>
          <w:w w:val="105"/>
          <w:lang w:val="en-GB"/>
        </w:rPr>
        <w:t xml:space="preserve"> </w:t>
      </w:r>
      <w:r w:rsidRPr="00265E63">
        <w:rPr>
          <w:rFonts w:asciiTheme="minorHAnsi" w:hAnsiTheme="minorHAnsi" w:cstheme="minorHAnsi"/>
          <w:w w:val="105"/>
          <w:lang w:val="en-GB"/>
        </w:rPr>
        <w:t>of West Nottinghamshire College</w:t>
      </w:r>
      <w:r w:rsidR="00072E7E" w:rsidRPr="00265E63">
        <w:rPr>
          <w:rFonts w:asciiTheme="minorHAnsi" w:hAnsiTheme="minorHAnsi" w:cstheme="minorHAnsi"/>
          <w:w w:val="105"/>
          <w:lang w:val="en-GB"/>
        </w:rPr>
        <w:t>,</w:t>
      </w:r>
      <w:r w:rsidRPr="00265E63">
        <w:rPr>
          <w:rFonts w:asciiTheme="minorHAnsi" w:hAnsiTheme="minorHAnsi" w:cstheme="minorHAnsi"/>
          <w:w w:val="105"/>
          <w:lang w:val="en-GB"/>
        </w:rPr>
        <w:t xml:space="preserve"> and any other associated person acting on West Nottinghamshire College’s behalf. It applies to all of West Nottinghamshire College’s activities</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operations</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all</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its</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dealings</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negotiations</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with</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third</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parties</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in</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all countries</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in</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which</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its</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employees,</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agents,</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partners</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associates</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operate.</w:t>
      </w:r>
    </w:p>
    <w:p w14:paraId="0E39FB10" w14:textId="77777777" w:rsidR="0083120D" w:rsidRPr="00265E63" w:rsidRDefault="0083120D">
      <w:pPr>
        <w:pStyle w:val="ListParagraph"/>
        <w:numPr>
          <w:ilvl w:val="1"/>
          <w:numId w:val="1"/>
        </w:numPr>
        <w:tabs>
          <w:tab w:val="left" w:pos="1246"/>
        </w:tabs>
        <w:spacing w:before="203" w:line="304" w:lineRule="auto"/>
        <w:ind w:right="619" w:hanging="708"/>
        <w:jc w:val="both"/>
        <w:rPr>
          <w:rFonts w:asciiTheme="minorHAnsi" w:hAnsiTheme="minorHAnsi" w:cstheme="minorHAnsi"/>
          <w:lang w:val="en-GB"/>
        </w:rPr>
      </w:pPr>
      <w:r w:rsidRPr="00265E63">
        <w:rPr>
          <w:rFonts w:asciiTheme="minorHAnsi" w:hAnsiTheme="minorHAnsi" w:cstheme="minorHAnsi"/>
          <w:b/>
          <w:bCs/>
          <w:w w:val="105"/>
          <w:u w:val="single"/>
          <w:lang w:val="en-GB"/>
        </w:rPr>
        <w:t>Counter fraud strategy</w:t>
      </w:r>
      <w:r w:rsidRPr="00265E63">
        <w:rPr>
          <w:rFonts w:asciiTheme="minorHAnsi" w:hAnsiTheme="minorHAnsi" w:cstheme="minorHAnsi"/>
          <w:w w:val="105"/>
          <w:lang w:val="en-GB"/>
        </w:rPr>
        <w:t xml:space="preserve"> </w:t>
      </w:r>
    </w:p>
    <w:p w14:paraId="7D8CDF15" w14:textId="616143F1" w:rsidR="003D2D8D" w:rsidRPr="00265E63" w:rsidRDefault="00E64E94" w:rsidP="0083120D">
      <w:pPr>
        <w:pStyle w:val="ListParagraph"/>
        <w:numPr>
          <w:ilvl w:val="2"/>
          <w:numId w:val="1"/>
        </w:numPr>
        <w:tabs>
          <w:tab w:val="left" w:pos="1246"/>
        </w:tabs>
        <w:spacing w:before="203" w:line="304" w:lineRule="auto"/>
        <w:ind w:right="619"/>
        <w:jc w:val="both"/>
        <w:rPr>
          <w:rFonts w:asciiTheme="minorHAnsi" w:hAnsiTheme="minorHAnsi" w:cstheme="minorHAnsi"/>
          <w:lang w:val="en-GB"/>
        </w:rPr>
      </w:pPr>
      <w:r w:rsidRPr="00265E63">
        <w:rPr>
          <w:rFonts w:asciiTheme="minorHAnsi" w:hAnsiTheme="minorHAnsi" w:cstheme="minorHAnsi"/>
          <w:w w:val="105"/>
          <w:lang w:val="en-GB"/>
        </w:rPr>
        <w:t xml:space="preserve">West Nottinghamshire College will address risks of fraud, bribery and corruption by ensuring </w:t>
      </w:r>
      <w:r w:rsidR="00072E7E" w:rsidRPr="00265E63">
        <w:rPr>
          <w:rFonts w:asciiTheme="minorHAnsi" w:hAnsiTheme="minorHAnsi" w:cstheme="minorHAnsi"/>
          <w:w w:val="105"/>
          <w:lang w:val="en-GB"/>
        </w:rPr>
        <w:t xml:space="preserve">that </w:t>
      </w:r>
      <w:r w:rsidRPr="00265E63">
        <w:rPr>
          <w:rFonts w:asciiTheme="minorHAnsi" w:hAnsiTheme="minorHAnsi" w:cstheme="minorHAnsi"/>
          <w:w w:val="105"/>
          <w:lang w:val="en-GB"/>
        </w:rPr>
        <w:t>adequate and proportionate measures are developed and implemented to mitigate</w:t>
      </w:r>
      <w:r w:rsidRPr="00265E63">
        <w:rPr>
          <w:rFonts w:asciiTheme="minorHAnsi" w:hAnsiTheme="minorHAnsi" w:cstheme="minorHAnsi"/>
          <w:spacing w:val="-8"/>
          <w:w w:val="105"/>
          <w:lang w:val="en-GB"/>
        </w:rPr>
        <w:t xml:space="preserve"> </w:t>
      </w:r>
      <w:r w:rsidRPr="00265E63">
        <w:rPr>
          <w:rFonts w:asciiTheme="minorHAnsi" w:hAnsiTheme="minorHAnsi" w:cstheme="minorHAnsi"/>
          <w:w w:val="105"/>
          <w:lang w:val="en-GB"/>
        </w:rPr>
        <w:t>them.</w:t>
      </w:r>
    </w:p>
    <w:p w14:paraId="6B78580E" w14:textId="024A1F82" w:rsidR="0083120D" w:rsidRPr="00265E63" w:rsidRDefault="0083120D" w:rsidP="0083120D">
      <w:pPr>
        <w:pStyle w:val="ListParagraph"/>
        <w:numPr>
          <w:ilvl w:val="2"/>
          <w:numId w:val="1"/>
        </w:numPr>
        <w:tabs>
          <w:tab w:val="left" w:pos="1246"/>
        </w:tabs>
        <w:spacing w:before="203" w:line="304" w:lineRule="auto"/>
        <w:ind w:right="619"/>
        <w:jc w:val="both"/>
        <w:rPr>
          <w:rFonts w:asciiTheme="minorHAnsi" w:hAnsiTheme="minorHAnsi" w:cstheme="minorHAnsi"/>
          <w:lang w:val="en-GB"/>
        </w:rPr>
      </w:pPr>
      <w:r w:rsidRPr="00265E63">
        <w:rPr>
          <w:rFonts w:asciiTheme="minorHAnsi" w:hAnsiTheme="minorHAnsi" w:cstheme="minorHAnsi"/>
          <w:w w:val="105"/>
          <w:lang w:val="en-GB"/>
        </w:rPr>
        <w:t>Financial regulations and procedures will seek to ensure clear segregation of duties and appropriate spend levels</w:t>
      </w:r>
      <w:r w:rsidR="00265E63" w:rsidRPr="00265E63">
        <w:rPr>
          <w:rFonts w:asciiTheme="minorHAnsi" w:hAnsiTheme="minorHAnsi" w:cstheme="minorHAnsi"/>
          <w:w w:val="105"/>
          <w:lang w:val="en-GB"/>
        </w:rPr>
        <w:t>.</w:t>
      </w:r>
    </w:p>
    <w:p w14:paraId="14C90251" w14:textId="70A761E4" w:rsidR="0083120D" w:rsidRPr="00265E63" w:rsidRDefault="0083120D" w:rsidP="0083120D">
      <w:pPr>
        <w:pStyle w:val="ListParagraph"/>
        <w:numPr>
          <w:ilvl w:val="2"/>
          <w:numId w:val="1"/>
        </w:numPr>
        <w:tabs>
          <w:tab w:val="left" w:pos="1246"/>
        </w:tabs>
        <w:spacing w:before="203" w:line="304" w:lineRule="auto"/>
        <w:ind w:right="619"/>
        <w:jc w:val="both"/>
        <w:rPr>
          <w:rFonts w:asciiTheme="minorHAnsi" w:hAnsiTheme="minorHAnsi" w:cstheme="minorHAnsi"/>
          <w:lang w:val="en-GB"/>
        </w:rPr>
      </w:pPr>
      <w:r w:rsidRPr="00265E63">
        <w:rPr>
          <w:rFonts w:asciiTheme="minorHAnsi" w:hAnsiTheme="minorHAnsi" w:cstheme="minorHAnsi"/>
          <w:w w:val="105"/>
          <w:lang w:val="en-GB"/>
        </w:rPr>
        <w:t xml:space="preserve">Lessons learnt will be used to revise job roles and processes to ensure strong and appropriate controls are in </w:t>
      </w:r>
      <w:proofErr w:type="gramStart"/>
      <w:r w:rsidRPr="00265E63">
        <w:rPr>
          <w:rFonts w:asciiTheme="minorHAnsi" w:hAnsiTheme="minorHAnsi" w:cstheme="minorHAnsi"/>
          <w:w w:val="105"/>
          <w:lang w:val="en-GB"/>
        </w:rPr>
        <w:t xml:space="preserve">place </w:t>
      </w:r>
      <w:r w:rsidR="00265E63" w:rsidRPr="00265E63">
        <w:rPr>
          <w:rFonts w:asciiTheme="minorHAnsi" w:hAnsiTheme="minorHAnsi" w:cstheme="minorHAnsi"/>
          <w:w w:val="105"/>
          <w:lang w:val="en-GB"/>
        </w:rPr>
        <w:t>.</w:t>
      </w:r>
      <w:proofErr w:type="gramEnd"/>
    </w:p>
    <w:p w14:paraId="20571F2B" w14:textId="2D87DE8B" w:rsidR="003D2D8D" w:rsidRPr="00265E63" w:rsidRDefault="00E64E94" w:rsidP="0083120D">
      <w:pPr>
        <w:pStyle w:val="ListParagraph"/>
        <w:numPr>
          <w:ilvl w:val="2"/>
          <w:numId w:val="1"/>
        </w:numPr>
        <w:tabs>
          <w:tab w:val="left" w:pos="1245"/>
          <w:tab w:val="left" w:pos="1246"/>
        </w:tabs>
        <w:spacing w:before="201" w:line="304" w:lineRule="auto"/>
        <w:ind w:right="618"/>
        <w:rPr>
          <w:rFonts w:asciiTheme="minorHAnsi" w:hAnsiTheme="minorHAnsi" w:cstheme="minorHAnsi"/>
          <w:lang w:val="en-GB"/>
        </w:rPr>
      </w:pPr>
      <w:proofErr w:type="gramStart"/>
      <w:r w:rsidRPr="00265E63">
        <w:rPr>
          <w:rFonts w:asciiTheme="minorHAnsi" w:hAnsiTheme="minorHAnsi" w:cstheme="minorHAnsi"/>
          <w:lang w:val="en-GB"/>
        </w:rPr>
        <w:t>the</w:t>
      </w:r>
      <w:proofErr w:type="gramEnd"/>
      <w:r w:rsidRPr="00265E63">
        <w:rPr>
          <w:rFonts w:asciiTheme="minorHAnsi" w:hAnsiTheme="minorHAnsi" w:cstheme="minorHAnsi"/>
          <w:spacing w:val="-7"/>
          <w:lang w:val="en-GB"/>
        </w:rPr>
        <w:t xml:space="preserve"> </w:t>
      </w:r>
      <w:r w:rsidRPr="00265E63">
        <w:rPr>
          <w:rFonts w:asciiTheme="minorHAnsi" w:hAnsiTheme="minorHAnsi" w:cstheme="minorHAnsi"/>
          <w:lang w:val="en-GB"/>
        </w:rPr>
        <w:t>ESFA</w:t>
      </w:r>
      <w:r w:rsidRPr="00265E63">
        <w:rPr>
          <w:rFonts w:asciiTheme="minorHAnsi" w:hAnsiTheme="minorHAnsi" w:cstheme="minorHAnsi"/>
          <w:spacing w:val="-8"/>
          <w:lang w:val="en-GB"/>
        </w:rPr>
        <w:t xml:space="preserve"> </w:t>
      </w:r>
      <w:r w:rsidRPr="00265E63">
        <w:rPr>
          <w:rFonts w:asciiTheme="minorHAnsi" w:hAnsiTheme="minorHAnsi" w:cstheme="minorHAnsi"/>
          <w:lang w:val="en-GB"/>
        </w:rPr>
        <w:t>Audit</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Code</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of</w:t>
      </w:r>
      <w:r w:rsidRPr="00265E63">
        <w:rPr>
          <w:rFonts w:asciiTheme="minorHAnsi" w:hAnsiTheme="minorHAnsi" w:cstheme="minorHAnsi"/>
          <w:spacing w:val="-6"/>
          <w:lang w:val="en-GB"/>
        </w:rPr>
        <w:t xml:space="preserve"> </w:t>
      </w:r>
      <w:r w:rsidR="00072E7E" w:rsidRPr="00265E63">
        <w:rPr>
          <w:rFonts w:asciiTheme="minorHAnsi" w:hAnsiTheme="minorHAnsi" w:cstheme="minorHAnsi"/>
          <w:lang w:val="en-GB"/>
        </w:rPr>
        <w:t>Conduct –</w:t>
      </w:r>
      <w:r w:rsidRPr="00265E63">
        <w:rPr>
          <w:rFonts w:asciiTheme="minorHAnsi" w:hAnsiTheme="minorHAnsi" w:cstheme="minorHAnsi"/>
          <w:spacing w:val="-8"/>
          <w:lang w:val="en-GB"/>
        </w:rPr>
        <w:t xml:space="preserve"> </w:t>
      </w:r>
      <w:r w:rsidRPr="00265E63">
        <w:rPr>
          <w:rFonts w:asciiTheme="minorHAnsi" w:hAnsiTheme="minorHAnsi" w:cstheme="minorHAnsi"/>
          <w:lang w:val="en-GB"/>
        </w:rPr>
        <w:t>Annex</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D</w:t>
      </w:r>
      <w:r w:rsidRPr="00265E63">
        <w:rPr>
          <w:rFonts w:asciiTheme="minorHAnsi" w:hAnsiTheme="minorHAnsi" w:cstheme="minorHAnsi"/>
          <w:spacing w:val="-7"/>
          <w:lang w:val="en-GB"/>
        </w:rPr>
        <w:t xml:space="preserve"> </w:t>
      </w:r>
      <w:r w:rsidRPr="00265E63">
        <w:rPr>
          <w:rFonts w:asciiTheme="minorHAnsi" w:hAnsiTheme="minorHAnsi" w:cstheme="minorHAnsi"/>
          <w:lang w:val="en-GB"/>
        </w:rPr>
        <w:t>of</w:t>
      </w:r>
      <w:r w:rsidRPr="00265E63">
        <w:rPr>
          <w:rFonts w:asciiTheme="minorHAnsi" w:hAnsiTheme="minorHAnsi" w:cstheme="minorHAnsi"/>
          <w:spacing w:val="-7"/>
          <w:lang w:val="en-GB"/>
        </w:rPr>
        <w:t xml:space="preserve"> </w:t>
      </w:r>
      <w:r w:rsidRPr="00265E63">
        <w:rPr>
          <w:rFonts w:asciiTheme="minorHAnsi" w:hAnsiTheme="minorHAnsi" w:cstheme="minorHAnsi"/>
          <w:lang w:val="en-GB"/>
        </w:rPr>
        <w:t>the</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Code</w:t>
      </w:r>
      <w:r w:rsidRPr="00265E63">
        <w:rPr>
          <w:rFonts w:asciiTheme="minorHAnsi" w:hAnsiTheme="minorHAnsi" w:cstheme="minorHAnsi"/>
          <w:spacing w:val="-6"/>
          <w:lang w:val="en-GB"/>
        </w:rPr>
        <w:t xml:space="preserve"> </w:t>
      </w:r>
      <w:r w:rsidR="00072E7E" w:rsidRPr="00265E63">
        <w:rPr>
          <w:rFonts w:asciiTheme="minorHAnsi" w:hAnsiTheme="minorHAnsi" w:cstheme="minorHAnsi"/>
          <w:lang w:val="en-GB"/>
        </w:rPr>
        <w:t>anti-f</w:t>
      </w:r>
      <w:r w:rsidRPr="00265E63">
        <w:rPr>
          <w:rFonts w:asciiTheme="minorHAnsi" w:hAnsiTheme="minorHAnsi" w:cstheme="minorHAnsi"/>
          <w:lang w:val="en-GB"/>
        </w:rPr>
        <w:t>raud</w:t>
      </w:r>
      <w:r w:rsidRPr="00265E63">
        <w:rPr>
          <w:rFonts w:asciiTheme="minorHAnsi" w:hAnsiTheme="minorHAnsi" w:cstheme="minorHAnsi"/>
          <w:spacing w:val="-8"/>
          <w:lang w:val="en-GB"/>
        </w:rPr>
        <w:t xml:space="preserve"> </w:t>
      </w:r>
      <w:r w:rsidR="005D0999" w:rsidRPr="00265E63">
        <w:rPr>
          <w:rFonts w:asciiTheme="minorHAnsi" w:hAnsiTheme="minorHAnsi" w:cstheme="minorHAnsi"/>
          <w:lang w:val="en-GB"/>
        </w:rPr>
        <w:t>checklist will</w:t>
      </w:r>
      <w:r w:rsidR="0083120D" w:rsidRPr="00265E63">
        <w:rPr>
          <w:rFonts w:asciiTheme="minorHAnsi" w:hAnsiTheme="minorHAnsi" w:cstheme="minorHAnsi"/>
          <w:lang w:val="en-GB"/>
        </w:rPr>
        <w:t xml:space="preserve"> be reviewed and used to identify cross sector areas of risk that should be considered by the college.  </w:t>
      </w:r>
    </w:p>
    <w:p w14:paraId="50714A12" w14:textId="1D5F2EE2" w:rsidR="005D0999" w:rsidRPr="00265E63" w:rsidRDefault="005D0999" w:rsidP="0083120D">
      <w:pPr>
        <w:pStyle w:val="ListParagraph"/>
        <w:numPr>
          <w:ilvl w:val="2"/>
          <w:numId w:val="1"/>
        </w:numPr>
        <w:tabs>
          <w:tab w:val="left" w:pos="1245"/>
          <w:tab w:val="left" w:pos="1246"/>
        </w:tabs>
        <w:spacing w:before="201" w:line="304" w:lineRule="auto"/>
        <w:ind w:right="618"/>
        <w:rPr>
          <w:rFonts w:asciiTheme="minorHAnsi" w:hAnsiTheme="minorHAnsi" w:cstheme="minorHAnsi"/>
          <w:lang w:val="en-GB"/>
        </w:rPr>
      </w:pPr>
      <w:r w:rsidRPr="00265E63">
        <w:rPr>
          <w:rFonts w:asciiTheme="minorHAnsi" w:hAnsiTheme="minorHAnsi" w:cstheme="minorHAnsi"/>
          <w:lang w:val="en-GB"/>
        </w:rPr>
        <w:t xml:space="preserve">The Audit Committee will ensure that an appropriate Internal Audit programme </w:t>
      </w:r>
      <w:r w:rsidRPr="00265E63">
        <w:rPr>
          <w:rFonts w:asciiTheme="minorHAnsi" w:hAnsiTheme="minorHAnsi" w:cstheme="minorHAnsi"/>
          <w:lang w:val="en-GB"/>
        </w:rPr>
        <w:lastRenderedPageBreak/>
        <w:t xml:space="preserve">remains in place which addresses the key organizational risk and ensure external oversite of internal controls. </w:t>
      </w:r>
    </w:p>
    <w:p w14:paraId="67964E52" w14:textId="6063535A" w:rsidR="005D0999" w:rsidRPr="00265E63" w:rsidRDefault="005D0999" w:rsidP="0083120D">
      <w:pPr>
        <w:pStyle w:val="ListParagraph"/>
        <w:numPr>
          <w:ilvl w:val="2"/>
          <w:numId w:val="1"/>
        </w:numPr>
        <w:tabs>
          <w:tab w:val="left" w:pos="1245"/>
          <w:tab w:val="left" w:pos="1246"/>
        </w:tabs>
        <w:spacing w:before="201" w:line="304" w:lineRule="auto"/>
        <w:ind w:right="618"/>
        <w:rPr>
          <w:rFonts w:asciiTheme="minorHAnsi" w:hAnsiTheme="minorHAnsi" w:cstheme="minorHAnsi"/>
          <w:lang w:val="en-GB"/>
        </w:rPr>
      </w:pPr>
      <w:r w:rsidRPr="00265E63">
        <w:rPr>
          <w:rFonts w:asciiTheme="minorHAnsi" w:hAnsiTheme="minorHAnsi" w:cstheme="minorHAnsi"/>
          <w:lang w:val="en-GB"/>
        </w:rPr>
        <w:t>The College will link with other sector organization to share intelligence about key risks and gain information about lessons learnt</w:t>
      </w:r>
      <w:r w:rsidR="00265E63" w:rsidRPr="00265E63">
        <w:rPr>
          <w:rFonts w:asciiTheme="minorHAnsi" w:hAnsiTheme="minorHAnsi" w:cstheme="minorHAnsi"/>
          <w:lang w:val="en-GB"/>
        </w:rPr>
        <w:t>.</w:t>
      </w:r>
    </w:p>
    <w:p w14:paraId="3FF60FC9" w14:textId="4F78C3C8" w:rsidR="005D0999" w:rsidRPr="00265E63" w:rsidRDefault="005D0999" w:rsidP="0083120D">
      <w:pPr>
        <w:pStyle w:val="ListParagraph"/>
        <w:numPr>
          <w:ilvl w:val="2"/>
          <w:numId w:val="1"/>
        </w:numPr>
        <w:tabs>
          <w:tab w:val="left" w:pos="1245"/>
          <w:tab w:val="left" w:pos="1246"/>
        </w:tabs>
        <w:spacing w:before="201" w:line="304" w:lineRule="auto"/>
        <w:ind w:right="618"/>
        <w:rPr>
          <w:rFonts w:asciiTheme="minorHAnsi" w:hAnsiTheme="minorHAnsi" w:cstheme="minorHAnsi"/>
          <w:lang w:val="en-GB"/>
        </w:rPr>
      </w:pPr>
      <w:r w:rsidRPr="00265E63">
        <w:rPr>
          <w:rFonts w:asciiTheme="minorHAnsi" w:hAnsiTheme="minorHAnsi" w:cstheme="minorHAnsi"/>
          <w:lang w:val="en-GB"/>
        </w:rPr>
        <w:t xml:space="preserve">The college will prioritise cyber security to seek to ensure that external attempts to subvert college systems to secure resources are minimized. </w:t>
      </w:r>
    </w:p>
    <w:p w14:paraId="66FBA84B" w14:textId="4EC290A6" w:rsidR="00D95A48" w:rsidRPr="00265E63" w:rsidRDefault="00D95A48" w:rsidP="0083120D">
      <w:pPr>
        <w:pStyle w:val="ListParagraph"/>
        <w:numPr>
          <w:ilvl w:val="2"/>
          <w:numId w:val="1"/>
        </w:numPr>
        <w:tabs>
          <w:tab w:val="left" w:pos="1245"/>
          <w:tab w:val="left" w:pos="1246"/>
        </w:tabs>
        <w:spacing w:before="201" w:line="304" w:lineRule="auto"/>
        <w:ind w:right="618"/>
        <w:rPr>
          <w:rFonts w:asciiTheme="minorHAnsi" w:hAnsiTheme="minorHAnsi" w:cstheme="minorHAnsi"/>
          <w:lang w:val="en-GB"/>
        </w:rPr>
      </w:pPr>
      <w:r w:rsidRPr="00265E63">
        <w:rPr>
          <w:rFonts w:asciiTheme="minorHAnsi" w:hAnsiTheme="minorHAnsi" w:cstheme="minorHAnsi"/>
          <w:lang w:val="en-GB"/>
        </w:rPr>
        <w:t>High risk areas will be monitored via the College’s risk register</w:t>
      </w:r>
      <w:r w:rsidR="00265E63" w:rsidRPr="00265E63">
        <w:rPr>
          <w:rFonts w:asciiTheme="minorHAnsi" w:hAnsiTheme="minorHAnsi" w:cstheme="minorHAnsi"/>
          <w:lang w:val="en-GB"/>
        </w:rPr>
        <w:t>.</w:t>
      </w:r>
    </w:p>
    <w:p w14:paraId="67DC3AA3" w14:textId="3BDB4884" w:rsidR="008B13AC" w:rsidRPr="00265E63" w:rsidRDefault="008B13AC" w:rsidP="0083120D">
      <w:pPr>
        <w:pStyle w:val="ListParagraph"/>
        <w:numPr>
          <w:ilvl w:val="2"/>
          <w:numId w:val="1"/>
        </w:numPr>
        <w:tabs>
          <w:tab w:val="left" w:pos="1245"/>
          <w:tab w:val="left" w:pos="1246"/>
        </w:tabs>
        <w:spacing w:before="201" w:line="304" w:lineRule="auto"/>
        <w:ind w:right="618"/>
        <w:rPr>
          <w:rFonts w:asciiTheme="minorHAnsi" w:hAnsiTheme="minorHAnsi" w:cstheme="minorHAnsi"/>
          <w:lang w:val="en-GB"/>
        </w:rPr>
      </w:pPr>
      <w:r w:rsidRPr="00265E63">
        <w:rPr>
          <w:rFonts w:asciiTheme="minorHAnsi" w:hAnsiTheme="minorHAnsi" w:cstheme="minorHAnsi"/>
          <w:lang w:val="en-GB"/>
        </w:rPr>
        <w:t>Policies and Procedures will be amended in the light of any lessons learnt</w:t>
      </w:r>
      <w:r w:rsidR="00265E63" w:rsidRPr="00265E63">
        <w:rPr>
          <w:rFonts w:asciiTheme="minorHAnsi" w:hAnsiTheme="minorHAnsi" w:cstheme="minorHAnsi"/>
          <w:lang w:val="en-GB"/>
        </w:rPr>
        <w:t>.</w:t>
      </w:r>
    </w:p>
    <w:p w14:paraId="495375E2" w14:textId="17CA0925" w:rsidR="003D2D8D" w:rsidRPr="006F1F90" w:rsidRDefault="003D2D8D">
      <w:pPr>
        <w:pStyle w:val="BodyText"/>
        <w:spacing w:before="2"/>
        <w:rPr>
          <w:sz w:val="17"/>
          <w:lang w:val="en-GB"/>
        </w:rPr>
      </w:pPr>
    </w:p>
    <w:p w14:paraId="21DE40F6" w14:textId="77777777" w:rsidR="003D2D8D" w:rsidRPr="006F1F90" w:rsidRDefault="003D2D8D">
      <w:pPr>
        <w:pStyle w:val="BodyText"/>
        <w:spacing w:before="9"/>
        <w:rPr>
          <w:sz w:val="25"/>
          <w:lang w:val="en-GB"/>
        </w:rPr>
      </w:pPr>
    </w:p>
    <w:p w14:paraId="666ED962" w14:textId="1A195752" w:rsidR="003D2D8D" w:rsidRPr="00265E63" w:rsidRDefault="00E64E94">
      <w:pPr>
        <w:pStyle w:val="Heading1"/>
        <w:numPr>
          <w:ilvl w:val="0"/>
          <w:numId w:val="1"/>
        </w:numPr>
        <w:tabs>
          <w:tab w:val="left" w:pos="1245"/>
          <w:tab w:val="left" w:pos="1246"/>
        </w:tabs>
        <w:ind w:hanging="705"/>
        <w:rPr>
          <w:rFonts w:asciiTheme="minorHAnsi" w:hAnsiTheme="minorHAnsi" w:cstheme="minorHAnsi"/>
          <w:lang w:val="en-GB"/>
        </w:rPr>
      </w:pPr>
      <w:bookmarkStart w:id="7" w:name="_TOC_250008"/>
      <w:r w:rsidRPr="00265E63">
        <w:rPr>
          <w:rFonts w:asciiTheme="minorHAnsi" w:hAnsiTheme="minorHAnsi" w:cstheme="minorHAnsi"/>
          <w:lang w:val="en-GB"/>
        </w:rPr>
        <w:t>Definition of</w:t>
      </w:r>
      <w:r w:rsidRPr="00265E63">
        <w:rPr>
          <w:rFonts w:asciiTheme="minorHAnsi" w:hAnsiTheme="minorHAnsi" w:cstheme="minorHAnsi"/>
          <w:spacing w:val="-18"/>
          <w:lang w:val="en-GB"/>
        </w:rPr>
        <w:t xml:space="preserve"> </w:t>
      </w:r>
      <w:bookmarkEnd w:id="7"/>
      <w:r w:rsidR="00072E7E" w:rsidRPr="00265E63">
        <w:rPr>
          <w:rFonts w:asciiTheme="minorHAnsi" w:hAnsiTheme="minorHAnsi" w:cstheme="minorHAnsi"/>
          <w:lang w:val="en-GB"/>
        </w:rPr>
        <w:t>f</w:t>
      </w:r>
      <w:r w:rsidRPr="00265E63">
        <w:rPr>
          <w:rFonts w:asciiTheme="minorHAnsi" w:hAnsiTheme="minorHAnsi" w:cstheme="minorHAnsi"/>
          <w:lang w:val="en-GB"/>
        </w:rPr>
        <w:t>raud</w:t>
      </w:r>
    </w:p>
    <w:p w14:paraId="45967166" w14:textId="77777777" w:rsidR="003D2D8D" w:rsidRPr="00265E63" w:rsidRDefault="00E64E94">
      <w:pPr>
        <w:pStyle w:val="ListParagraph"/>
        <w:numPr>
          <w:ilvl w:val="1"/>
          <w:numId w:val="1"/>
        </w:numPr>
        <w:tabs>
          <w:tab w:val="left" w:pos="1245"/>
          <w:tab w:val="left" w:pos="1246"/>
        </w:tabs>
        <w:spacing w:before="202" w:line="304" w:lineRule="auto"/>
        <w:ind w:right="860" w:hanging="705"/>
        <w:rPr>
          <w:rFonts w:asciiTheme="minorHAnsi" w:hAnsiTheme="minorHAnsi" w:cstheme="minorHAnsi"/>
          <w:lang w:val="en-GB"/>
        </w:rPr>
      </w:pPr>
      <w:r w:rsidRPr="00265E63">
        <w:rPr>
          <w:rFonts w:asciiTheme="minorHAnsi" w:hAnsiTheme="minorHAnsi" w:cstheme="minorHAnsi"/>
          <w:w w:val="105"/>
          <w:lang w:val="en-GB"/>
        </w:rPr>
        <w:t>Fraud</w:t>
      </w:r>
      <w:r w:rsidRPr="00265E63">
        <w:rPr>
          <w:rFonts w:asciiTheme="minorHAnsi" w:hAnsiTheme="minorHAnsi" w:cstheme="minorHAnsi"/>
          <w:spacing w:val="-30"/>
          <w:w w:val="105"/>
          <w:lang w:val="en-GB"/>
        </w:rPr>
        <w:t xml:space="preserve"> </w:t>
      </w:r>
      <w:r w:rsidRPr="00265E63">
        <w:rPr>
          <w:rFonts w:asciiTheme="minorHAnsi" w:hAnsiTheme="minorHAnsi" w:cstheme="minorHAnsi"/>
          <w:w w:val="105"/>
          <w:lang w:val="en-GB"/>
        </w:rPr>
        <w:t>describes</w:t>
      </w:r>
      <w:r w:rsidRPr="00265E63">
        <w:rPr>
          <w:rFonts w:asciiTheme="minorHAnsi" w:hAnsiTheme="minorHAnsi" w:cstheme="minorHAnsi"/>
          <w:spacing w:val="-30"/>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31"/>
          <w:w w:val="105"/>
          <w:lang w:val="en-GB"/>
        </w:rPr>
        <w:t xml:space="preserve"> </w:t>
      </w:r>
      <w:r w:rsidRPr="00265E63">
        <w:rPr>
          <w:rFonts w:asciiTheme="minorHAnsi" w:hAnsiTheme="minorHAnsi" w:cstheme="minorHAnsi"/>
          <w:w w:val="105"/>
          <w:lang w:val="en-GB"/>
        </w:rPr>
        <w:t>number</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30"/>
          <w:w w:val="105"/>
          <w:lang w:val="en-GB"/>
        </w:rPr>
        <w:t xml:space="preserve"> </w:t>
      </w:r>
      <w:r w:rsidRPr="00265E63">
        <w:rPr>
          <w:rFonts w:asciiTheme="minorHAnsi" w:hAnsiTheme="minorHAnsi" w:cstheme="minorHAnsi"/>
          <w:w w:val="105"/>
          <w:lang w:val="en-GB"/>
        </w:rPr>
        <w:t>activities</w:t>
      </w:r>
      <w:r w:rsidRPr="00265E63">
        <w:rPr>
          <w:rFonts w:asciiTheme="minorHAnsi" w:hAnsiTheme="minorHAnsi" w:cstheme="minorHAnsi"/>
          <w:spacing w:val="-30"/>
          <w:w w:val="105"/>
          <w:lang w:val="en-GB"/>
        </w:rPr>
        <w:t xml:space="preserve"> </w:t>
      </w:r>
      <w:r w:rsidRPr="00265E63">
        <w:rPr>
          <w:rFonts w:asciiTheme="minorHAnsi" w:hAnsiTheme="minorHAnsi" w:cstheme="minorHAnsi"/>
          <w:w w:val="105"/>
          <w:lang w:val="en-GB"/>
        </w:rPr>
        <w:t>including</w:t>
      </w:r>
      <w:r w:rsidRPr="00265E63">
        <w:rPr>
          <w:rFonts w:asciiTheme="minorHAnsi" w:hAnsiTheme="minorHAnsi" w:cstheme="minorHAnsi"/>
          <w:spacing w:val="-29"/>
          <w:w w:val="105"/>
          <w:lang w:val="en-GB"/>
        </w:rPr>
        <w:t xml:space="preserve"> </w:t>
      </w:r>
      <w:r w:rsidRPr="00265E63">
        <w:rPr>
          <w:rFonts w:asciiTheme="minorHAnsi" w:hAnsiTheme="minorHAnsi" w:cstheme="minorHAnsi"/>
          <w:w w:val="105"/>
          <w:lang w:val="en-GB"/>
        </w:rPr>
        <w:t>theft,</w:t>
      </w:r>
      <w:r w:rsidRPr="00265E63">
        <w:rPr>
          <w:rFonts w:asciiTheme="minorHAnsi" w:hAnsiTheme="minorHAnsi" w:cstheme="minorHAnsi"/>
          <w:spacing w:val="-31"/>
          <w:w w:val="105"/>
          <w:lang w:val="en-GB"/>
        </w:rPr>
        <w:t xml:space="preserve"> </w:t>
      </w:r>
      <w:r w:rsidRPr="00265E63">
        <w:rPr>
          <w:rFonts w:asciiTheme="minorHAnsi" w:hAnsiTheme="minorHAnsi" w:cstheme="minorHAnsi"/>
          <w:w w:val="105"/>
          <w:lang w:val="en-GB"/>
        </w:rPr>
        <w:t>false</w:t>
      </w:r>
      <w:r w:rsidRPr="00265E63">
        <w:rPr>
          <w:rFonts w:asciiTheme="minorHAnsi" w:hAnsiTheme="minorHAnsi" w:cstheme="minorHAnsi"/>
          <w:spacing w:val="-29"/>
          <w:w w:val="105"/>
          <w:lang w:val="en-GB"/>
        </w:rPr>
        <w:t xml:space="preserve"> </w:t>
      </w:r>
      <w:r w:rsidRPr="00265E63">
        <w:rPr>
          <w:rFonts w:asciiTheme="minorHAnsi" w:hAnsiTheme="minorHAnsi" w:cstheme="minorHAnsi"/>
          <w:w w:val="105"/>
          <w:lang w:val="en-GB"/>
        </w:rPr>
        <w:t>accounting,</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embezzlement, bribery</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deception.</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Fraud</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Act</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2006</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defines</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three</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classes</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fraud:</w:t>
      </w:r>
    </w:p>
    <w:p w14:paraId="37892601" w14:textId="77777777" w:rsidR="003D2D8D" w:rsidRPr="00265E63" w:rsidRDefault="003D2D8D">
      <w:pPr>
        <w:pStyle w:val="BodyText"/>
        <w:spacing w:before="10"/>
        <w:rPr>
          <w:rFonts w:asciiTheme="minorHAnsi" w:hAnsiTheme="minorHAnsi" w:cstheme="minorHAnsi"/>
          <w:sz w:val="18"/>
          <w:lang w:val="en-GB"/>
        </w:rPr>
      </w:pPr>
    </w:p>
    <w:p w14:paraId="2383C6F0" w14:textId="77777777" w:rsidR="003D2D8D" w:rsidRPr="00265E63" w:rsidRDefault="00E64E94">
      <w:pPr>
        <w:pStyle w:val="ListParagraph"/>
        <w:numPr>
          <w:ilvl w:val="2"/>
          <w:numId w:val="1"/>
        </w:numPr>
        <w:tabs>
          <w:tab w:val="left" w:pos="1532"/>
        </w:tabs>
        <w:spacing w:line="302" w:lineRule="auto"/>
        <w:ind w:right="513"/>
        <w:jc w:val="both"/>
        <w:rPr>
          <w:rFonts w:asciiTheme="minorHAnsi" w:hAnsiTheme="minorHAnsi" w:cstheme="minorHAnsi"/>
          <w:lang w:val="en-GB"/>
        </w:rPr>
      </w:pPr>
      <w:r w:rsidRPr="00265E63">
        <w:rPr>
          <w:rFonts w:asciiTheme="minorHAnsi" w:hAnsiTheme="minorHAnsi" w:cstheme="minorHAnsi"/>
          <w:lang w:val="en-GB"/>
        </w:rPr>
        <w:t>False representation: a person commits fraud by intentionally and dishonestly making a false representation. A false representation includes intentionally giving a misleading or untrue</w:t>
      </w:r>
      <w:r w:rsidRPr="00265E63">
        <w:rPr>
          <w:rFonts w:asciiTheme="minorHAnsi" w:hAnsiTheme="minorHAnsi" w:cstheme="minorHAnsi"/>
          <w:spacing w:val="-9"/>
          <w:lang w:val="en-GB"/>
        </w:rPr>
        <w:t xml:space="preserve"> </w:t>
      </w:r>
      <w:r w:rsidRPr="00265E63">
        <w:rPr>
          <w:rFonts w:asciiTheme="minorHAnsi" w:hAnsiTheme="minorHAnsi" w:cstheme="minorHAnsi"/>
          <w:lang w:val="en-GB"/>
        </w:rPr>
        <w:t>statement.</w:t>
      </w:r>
    </w:p>
    <w:p w14:paraId="11739F1C" w14:textId="77777777" w:rsidR="003D2D8D" w:rsidRPr="00265E63" w:rsidRDefault="00E64E94">
      <w:pPr>
        <w:pStyle w:val="ListParagraph"/>
        <w:numPr>
          <w:ilvl w:val="2"/>
          <w:numId w:val="1"/>
        </w:numPr>
        <w:tabs>
          <w:tab w:val="left" w:pos="1532"/>
        </w:tabs>
        <w:spacing w:before="136"/>
        <w:ind w:hanging="283"/>
        <w:rPr>
          <w:rFonts w:asciiTheme="minorHAnsi" w:hAnsiTheme="minorHAnsi" w:cstheme="minorHAnsi"/>
          <w:lang w:val="en-GB"/>
        </w:rPr>
      </w:pPr>
      <w:r w:rsidRPr="00265E63">
        <w:rPr>
          <w:rFonts w:asciiTheme="minorHAnsi" w:hAnsiTheme="minorHAnsi" w:cstheme="minorHAnsi"/>
          <w:lang w:val="en-GB"/>
        </w:rPr>
        <w:t>Failing</w:t>
      </w:r>
      <w:r w:rsidRPr="00265E63">
        <w:rPr>
          <w:rFonts w:asciiTheme="minorHAnsi" w:hAnsiTheme="minorHAnsi" w:cstheme="minorHAnsi"/>
          <w:spacing w:val="-3"/>
          <w:lang w:val="en-GB"/>
        </w:rPr>
        <w:t xml:space="preserve"> </w:t>
      </w:r>
      <w:r w:rsidRPr="00265E63">
        <w:rPr>
          <w:rFonts w:asciiTheme="minorHAnsi" w:hAnsiTheme="minorHAnsi" w:cstheme="minorHAnsi"/>
          <w:lang w:val="en-GB"/>
        </w:rPr>
        <w:t>to</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disclose</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information: a</w:t>
      </w:r>
      <w:r w:rsidRPr="00265E63">
        <w:rPr>
          <w:rFonts w:asciiTheme="minorHAnsi" w:hAnsiTheme="minorHAnsi" w:cstheme="minorHAnsi"/>
          <w:spacing w:val="-8"/>
          <w:lang w:val="en-GB"/>
        </w:rPr>
        <w:t xml:space="preserve"> </w:t>
      </w:r>
      <w:r w:rsidRPr="00265E63">
        <w:rPr>
          <w:rFonts w:asciiTheme="minorHAnsi" w:hAnsiTheme="minorHAnsi" w:cstheme="minorHAnsi"/>
          <w:lang w:val="en-GB"/>
        </w:rPr>
        <w:t>person</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commits</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a</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fraud</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if</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they</w:t>
      </w:r>
      <w:r w:rsidRPr="00265E63">
        <w:rPr>
          <w:rFonts w:asciiTheme="minorHAnsi" w:hAnsiTheme="minorHAnsi" w:cstheme="minorHAnsi"/>
          <w:spacing w:val="-3"/>
          <w:lang w:val="en-GB"/>
        </w:rPr>
        <w:t xml:space="preserve"> </w:t>
      </w:r>
      <w:r w:rsidRPr="00265E63">
        <w:rPr>
          <w:rFonts w:asciiTheme="minorHAnsi" w:hAnsiTheme="minorHAnsi" w:cstheme="minorHAnsi"/>
          <w:lang w:val="en-GB"/>
        </w:rPr>
        <w:t>dishonestly</w:t>
      </w:r>
      <w:r w:rsidRPr="00265E63">
        <w:rPr>
          <w:rFonts w:asciiTheme="minorHAnsi" w:hAnsiTheme="minorHAnsi" w:cstheme="minorHAnsi"/>
          <w:spacing w:val="-3"/>
          <w:lang w:val="en-GB"/>
        </w:rPr>
        <w:t xml:space="preserve"> </w:t>
      </w:r>
      <w:r w:rsidRPr="00265E63">
        <w:rPr>
          <w:rFonts w:asciiTheme="minorHAnsi" w:hAnsiTheme="minorHAnsi" w:cstheme="minorHAnsi"/>
          <w:lang w:val="en-GB"/>
        </w:rPr>
        <w:t>fail</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to</w:t>
      </w:r>
    </w:p>
    <w:p w14:paraId="25CA7EF3" w14:textId="77777777" w:rsidR="003D2D8D" w:rsidRPr="00265E63" w:rsidRDefault="00E64E94">
      <w:pPr>
        <w:pStyle w:val="BodyText"/>
        <w:spacing w:before="66"/>
        <w:ind w:left="1531"/>
        <w:rPr>
          <w:rFonts w:asciiTheme="minorHAnsi" w:hAnsiTheme="minorHAnsi" w:cstheme="minorHAnsi"/>
          <w:lang w:val="en-GB"/>
        </w:rPr>
      </w:pPr>
      <w:r w:rsidRPr="00265E63">
        <w:rPr>
          <w:rFonts w:asciiTheme="minorHAnsi" w:hAnsiTheme="minorHAnsi" w:cstheme="minorHAnsi"/>
          <w:lang w:val="en-GB"/>
        </w:rPr>
        <w:t>disclose information.</w:t>
      </w:r>
    </w:p>
    <w:p w14:paraId="6474F85B" w14:textId="77777777" w:rsidR="003D2D8D" w:rsidRPr="00265E63" w:rsidRDefault="00E64E94">
      <w:pPr>
        <w:pStyle w:val="ListParagraph"/>
        <w:numPr>
          <w:ilvl w:val="2"/>
          <w:numId w:val="1"/>
        </w:numPr>
        <w:tabs>
          <w:tab w:val="left" w:pos="1534"/>
        </w:tabs>
        <w:spacing w:before="200" w:line="297" w:lineRule="auto"/>
        <w:ind w:left="1533" w:right="1656" w:hanging="285"/>
        <w:rPr>
          <w:rFonts w:asciiTheme="minorHAnsi" w:hAnsiTheme="minorHAnsi" w:cstheme="minorHAnsi"/>
          <w:lang w:val="en-GB"/>
        </w:rPr>
      </w:pPr>
      <w:r w:rsidRPr="00265E63">
        <w:rPr>
          <w:rFonts w:asciiTheme="minorHAnsi" w:hAnsiTheme="minorHAnsi" w:cstheme="minorHAnsi"/>
          <w:lang w:val="en-GB"/>
        </w:rPr>
        <w:t>Abuse of position: a person commits a fraud if they dishonestly abuse their position.</w:t>
      </w:r>
    </w:p>
    <w:p w14:paraId="7668B138" w14:textId="23DCE134" w:rsidR="003D2D8D" w:rsidRPr="00265E63" w:rsidRDefault="00E64E94">
      <w:pPr>
        <w:pStyle w:val="ListParagraph"/>
        <w:numPr>
          <w:ilvl w:val="1"/>
          <w:numId w:val="1"/>
        </w:numPr>
        <w:tabs>
          <w:tab w:val="left" w:pos="1247"/>
          <w:tab w:val="left" w:pos="1248"/>
        </w:tabs>
        <w:spacing w:before="131"/>
        <w:ind w:left="1248" w:hanging="708"/>
        <w:rPr>
          <w:rFonts w:asciiTheme="minorHAnsi" w:hAnsiTheme="minorHAnsi" w:cstheme="minorHAnsi"/>
          <w:lang w:val="en-GB"/>
        </w:rPr>
      </w:pPr>
      <w:r w:rsidRPr="00265E63">
        <w:rPr>
          <w:rFonts w:asciiTheme="minorHAnsi" w:hAnsiTheme="minorHAnsi" w:cstheme="minorHAnsi"/>
          <w:w w:val="105"/>
          <w:lang w:val="en-GB"/>
        </w:rPr>
        <w:t>To</w:t>
      </w:r>
      <w:r w:rsidRPr="00265E63">
        <w:rPr>
          <w:rFonts w:asciiTheme="minorHAnsi" w:hAnsiTheme="minorHAnsi" w:cstheme="minorHAnsi"/>
          <w:spacing w:val="-7"/>
          <w:w w:val="105"/>
          <w:lang w:val="en-GB"/>
        </w:rPr>
        <w:t xml:space="preserve"> </w:t>
      </w:r>
      <w:r w:rsidRPr="00265E63">
        <w:rPr>
          <w:rFonts w:asciiTheme="minorHAnsi" w:hAnsiTheme="minorHAnsi" w:cstheme="minorHAnsi"/>
          <w:w w:val="105"/>
          <w:lang w:val="en-GB"/>
        </w:rPr>
        <w:t>have</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committed</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fraud</w:t>
      </w:r>
      <w:r w:rsidR="00072E7E" w:rsidRPr="00265E63">
        <w:rPr>
          <w:rFonts w:asciiTheme="minorHAnsi" w:hAnsiTheme="minorHAnsi" w:cstheme="minorHAnsi"/>
          <w:w w:val="105"/>
          <w:lang w:val="en-GB"/>
        </w:rPr>
        <w:t>,</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person</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must</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have</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acted</w:t>
      </w:r>
      <w:r w:rsidRPr="00265E63">
        <w:rPr>
          <w:rFonts w:asciiTheme="minorHAnsi" w:hAnsiTheme="minorHAnsi" w:cstheme="minorHAnsi"/>
          <w:spacing w:val="-13"/>
          <w:w w:val="105"/>
          <w:lang w:val="en-GB"/>
        </w:rPr>
        <w:t xml:space="preserve"> </w:t>
      </w:r>
      <w:r w:rsidR="00072E7E" w:rsidRPr="00265E63">
        <w:rPr>
          <w:rFonts w:asciiTheme="minorHAnsi" w:hAnsiTheme="minorHAnsi" w:cstheme="minorHAnsi"/>
          <w:w w:val="105"/>
          <w:lang w:val="en-GB"/>
        </w:rPr>
        <w:t xml:space="preserve">dishonestly </w:t>
      </w:r>
      <w:r w:rsidRPr="00265E63">
        <w:rPr>
          <w:rFonts w:asciiTheme="minorHAnsi" w:hAnsiTheme="minorHAnsi" w:cstheme="minorHAnsi"/>
          <w:w w:val="105"/>
          <w:lang w:val="en-GB"/>
        </w:rPr>
        <w:t>and</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with</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intent</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to:</w:t>
      </w:r>
    </w:p>
    <w:p w14:paraId="29639C58" w14:textId="77777777" w:rsidR="003D2D8D" w:rsidRPr="00265E63" w:rsidRDefault="003D2D8D">
      <w:pPr>
        <w:pStyle w:val="BodyText"/>
        <w:spacing w:before="4"/>
        <w:rPr>
          <w:rFonts w:asciiTheme="minorHAnsi" w:hAnsiTheme="minorHAnsi" w:cstheme="minorHAnsi"/>
          <w:sz w:val="24"/>
          <w:lang w:val="en-GB"/>
        </w:rPr>
      </w:pPr>
    </w:p>
    <w:p w14:paraId="6D719E21" w14:textId="77777777" w:rsidR="003D2D8D" w:rsidRPr="00265E63" w:rsidRDefault="00E64E94">
      <w:pPr>
        <w:pStyle w:val="ListParagraph"/>
        <w:numPr>
          <w:ilvl w:val="2"/>
          <w:numId w:val="1"/>
        </w:numPr>
        <w:tabs>
          <w:tab w:val="left" w:pos="1534"/>
        </w:tabs>
        <w:ind w:left="1533" w:hanging="285"/>
        <w:rPr>
          <w:rFonts w:asciiTheme="minorHAnsi" w:hAnsiTheme="minorHAnsi" w:cstheme="minorHAnsi"/>
          <w:lang w:val="en-GB"/>
        </w:rPr>
      </w:pPr>
      <w:r w:rsidRPr="00265E63">
        <w:rPr>
          <w:rFonts w:asciiTheme="minorHAnsi" w:hAnsiTheme="minorHAnsi" w:cstheme="minorHAnsi"/>
          <w:w w:val="105"/>
          <w:lang w:val="en-GB"/>
        </w:rPr>
        <w:t>make</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gain</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for</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themselves</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anyone</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else;</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and/or</w:t>
      </w:r>
    </w:p>
    <w:p w14:paraId="3ACC40BD" w14:textId="77777777" w:rsidR="003D2D8D" w:rsidRPr="00265E63" w:rsidRDefault="003D2D8D">
      <w:pPr>
        <w:pStyle w:val="BodyText"/>
        <w:spacing w:before="11"/>
        <w:rPr>
          <w:rFonts w:asciiTheme="minorHAnsi" w:hAnsiTheme="minorHAnsi" w:cstheme="minorHAnsi"/>
          <w:sz w:val="24"/>
          <w:lang w:val="en-GB"/>
        </w:rPr>
      </w:pPr>
    </w:p>
    <w:p w14:paraId="48DC6A1A" w14:textId="77777777" w:rsidR="003D2D8D" w:rsidRPr="00265E63" w:rsidRDefault="00E64E94">
      <w:pPr>
        <w:pStyle w:val="ListParagraph"/>
        <w:numPr>
          <w:ilvl w:val="2"/>
          <w:numId w:val="1"/>
        </w:numPr>
        <w:tabs>
          <w:tab w:val="left" w:pos="1534"/>
        </w:tabs>
        <w:ind w:left="1533" w:hanging="285"/>
        <w:rPr>
          <w:rFonts w:asciiTheme="minorHAnsi" w:hAnsiTheme="minorHAnsi" w:cstheme="minorHAnsi"/>
          <w:lang w:val="en-GB"/>
        </w:rPr>
      </w:pPr>
      <w:r w:rsidRPr="00265E63">
        <w:rPr>
          <w:rFonts w:asciiTheme="minorHAnsi" w:hAnsiTheme="minorHAnsi" w:cstheme="minorHAnsi"/>
          <w:w w:val="105"/>
          <w:lang w:val="en-GB"/>
        </w:rPr>
        <w:t>cause</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loss</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anyone</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else;</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expose</w:t>
      </w:r>
      <w:r w:rsidRPr="00265E63">
        <w:rPr>
          <w:rFonts w:asciiTheme="minorHAnsi" w:hAnsiTheme="minorHAnsi" w:cstheme="minorHAnsi"/>
          <w:spacing w:val="-7"/>
          <w:w w:val="105"/>
          <w:lang w:val="en-GB"/>
        </w:rPr>
        <w:t xml:space="preserve"> </w:t>
      </w:r>
      <w:r w:rsidRPr="00265E63">
        <w:rPr>
          <w:rFonts w:asciiTheme="minorHAnsi" w:hAnsiTheme="minorHAnsi" w:cstheme="minorHAnsi"/>
          <w:w w:val="105"/>
          <w:lang w:val="en-GB"/>
        </w:rPr>
        <w:t>anyone</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else</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risk</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loss.</w:t>
      </w:r>
    </w:p>
    <w:p w14:paraId="4ADF404F" w14:textId="3CCD93F4" w:rsidR="003D2D8D" w:rsidRPr="00265E63" w:rsidRDefault="003D2D8D">
      <w:pPr>
        <w:pStyle w:val="BodyText"/>
        <w:spacing w:before="4"/>
        <w:rPr>
          <w:rFonts w:asciiTheme="minorHAnsi" w:hAnsiTheme="minorHAnsi" w:cstheme="minorHAnsi"/>
          <w:sz w:val="19"/>
          <w:lang w:val="en-GB"/>
        </w:rPr>
      </w:pPr>
    </w:p>
    <w:p w14:paraId="71B300DF" w14:textId="77777777" w:rsidR="003D2D8D" w:rsidRPr="00265E63" w:rsidRDefault="003D2D8D">
      <w:pPr>
        <w:pStyle w:val="BodyText"/>
        <w:spacing w:before="8"/>
        <w:rPr>
          <w:rFonts w:asciiTheme="minorHAnsi" w:hAnsiTheme="minorHAnsi" w:cstheme="minorHAnsi"/>
          <w:lang w:val="en-GB"/>
        </w:rPr>
      </w:pPr>
    </w:p>
    <w:p w14:paraId="7B35539C" w14:textId="76C93D9B" w:rsidR="003D2D8D" w:rsidRPr="00265E63" w:rsidRDefault="00E64E94">
      <w:pPr>
        <w:pStyle w:val="Heading1"/>
        <w:numPr>
          <w:ilvl w:val="0"/>
          <w:numId w:val="1"/>
        </w:numPr>
        <w:tabs>
          <w:tab w:val="left" w:pos="1257"/>
          <w:tab w:val="left" w:pos="1258"/>
        </w:tabs>
        <w:ind w:left="1257" w:hanging="717"/>
        <w:rPr>
          <w:rFonts w:asciiTheme="minorHAnsi" w:hAnsiTheme="minorHAnsi" w:cstheme="minorHAnsi"/>
          <w:lang w:val="en-GB"/>
        </w:rPr>
      </w:pPr>
      <w:bookmarkStart w:id="8" w:name="_TOC_250007"/>
      <w:r w:rsidRPr="00265E63">
        <w:rPr>
          <w:rFonts w:asciiTheme="minorHAnsi" w:hAnsiTheme="minorHAnsi" w:cstheme="minorHAnsi"/>
          <w:lang w:val="en-GB"/>
        </w:rPr>
        <w:t>Definition of</w:t>
      </w:r>
      <w:r w:rsidRPr="00265E63">
        <w:rPr>
          <w:rFonts w:asciiTheme="minorHAnsi" w:hAnsiTheme="minorHAnsi" w:cstheme="minorHAnsi"/>
          <w:spacing w:val="-17"/>
          <w:lang w:val="en-GB"/>
        </w:rPr>
        <w:t xml:space="preserve"> </w:t>
      </w:r>
      <w:bookmarkEnd w:id="8"/>
      <w:r w:rsidR="00072E7E" w:rsidRPr="00265E63">
        <w:rPr>
          <w:rFonts w:asciiTheme="minorHAnsi" w:hAnsiTheme="minorHAnsi" w:cstheme="minorHAnsi"/>
          <w:lang w:val="en-GB"/>
        </w:rPr>
        <w:t>c</w:t>
      </w:r>
      <w:r w:rsidRPr="00265E63">
        <w:rPr>
          <w:rFonts w:asciiTheme="minorHAnsi" w:hAnsiTheme="minorHAnsi" w:cstheme="minorHAnsi"/>
          <w:lang w:val="en-GB"/>
        </w:rPr>
        <w:t>orruption</w:t>
      </w:r>
    </w:p>
    <w:p w14:paraId="47D57764" w14:textId="77777777" w:rsidR="003D2D8D" w:rsidRPr="00265E63" w:rsidRDefault="00E64E94">
      <w:pPr>
        <w:pStyle w:val="ListParagraph"/>
        <w:numPr>
          <w:ilvl w:val="1"/>
          <w:numId w:val="1"/>
        </w:numPr>
        <w:tabs>
          <w:tab w:val="left" w:pos="1245"/>
          <w:tab w:val="left" w:pos="1246"/>
        </w:tabs>
        <w:spacing w:before="204"/>
        <w:ind w:hanging="705"/>
        <w:rPr>
          <w:rFonts w:asciiTheme="minorHAnsi" w:hAnsiTheme="minorHAnsi" w:cstheme="minorHAnsi"/>
          <w:lang w:val="en-GB"/>
        </w:rPr>
      </w:pPr>
      <w:r w:rsidRPr="00265E63">
        <w:rPr>
          <w:rFonts w:asciiTheme="minorHAnsi" w:hAnsiTheme="minorHAnsi" w:cstheme="minorHAnsi"/>
          <w:lang w:val="en-GB"/>
        </w:rPr>
        <w:t>Corruption</w:t>
      </w:r>
      <w:r w:rsidRPr="00265E63">
        <w:rPr>
          <w:rFonts w:asciiTheme="minorHAnsi" w:hAnsiTheme="minorHAnsi" w:cstheme="minorHAnsi"/>
          <w:spacing w:val="-8"/>
          <w:lang w:val="en-GB"/>
        </w:rPr>
        <w:t xml:space="preserve"> </w:t>
      </w:r>
      <w:r w:rsidRPr="00265E63">
        <w:rPr>
          <w:rFonts w:asciiTheme="minorHAnsi" w:hAnsiTheme="minorHAnsi" w:cstheme="minorHAnsi"/>
          <w:lang w:val="en-GB"/>
        </w:rPr>
        <w:t>is</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the</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misuse</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of</w:t>
      </w:r>
      <w:r w:rsidRPr="00265E63">
        <w:rPr>
          <w:rFonts w:asciiTheme="minorHAnsi" w:hAnsiTheme="minorHAnsi" w:cstheme="minorHAnsi"/>
          <w:spacing w:val="-7"/>
          <w:lang w:val="en-GB"/>
        </w:rPr>
        <w:t xml:space="preserve"> </w:t>
      </w:r>
      <w:r w:rsidRPr="00265E63">
        <w:rPr>
          <w:rFonts w:asciiTheme="minorHAnsi" w:hAnsiTheme="minorHAnsi" w:cstheme="minorHAnsi"/>
          <w:lang w:val="en-GB"/>
        </w:rPr>
        <w:t>power</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for</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personal</w:t>
      </w:r>
      <w:r w:rsidRPr="00265E63">
        <w:rPr>
          <w:rFonts w:asciiTheme="minorHAnsi" w:hAnsiTheme="minorHAnsi" w:cstheme="minorHAnsi"/>
          <w:spacing w:val="-11"/>
          <w:lang w:val="en-GB"/>
        </w:rPr>
        <w:t xml:space="preserve"> </w:t>
      </w:r>
      <w:r w:rsidRPr="00265E63">
        <w:rPr>
          <w:rFonts w:asciiTheme="minorHAnsi" w:hAnsiTheme="minorHAnsi" w:cstheme="minorHAnsi"/>
          <w:lang w:val="en-GB"/>
        </w:rPr>
        <w:t>gain.</w:t>
      </w:r>
    </w:p>
    <w:p w14:paraId="63520A92" w14:textId="35B1C45E" w:rsidR="003D2D8D" w:rsidRPr="00265E63" w:rsidRDefault="003D2D8D">
      <w:pPr>
        <w:pStyle w:val="BodyText"/>
        <w:spacing w:before="4"/>
        <w:rPr>
          <w:rFonts w:asciiTheme="minorHAnsi" w:hAnsiTheme="minorHAnsi" w:cstheme="minorHAnsi"/>
          <w:sz w:val="19"/>
          <w:lang w:val="en-GB"/>
        </w:rPr>
      </w:pPr>
    </w:p>
    <w:p w14:paraId="5D6C7BAC" w14:textId="77777777" w:rsidR="003D2D8D" w:rsidRPr="00265E63" w:rsidRDefault="003D2D8D">
      <w:pPr>
        <w:pStyle w:val="BodyText"/>
        <w:spacing w:before="10"/>
        <w:rPr>
          <w:rFonts w:asciiTheme="minorHAnsi" w:hAnsiTheme="minorHAnsi" w:cstheme="minorHAnsi"/>
          <w:lang w:val="en-GB"/>
        </w:rPr>
      </w:pPr>
    </w:p>
    <w:p w14:paraId="25D16042" w14:textId="2F7C2308" w:rsidR="003D2D8D" w:rsidRPr="00265E63" w:rsidRDefault="00E64E94">
      <w:pPr>
        <w:pStyle w:val="Heading1"/>
        <w:numPr>
          <w:ilvl w:val="0"/>
          <w:numId w:val="1"/>
        </w:numPr>
        <w:tabs>
          <w:tab w:val="left" w:pos="1257"/>
          <w:tab w:val="left" w:pos="1258"/>
        </w:tabs>
        <w:ind w:left="1257" w:hanging="717"/>
        <w:rPr>
          <w:rFonts w:asciiTheme="minorHAnsi" w:hAnsiTheme="minorHAnsi" w:cstheme="minorHAnsi"/>
          <w:lang w:val="en-GB"/>
        </w:rPr>
      </w:pPr>
      <w:bookmarkStart w:id="9" w:name="_TOC_250006"/>
      <w:r w:rsidRPr="00265E63">
        <w:rPr>
          <w:rFonts w:asciiTheme="minorHAnsi" w:hAnsiTheme="minorHAnsi" w:cstheme="minorHAnsi"/>
          <w:lang w:val="en-GB"/>
        </w:rPr>
        <w:t>Definition of</w:t>
      </w:r>
      <w:r w:rsidRPr="00265E63">
        <w:rPr>
          <w:rFonts w:asciiTheme="minorHAnsi" w:hAnsiTheme="minorHAnsi" w:cstheme="minorHAnsi"/>
          <w:spacing w:val="-18"/>
          <w:lang w:val="en-GB"/>
        </w:rPr>
        <w:t xml:space="preserve"> </w:t>
      </w:r>
      <w:bookmarkEnd w:id="9"/>
      <w:r w:rsidR="00072E7E" w:rsidRPr="00265E63">
        <w:rPr>
          <w:rFonts w:asciiTheme="minorHAnsi" w:hAnsiTheme="minorHAnsi" w:cstheme="minorHAnsi"/>
          <w:lang w:val="en-GB"/>
        </w:rPr>
        <w:t>b</w:t>
      </w:r>
      <w:r w:rsidRPr="00265E63">
        <w:rPr>
          <w:rFonts w:asciiTheme="minorHAnsi" w:hAnsiTheme="minorHAnsi" w:cstheme="minorHAnsi"/>
          <w:lang w:val="en-GB"/>
        </w:rPr>
        <w:t>ribery</w:t>
      </w:r>
    </w:p>
    <w:p w14:paraId="6C669798" w14:textId="77777777" w:rsidR="003D2D8D" w:rsidRPr="00265E63" w:rsidRDefault="00E64E94">
      <w:pPr>
        <w:pStyle w:val="ListParagraph"/>
        <w:numPr>
          <w:ilvl w:val="1"/>
          <w:numId w:val="1"/>
        </w:numPr>
        <w:tabs>
          <w:tab w:val="left" w:pos="1245"/>
          <w:tab w:val="left" w:pos="1246"/>
        </w:tabs>
        <w:spacing w:before="205" w:line="304" w:lineRule="auto"/>
        <w:ind w:right="471" w:hanging="705"/>
        <w:rPr>
          <w:rFonts w:asciiTheme="minorHAnsi" w:hAnsiTheme="minorHAnsi" w:cstheme="minorHAnsi"/>
          <w:lang w:val="en-GB"/>
        </w:rPr>
      </w:pPr>
      <w:r w:rsidRPr="00265E63">
        <w:rPr>
          <w:rFonts w:asciiTheme="minorHAnsi" w:hAnsiTheme="minorHAnsi" w:cstheme="minorHAnsi"/>
          <w:lang w:val="en-GB"/>
        </w:rPr>
        <w:t>Bribery is where a financial or other advantage is offered as a reward to another party to persuade them to carry out their functions improperly. Bribery can be through the offering, promising, giving, demanding or accepting of an advantage such as gifts, hospitality, fees, rewards,</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jobs,</w:t>
      </w:r>
      <w:r w:rsidRPr="00265E63">
        <w:rPr>
          <w:rFonts w:asciiTheme="minorHAnsi" w:hAnsiTheme="minorHAnsi" w:cstheme="minorHAnsi"/>
          <w:spacing w:val="-7"/>
          <w:lang w:val="en-GB"/>
        </w:rPr>
        <w:t xml:space="preserve"> </w:t>
      </w:r>
      <w:r w:rsidRPr="00265E63">
        <w:rPr>
          <w:rFonts w:asciiTheme="minorHAnsi" w:hAnsiTheme="minorHAnsi" w:cstheme="minorHAnsi"/>
          <w:lang w:val="en-GB"/>
        </w:rPr>
        <w:t>internships,</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examination</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grades</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or</w:t>
      </w:r>
      <w:r w:rsidRPr="00265E63">
        <w:rPr>
          <w:rFonts w:asciiTheme="minorHAnsi" w:hAnsiTheme="minorHAnsi" w:cstheme="minorHAnsi"/>
          <w:spacing w:val="-23"/>
          <w:lang w:val="en-GB"/>
        </w:rPr>
        <w:t xml:space="preserve"> </w:t>
      </w:r>
      <w:r w:rsidRPr="00265E63">
        <w:rPr>
          <w:rFonts w:asciiTheme="minorHAnsi" w:hAnsiTheme="minorHAnsi" w:cstheme="minorHAnsi"/>
          <w:lang w:val="en-GB"/>
        </w:rPr>
        <w:t>favours.</w:t>
      </w:r>
    </w:p>
    <w:p w14:paraId="36D29755" w14:textId="77777777" w:rsidR="003D2D8D" w:rsidRPr="00265E63" w:rsidRDefault="00E64E94">
      <w:pPr>
        <w:pStyle w:val="ListParagraph"/>
        <w:numPr>
          <w:ilvl w:val="1"/>
          <w:numId w:val="1"/>
        </w:numPr>
        <w:tabs>
          <w:tab w:val="left" w:pos="1245"/>
          <w:tab w:val="left" w:pos="1246"/>
        </w:tabs>
        <w:spacing w:before="205" w:line="304" w:lineRule="auto"/>
        <w:ind w:right="496" w:hanging="705"/>
        <w:rPr>
          <w:rFonts w:asciiTheme="minorHAnsi" w:hAnsiTheme="minorHAnsi" w:cstheme="minorHAnsi"/>
          <w:lang w:val="en-GB"/>
        </w:rPr>
      </w:pPr>
      <w:r w:rsidRPr="00265E63">
        <w:rPr>
          <w:rFonts w:asciiTheme="minorHAnsi" w:hAnsiTheme="minorHAnsi" w:cstheme="minorHAnsi"/>
          <w:w w:val="105"/>
          <w:lang w:val="en-GB"/>
        </w:rPr>
        <w:t xml:space="preserve">An action is still classed as bribery regardless of whether the bribe is given or received </w:t>
      </w:r>
      <w:r w:rsidRPr="00265E63">
        <w:rPr>
          <w:rFonts w:asciiTheme="minorHAnsi" w:hAnsiTheme="minorHAnsi" w:cstheme="minorHAnsi"/>
          <w:w w:val="105"/>
          <w:lang w:val="en-GB"/>
        </w:rPr>
        <w:lastRenderedPageBreak/>
        <w:t>directly</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through</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third</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party</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whether</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it</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is</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for</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benefit</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recipient</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someone else.</w:t>
      </w:r>
    </w:p>
    <w:p w14:paraId="48046E1F" w14:textId="1934014E" w:rsidR="003D2D8D" w:rsidRPr="00265E63" w:rsidRDefault="00E64E94">
      <w:pPr>
        <w:pStyle w:val="ListParagraph"/>
        <w:numPr>
          <w:ilvl w:val="1"/>
          <w:numId w:val="1"/>
        </w:numPr>
        <w:tabs>
          <w:tab w:val="left" w:pos="1245"/>
          <w:tab w:val="left" w:pos="1246"/>
        </w:tabs>
        <w:spacing w:before="203" w:line="304" w:lineRule="auto"/>
        <w:ind w:right="450" w:hanging="705"/>
        <w:rPr>
          <w:rFonts w:asciiTheme="minorHAnsi" w:hAnsiTheme="minorHAnsi" w:cstheme="minorHAnsi"/>
          <w:lang w:val="en-GB"/>
        </w:rPr>
      </w:pPr>
      <w:r w:rsidRPr="00265E63">
        <w:rPr>
          <w:rFonts w:asciiTheme="minorHAnsi" w:hAnsiTheme="minorHAnsi" w:cstheme="minorHAnsi"/>
          <w:w w:val="105"/>
          <w:lang w:val="en-GB"/>
        </w:rPr>
        <w:t>Staff</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postgraduate</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research</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students</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are</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required</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by</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Bribery</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Act</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2010</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not</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either directly or</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indirectly</w:t>
      </w:r>
      <w:proofErr w:type="gramStart"/>
      <w:r w:rsidRPr="00265E63">
        <w:rPr>
          <w:rFonts w:asciiTheme="minorHAnsi" w:hAnsiTheme="minorHAnsi" w:cstheme="minorHAnsi"/>
          <w:w w:val="105"/>
          <w:lang w:val="en-GB"/>
        </w:rPr>
        <w:t>:</w:t>
      </w:r>
      <w:r w:rsidR="00265E63" w:rsidRPr="00265E63">
        <w:rPr>
          <w:rFonts w:asciiTheme="minorHAnsi" w:hAnsiTheme="minorHAnsi" w:cstheme="minorHAnsi"/>
          <w:w w:val="105"/>
          <w:lang w:val="en-GB"/>
        </w:rPr>
        <w:t>.</w:t>
      </w:r>
      <w:proofErr w:type="gramEnd"/>
    </w:p>
    <w:p w14:paraId="6D0177B9" w14:textId="77777777" w:rsidR="003D2D8D" w:rsidRPr="00265E63" w:rsidRDefault="00E64E94">
      <w:pPr>
        <w:pStyle w:val="ListParagraph"/>
        <w:numPr>
          <w:ilvl w:val="2"/>
          <w:numId w:val="1"/>
        </w:numPr>
        <w:tabs>
          <w:tab w:val="left" w:pos="1532"/>
        </w:tabs>
        <w:spacing w:before="209" w:line="304" w:lineRule="auto"/>
        <w:ind w:right="687" w:hanging="283"/>
        <w:rPr>
          <w:rFonts w:asciiTheme="minorHAnsi" w:hAnsiTheme="minorHAnsi" w:cstheme="minorHAnsi"/>
          <w:lang w:val="en-GB"/>
        </w:rPr>
      </w:pPr>
      <w:r w:rsidRPr="00265E63">
        <w:rPr>
          <w:rFonts w:asciiTheme="minorHAnsi" w:hAnsiTheme="minorHAnsi" w:cstheme="minorHAnsi"/>
          <w:lang w:val="en-GB"/>
        </w:rPr>
        <w:t>Offer, give, solicit or accept any bribe, either in cash or any other form, to or from any person, company or other party. This applies no matter where that person is located and whether they are a public official or body, or a private person or</w:t>
      </w:r>
      <w:r w:rsidRPr="00265E63">
        <w:rPr>
          <w:rFonts w:asciiTheme="minorHAnsi" w:hAnsiTheme="minorHAnsi" w:cstheme="minorHAnsi"/>
          <w:spacing w:val="-3"/>
          <w:lang w:val="en-GB"/>
        </w:rPr>
        <w:t xml:space="preserve"> </w:t>
      </w:r>
      <w:r w:rsidRPr="00265E63">
        <w:rPr>
          <w:rFonts w:asciiTheme="minorHAnsi" w:hAnsiTheme="minorHAnsi" w:cstheme="minorHAnsi"/>
          <w:lang w:val="en-GB"/>
        </w:rPr>
        <w:t>company.</w:t>
      </w:r>
    </w:p>
    <w:p w14:paraId="6C5AD397" w14:textId="77777777" w:rsidR="003D2D8D" w:rsidRPr="00265E63" w:rsidRDefault="00E64E94">
      <w:pPr>
        <w:pStyle w:val="ListParagraph"/>
        <w:numPr>
          <w:ilvl w:val="2"/>
          <w:numId w:val="1"/>
        </w:numPr>
        <w:tabs>
          <w:tab w:val="left" w:pos="1532"/>
        </w:tabs>
        <w:spacing w:before="95" w:line="302" w:lineRule="auto"/>
        <w:ind w:right="1571" w:hanging="283"/>
        <w:rPr>
          <w:rFonts w:asciiTheme="minorHAnsi" w:hAnsiTheme="minorHAnsi" w:cstheme="minorHAnsi"/>
          <w:lang w:val="en-GB"/>
        </w:rPr>
      </w:pPr>
      <w:r w:rsidRPr="00265E63">
        <w:rPr>
          <w:rFonts w:asciiTheme="minorHAnsi" w:hAnsiTheme="minorHAnsi" w:cstheme="minorHAnsi"/>
          <w:w w:val="105"/>
          <w:lang w:val="en-GB"/>
        </w:rPr>
        <w:t>Give</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retain</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any</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commercial,</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contractual</w:t>
      </w:r>
      <w:r w:rsidRPr="00265E63">
        <w:rPr>
          <w:rFonts w:asciiTheme="minorHAnsi" w:hAnsiTheme="minorHAnsi" w:cstheme="minorHAnsi"/>
          <w:spacing w:val="-27"/>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regulatory</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advantage</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through unethical or illegal means when conducting business on behalf of West Nottinghamshire</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College</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its</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subsidiaries.</w:t>
      </w:r>
    </w:p>
    <w:p w14:paraId="73742A89" w14:textId="77777777" w:rsidR="003D2D8D" w:rsidRPr="00265E63" w:rsidRDefault="003D2D8D">
      <w:pPr>
        <w:pStyle w:val="BodyText"/>
        <w:spacing w:before="7"/>
        <w:rPr>
          <w:rFonts w:asciiTheme="minorHAnsi" w:hAnsiTheme="minorHAnsi" w:cstheme="minorHAnsi"/>
          <w:sz w:val="27"/>
          <w:lang w:val="en-GB"/>
        </w:rPr>
      </w:pPr>
    </w:p>
    <w:p w14:paraId="4A90AC26" w14:textId="77777777" w:rsidR="003D2D8D" w:rsidRPr="00265E63" w:rsidRDefault="00E64E94">
      <w:pPr>
        <w:pStyle w:val="ListParagraph"/>
        <w:numPr>
          <w:ilvl w:val="1"/>
          <w:numId w:val="1"/>
        </w:numPr>
        <w:tabs>
          <w:tab w:val="left" w:pos="1245"/>
          <w:tab w:val="left" w:pos="1246"/>
        </w:tabs>
        <w:spacing w:line="304" w:lineRule="auto"/>
        <w:ind w:right="542" w:hanging="705"/>
        <w:rPr>
          <w:rFonts w:asciiTheme="minorHAnsi" w:hAnsiTheme="minorHAnsi" w:cstheme="minorHAnsi"/>
          <w:lang w:val="en-GB"/>
        </w:rPr>
      </w:pPr>
      <w:r w:rsidRPr="00265E63">
        <w:rPr>
          <w:rFonts w:asciiTheme="minorHAnsi" w:hAnsiTheme="minorHAnsi" w:cstheme="minorHAnsi"/>
          <w:lang w:val="en-GB"/>
        </w:rPr>
        <w:t>Staff must understand and strictly comply with the UK anti-bribery laws in all countries of the world. There is further guidance available on facilitation payments, which are common in</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some</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countries,</w:t>
      </w:r>
      <w:r w:rsidRPr="00265E63">
        <w:rPr>
          <w:rFonts w:asciiTheme="minorHAnsi" w:hAnsiTheme="minorHAnsi" w:cstheme="minorHAnsi"/>
          <w:spacing w:val="-3"/>
          <w:lang w:val="en-GB"/>
        </w:rPr>
        <w:t xml:space="preserve"> </w:t>
      </w:r>
      <w:r w:rsidRPr="00265E63">
        <w:rPr>
          <w:rFonts w:asciiTheme="minorHAnsi" w:hAnsiTheme="minorHAnsi" w:cstheme="minorHAnsi"/>
          <w:lang w:val="en-GB"/>
        </w:rPr>
        <w:t>and</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this</w:t>
      </w:r>
      <w:r w:rsidRPr="00265E63">
        <w:rPr>
          <w:rFonts w:asciiTheme="minorHAnsi" w:hAnsiTheme="minorHAnsi" w:cstheme="minorHAnsi"/>
          <w:spacing w:val="-8"/>
          <w:lang w:val="en-GB"/>
        </w:rPr>
        <w:t xml:space="preserve"> </w:t>
      </w:r>
      <w:r w:rsidRPr="00265E63">
        <w:rPr>
          <w:rFonts w:asciiTheme="minorHAnsi" w:hAnsiTheme="minorHAnsi" w:cstheme="minorHAnsi"/>
          <w:lang w:val="en-GB"/>
        </w:rPr>
        <w:t>is</w:t>
      </w:r>
      <w:r w:rsidRPr="00265E63">
        <w:rPr>
          <w:rFonts w:asciiTheme="minorHAnsi" w:hAnsiTheme="minorHAnsi" w:cstheme="minorHAnsi"/>
          <w:spacing w:val="-3"/>
          <w:lang w:val="en-GB"/>
        </w:rPr>
        <w:t xml:space="preserve"> </w:t>
      </w:r>
      <w:r w:rsidRPr="00265E63">
        <w:rPr>
          <w:rFonts w:asciiTheme="minorHAnsi" w:hAnsiTheme="minorHAnsi" w:cstheme="minorHAnsi"/>
          <w:lang w:val="en-GB"/>
        </w:rPr>
        <w:t>also</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outlawed</w:t>
      </w:r>
      <w:r w:rsidRPr="00265E63">
        <w:rPr>
          <w:rFonts w:asciiTheme="minorHAnsi" w:hAnsiTheme="minorHAnsi" w:cstheme="minorHAnsi"/>
          <w:spacing w:val="-3"/>
          <w:lang w:val="en-GB"/>
        </w:rPr>
        <w:t xml:space="preserve"> </w:t>
      </w:r>
      <w:r w:rsidRPr="00265E63">
        <w:rPr>
          <w:rFonts w:asciiTheme="minorHAnsi" w:hAnsiTheme="minorHAnsi" w:cstheme="minorHAnsi"/>
          <w:lang w:val="en-GB"/>
        </w:rPr>
        <w:t>under</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the</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Bribery</w:t>
      </w:r>
      <w:r w:rsidRPr="00265E63">
        <w:rPr>
          <w:rFonts w:asciiTheme="minorHAnsi" w:hAnsiTheme="minorHAnsi" w:cstheme="minorHAnsi"/>
          <w:spacing w:val="-9"/>
          <w:lang w:val="en-GB"/>
        </w:rPr>
        <w:t xml:space="preserve"> </w:t>
      </w:r>
      <w:r w:rsidRPr="00265E63">
        <w:rPr>
          <w:rFonts w:asciiTheme="minorHAnsi" w:hAnsiTheme="minorHAnsi" w:cstheme="minorHAnsi"/>
          <w:lang w:val="en-GB"/>
        </w:rPr>
        <w:t>Act.</w:t>
      </w:r>
    </w:p>
    <w:p w14:paraId="2B291AAD" w14:textId="77777777" w:rsidR="003D2D8D" w:rsidRPr="00265E63" w:rsidRDefault="00E64E94">
      <w:pPr>
        <w:pStyle w:val="ListParagraph"/>
        <w:numPr>
          <w:ilvl w:val="1"/>
          <w:numId w:val="1"/>
        </w:numPr>
        <w:tabs>
          <w:tab w:val="left" w:pos="1245"/>
          <w:tab w:val="left" w:pos="1246"/>
        </w:tabs>
        <w:spacing w:before="205" w:line="304" w:lineRule="auto"/>
        <w:ind w:right="531" w:hanging="708"/>
        <w:rPr>
          <w:rFonts w:asciiTheme="minorHAnsi" w:hAnsiTheme="minorHAnsi" w:cstheme="minorHAnsi"/>
          <w:lang w:val="en-GB"/>
        </w:rPr>
      </w:pPr>
      <w:r w:rsidRPr="00265E63">
        <w:rPr>
          <w:rFonts w:asciiTheme="minorHAnsi" w:hAnsiTheme="minorHAnsi" w:cstheme="minorHAnsi"/>
          <w:w w:val="105"/>
          <w:lang w:val="en-GB"/>
        </w:rPr>
        <w:t>The</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action</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exchange</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bribe</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does</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not</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need</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have</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taken</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place</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promising</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give</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or agreeing</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receive</w:t>
      </w:r>
      <w:r w:rsidRPr="00265E63">
        <w:rPr>
          <w:rFonts w:asciiTheme="minorHAnsi" w:hAnsiTheme="minorHAnsi" w:cstheme="minorHAnsi"/>
          <w:spacing w:val="-7"/>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bribe</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would</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be</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considered</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bribery.</w:t>
      </w:r>
    </w:p>
    <w:p w14:paraId="0AA9DD54" w14:textId="26CC5FE5" w:rsidR="003D2D8D" w:rsidRPr="00265E63" w:rsidRDefault="00E64E94" w:rsidP="00CE36CC">
      <w:pPr>
        <w:pStyle w:val="ListParagraph"/>
        <w:numPr>
          <w:ilvl w:val="1"/>
          <w:numId w:val="1"/>
        </w:numPr>
        <w:tabs>
          <w:tab w:val="left" w:pos="1245"/>
          <w:tab w:val="left" w:pos="1246"/>
        </w:tabs>
        <w:spacing w:before="66" w:line="304" w:lineRule="auto"/>
        <w:ind w:right="532" w:hanging="705"/>
        <w:rPr>
          <w:rFonts w:asciiTheme="minorHAnsi" w:hAnsiTheme="minorHAnsi" w:cstheme="minorHAnsi"/>
          <w:lang w:val="en-GB"/>
        </w:rPr>
      </w:pPr>
      <w:r w:rsidRPr="00265E63">
        <w:rPr>
          <w:rFonts w:asciiTheme="minorHAnsi" w:hAnsiTheme="minorHAnsi" w:cstheme="minorHAnsi"/>
          <w:w w:val="105"/>
          <w:lang w:val="en-GB"/>
        </w:rPr>
        <w:t>Arrangements with third parties will be subject to clear contractual terms, including specific</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provisions</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requiring</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them</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comply</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with</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standards</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procedures</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relating</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the prevention</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bribery</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corruption.</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West</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Nottinghamshire</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College</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will</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not</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engage,</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or continue</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business</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with,</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any</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individual</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third</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party</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who</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we</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know</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reasonably</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suspect</w:t>
      </w:r>
      <w:r w:rsidR="00072E7E" w:rsidRPr="00265E63">
        <w:rPr>
          <w:rFonts w:asciiTheme="minorHAnsi" w:hAnsiTheme="minorHAnsi" w:cstheme="minorHAnsi"/>
          <w:w w:val="105"/>
          <w:lang w:val="en-GB"/>
        </w:rPr>
        <w:t xml:space="preserve"> </w:t>
      </w:r>
      <w:r w:rsidRPr="00265E63">
        <w:rPr>
          <w:rFonts w:asciiTheme="minorHAnsi" w:hAnsiTheme="minorHAnsi" w:cstheme="minorHAnsi"/>
          <w:lang w:val="en-GB"/>
        </w:rPr>
        <w:t>of engaging in fraud, bribery or corruption.</w:t>
      </w:r>
    </w:p>
    <w:p w14:paraId="319C9F22" w14:textId="77777777" w:rsidR="003D2D8D" w:rsidRPr="00265E63" w:rsidRDefault="003D2D8D">
      <w:pPr>
        <w:pStyle w:val="BodyText"/>
        <w:spacing w:before="5"/>
        <w:rPr>
          <w:rFonts w:asciiTheme="minorHAnsi" w:hAnsiTheme="minorHAnsi" w:cstheme="minorHAnsi"/>
          <w:sz w:val="23"/>
          <w:lang w:val="en-GB"/>
        </w:rPr>
      </w:pPr>
    </w:p>
    <w:p w14:paraId="609196FE" w14:textId="227AECB6" w:rsidR="003D2D8D" w:rsidRPr="00265E63" w:rsidRDefault="00E64E94">
      <w:pPr>
        <w:pStyle w:val="ListParagraph"/>
        <w:numPr>
          <w:ilvl w:val="1"/>
          <w:numId w:val="1"/>
        </w:numPr>
        <w:tabs>
          <w:tab w:val="left" w:pos="1245"/>
          <w:tab w:val="left" w:pos="1246"/>
        </w:tabs>
        <w:spacing w:line="304" w:lineRule="auto"/>
        <w:ind w:right="1002" w:hanging="705"/>
        <w:rPr>
          <w:rFonts w:asciiTheme="minorHAnsi" w:hAnsiTheme="minorHAnsi" w:cstheme="minorHAnsi"/>
          <w:lang w:val="en-GB"/>
        </w:rPr>
      </w:pPr>
      <w:r w:rsidRPr="00265E63">
        <w:rPr>
          <w:rFonts w:asciiTheme="minorHAnsi" w:hAnsiTheme="minorHAnsi" w:cstheme="minorHAnsi"/>
          <w:w w:val="105"/>
          <w:lang w:val="en-GB"/>
        </w:rPr>
        <w:t>Staff</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will</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not</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suffer</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penalty</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other</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adverse</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consequences</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for</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refusing</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pay</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bribe</w:t>
      </w:r>
      <w:r w:rsidR="00072E7E" w:rsidRPr="00265E63">
        <w:rPr>
          <w:rFonts w:asciiTheme="minorHAnsi" w:hAnsiTheme="minorHAnsi" w:cstheme="minorHAnsi"/>
          <w:w w:val="105"/>
          <w:lang w:val="en-GB"/>
        </w:rPr>
        <w:t>,</w:t>
      </w:r>
      <w:r w:rsidRPr="00265E63">
        <w:rPr>
          <w:rFonts w:asciiTheme="minorHAnsi" w:hAnsiTheme="minorHAnsi" w:cstheme="minorHAnsi"/>
          <w:w w:val="105"/>
          <w:lang w:val="en-GB"/>
        </w:rPr>
        <w:t xml:space="preserve"> even</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if</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refusal</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may</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result</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in</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loss</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business.</w:t>
      </w:r>
    </w:p>
    <w:p w14:paraId="4C5A7E97" w14:textId="7FC723FC" w:rsidR="003D2D8D" w:rsidRPr="00265E63" w:rsidRDefault="003D2D8D">
      <w:pPr>
        <w:pStyle w:val="BodyText"/>
        <w:spacing w:before="10"/>
        <w:rPr>
          <w:rFonts w:asciiTheme="minorHAnsi" w:hAnsiTheme="minorHAnsi" w:cstheme="minorHAnsi"/>
          <w:sz w:val="13"/>
          <w:lang w:val="en-GB"/>
        </w:rPr>
      </w:pPr>
    </w:p>
    <w:p w14:paraId="46B74B69" w14:textId="77777777" w:rsidR="003D2D8D" w:rsidRPr="00265E63" w:rsidRDefault="003D2D8D">
      <w:pPr>
        <w:pStyle w:val="BodyText"/>
        <w:spacing w:before="8"/>
        <w:rPr>
          <w:rFonts w:asciiTheme="minorHAnsi" w:hAnsiTheme="minorHAnsi" w:cstheme="minorHAnsi"/>
          <w:lang w:val="en-GB"/>
        </w:rPr>
      </w:pPr>
    </w:p>
    <w:p w14:paraId="00D4CBD9" w14:textId="0F1BAB9C" w:rsidR="003D2D8D" w:rsidRPr="00265E63" w:rsidRDefault="00E64E94">
      <w:pPr>
        <w:pStyle w:val="Heading1"/>
        <w:numPr>
          <w:ilvl w:val="0"/>
          <w:numId w:val="1"/>
        </w:numPr>
        <w:tabs>
          <w:tab w:val="left" w:pos="1257"/>
          <w:tab w:val="left" w:pos="1258"/>
        </w:tabs>
        <w:ind w:left="1257" w:hanging="717"/>
        <w:rPr>
          <w:rFonts w:asciiTheme="minorHAnsi" w:hAnsiTheme="minorHAnsi" w:cstheme="minorHAnsi"/>
          <w:lang w:val="en-GB"/>
        </w:rPr>
      </w:pPr>
      <w:bookmarkStart w:id="10" w:name="_TOC_250005"/>
      <w:r w:rsidRPr="00265E63">
        <w:rPr>
          <w:rFonts w:asciiTheme="minorHAnsi" w:hAnsiTheme="minorHAnsi" w:cstheme="minorHAnsi"/>
          <w:lang w:val="en-GB"/>
        </w:rPr>
        <w:t>Key</w:t>
      </w:r>
      <w:r w:rsidRPr="00265E63">
        <w:rPr>
          <w:rFonts w:asciiTheme="minorHAnsi" w:hAnsiTheme="minorHAnsi" w:cstheme="minorHAnsi"/>
          <w:spacing w:val="-10"/>
          <w:lang w:val="en-GB"/>
        </w:rPr>
        <w:t xml:space="preserve"> </w:t>
      </w:r>
      <w:bookmarkEnd w:id="10"/>
      <w:r w:rsidR="00072E7E" w:rsidRPr="00265E63">
        <w:rPr>
          <w:rFonts w:asciiTheme="minorHAnsi" w:hAnsiTheme="minorHAnsi" w:cstheme="minorHAnsi"/>
          <w:lang w:val="en-GB"/>
        </w:rPr>
        <w:t>r</w:t>
      </w:r>
      <w:r w:rsidRPr="00265E63">
        <w:rPr>
          <w:rFonts w:asciiTheme="minorHAnsi" w:hAnsiTheme="minorHAnsi" w:cstheme="minorHAnsi"/>
          <w:lang w:val="en-GB"/>
        </w:rPr>
        <w:t>esponsibilities</w:t>
      </w:r>
    </w:p>
    <w:p w14:paraId="7E9CE8FE" w14:textId="77777777" w:rsidR="003D2D8D" w:rsidRPr="00265E63" w:rsidRDefault="00E64E94">
      <w:pPr>
        <w:pStyle w:val="ListParagraph"/>
        <w:numPr>
          <w:ilvl w:val="1"/>
          <w:numId w:val="1"/>
        </w:numPr>
        <w:tabs>
          <w:tab w:val="left" w:pos="1245"/>
          <w:tab w:val="left" w:pos="1246"/>
        </w:tabs>
        <w:spacing w:before="204" w:line="304" w:lineRule="auto"/>
        <w:ind w:right="421" w:hanging="705"/>
        <w:rPr>
          <w:rFonts w:asciiTheme="minorHAnsi" w:hAnsiTheme="minorHAnsi" w:cstheme="minorHAnsi"/>
          <w:lang w:val="en-GB"/>
        </w:rPr>
      </w:pPr>
      <w:r w:rsidRPr="00265E63">
        <w:rPr>
          <w:rFonts w:asciiTheme="minorHAnsi" w:hAnsiTheme="minorHAnsi" w:cstheme="minorHAnsi"/>
          <w:lang w:val="en-GB"/>
        </w:rPr>
        <w:t>The Finance Director is responsible for developing, implementing and maintaining adequate systems of internal control to prevent and detect fraud, bribery and</w:t>
      </w:r>
      <w:r w:rsidRPr="00265E63">
        <w:rPr>
          <w:rFonts w:asciiTheme="minorHAnsi" w:hAnsiTheme="minorHAnsi" w:cstheme="minorHAnsi"/>
          <w:spacing w:val="11"/>
          <w:lang w:val="en-GB"/>
        </w:rPr>
        <w:t xml:space="preserve"> </w:t>
      </w:r>
      <w:r w:rsidRPr="00265E63">
        <w:rPr>
          <w:rFonts w:asciiTheme="minorHAnsi" w:hAnsiTheme="minorHAnsi" w:cstheme="minorHAnsi"/>
          <w:lang w:val="en-GB"/>
        </w:rPr>
        <w:t>corruption.</w:t>
      </w:r>
    </w:p>
    <w:p w14:paraId="64A35C12" w14:textId="61D8E337" w:rsidR="003D2D8D" w:rsidRPr="00265E63" w:rsidRDefault="00072E7E">
      <w:pPr>
        <w:pStyle w:val="ListParagraph"/>
        <w:numPr>
          <w:ilvl w:val="1"/>
          <w:numId w:val="1"/>
        </w:numPr>
        <w:tabs>
          <w:tab w:val="left" w:pos="1245"/>
          <w:tab w:val="left" w:pos="1246"/>
        </w:tabs>
        <w:spacing w:before="203" w:line="304" w:lineRule="auto"/>
        <w:ind w:right="556" w:hanging="708"/>
        <w:rPr>
          <w:rFonts w:asciiTheme="minorHAnsi" w:hAnsiTheme="minorHAnsi" w:cstheme="minorHAnsi"/>
          <w:lang w:val="en-GB"/>
        </w:rPr>
      </w:pPr>
      <w:r w:rsidRPr="00265E63">
        <w:rPr>
          <w:rFonts w:asciiTheme="minorHAnsi" w:hAnsiTheme="minorHAnsi" w:cstheme="minorHAnsi"/>
          <w:lang w:val="en-GB"/>
        </w:rPr>
        <w:t>Senior m</w:t>
      </w:r>
      <w:r w:rsidR="00E64E94" w:rsidRPr="00265E63">
        <w:rPr>
          <w:rFonts w:asciiTheme="minorHAnsi" w:hAnsiTheme="minorHAnsi" w:cstheme="minorHAnsi"/>
          <w:lang w:val="en-GB"/>
        </w:rPr>
        <w:t>anagers are responsible for familiarising themselves with the types of fraud, dishonesty, bribery and corruption that might occur in their directorates or departments, monitoring compliance with internal controls and agreed policies and procedures and notifying their line manager (or any of the people specified in the procedure below) or any indications of fraudulent</w:t>
      </w:r>
      <w:r w:rsidR="00E64E94" w:rsidRPr="00265E63">
        <w:rPr>
          <w:rFonts w:asciiTheme="minorHAnsi" w:hAnsiTheme="minorHAnsi" w:cstheme="minorHAnsi"/>
          <w:spacing w:val="-18"/>
          <w:lang w:val="en-GB"/>
        </w:rPr>
        <w:t xml:space="preserve"> </w:t>
      </w:r>
      <w:r w:rsidR="00E64E94" w:rsidRPr="00265E63">
        <w:rPr>
          <w:rFonts w:asciiTheme="minorHAnsi" w:hAnsiTheme="minorHAnsi" w:cstheme="minorHAnsi"/>
          <w:lang w:val="en-GB"/>
        </w:rPr>
        <w:t>activity.</w:t>
      </w:r>
    </w:p>
    <w:p w14:paraId="6A101765" w14:textId="56D5758F" w:rsidR="003D2D8D" w:rsidRPr="00265E63" w:rsidRDefault="00E64E94">
      <w:pPr>
        <w:pStyle w:val="ListParagraph"/>
        <w:numPr>
          <w:ilvl w:val="1"/>
          <w:numId w:val="1"/>
        </w:numPr>
        <w:tabs>
          <w:tab w:val="left" w:pos="1245"/>
          <w:tab w:val="left" w:pos="1246"/>
        </w:tabs>
        <w:spacing w:before="205" w:line="304" w:lineRule="auto"/>
        <w:ind w:right="540" w:hanging="708"/>
        <w:rPr>
          <w:rFonts w:asciiTheme="minorHAnsi" w:hAnsiTheme="minorHAnsi" w:cstheme="minorHAnsi"/>
          <w:lang w:val="en-GB"/>
        </w:rPr>
      </w:pPr>
      <w:r w:rsidRPr="00265E63">
        <w:rPr>
          <w:rFonts w:asciiTheme="minorHAnsi" w:hAnsiTheme="minorHAnsi" w:cstheme="minorHAnsi"/>
          <w:lang w:val="en-GB"/>
        </w:rPr>
        <w:t xml:space="preserve">All staff are </w:t>
      </w:r>
      <w:r w:rsidR="00072E7E" w:rsidRPr="00265E63">
        <w:rPr>
          <w:rFonts w:asciiTheme="minorHAnsi" w:hAnsiTheme="minorHAnsi" w:cstheme="minorHAnsi"/>
          <w:lang w:val="en-GB"/>
        </w:rPr>
        <w:t>responsible for protecting the c</w:t>
      </w:r>
      <w:r w:rsidRPr="00265E63">
        <w:rPr>
          <w:rFonts w:asciiTheme="minorHAnsi" w:hAnsiTheme="minorHAnsi" w:cstheme="minorHAnsi"/>
          <w:lang w:val="en-GB"/>
        </w:rPr>
        <w:t xml:space="preserve">ollege’s interests and not engaging in activity which could be interpreted as fraud, dishonesty, bribery or corruption. If staff become aware </w:t>
      </w:r>
      <w:r w:rsidR="00072E7E" w:rsidRPr="00265E63">
        <w:rPr>
          <w:rFonts w:asciiTheme="minorHAnsi" w:hAnsiTheme="minorHAnsi" w:cstheme="minorHAnsi"/>
          <w:lang w:val="en-GB"/>
        </w:rPr>
        <w:t>of activity which might</w:t>
      </w:r>
      <w:r w:rsidRPr="00265E63">
        <w:rPr>
          <w:rFonts w:asciiTheme="minorHAnsi" w:hAnsiTheme="minorHAnsi" w:cstheme="minorHAnsi"/>
          <w:lang w:val="en-GB"/>
        </w:rPr>
        <w:t xml:space="preserve"> be fraud, dishonesty, b</w:t>
      </w:r>
      <w:r w:rsidR="00072E7E" w:rsidRPr="00265E63">
        <w:rPr>
          <w:rFonts w:asciiTheme="minorHAnsi" w:hAnsiTheme="minorHAnsi" w:cstheme="minorHAnsi"/>
          <w:lang w:val="en-GB"/>
        </w:rPr>
        <w:t>ribery or corruption, they must</w:t>
      </w:r>
      <w:r w:rsidRPr="00265E63">
        <w:rPr>
          <w:rFonts w:asciiTheme="minorHAnsi" w:hAnsiTheme="minorHAnsi" w:cstheme="minorHAnsi"/>
          <w:lang w:val="en-GB"/>
        </w:rPr>
        <w:t xml:space="preserve"> report this to their line manager or senior manager. If a member of staff feels unable to do this,</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they</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should</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consult</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the</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Whistleblowing</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Policy</w:t>
      </w:r>
      <w:r w:rsidRPr="00265E63">
        <w:rPr>
          <w:rFonts w:asciiTheme="minorHAnsi" w:hAnsiTheme="minorHAnsi" w:cstheme="minorHAnsi"/>
          <w:spacing w:val="-7"/>
          <w:lang w:val="en-GB"/>
        </w:rPr>
        <w:t xml:space="preserve"> </w:t>
      </w:r>
      <w:r w:rsidRPr="00265E63">
        <w:rPr>
          <w:rFonts w:asciiTheme="minorHAnsi" w:hAnsiTheme="minorHAnsi" w:cstheme="minorHAnsi"/>
          <w:lang w:val="en-GB"/>
        </w:rPr>
        <w:t>for</w:t>
      </w:r>
      <w:r w:rsidRPr="00265E63">
        <w:rPr>
          <w:rFonts w:asciiTheme="minorHAnsi" w:hAnsiTheme="minorHAnsi" w:cstheme="minorHAnsi"/>
          <w:spacing w:val="-9"/>
          <w:lang w:val="en-GB"/>
        </w:rPr>
        <w:t xml:space="preserve"> </w:t>
      </w:r>
      <w:r w:rsidRPr="00265E63">
        <w:rPr>
          <w:rFonts w:asciiTheme="minorHAnsi" w:hAnsiTheme="minorHAnsi" w:cstheme="minorHAnsi"/>
          <w:lang w:val="en-GB"/>
        </w:rPr>
        <w:t>further</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guidance.</w:t>
      </w:r>
    </w:p>
    <w:p w14:paraId="065E7D60" w14:textId="5ED4F5A9" w:rsidR="003D2D8D" w:rsidRPr="00265E63" w:rsidRDefault="00E64E94">
      <w:pPr>
        <w:pStyle w:val="ListParagraph"/>
        <w:numPr>
          <w:ilvl w:val="1"/>
          <w:numId w:val="1"/>
        </w:numPr>
        <w:tabs>
          <w:tab w:val="left" w:pos="1245"/>
          <w:tab w:val="left" w:pos="1246"/>
        </w:tabs>
        <w:spacing w:before="203" w:line="304" w:lineRule="auto"/>
        <w:ind w:right="450" w:hanging="708"/>
        <w:rPr>
          <w:rFonts w:asciiTheme="minorHAnsi" w:hAnsiTheme="minorHAnsi" w:cstheme="minorHAnsi"/>
          <w:lang w:val="en-GB"/>
        </w:rPr>
      </w:pPr>
      <w:r w:rsidRPr="00265E63">
        <w:rPr>
          <w:rFonts w:asciiTheme="minorHAnsi" w:hAnsiTheme="minorHAnsi" w:cstheme="minorHAnsi"/>
          <w:w w:val="105"/>
          <w:lang w:val="en-GB"/>
        </w:rPr>
        <w:lastRenderedPageBreak/>
        <w:t>Students must act with integrity in respect of their studies, and provide full, accurate and truthful information when seeking any form of support or financial assistance. They should</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report</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any</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activity</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employees</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West</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Nottinghamshire</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College,</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other</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staff which</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they</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consider</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may</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be</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in</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breach</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this</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policy.</w:t>
      </w:r>
    </w:p>
    <w:p w14:paraId="2AE130EF" w14:textId="77777777" w:rsidR="008B13AC" w:rsidRPr="00265E63" w:rsidRDefault="008B13AC" w:rsidP="008B13AC">
      <w:pPr>
        <w:pStyle w:val="ListParagraph"/>
        <w:tabs>
          <w:tab w:val="left" w:pos="1245"/>
          <w:tab w:val="left" w:pos="1246"/>
        </w:tabs>
        <w:spacing w:before="203" w:line="304" w:lineRule="auto"/>
        <w:ind w:right="450" w:firstLine="0"/>
        <w:rPr>
          <w:rFonts w:asciiTheme="minorHAnsi" w:hAnsiTheme="minorHAnsi" w:cstheme="minorHAnsi"/>
          <w:lang w:val="en-GB"/>
        </w:rPr>
      </w:pPr>
    </w:p>
    <w:p w14:paraId="71FC6CC4" w14:textId="15BC7296" w:rsidR="003D2D8D" w:rsidRPr="00265E63" w:rsidRDefault="003D2D8D">
      <w:pPr>
        <w:pStyle w:val="BodyText"/>
        <w:spacing w:before="11"/>
        <w:rPr>
          <w:rFonts w:asciiTheme="minorHAnsi" w:hAnsiTheme="minorHAnsi" w:cstheme="minorHAnsi"/>
          <w:sz w:val="13"/>
          <w:lang w:val="en-GB"/>
        </w:rPr>
      </w:pPr>
    </w:p>
    <w:p w14:paraId="6EBB5748" w14:textId="77777777" w:rsidR="00265E63" w:rsidRPr="00265E63" w:rsidRDefault="00265E63">
      <w:pPr>
        <w:pStyle w:val="BodyText"/>
        <w:spacing w:before="11"/>
        <w:rPr>
          <w:rFonts w:asciiTheme="minorHAnsi" w:hAnsiTheme="minorHAnsi" w:cstheme="minorHAnsi"/>
          <w:sz w:val="13"/>
          <w:lang w:val="en-GB"/>
        </w:rPr>
      </w:pPr>
    </w:p>
    <w:p w14:paraId="7BE59170" w14:textId="77777777" w:rsidR="003D2D8D" w:rsidRPr="00265E63" w:rsidRDefault="003D2D8D">
      <w:pPr>
        <w:pStyle w:val="BodyText"/>
        <w:spacing w:before="6"/>
        <w:rPr>
          <w:rFonts w:asciiTheme="minorHAnsi" w:hAnsiTheme="minorHAnsi" w:cstheme="minorHAnsi"/>
          <w:sz w:val="23"/>
          <w:lang w:val="en-GB"/>
        </w:rPr>
      </w:pPr>
    </w:p>
    <w:p w14:paraId="310967CE" w14:textId="77777777" w:rsidR="003D2D8D" w:rsidRPr="00265E63" w:rsidRDefault="00E64E94">
      <w:pPr>
        <w:pStyle w:val="Heading1"/>
        <w:numPr>
          <w:ilvl w:val="0"/>
          <w:numId w:val="1"/>
        </w:numPr>
        <w:tabs>
          <w:tab w:val="left" w:pos="1257"/>
          <w:tab w:val="left" w:pos="1258"/>
        </w:tabs>
        <w:ind w:left="1257" w:hanging="717"/>
        <w:rPr>
          <w:rFonts w:asciiTheme="minorHAnsi" w:hAnsiTheme="minorHAnsi" w:cstheme="minorHAnsi"/>
          <w:lang w:val="en-GB"/>
        </w:rPr>
      </w:pPr>
      <w:bookmarkStart w:id="11" w:name="_TOC_250004"/>
      <w:bookmarkEnd w:id="11"/>
      <w:r w:rsidRPr="00265E63">
        <w:rPr>
          <w:rFonts w:asciiTheme="minorHAnsi" w:hAnsiTheme="minorHAnsi" w:cstheme="minorHAnsi"/>
          <w:w w:val="105"/>
          <w:lang w:val="en-GB"/>
        </w:rPr>
        <w:t>Communication</w:t>
      </w:r>
    </w:p>
    <w:p w14:paraId="50E015E3" w14:textId="77777777" w:rsidR="003D2D8D" w:rsidRPr="00265E63" w:rsidRDefault="00E64E94">
      <w:pPr>
        <w:pStyle w:val="ListParagraph"/>
        <w:numPr>
          <w:ilvl w:val="1"/>
          <w:numId w:val="1"/>
        </w:numPr>
        <w:tabs>
          <w:tab w:val="left" w:pos="1245"/>
          <w:tab w:val="left" w:pos="1246"/>
        </w:tabs>
        <w:spacing w:before="207" w:line="304" w:lineRule="auto"/>
        <w:ind w:right="728" w:hanging="705"/>
        <w:rPr>
          <w:rFonts w:asciiTheme="minorHAnsi" w:hAnsiTheme="minorHAnsi" w:cstheme="minorHAnsi"/>
          <w:lang w:val="en-GB"/>
        </w:rPr>
      </w:pPr>
      <w:r w:rsidRPr="00265E63">
        <w:rPr>
          <w:rFonts w:asciiTheme="minorHAnsi" w:hAnsiTheme="minorHAnsi" w:cstheme="minorHAnsi"/>
          <w:lang w:val="en-GB"/>
        </w:rPr>
        <w:t>West Nottinghamshire College ensures that its fraud, bribery and corruption prevention, and associated policies and procedures, are embedded and understood throughout the organisation through internal and external communication, including training that is proportionate to the risk it</w:t>
      </w:r>
      <w:r w:rsidRPr="00265E63">
        <w:rPr>
          <w:rFonts w:asciiTheme="minorHAnsi" w:hAnsiTheme="minorHAnsi" w:cstheme="minorHAnsi"/>
          <w:spacing w:val="-34"/>
          <w:lang w:val="en-GB"/>
        </w:rPr>
        <w:t xml:space="preserve"> </w:t>
      </w:r>
      <w:r w:rsidRPr="00265E63">
        <w:rPr>
          <w:rFonts w:asciiTheme="minorHAnsi" w:hAnsiTheme="minorHAnsi" w:cstheme="minorHAnsi"/>
          <w:lang w:val="en-GB"/>
        </w:rPr>
        <w:t>faces.</w:t>
      </w:r>
    </w:p>
    <w:p w14:paraId="3FB48D51" w14:textId="77777777" w:rsidR="003D2D8D" w:rsidRPr="00265E63" w:rsidRDefault="003D2D8D">
      <w:pPr>
        <w:pStyle w:val="BodyText"/>
        <w:spacing w:before="8"/>
        <w:rPr>
          <w:rFonts w:asciiTheme="minorHAnsi" w:hAnsiTheme="minorHAnsi" w:cstheme="minorHAnsi"/>
          <w:sz w:val="29"/>
          <w:lang w:val="en-GB"/>
        </w:rPr>
      </w:pPr>
    </w:p>
    <w:p w14:paraId="0C9E2CD4" w14:textId="77777777" w:rsidR="003D2D8D" w:rsidRPr="00265E63" w:rsidRDefault="00E64E94">
      <w:pPr>
        <w:pStyle w:val="ListParagraph"/>
        <w:numPr>
          <w:ilvl w:val="1"/>
          <w:numId w:val="1"/>
        </w:numPr>
        <w:tabs>
          <w:tab w:val="left" w:pos="1245"/>
          <w:tab w:val="left" w:pos="1246"/>
        </w:tabs>
        <w:spacing w:line="304" w:lineRule="auto"/>
        <w:ind w:right="484" w:hanging="705"/>
        <w:rPr>
          <w:rFonts w:asciiTheme="minorHAnsi" w:hAnsiTheme="minorHAnsi" w:cstheme="minorHAnsi"/>
          <w:lang w:val="en-GB"/>
        </w:rPr>
      </w:pPr>
      <w:r w:rsidRPr="00265E63">
        <w:rPr>
          <w:rFonts w:asciiTheme="minorHAnsi" w:hAnsiTheme="minorHAnsi" w:cstheme="minorHAnsi"/>
          <w:w w:val="105"/>
          <w:lang w:val="en-GB"/>
        </w:rPr>
        <w:t>The</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Executive</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are</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responsible</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for</w:t>
      </w:r>
      <w:r w:rsidRPr="00265E63">
        <w:rPr>
          <w:rFonts w:asciiTheme="minorHAnsi" w:hAnsiTheme="minorHAnsi" w:cstheme="minorHAnsi"/>
          <w:spacing w:val="-27"/>
          <w:w w:val="105"/>
          <w:lang w:val="en-GB"/>
        </w:rPr>
        <w:t xml:space="preserve"> </w:t>
      </w:r>
      <w:r w:rsidRPr="00265E63">
        <w:rPr>
          <w:rFonts w:asciiTheme="minorHAnsi" w:hAnsiTheme="minorHAnsi" w:cstheme="minorHAnsi"/>
          <w:w w:val="105"/>
          <w:lang w:val="en-GB"/>
        </w:rPr>
        <w:t>ensuring</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communication</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West</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Nottinghamshire College’s</w:t>
      </w:r>
      <w:r w:rsidRPr="00265E63">
        <w:rPr>
          <w:rFonts w:asciiTheme="minorHAnsi" w:hAnsiTheme="minorHAnsi" w:cstheme="minorHAnsi"/>
          <w:spacing w:val="-37"/>
          <w:w w:val="105"/>
          <w:lang w:val="en-GB"/>
        </w:rPr>
        <w:t xml:space="preserve"> </w:t>
      </w:r>
      <w:r w:rsidRPr="00265E63">
        <w:rPr>
          <w:rFonts w:asciiTheme="minorHAnsi" w:hAnsiTheme="minorHAnsi" w:cstheme="minorHAnsi"/>
          <w:w w:val="105"/>
          <w:lang w:val="en-GB"/>
        </w:rPr>
        <w:t>Anti-Fraud,</w:t>
      </w:r>
      <w:r w:rsidRPr="00265E63">
        <w:rPr>
          <w:rFonts w:asciiTheme="minorHAnsi" w:hAnsiTheme="minorHAnsi" w:cstheme="minorHAnsi"/>
          <w:spacing w:val="-37"/>
          <w:w w:val="105"/>
          <w:lang w:val="en-GB"/>
        </w:rPr>
        <w:t xml:space="preserve"> </w:t>
      </w:r>
      <w:r w:rsidRPr="00265E63">
        <w:rPr>
          <w:rFonts w:asciiTheme="minorHAnsi" w:hAnsiTheme="minorHAnsi" w:cstheme="minorHAnsi"/>
          <w:w w:val="105"/>
          <w:lang w:val="en-GB"/>
        </w:rPr>
        <w:t>Bribery</w:t>
      </w:r>
      <w:r w:rsidRPr="00265E63">
        <w:rPr>
          <w:rFonts w:asciiTheme="minorHAnsi" w:hAnsiTheme="minorHAnsi" w:cstheme="minorHAnsi"/>
          <w:spacing w:val="-37"/>
          <w:w w:val="105"/>
          <w:lang w:val="en-GB"/>
        </w:rPr>
        <w:t xml:space="preserve"> </w:t>
      </w:r>
      <w:r w:rsidRPr="00265E63">
        <w:rPr>
          <w:rFonts w:asciiTheme="minorHAnsi" w:hAnsiTheme="minorHAnsi" w:cstheme="minorHAnsi"/>
          <w:w w:val="105"/>
          <w:lang w:val="en-GB"/>
        </w:rPr>
        <w:t>&amp;</w:t>
      </w:r>
      <w:r w:rsidRPr="00265E63">
        <w:rPr>
          <w:rFonts w:asciiTheme="minorHAnsi" w:hAnsiTheme="minorHAnsi" w:cstheme="minorHAnsi"/>
          <w:spacing w:val="-38"/>
          <w:w w:val="105"/>
          <w:lang w:val="en-GB"/>
        </w:rPr>
        <w:t xml:space="preserve"> </w:t>
      </w:r>
      <w:r w:rsidRPr="00265E63">
        <w:rPr>
          <w:rFonts w:asciiTheme="minorHAnsi" w:hAnsiTheme="minorHAnsi" w:cstheme="minorHAnsi"/>
          <w:w w:val="105"/>
          <w:lang w:val="en-GB"/>
        </w:rPr>
        <w:t>Corruption</w:t>
      </w:r>
      <w:r w:rsidRPr="00265E63">
        <w:rPr>
          <w:rFonts w:asciiTheme="minorHAnsi" w:hAnsiTheme="minorHAnsi" w:cstheme="minorHAnsi"/>
          <w:spacing w:val="-38"/>
          <w:w w:val="105"/>
          <w:lang w:val="en-GB"/>
        </w:rPr>
        <w:t xml:space="preserve"> </w:t>
      </w:r>
      <w:r w:rsidRPr="00265E63">
        <w:rPr>
          <w:rFonts w:asciiTheme="minorHAnsi" w:hAnsiTheme="minorHAnsi" w:cstheme="minorHAnsi"/>
          <w:w w:val="105"/>
          <w:lang w:val="en-GB"/>
        </w:rPr>
        <w:t>Policy</w:t>
      </w:r>
      <w:r w:rsidRPr="00265E63">
        <w:rPr>
          <w:rFonts w:asciiTheme="minorHAnsi" w:hAnsiTheme="minorHAnsi" w:cstheme="minorHAnsi"/>
          <w:spacing w:val="-37"/>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38"/>
          <w:w w:val="105"/>
          <w:lang w:val="en-GB"/>
        </w:rPr>
        <w:t xml:space="preserve"> </w:t>
      </w:r>
      <w:r w:rsidRPr="00265E63">
        <w:rPr>
          <w:rFonts w:asciiTheme="minorHAnsi" w:hAnsiTheme="minorHAnsi" w:cstheme="minorHAnsi"/>
          <w:w w:val="105"/>
          <w:lang w:val="en-GB"/>
        </w:rPr>
        <w:t>other</w:t>
      </w:r>
      <w:r w:rsidRPr="00265E63">
        <w:rPr>
          <w:rFonts w:asciiTheme="minorHAnsi" w:hAnsiTheme="minorHAnsi" w:cstheme="minorHAnsi"/>
          <w:spacing w:val="-37"/>
          <w:w w:val="105"/>
          <w:lang w:val="en-GB"/>
        </w:rPr>
        <w:t xml:space="preserve"> </w:t>
      </w:r>
      <w:r w:rsidRPr="00265E63">
        <w:rPr>
          <w:rFonts w:asciiTheme="minorHAnsi" w:hAnsiTheme="minorHAnsi" w:cstheme="minorHAnsi"/>
          <w:w w:val="105"/>
          <w:lang w:val="en-GB"/>
        </w:rPr>
        <w:t>relevant</w:t>
      </w:r>
      <w:r w:rsidRPr="00265E63">
        <w:rPr>
          <w:rFonts w:asciiTheme="minorHAnsi" w:hAnsiTheme="minorHAnsi" w:cstheme="minorHAnsi"/>
          <w:spacing w:val="-38"/>
          <w:w w:val="105"/>
          <w:lang w:val="en-GB"/>
        </w:rPr>
        <w:t xml:space="preserve"> </w:t>
      </w:r>
      <w:r w:rsidRPr="00265E63">
        <w:rPr>
          <w:rFonts w:asciiTheme="minorHAnsi" w:hAnsiTheme="minorHAnsi" w:cstheme="minorHAnsi"/>
          <w:w w:val="105"/>
          <w:lang w:val="en-GB"/>
        </w:rPr>
        <w:t>policies</w:t>
      </w:r>
      <w:r w:rsidRPr="00265E63">
        <w:rPr>
          <w:rFonts w:asciiTheme="minorHAnsi" w:hAnsiTheme="minorHAnsi" w:cstheme="minorHAnsi"/>
          <w:spacing w:val="-37"/>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38"/>
          <w:w w:val="105"/>
          <w:lang w:val="en-GB"/>
        </w:rPr>
        <w:t xml:space="preserve"> </w:t>
      </w:r>
      <w:r w:rsidRPr="00265E63">
        <w:rPr>
          <w:rFonts w:asciiTheme="minorHAnsi" w:hAnsiTheme="minorHAnsi" w:cstheme="minorHAnsi"/>
          <w:w w:val="105"/>
          <w:lang w:val="en-GB"/>
        </w:rPr>
        <w:t>associated person(s). The Executive will monitor and review their procedures and action plans to ensure</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their</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suitability,</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adequacy</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effectiveness</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in</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relation</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this</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policy</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implement improvements as</w:t>
      </w:r>
      <w:r w:rsidRPr="00265E63">
        <w:rPr>
          <w:rFonts w:asciiTheme="minorHAnsi" w:hAnsiTheme="minorHAnsi" w:cstheme="minorHAnsi"/>
          <w:spacing w:val="-28"/>
          <w:w w:val="105"/>
          <w:lang w:val="en-GB"/>
        </w:rPr>
        <w:t xml:space="preserve"> </w:t>
      </w:r>
      <w:r w:rsidRPr="00265E63">
        <w:rPr>
          <w:rFonts w:asciiTheme="minorHAnsi" w:hAnsiTheme="minorHAnsi" w:cstheme="minorHAnsi"/>
          <w:w w:val="105"/>
          <w:lang w:val="en-GB"/>
        </w:rPr>
        <w:t>appropriate.</w:t>
      </w:r>
    </w:p>
    <w:p w14:paraId="2B2A70AC" w14:textId="77777777" w:rsidR="003D2D8D" w:rsidRPr="00265E63" w:rsidRDefault="003D2D8D">
      <w:pPr>
        <w:pStyle w:val="BodyText"/>
        <w:spacing w:before="4"/>
        <w:rPr>
          <w:rFonts w:asciiTheme="minorHAnsi" w:hAnsiTheme="minorHAnsi" w:cstheme="minorHAnsi"/>
          <w:sz w:val="29"/>
          <w:lang w:val="en-GB"/>
        </w:rPr>
      </w:pPr>
    </w:p>
    <w:p w14:paraId="1B1BB439" w14:textId="4B5DD6B7" w:rsidR="00072E7E" w:rsidRPr="00265E63" w:rsidRDefault="00E64E94" w:rsidP="00265E63">
      <w:pPr>
        <w:pStyle w:val="ListParagraph"/>
        <w:numPr>
          <w:ilvl w:val="1"/>
          <w:numId w:val="1"/>
        </w:numPr>
        <w:tabs>
          <w:tab w:val="left" w:pos="1245"/>
          <w:tab w:val="left" w:pos="1246"/>
        </w:tabs>
        <w:spacing w:before="1" w:line="304" w:lineRule="auto"/>
        <w:ind w:right="896" w:hanging="705"/>
        <w:rPr>
          <w:rFonts w:asciiTheme="minorHAnsi" w:hAnsiTheme="minorHAnsi" w:cstheme="minorHAnsi"/>
          <w:lang w:val="en-GB"/>
        </w:rPr>
      </w:pPr>
      <w:r w:rsidRPr="00265E63">
        <w:rPr>
          <w:rFonts w:asciiTheme="minorHAnsi" w:hAnsiTheme="minorHAnsi" w:cstheme="minorHAnsi"/>
          <w:w w:val="105"/>
          <w:lang w:val="en-GB"/>
        </w:rPr>
        <w:t>Staff</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who</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process</w:t>
      </w:r>
      <w:r w:rsidRPr="00265E63">
        <w:rPr>
          <w:rFonts w:asciiTheme="minorHAnsi" w:hAnsiTheme="minorHAnsi" w:cstheme="minorHAnsi"/>
          <w:spacing w:val="-27"/>
          <w:w w:val="105"/>
          <w:lang w:val="en-GB"/>
        </w:rPr>
        <w:t xml:space="preserve"> </w:t>
      </w:r>
      <w:r w:rsidRPr="00265E63">
        <w:rPr>
          <w:rFonts w:asciiTheme="minorHAnsi" w:hAnsiTheme="minorHAnsi" w:cstheme="minorHAnsi"/>
          <w:w w:val="105"/>
          <w:lang w:val="en-GB"/>
        </w:rPr>
        <w:t>orders</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arrange</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purchasing</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transactions</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will</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receive</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policy</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and training</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support</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them</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identify</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suspect</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activity</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clarify</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expectations</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them.</w:t>
      </w:r>
    </w:p>
    <w:p w14:paraId="7A25F160" w14:textId="24A54BA7" w:rsidR="003D2D8D" w:rsidRPr="006F1F90" w:rsidRDefault="003D2D8D">
      <w:pPr>
        <w:pStyle w:val="BodyText"/>
        <w:spacing w:before="9"/>
        <w:rPr>
          <w:sz w:val="13"/>
          <w:lang w:val="en-GB"/>
        </w:rPr>
      </w:pPr>
    </w:p>
    <w:p w14:paraId="1CA9F7B9" w14:textId="77777777" w:rsidR="003D2D8D" w:rsidRPr="006F1F90" w:rsidRDefault="003D2D8D">
      <w:pPr>
        <w:pStyle w:val="BodyText"/>
        <w:spacing w:before="1"/>
        <w:rPr>
          <w:sz w:val="23"/>
          <w:lang w:val="en-GB"/>
        </w:rPr>
      </w:pPr>
    </w:p>
    <w:p w14:paraId="3F9133D2" w14:textId="5785B399" w:rsidR="003D2D8D" w:rsidRPr="00265E63" w:rsidRDefault="00E64E94">
      <w:pPr>
        <w:pStyle w:val="Heading1"/>
        <w:numPr>
          <w:ilvl w:val="0"/>
          <w:numId w:val="1"/>
        </w:numPr>
        <w:tabs>
          <w:tab w:val="left" w:pos="1257"/>
          <w:tab w:val="left" w:pos="1258"/>
        </w:tabs>
        <w:ind w:left="1257" w:hanging="717"/>
        <w:rPr>
          <w:rFonts w:asciiTheme="minorHAnsi" w:hAnsiTheme="minorHAnsi" w:cstheme="minorHAnsi"/>
          <w:lang w:val="en-GB"/>
        </w:rPr>
      </w:pPr>
      <w:bookmarkStart w:id="12" w:name="_TOC_250003"/>
      <w:r w:rsidRPr="00265E63">
        <w:rPr>
          <w:rFonts w:asciiTheme="minorHAnsi" w:hAnsiTheme="minorHAnsi" w:cstheme="minorHAnsi"/>
          <w:lang w:val="en-GB"/>
        </w:rPr>
        <w:t>Due</w:t>
      </w:r>
      <w:r w:rsidRPr="00265E63">
        <w:rPr>
          <w:rFonts w:asciiTheme="minorHAnsi" w:hAnsiTheme="minorHAnsi" w:cstheme="minorHAnsi"/>
          <w:spacing w:val="-11"/>
          <w:lang w:val="en-GB"/>
        </w:rPr>
        <w:t xml:space="preserve"> </w:t>
      </w:r>
      <w:bookmarkEnd w:id="12"/>
      <w:r w:rsidR="00072E7E" w:rsidRPr="00265E63">
        <w:rPr>
          <w:rFonts w:asciiTheme="minorHAnsi" w:hAnsiTheme="minorHAnsi" w:cstheme="minorHAnsi"/>
          <w:lang w:val="en-GB"/>
        </w:rPr>
        <w:t>d</w:t>
      </w:r>
      <w:r w:rsidRPr="00265E63">
        <w:rPr>
          <w:rFonts w:asciiTheme="minorHAnsi" w:hAnsiTheme="minorHAnsi" w:cstheme="minorHAnsi"/>
          <w:lang w:val="en-GB"/>
        </w:rPr>
        <w:t>iligence</w:t>
      </w:r>
    </w:p>
    <w:p w14:paraId="3838EA90" w14:textId="2FC7FCB3" w:rsidR="003D2D8D" w:rsidRPr="00265E63" w:rsidRDefault="00E64E94">
      <w:pPr>
        <w:pStyle w:val="ListParagraph"/>
        <w:numPr>
          <w:ilvl w:val="1"/>
          <w:numId w:val="1"/>
        </w:numPr>
        <w:tabs>
          <w:tab w:val="left" w:pos="1245"/>
          <w:tab w:val="left" w:pos="1246"/>
        </w:tabs>
        <w:spacing w:before="66" w:line="304" w:lineRule="auto"/>
        <w:ind w:right="586" w:hanging="705"/>
        <w:rPr>
          <w:rFonts w:asciiTheme="minorHAnsi" w:hAnsiTheme="minorHAnsi" w:cstheme="minorHAnsi"/>
          <w:lang w:val="en-GB"/>
        </w:rPr>
      </w:pPr>
      <w:r w:rsidRPr="00265E63">
        <w:rPr>
          <w:rFonts w:asciiTheme="minorHAnsi" w:hAnsiTheme="minorHAnsi" w:cstheme="minorHAnsi"/>
          <w:w w:val="105"/>
          <w:lang w:val="en-GB"/>
        </w:rPr>
        <w:t>West</w:t>
      </w:r>
      <w:r w:rsidRPr="00265E63">
        <w:rPr>
          <w:rFonts w:asciiTheme="minorHAnsi" w:hAnsiTheme="minorHAnsi" w:cstheme="minorHAnsi"/>
          <w:spacing w:val="-35"/>
          <w:w w:val="105"/>
          <w:lang w:val="en-GB"/>
        </w:rPr>
        <w:t xml:space="preserve"> </w:t>
      </w:r>
      <w:r w:rsidRPr="00265E63">
        <w:rPr>
          <w:rFonts w:asciiTheme="minorHAnsi" w:hAnsiTheme="minorHAnsi" w:cstheme="minorHAnsi"/>
          <w:w w:val="105"/>
          <w:lang w:val="en-GB"/>
        </w:rPr>
        <w:t>Nottinghamshire</w:t>
      </w:r>
      <w:r w:rsidRPr="00265E63">
        <w:rPr>
          <w:rFonts w:asciiTheme="minorHAnsi" w:hAnsiTheme="minorHAnsi" w:cstheme="minorHAnsi"/>
          <w:spacing w:val="-34"/>
          <w:w w:val="105"/>
          <w:lang w:val="en-GB"/>
        </w:rPr>
        <w:t xml:space="preserve"> </w:t>
      </w:r>
      <w:r w:rsidRPr="00265E63">
        <w:rPr>
          <w:rFonts w:asciiTheme="minorHAnsi" w:hAnsiTheme="minorHAnsi" w:cstheme="minorHAnsi"/>
          <w:w w:val="105"/>
          <w:lang w:val="en-GB"/>
        </w:rPr>
        <w:t>College</w:t>
      </w:r>
      <w:r w:rsidRPr="00265E63">
        <w:rPr>
          <w:rFonts w:asciiTheme="minorHAnsi" w:hAnsiTheme="minorHAnsi" w:cstheme="minorHAnsi"/>
          <w:spacing w:val="-33"/>
          <w:w w:val="105"/>
          <w:lang w:val="en-GB"/>
        </w:rPr>
        <w:t xml:space="preserve"> </w:t>
      </w:r>
      <w:r w:rsidRPr="00265E63">
        <w:rPr>
          <w:rFonts w:asciiTheme="minorHAnsi" w:hAnsiTheme="minorHAnsi" w:cstheme="minorHAnsi"/>
          <w:w w:val="105"/>
          <w:lang w:val="en-GB"/>
        </w:rPr>
        <w:t>will</w:t>
      </w:r>
      <w:r w:rsidRPr="00265E63">
        <w:rPr>
          <w:rFonts w:asciiTheme="minorHAnsi" w:hAnsiTheme="minorHAnsi" w:cstheme="minorHAnsi"/>
          <w:spacing w:val="-35"/>
          <w:w w:val="105"/>
          <w:lang w:val="en-GB"/>
        </w:rPr>
        <w:t xml:space="preserve"> </w:t>
      </w:r>
      <w:r w:rsidRPr="00265E63">
        <w:rPr>
          <w:rFonts w:asciiTheme="minorHAnsi" w:hAnsiTheme="minorHAnsi" w:cstheme="minorHAnsi"/>
          <w:w w:val="105"/>
          <w:lang w:val="en-GB"/>
        </w:rPr>
        <w:t>apply</w:t>
      </w:r>
      <w:r w:rsidRPr="00265E63">
        <w:rPr>
          <w:rFonts w:asciiTheme="minorHAnsi" w:hAnsiTheme="minorHAnsi" w:cstheme="minorHAnsi"/>
          <w:spacing w:val="-33"/>
          <w:w w:val="105"/>
          <w:lang w:val="en-GB"/>
        </w:rPr>
        <w:t xml:space="preserve"> </w:t>
      </w:r>
      <w:r w:rsidRPr="00265E63">
        <w:rPr>
          <w:rFonts w:asciiTheme="minorHAnsi" w:hAnsiTheme="minorHAnsi" w:cstheme="minorHAnsi"/>
          <w:w w:val="105"/>
          <w:lang w:val="en-GB"/>
        </w:rPr>
        <w:t>due</w:t>
      </w:r>
      <w:r w:rsidRPr="00265E63">
        <w:rPr>
          <w:rFonts w:asciiTheme="minorHAnsi" w:hAnsiTheme="minorHAnsi" w:cstheme="minorHAnsi"/>
          <w:spacing w:val="-33"/>
          <w:w w:val="105"/>
          <w:lang w:val="en-GB"/>
        </w:rPr>
        <w:t xml:space="preserve"> </w:t>
      </w:r>
      <w:r w:rsidRPr="00265E63">
        <w:rPr>
          <w:rFonts w:asciiTheme="minorHAnsi" w:hAnsiTheme="minorHAnsi" w:cstheme="minorHAnsi"/>
          <w:w w:val="105"/>
          <w:lang w:val="en-GB"/>
        </w:rPr>
        <w:t>diligence</w:t>
      </w:r>
      <w:r w:rsidRPr="00265E63">
        <w:rPr>
          <w:rFonts w:asciiTheme="minorHAnsi" w:hAnsiTheme="minorHAnsi" w:cstheme="minorHAnsi"/>
          <w:spacing w:val="-34"/>
          <w:w w:val="105"/>
          <w:lang w:val="en-GB"/>
        </w:rPr>
        <w:t xml:space="preserve"> </w:t>
      </w:r>
      <w:r w:rsidRPr="00265E63">
        <w:rPr>
          <w:rFonts w:asciiTheme="minorHAnsi" w:hAnsiTheme="minorHAnsi" w:cstheme="minorHAnsi"/>
          <w:w w:val="105"/>
          <w:lang w:val="en-GB"/>
        </w:rPr>
        <w:t>procedures,</w:t>
      </w:r>
      <w:r w:rsidRPr="00265E63">
        <w:rPr>
          <w:rFonts w:asciiTheme="minorHAnsi" w:hAnsiTheme="minorHAnsi" w:cstheme="minorHAnsi"/>
          <w:spacing w:val="-33"/>
          <w:w w:val="105"/>
          <w:lang w:val="en-GB"/>
        </w:rPr>
        <w:t xml:space="preserve"> </w:t>
      </w:r>
      <w:r w:rsidRPr="00265E63">
        <w:rPr>
          <w:rFonts w:asciiTheme="minorHAnsi" w:hAnsiTheme="minorHAnsi" w:cstheme="minorHAnsi"/>
          <w:w w:val="105"/>
          <w:lang w:val="en-GB"/>
        </w:rPr>
        <w:t>taking</w:t>
      </w:r>
      <w:r w:rsidRPr="00265E63">
        <w:rPr>
          <w:rFonts w:asciiTheme="minorHAnsi" w:hAnsiTheme="minorHAnsi" w:cstheme="minorHAnsi"/>
          <w:spacing w:val="-34"/>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33"/>
          <w:w w:val="105"/>
          <w:lang w:val="en-GB"/>
        </w:rPr>
        <w:t xml:space="preserve"> </w:t>
      </w:r>
      <w:r w:rsidRPr="00265E63">
        <w:rPr>
          <w:rFonts w:asciiTheme="minorHAnsi" w:hAnsiTheme="minorHAnsi" w:cstheme="minorHAnsi"/>
          <w:w w:val="105"/>
          <w:lang w:val="en-GB"/>
        </w:rPr>
        <w:t>proportionate and risk-based approach, in respect of persons and organisations that perform</w:t>
      </w:r>
      <w:r w:rsidR="00072E7E" w:rsidRPr="00265E63">
        <w:rPr>
          <w:rFonts w:asciiTheme="minorHAnsi" w:hAnsiTheme="minorHAnsi" w:cstheme="minorHAnsi"/>
          <w:w w:val="105"/>
          <w:lang w:val="en-GB"/>
        </w:rPr>
        <w:t>,</w:t>
      </w:r>
      <w:r w:rsidRPr="00265E63">
        <w:rPr>
          <w:rFonts w:asciiTheme="minorHAnsi" w:hAnsiTheme="minorHAnsi" w:cstheme="minorHAnsi"/>
          <w:w w:val="105"/>
          <w:lang w:val="en-GB"/>
        </w:rPr>
        <w:t xml:space="preserve"> or will perform</w:t>
      </w:r>
      <w:r w:rsidR="00072E7E" w:rsidRPr="00265E63">
        <w:rPr>
          <w:rFonts w:asciiTheme="minorHAnsi" w:hAnsiTheme="minorHAnsi" w:cstheme="minorHAnsi"/>
          <w:w w:val="105"/>
          <w:lang w:val="en-GB"/>
        </w:rPr>
        <w:t>,</w:t>
      </w:r>
      <w:r w:rsidRPr="00265E63">
        <w:rPr>
          <w:rFonts w:asciiTheme="minorHAnsi" w:hAnsiTheme="minorHAnsi" w:cstheme="minorHAnsi"/>
          <w:w w:val="105"/>
          <w:lang w:val="en-GB"/>
        </w:rPr>
        <w:t xml:space="preserve"> services for or on behalf of West Nottinghamshire College</w:t>
      </w:r>
      <w:r w:rsidR="00072E7E" w:rsidRPr="00265E63">
        <w:rPr>
          <w:rFonts w:asciiTheme="minorHAnsi" w:hAnsiTheme="minorHAnsi" w:cstheme="minorHAnsi"/>
          <w:w w:val="105"/>
          <w:lang w:val="en-GB"/>
        </w:rPr>
        <w:t>,</w:t>
      </w:r>
      <w:r w:rsidRPr="00265E63">
        <w:rPr>
          <w:rFonts w:asciiTheme="minorHAnsi" w:hAnsiTheme="minorHAnsi" w:cstheme="minorHAnsi"/>
          <w:w w:val="105"/>
          <w:lang w:val="en-GB"/>
        </w:rPr>
        <w:t xml:space="preserve"> in order to mitigate identified bribery</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risks.</w:t>
      </w:r>
    </w:p>
    <w:p w14:paraId="7A8B7ADD" w14:textId="4F01232F" w:rsidR="003D2D8D" w:rsidRPr="00265E63" w:rsidRDefault="00E64E94">
      <w:pPr>
        <w:pStyle w:val="ListParagraph"/>
        <w:numPr>
          <w:ilvl w:val="1"/>
          <w:numId w:val="1"/>
        </w:numPr>
        <w:tabs>
          <w:tab w:val="left" w:pos="1245"/>
          <w:tab w:val="left" w:pos="1246"/>
        </w:tabs>
        <w:spacing w:before="205" w:line="304" w:lineRule="auto"/>
        <w:ind w:right="585" w:hanging="708"/>
        <w:rPr>
          <w:rFonts w:asciiTheme="minorHAnsi" w:hAnsiTheme="minorHAnsi" w:cstheme="minorHAnsi"/>
          <w:lang w:val="en-GB"/>
        </w:rPr>
      </w:pPr>
      <w:r w:rsidRPr="00265E63">
        <w:rPr>
          <w:rFonts w:asciiTheme="minorHAnsi" w:hAnsiTheme="minorHAnsi" w:cstheme="minorHAnsi"/>
          <w:w w:val="105"/>
          <w:lang w:val="en-GB"/>
        </w:rPr>
        <w:t>Where</w:t>
      </w:r>
      <w:r w:rsidRPr="00265E63">
        <w:rPr>
          <w:rFonts w:asciiTheme="minorHAnsi" w:hAnsiTheme="minorHAnsi" w:cstheme="minorHAnsi"/>
          <w:spacing w:val="-27"/>
          <w:w w:val="105"/>
          <w:lang w:val="en-GB"/>
        </w:rPr>
        <w:t xml:space="preserve"> </w:t>
      </w:r>
      <w:r w:rsidRPr="00265E63">
        <w:rPr>
          <w:rFonts w:asciiTheme="minorHAnsi" w:hAnsiTheme="minorHAnsi" w:cstheme="minorHAnsi"/>
          <w:w w:val="105"/>
          <w:lang w:val="en-GB"/>
        </w:rPr>
        <w:t>appropriate,</w:t>
      </w:r>
      <w:r w:rsidRPr="00265E63">
        <w:rPr>
          <w:rFonts w:asciiTheme="minorHAnsi" w:hAnsiTheme="minorHAnsi" w:cstheme="minorHAnsi"/>
          <w:spacing w:val="-29"/>
          <w:w w:val="105"/>
          <w:lang w:val="en-GB"/>
        </w:rPr>
        <w:t xml:space="preserve"> </w:t>
      </w:r>
      <w:r w:rsidR="00072E7E" w:rsidRPr="00265E63">
        <w:rPr>
          <w:rFonts w:asciiTheme="minorHAnsi" w:hAnsiTheme="minorHAnsi" w:cstheme="minorHAnsi"/>
          <w:w w:val="105"/>
          <w:lang w:val="en-GB"/>
        </w:rPr>
        <w:t>s</w:t>
      </w:r>
      <w:r w:rsidRPr="00265E63">
        <w:rPr>
          <w:rFonts w:asciiTheme="minorHAnsi" w:hAnsiTheme="minorHAnsi" w:cstheme="minorHAnsi"/>
          <w:w w:val="105"/>
          <w:lang w:val="en-GB"/>
        </w:rPr>
        <w:t>enior</w:t>
      </w:r>
      <w:r w:rsidRPr="00265E63">
        <w:rPr>
          <w:rFonts w:asciiTheme="minorHAnsi" w:hAnsiTheme="minorHAnsi" w:cstheme="minorHAnsi"/>
          <w:spacing w:val="-30"/>
          <w:w w:val="105"/>
          <w:lang w:val="en-GB"/>
        </w:rPr>
        <w:t xml:space="preserve"> </w:t>
      </w:r>
      <w:r w:rsidR="00072E7E" w:rsidRPr="00265E63">
        <w:rPr>
          <w:rFonts w:asciiTheme="minorHAnsi" w:hAnsiTheme="minorHAnsi" w:cstheme="minorHAnsi"/>
          <w:w w:val="105"/>
          <w:lang w:val="en-GB"/>
        </w:rPr>
        <w:t>m</w:t>
      </w:r>
      <w:r w:rsidRPr="00265E63">
        <w:rPr>
          <w:rFonts w:asciiTheme="minorHAnsi" w:hAnsiTheme="minorHAnsi" w:cstheme="minorHAnsi"/>
          <w:w w:val="105"/>
          <w:lang w:val="en-GB"/>
        </w:rPr>
        <w:t>anagers</w:t>
      </w:r>
      <w:r w:rsidRPr="00265E63">
        <w:rPr>
          <w:rFonts w:asciiTheme="minorHAnsi" w:hAnsiTheme="minorHAnsi" w:cstheme="minorHAnsi"/>
          <w:spacing w:val="-30"/>
          <w:w w:val="105"/>
          <w:lang w:val="en-GB"/>
        </w:rPr>
        <w:t xml:space="preserve"> </w:t>
      </w:r>
      <w:r w:rsidRPr="00265E63">
        <w:rPr>
          <w:rFonts w:asciiTheme="minorHAnsi" w:hAnsiTheme="minorHAnsi" w:cstheme="minorHAnsi"/>
          <w:w w:val="105"/>
          <w:lang w:val="en-GB"/>
        </w:rPr>
        <w:t>will</w:t>
      </w:r>
      <w:r w:rsidRPr="00265E63">
        <w:rPr>
          <w:rFonts w:asciiTheme="minorHAnsi" w:hAnsiTheme="minorHAnsi" w:cstheme="minorHAnsi"/>
          <w:spacing w:val="-30"/>
          <w:w w:val="105"/>
          <w:lang w:val="en-GB"/>
        </w:rPr>
        <w:t xml:space="preserve"> </w:t>
      </w:r>
      <w:r w:rsidRPr="00265E63">
        <w:rPr>
          <w:rFonts w:asciiTheme="minorHAnsi" w:hAnsiTheme="minorHAnsi" w:cstheme="minorHAnsi"/>
          <w:w w:val="105"/>
          <w:lang w:val="en-GB"/>
        </w:rPr>
        <w:t>complete</w:t>
      </w:r>
      <w:r w:rsidRPr="00265E63">
        <w:rPr>
          <w:rFonts w:asciiTheme="minorHAnsi" w:hAnsiTheme="minorHAnsi" w:cstheme="minorHAnsi"/>
          <w:spacing w:val="-30"/>
          <w:w w:val="105"/>
          <w:lang w:val="en-GB"/>
        </w:rPr>
        <w:t xml:space="preserve"> </w:t>
      </w:r>
      <w:r w:rsidRPr="00265E63">
        <w:rPr>
          <w:rFonts w:asciiTheme="minorHAnsi" w:hAnsiTheme="minorHAnsi" w:cstheme="minorHAnsi"/>
          <w:w w:val="105"/>
          <w:lang w:val="en-GB"/>
        </w:rPr>
        <w:t>sufficient</w:t>
      </w:r>
      <w:r w:rsidRPr="00265E63">
        <w:rPr>
          <w:rFonts w:asciiTheme="minorHAnsi" w:hAnsiTheme="minorHAnsi" w:cstheme="minorHAnsi"/>
          <w:spacing w:val="-28"/>
          <w:w w:val="105"/>
          <w:lang w:val="en-GB"/>
        </w:rPr>
        <w:t xml:space="preserve"> </w:t>
      </w:r>
      <w:r w:rsidRPr="00265E63">
        <w:rPr>
          <w:rFonts w:asciiTheme="minorHAnsi" w:hAnsiTheme="minorHAnsi" w:cstheme="minorHAnsi"/>
          <w:w w:val="105"/>
          <w:lang w:val="en-GB"/>
        </w:rPr>
        <w:t>due</w:t>
      </w:r>
      <w:r w:rsidRPr="00265E63">
        <w:rPr>
          <w:rFonts w:asciiTheme="minorHAnsi" w:hAnsiTheme="minorHAnsi" w:cstheme="minorHAnsi"/>
          <w:spacing w:val="-29"/>
          <w:w w:val="105"/>
          <w:lang w:val="en-GB"/>
        </w:rPr>
        <w:t xml:space="preserve"> </w:t>
      </w:r>
      <w:r w:rsidRPr="00265E63">
        <w:rPr>
          <w:rFonts w:asciiTheme="minorHAnsi" w:hAnsiTheme="minorHAnsi" w:cstheme="minorHAnsi"/>
          <w:w w:val="105"/>
          <w:lang w:val="en-GB"/>
        </w:rPr>
        <w:t>diligence</w:t>
      </w:r>
      <w:r w:rsidRPr="00265E63">
        <w:rPr>
          <w:rFonts w:asciiTheme="minorHAnsi" w:hAnsiTheme="minorHAnsi" w:cstheme="minorHAnsi"/>
          <w:spacing w:val="-29"/>
          <w:w w:val="105"/>
          <w:lang w:val="en-GB"/>
        </w:rPr>
        <w:t xml:space="preserve"> </w:t>
      </w:r>
      <w:r w:rsidRPr="00265E63">
        <w:rPr>
          <w:rFonts w:asciiTheme="minorHAnsi" w:hAnsiTheme="minorHAnsi" w:cstheme="minorHAnsi"/>
          <w:w w:val="105"/>
          <w:lang w:val="en-GB"/>
        </w:rPr>
        <w:t>when</w:t>
      </w:r>
      <w:r w:rsidRPr="00265E63">
        <w:rPr>
          <w:rFonts w:asciiTheme="minorHAnsi" w:hAnsiTheme="minorHAnsi" w:cstheme="minorHAnsi"/>
          <w:spacing w:val="-31"/>
          <w:w w:val="105"/>
          <w:lang w:val="en-GB"/>
        </w:rPr>
        <w:t xml:space="preserve"> </w:t>
      </w:r>
      <w:r w:rsidRPr="00265E63">
        <w:rPr>
          <w:rFonts w:asciiTheme="minorHAnsi" w:hAnsiTheme="minorHAnsi" w:cstheme="minorHAnsi"/>
          <w:w w:val="105"/>
          <w:lang w:val="en-GB"/>
        </w:rPr>
        <w:t>entering into</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arrangements</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with</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others</w:t>
      </w:r>
      <w:r w:rsidR="00932C26" w:rsidRPr="00265E63">
        <w:rPr>
          <w:rFonts w:asciiTheme="minorHAnsi" w:hAnsiTheme="minorHAnsi" w:cstheme="minorHAnsi"/>
          <w:w w:val="105"/>
          <w:lang w:val="en-GB"/>
        </w:rPr>
        <w:t>,</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ensure</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they</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are</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not</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acting</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corruptly,</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5"/>
          <w:w w:val="105"/>
          <w:lang w:val="en-GB"/>
        </w:rPr>
        <w:t xml:space="preserve"> </w:t>
      </w:r>
      <w:r w:rsidR="00932C26" w:rsidRPr="00265E63">
        <w:rPr>
          <w:rFonts w:asciiTheme="minorHAnsi" w:hAnsiTheme="minorHAnsi" w:cstheme="minorHAnsi"/>
          <w:w w:val="105"/>
          <w:lang w:val="en-GB"/>
        </w:rPr>
        <w:t>will</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periodically monitor their performance to ensure ongoing compliance. They will take appropriate action</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in</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response</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any</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information</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uncovered</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as</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result</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due</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diligence</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which</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gives rise</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concern</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report</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any</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such</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actions</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12"/>
          <w:w w:val="105"/>
          <w:lang w:val="en-GB"/>
        </w:rPr>
        <w:t xml:space="preserve"> </w:t>
      </w:r>
      <w:r w:rsidR="00932C26" w:rsidRPr="00265E63">
        <w:rPr>
          <w:rFonts w:asciiTheme="minorHAnsi" w:hAnsiTheme="minorHAnsi" w:cstheme="minorHAnsi"/>
          <w:spacing w:val="-12"/>
          <w:w w:val="105"/>
          <w:lang w:val="en-GB"/>
        </w:rPr>
        <w:t xml:space="preserve">Finance </w:t>
      </w:r>
      <w:r w:rsidRPr="00265E63">
        <w:rPr>
          <w:rFonts w:asciiTheme="minorHAnsi" w:hAnsiTheme="minorHAnsi" w:cstheme="minorHAnsi"/>
          <w:w w:val="105"/>
          <w:lang w:val="en-GB"/>
        </w:rPr>
        <w:t>Director.</w:t>
      </w:r>
    </w:p>
    <w:p w14:paraId="53F56758" w14:textId="77777777" w:rsidR="003D2D8D" w:rsidRPr="006F1F90" w:rsidRDefault="003D2D8D">
      <w:pPr>
        <w:pStyle w:val="BodyText"/>
        <w:rPr>
          <w:sz w:val="20"/>
          <w:lang w:val="en-GB"/>
        </w:rPr>
      </w:pPr>
    </w:p>
    <w:p w14:paraId="088A8CF0" w14:textId="5D6936A5" w:rsidR="003D2D8D" w:rsidRPr="006F1F90" w:rsidRDefault="00D403D5">
      <w:pPr>
        <w:pStyle w:val="BodyText"/>
        <w:spacing w:before="11"/>
        <w:rPr>
          <w:sz w:val="12"/>
          <w:lang w:val="en-GB"/>
        </w:rPr>
      </w:pPr>
      <w:r w:rsidRPr="006F1F90">
        <w:rPr>
          <w:noProof/>
          <w:lang w:val="en-GB" w:eastAsia="en-GB"/>
        </w:rPr>
        <mc:AlternateContent>
          <mc:Choice Requires="wpg">
            <w:drawing>
              <wp:anchor distT="0" distB="0" distL="0" distR="0" simplePos="0" relativeHeight="1576" behindDoc="0" locked="0" layoutInCell="1" allowOverlap="1" wp14:anchorId="66CF3C61" wp14:editId="7D525DC9">
                <wp:simplePos x="0" y="0"/>
                <wp:positionH relativeFrom="page">
                  <wp:posOffset>839470</wp:posOffset>
                </wp:positionH>
                <wp:positionV relativeFrom="paragraph">
                  <wp:posOffset>119380</wp:posOffset>
                </wp:positionV>
                <wp:extent cx="5884545" cy="329565"/>
                <wp:effectExtent l="1270" t="5080" r="635" b="8255"/>
                <wp:wrapTopAndBottom/>
                <wp:docPr id="20" name="Group 1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4545" cy="329565"/>
                          <a:chOff x="1322" y="188"/>
                          <a:chExt cx="9267" cy="519"/>
                        </a:xfrm>
                      </wpg:grpSpPr>
                      <wps:wsp>
                        <wps:cNvPr id="21" name="AutoShape 13"/>
                        <wps:cNvSpPr>
                          <a:spLocks/>
                        </wps:cNvSpPr>
                        <wps:spPr bwMode="auto">
                          <a:xfrm>
                            <a:off x="1322" y="188"/>
                            <a:ext cx="9267" cy="519"/>
                          </a:xfrm>
                          <a:custGeom>
                            <a:avLst/>
                            <a:gdLst>
                              <a:gd name="T0" fmla="+- 0 10589 1322"/>
                              <a:gd name="T1" fmla="*/ T0 w 9267"/>
                              <a:gd name="T2" fmla="+- 0 707 188"/>
                              <a:gd name="T3" fmla="*/ 707 h 519"/>
                              <a:gd name="T4" fmla="+- 0 1322 1322"/>
                              <a:gd name="T5" fmla="*/ T4 w 9267"/>
                              <a:gd name="T6" fmla="+- 0 707 188"/>
                              <a:gd name="T7" fmla="*/ 707 h 519"/>
                              <a:gd name="T8" fmla="+- 0 1322 1322"/>
                              <a:gd name="T9" fmla="*/ T8 w 9267"/>
                              <a:gd name="T10" fmla="+- 0 188 188"/>
                              <a:gd name="T11" fmla="*/ 188 h 519"/>
                              <a:gd name="T12" fmla="+- 0 10589 1322"/>
                              <a:gd name="T13" fmla="*/ T12 w 9267"/>
                              <a:gd name="T14" fmla="+- 0 188 188"/>
                              <a:gd name="T15" fmla="*/ 188 h 519"/>
                              <a:gd name="T16" fmla="+- 0 10589 1322"/>
                              <a:gd name="T17" fmla="*/ T16 w 9267"/>
                              <a:gd name="T18" fmla="+- 0 193 188"/>
                              <a:gd name="T19" fmla="*/ 193 h 519"/>
                              <a:gd name="T20" fmla="+- 0 1332 1322"/>
                              <a:gd name="T21" fmla="*/ T20 w 9267"/>
                              <a:gd name="T22" fmla="+- 0 193 188"/>
                              <a:gd name="T23" fmla="*/ 193 h 519"/>
                              <a:gd name="T24" fmla="+- 0 1327 1322"/>
                              <a:gd name="T25" fmla="*/ T24 w 9267"/>
                              <a:gd name="T26" fmla="+- 0 198 188"/>
                              <a:gd name="T27" fmla="*/ 198 h 519"/>
                              <a:gd name="T28" fmla="+- 0 1332 1322"/>
                              <a:gd name="T29" fmla="*/ T28 w 9267"/>
                              <a:gd name="T30" fmla="+- 0 198 188"/>
                              <a:gd name="T31" fmla="*/ 198 h 519"/>
                              <a:gd name="T32" fmla="+- 0 1332 1322"/>
                              <a:gd name="T33" fmla="*/ T32 w 9267"/>
                              <a:gd name="T34" fmla="+- 0 697 188"/>
                              <a:gd name="T35" fmla="*/ 697 h 519"/>
                              <a:gd name="T36" fmla="+- 0 1327 1322"/>
                              <a:gd name="T37" fmla="*/ T36 w 9267"/>
                              <a:gd name="T38" fmla="+- 0 697 188"/>
                              <a:gd name="T39" fmla="*/ 697 h 519"/>
                              <a:gd name="T40" fmla="+- 0 1332 1322"/>
                              <a:gd name="T41" fmla="*/ T40 w 9267"/>
                              <a:gd name="T42" fmla="+- 0 702 188"/>
                              <a:gd name="T43" fmla="*/ 702 h 519"/>
                              <a:gd name="T44" fmla="+- 0 10589 1322"/>
                              <a:gd name="T45" fmla="*/ T44 w 9267"/>
                              <a:gd name="T46" fmla="+- 0 702 188"/>
                              <a:gd name="T47" fmla="*/ 702 h 519"/>
                              <a:gd name="T48" fmla="+- 0 10589 1322"/>
                              <a:gd name="T49" fmla="*/ T48 w 9267"/>
                              <a:gd name="T50" fmla="+- 0 707 188"/>
                              <a:gd name="T51" fmla="*/ 707 h 519"/>
                              <a:gd name="T52" fmla="+- 0 1332 1322"/>
                              <a:gd name="T53" fmla="*/ T52 w 9267"/>
                              <a:gd name="T54" fmla="+- 0 198 188"/>
                              <a:gd name="T55" fmla="*/ 198 h 519"/>
                              <a:gd name="T56" fmla="+- 0 1327 1322"/>
                              <a:gd name="T57" fmla="*/ T56 w 9267"/>
                              <a:gd name="T58" fmla="+- 0 198 188"/>
                              <a:gd name="T59" fmla="*/ 198 h 519"/>
                              <a:gd name="T60" fmla="+- 0 1332 1322"/>
                              <a:gd name="T61" fmla="*/ T60 w 9267"/>
                              <a:gd name="T62" fmla="+- 0 193 188"/>
                              <a:gd name="T63" fmla="*/ 193 h 519"/>
                              <a:gd name="T64" fmla="+- 0 1332 1322"/>
                              <a:gd name="T65" fmla="*/ T64 w 9267"/>
                              <a:gd name="T66" fmla="+- 0 198 188"/>
                              <a:gd name="T67" fmla="*/ 198 h 519"/>
                              <a:gd name="T68" fmla="+- 0 10579 1322"/>
                              <a:gd name="T69" fmla="*/ T68 w 9267"/>
                              <a:gd name="T70" fmla="+- 0 198 188"/>
                              <a:gd name="T71" fmla="*/ 198 h 519"/>
                              <a:gd name="T72" fmla="+- 0 1332 1322"/>
                              <a:gd name="T73" fmla="*/ T72 w 9267"/>
                              <a:gd name="T74" fmla="+- 0 198 188"/>
                              <a:gd name="T75" fmla="*/ 198 h 519"/>
                              <a:gd name="T76" fmla="+- 0 1332 1322"/>
                              <a:gd name="T77" fmla="*/ T76 w 9267"/>
                              <a:gd name="T78" fmla="+- 0 193 188"/>
                              <a:gd name="T79" fmla="*/ 193 h 519"/>
                              <a:gd name="T80" fmla="+- 0 10579 1322"/>
                              <a:gd name="T81" fmla="*/ T80 w 9267"/>
                              <a:gd name="T82" fmla="+- 0 193 188"/>
                              <a:gd name="T83" fmla="*/ 193 h 519"/>
                              <a:gd name="T84" fmla="+- 0 10579 1322"/>
                              <a:gd name="T85" fmla="*/ T84 w 9267"/>
                              <a:gd name="T86" fmla="+- 0 198 188"/>
                              <a:gd name="T87" fmla="*/ 198 h 519"/>
                              <a:gd name="T88" fmla="+- 0 10579 1322"/>
                              <a:gd name="T89" fmla="*/ T88 w 9267"/>
                              <a:gd name="T90" fmla="+- 0 702 188"/>
                              <a:gd name="T91" fmla="*/ 702 h 519"/>
                              <a:gd name="T92" fmla="+- 0 10579 1322"/>
                              <a:gd name="T93" fmla="*/ T92 w 9267"/>
                              <a:gd name="T94" fmla="+- 0 193 188"/>
                              <a:gd name="T95" fmla="*/ 193 h 519"/>
                              <a:gd name="T96" fmla="+- 0 10584 1322"/>
                              <a:gd name="T97" fmla="*/ T96 w 9267"/>
                              <a:gd name="T98" fmla="+- 0 198 188"/>
                              <a:gd name="T99" fmla="*/ 198 h 519"/>
                              <a:gd name="T100" fmla="+- 0 10589 1322"/>
                              <a:gd name="T101" fmla="*/ T100 w 9267"/>
                              <a:gd name="T102" fmla="+- 0 198 188"/>
                              <a:gd name="T103" fmla="*/ 198 h 519"/>
                              <a:gd name="T104" fmla="+- 0 10589 1322"/>
                              <a:gd name="T105" fmla="*/ T104 w 9267"/>
                              <a:gd name="T106" fmla="+- 0 697 188"/>
                              <a:gd name="T107" fmla="*/ 697 h 519"/>
                              <a:gd name="T108" fmla="+- 0 10584 1322"/>
                              <a:gd name="T109" fmla="*/ T108 w 9267"/>
                              <a:gd name="T110" fmla="+- 0 697 188"/>
                              <a:gd name="T111" fmla="*/ 697 h 519"/>
                              <a:gd name="T112" fmla="+- 0 10579 1322"/>
                              <a:gd name="T113" fmla="*/ T112 w 9267"/>
                              <a:gd name="T114" fmla="+- 0 702 188"/>
                              <a:gd name="T115" fmla="*/ 702 h 519"/>
                              <a:gd name="T116" fmla="+- 0 10589 1322"/>
                              <a:gd name="T117" fmla="*/ T116 w 9267"/>
                              <a:gd name="T118" fmla="+- 0 198 188"/>
                              <a:gd name="T119" fmla="*/ 198 h 519"/>
                              <a:gd name="T120" fmla="+- 0 10584 1322"/>
                              <a:gd name="T121" fmla="*/ T120 w 9267"/>
                              <a:gd name="T122" fmla="+- 0 198 188"/>
                              <a:gd name="T123" fmla="*/ 198 h 519"/>
                              <a:gd name="T124" fmla="+- 0 10579 1322"/>
                              <a:gd name="T125" fmla="*/ T124 w 9267"/>
                              <a:gd name="T126" fmla="+- 0 193 188"/>
                              <a:gd name="T127" fmla="*/ 193 h 519"/>
                              <a:gd name="T128" fmla="+- 0 10589 1322"/>
                              <a:gd name="T129" fmla="*/ T128 w 9267"/>
                              <a:gd name="T130" fmla="+- 0 193 188"/>
                              <a:gd name="T131" fmla="*/ 193 h 519"/>
                              <a:gd name="T132" fmla="+- 0 10589 1322"/>
                              <a:gd name="T133" fmla="*/ T132 w 9267"/>
                              <a:gd name="T134" fmla="+- 0 198 188"/>
                              <a:gd name="T135" fmla="*/ 198 h 519"/>
                              <a:gd name="T136" fmla="+- 0 1332 1322"/>
                              <a:gd name="T137" fmla="*/ T136 w 9267"/>
                              <a:gd name="T138" fmla="+- 0 702 188"/>
                              <a:gd name="T139" fmla="*/ 702 h 519"/>
                              <a:gd name="T140" fmla="+- 0 1327 1322"/>
                              <a:gd name="T141" fmla="*/ T140 w 9267"/>
                              <a:gd name="T142" fmla="+- 0 697 188"/>
                              <a:gd name="T143" fmla="*/ 697 h 519"/>
                              <a:gd name="T144" fmla="+- 0 1332 1322"/>
                              <a:gd name="T145" fmla="*/ T144 w 9267"/>
                              <a:gd name="T146" fmla="+- 0 697 188"/>
                              <a:gd name="T147" fmla="*/ 697 h 519"/>
                              <a:gd name="T148" fmla="+- 0 1332 1322"/>
                              <a:gd name="T149" fmla="*/ T148 w 9267"/>
                              <a:gd name="T150" fmla="+- 0 702 188"/>
                              <a:gd name="T151" fmla="*/ 702 h 519"/>
                              <a:gd name="T152" fmla="+- 0 10579 1322"/>
                              <a:gd name="T153" fmla="*/ T152 w 9267"/>
                              <a:gd name="T154" fmla="+- 0 702 188"/>
                              <a:gd name="T155" fmla="*/ 702 h 519"/>
                              <a:gd name="T156" fmla="+- 0 1332 1322"/>
                              <a:gd name="T157" fmla="*/ T156 w 9267"/>
                              <a:gd name="T158" fmla="+- 0 702 188"/>
                              <a:gd name="T159" fmla="*/ 702 h 519"/>
                              <a:gd name="T160" fmla="+- 0 1332 1322"/>
                              <a:gd name="T161" fmla="*/ T160 w 9267"/>
                              <a:gd name="T162" fmla="+- 0 697 188"/>
                              <a:gd name="T163" fmla="*/ 697 h 519"/>
                              <a:gd name="T164" fmla="+- 0 10579 1322"/>
                              <a:gd name="T165" fmla="*/ T164 w 9267"/>
                              <a:gd name="T166" fmla="+- 0 697 188"/>
                              <a:gd name="T167" fmla="*/ 697 h 519"/>
                              <a:gd name="T168" fmla="+- 0 10579 1322"/>
                              <a:gd name="T169" fmla="*/ T168 w 9267"/>
                              <a:gd name="T170" fmla="+- 0 702 188"/>
                              <a:gd name="T171" fmla="*/ 702 h 519"/>
                              <a:gd name="T172" fmla="+- 0 10589 1322"/>
                              <a:gd name="T173" fmla="*/ T172 w 9267"/>
                              <a:gd name="T174" fmla="+- 0 702 188"/>
                              <a:gd name="T175" fmla="*/ 702 h 519"/>
                              <a:gd name="T176" fmla="+- 0 10579 1322"/>
                              <a:gd name="T177" fmla="*/ T176 w 9267"/>
                              <a:gd name="T178" fmla="+- 0 702 188"/>
                              <a:gd name="T179" fmla="*/ 702 h 519"/>
                              <a:gd name="T180" fmla="+- 0 10584 1322"/>
                              <a:gd name="T181" fmla="*/ T180 w 9267"/>
                              <a:gd name="T182" fmla="+- 0 697 188"/>
                              <a:gd name="T183" fmla="*/ 697 h 519"/>
                              <a:gd name="T184" fmla="+- 0 10589 1322"/>
                              <a:gd name="T185" fmla="*/ T184 w 9267"/>
                              <a:gd name="T186" fmla="+- 0 697 188"/>
                              <a:gd name="T187" fmla="*/ 697 h 519"/>
                              <a:gd name="T188" fmla="+- 0 10589 1322"/>
                              <a:gd name="T189" fmla="*/ T188 w 9267"/>
                              <a:gd name="T190" fmla="+- 0 702 188"/>
                              <a:gd name="T191" fmla="*/ 702 h 5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9267" h="519">
                                <a:moveTo>
                                  <a:pt x="9267" y="519"/>
                                </a:moveTo>
                                <a:lnTo>
                                  <a:pt x="0" y="519"/>
                                </a:lnTo>
                                <a:lnTo>
                                  <a:pt x="0" y="0"/>
                                </a:lnTo>
                                <a:lnTo>
                                  <a:pt x="9267" y="0"/>
                                </a:lnTo>
                                <a:lnTo>
                                  <a:pt x="9267" y="5"/>
                                </a:lnTo>
                                <a:lnTo>
                                  <a:pt x="10" y="5"/>
                                </a:lnTo>
                                <a:lnTo>
                                  <a:pt x="5" y="10"/>
                                </a:lnTo>
                                <a:lnTo>
                                  <a:pt x="10" y="10"/>
                                </a:lnTo>
                                <a:lnTo>
                                  <a:pt x="10" y="509"/>
                                </a:lnTo>
                                <a:lnTo>
                                  <a:pt x="5" y="509"/>
                                </a:lnTo>
                                <a:lnTo>
                                  <a:pt x="10" y="514"/>
                                </a:lnTo>
                                <a:lnTo>
                                  <a:pt x="9267" y="514"/>
                                </a:lnTo>
                                <a:lnTo>
                                  <a:pt x="9267" y="519"/>
                                </a:lnTo>
                                <a:close/>
                                <a:moveTo>
                                  <a:pt x="10" y="10"/>
                                </a:moveTo>
                                <a:lnTo>
                                  <a:pt x="5" y="10"/>
                                </a:lnTo>
                                <a:lnTo>
                                  <a:pt x="10" y="5"/>
                                </a:lnTo>
                                <a:lnTo>
                                  <a:pt x="10" y="10"/>
                                </a:lnTo>
                                <a:close/>
                                <a:moveTo>
                                  <a:pt x="9257" y="10"/>
                                </a:moveTo>
                                <a:lnTo>
                                  <a:pt x="10" y="10"/>
                                </a:lnTo>
                                <a:lnTo>
                                  <a:pt x="10" y="5"/>
                                </a:lnTo>
                                <a:lnTo>
                                  <a:pt x="9257" y="5"/>
                                </a:lnTo>
                                <a:lnTo>
                                  <a:pt x="9257" y="10"/>
                                </a:lnTo>
                                <a:close/>
                                <a:moveTo>
                                  <a:pt x="9257" y="514"/>
                                </a:moveTo>
                                <a:lnTo>
                                  <a:pt x="9257" y="5"/>
                                </a:lnTo>
                                <a:lnTo>
                                  <a:pt x="9262" y="10"/>
                                </a:lnTo>
                                <a:lnTo>
                                  <a:pt x="9267" y="10"/>
                                </a:lnTo>
                                <a:lnTo>
                                  <a:pt x="9267" y="509"/>
                                </a:lnTo>
                                <a:lnTo>
                                  <a:pt x="9262" y="509"/>
                                </a:lnTo>
                                <a:lnTo>
                                  <a:pt x="9257" y="514"/>
                                </a:lnTo>
                                <a:close/>
                                <a:moveTo>
                                  <a:pt x="9267" y="10"/>
                                </a:moveTo>
                                <a:lnTo>
                                  <a:pt x="9262" y="10"/>
                                </a:lnTo>
                                <a:lnTo>
                                  <a:pt x="9257" y="5"/>
                                </a:lnTo>
                                <a:lnTo>
                                  <a:pt x="9267" y="5"/>
                                </a:lnTo>
                                <a:lnTo>
                                  <a:pt x="9267" y="10"/>
                                </a:lnTo>
                                <a:close/>
                                <a:moveTo>
                                  <a:pt x="10" y="514"/>
                                </a:moveTo>
                                <a:lnTo>
                                  <a:pt x="5" y="509"/>
                                </a:lnTo>
                                <a:lnTo>
                                  <a:pt x="10" y="509"/>
                                </a:lnTo>
                                <a:lnTo>
                                  <a:pt x="10" y="514"/>
                                </a:lnTo>
                                <a:close/>
                                <a:moveTo>
                                  <a:pt x="9257" y="514"/>
                                </a:moveTo>
                                <a:lnTo>
                                  <a:pt x="10" y="514"/>
                                </a:lnTo>
                                <a:lnTo>
                                  <a:pt x="10" y="509"/>
                                </a:lnTo>
                                <a:lnTo>
                                  <a:pt x="9257" y="509"/>
                                </a:lnTo>
                                <a:lnTo>
                                  <a:pt x="9257" y="514"/>
                                </a:lnTo>
                                <a:close/>
                                <a:moveTo>
                                  <a:pt x="9267" y="514"/>
                                </a:moveTo>
                                <a:lnTo>
                                  <a:pt x="9257" y="514"/>
                                </a:lnTo>
                                <a:lnTo>
                                  <a:pt x="9262" y="509"/>
                                </a:lnTo>
                                <a:lnTo>
                                  <a:pt x="9267" y="509"/>
                                </a:lnTo>
                                <a:lnTo>
                                  <a:pt x="9267" y="5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Text Box 12"/>
                        <wps:cNvSpPr txBox="1">
                          <a:spLocks noChangeArrowheads="1"/>
                        </wps:cNvSpPr>
                        <wps:spPr bwMode="auto">
                          <a:xfrm>
                            <a:off x="1322" y="188"/>
                            <a:ext cx="9267"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E099B" w14:textId="77777777" w:rsidR="003D2D8D" w:rsidRPr="00265E63" w:rsidRDefault="00E64E94">
                              <w:pPr>
                                <w:tabs>
                                  <w:tab w:val="left" w:pos="9261"/>
                                </w:tabs>
                                <w:spacing w:before="39"/>
                                <w:ind w:left="117"/>
                                <w:rPr>
                                  <w:rFonts w:asciiTheme="minorHAnsi" w:hAnsiTheme="minorHAnsi" w:cstheme="minorHAnsi"/>
                                  <w:sz w:val="40"/>
                                </w:rPr>
                              </w:pPr>
                              <w:r w:rsidRPr="00265E63">
                                <w:rPr>
                                  <w:rFonts w:asciiTheme="minorHAnsi" w:hAnsiTheme="minorHAnsi" w:cstheme="minorHAnsi"/>
                                  <w:w w:val="110"/>
                                  <w:sz w:val="40"/>
                                  <w:shd w:val="clear" w:color="auto" w:fill="F2F2F2"/>
                                </w:rPr>
                                <w:t>Procedure</w:t>
                              </w:r>
                              <w:r w:rsidRPr="00265E63">
                                <w:rPr>
                                  <w:rFonts w:asciiTheme="minorHAnsi" w:hAnsiTheme="minorHAnsi" w:cstheme="minorHAnsi"/>
                                  <w:sz w:val="40"/>
                                  <w:shd w:val="clear" w:color="auto" w:fill="F2F2F2"/>
                                </w:rPr>
                                <w:tab/>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6CF3C61" id="Group 11" o:spid="_x0000_s1044" alt="&quot;&quot;" style="position:absolute;margin-left:66.1pt;margin-top:9.4pt;width:463.35pt;height:25.95pt;z-index:1576;mso-wrap-distance-left:0;mso-wrap-distance-right:0;mso-position-horizontal-relative:page;mso-position-vertical-relative:text" coordorigin="1322,188" coordsize="9267,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">
                <v:shape id="AutoShape 13" o:spid="_x0000_s1045" style="position:absolute;left:1322;top:188;width:9267;height:519;visibility:visible;mso-wrap-style:square;v-text-anchor:top" coordsize="9267,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" path="m9267,519l,519,,,9267,r,5l10,5,5,10r5,l10,509r-5,l10,514r9257,l9267,519xm10,10r-5,l10,5r,5xm9257,10l10,10r,-5l9257,5r,5xm9257,514r,-509l9262,10r5,l9267,509r-5,l9257,514xm9267,10r-5,l9257,5r10,l9267,10xm10,514l5,509r5,l10,514xm9257,514l10,514r,-5l9257,509r,5xm9267,514r-10,l9262,509r5,l9267,514xe" fillcolor="black" stroked="f">
                  <v:path arrowok="t" o:connecttype="custom" o:connectlocs="9267,707;0,707;0,188;9267,188;9267,193;10,193;5,198;10,198;10,697;5,697;10,702;9267,702;9267,707;10,198;5,198;10,193;10,198;9257,198;10,198;10,193;9257,193;9257,198;9257,702;9257,193;9262,198;9267,198;9267,697;9262,697;9257,702;9267,198;9262,198;9257,193;9267,193;9267,198;10,702;5,697;10,697;10,702;9257,702;10,702;10,697;9257,697;9257,702;9267,702;9257,702;9262,697;9267,697;9267,702" o:connectangles="0,0,0,0,0,0,0,0,0,0,0,0,0,0,0,0,0,0,0,0,0,0,0,0,0,0,0,0,0,0,0,0,0,0,0,0,0,0,0,0,0,0,0,0,0,0,0,0"/>
                </v:shape>
                <v:shape id="Text Box 12" o:spid="_x0000_s1046" type="#_x0000_t202" style="position:absolute;left:1322;top:188;width:9267;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4A6E099B" w14:textId="77777777" w:rsidR="003D2D8D" w:rsidRPr="00265E63" w:rsidRDefault="00E64E94">
                        <w:pPr>
                          <w:tabs>
                            <w:tab w:val="left" w:pos="9261"/>
                          </w:tabs>
                          <w:spacing w:before="39"/>
                          <w:ind w:left="117"/>
                          <w:rPr>
                            <w:rFonts w:asciiTheme="minorHAnsi" w:hAnsiTheme="minorHAnsi" w:cstheme="minorHAnsi"/>
                            <w:sz w:val="40"/>
                          </w:rPr>
                        </w:pPr>
                        <w:r w:rsidRPr="00265E63">
                          <w:rPr>
                            <w:rFonts w:asciiTheme="minorHAnsi" w:hAnsiTheme="minorHAnsi" w:cstheme="minorHAnsi"/>
                            <w:w w:val="110"/>
                            <w:sz w:val="40"/>
                            <w:shd w:val="clear" w:color="auto" w:fill="F2F2F2"/>
                          </w:rPr>
                          <w:t>Procedure</w:t>
                        </w:r>
                        <w:r w:rsidRPr="00265E63">
                          <w:rPr>
                            <w:rFonts w:asciiTheme="minorHAnsi" w:hAnsiTheme="minorHAnsi" w:cstheme="minorHAnsi"/>
                            <w:sz w:val="40"/>
                            <w:shd w:val="clear" w:color="auto" w:fill="F2F2F2"/>
                          </w:rPr>
                          <w:tab/>
                        </w:r>
                      </w:p>
                    </w:txbxContent>
                  </v:textbox>
                </v:shape>
                <w10:wrap type="topAndBottom" anchorx="page"/>
              </v:group>
            </w:pict>
          </mc:Fallback>
        </mc:AlternateContent>
      </w:r>
    </w:p>
    <w:p w14:paraId="464D913A" w14:textId="77777777" w:rsidR="003D2D8D" w:rsidRPr="00265E63" w:rsidRDefault="00E64E94">
      <w:pPr>
        <w:pStyle w:val="Heading1"/>
        <w:numPr>
          <w:ilvl w:val="0"/>
          <w:numId w:val="1"/>
        </w:numPr>
        <w:tabs>
          <w:tab w:val="left" w:pos="1257"/>
          <w:tab w:val="left" w:pos="1258"/>
        </w:tabs>
        <w:spacing w:before="163"/>
        <w:ind w:left="1257" w:hanging="717"/>
        <w:rPr>
          <w:rFonts w:asciiTheme="minorHAnsi" w:hAnsiTheme="minorHAnsi" w:cstheme="minorHAnsi"/>
          <w:lang w:val="en-GB"/>
        </w:rPr>
      </w:pPr>
      <w:bookmarkStart w:id="13" w:name="_TOC_250002"/>
      <w:r w:rsidRPr="00265E63">
        <w:rPr>
          <w:rFonts w:asciiTheme="minorHAnsi" w:hAnsiTheme="minorHAnsi" w:cstheme="minorHAnsi"/>
          <w:w w:val="105"/>
          <w:lang w:val="en-GB"/>
        </w:rPr>
        <w:t>Implementation and enforcement of</w:t>
      </w:r>
      <w:r w:rsidRPr="00265E63">
        <w:rPr>
          <w:rFonts w:asciiTheme="minorHAnsi" w:hAnsiTheme="minorHAnsi" w:cstheme="minorHAnsi"/>
          <w:spacing w:val="-44"/>
          <w:w w:val="105"/>
          <w:lang w:val="en-GB"/>
        </w:rPr>
        <w:t xml:space="preserve"> </w:t>
      </w:r>
      <w:bookmarkEnd w:id="13"/>
      <w:r w:rsidRPr="00265E63">
        <w:rPr>
          <w:rFonts w:asciiTheme="minorHAnsi" w:hAnsiTheme="minorHAnsi" w:cstheme="minorHAnsi"/>
          <w:w w:val="105"/>
          <w:lang w:val="en-GB"/>
        </w:rPr>
        <w:t>procedure</w:t>
      </w:r>
    </w:p>
    <w:p w14:paraId="28C94732" w14:textId="77777777" w:rsidR="003D2D8D" w:rsidRPr="00265E63" w:rsidRDefault="003D2D8D">
      <w:pPr>
        <w:pStyle w:val="BodyText"/>
        <w:spacing w:before="8"/>
        <w:rPr>
          <w:rFonts w:asciiTheme="minorHAnsi" w:hAnsiTheme="minorHAnsi" w:cstheme="minorHAnsi"/>
          <w:sz w:val="40"/>
          <w:lang w:val="en-GB"/>
        </w:rPr>
      </w:pPr>
    </w:p>
    <w:p w14:paraId="4CBD1CEF" w14:textId="51BB5610" w:rsidR="003D2D8D" w:rsidRPr="00265E63" w:rsidRDefault="00932C26">
      <w:pPr>
        <w:pStyle w:val="BodyText"/>
        <w:ind w:left="540"/>
        <w:rPr>
          <w:rFonts w:asciiTheme="minorHAnsi" w:hAnsiTheme="minorHAnsi" w:cstheme="minorHAnsi"/>
          <w:b/>
          <w:lang w:val="en-GB"/>
        </w:rPr>
      </w:pPr>
      <w:r w:rsidRPr="00265E63">
        <w:rPr>
          <w:rFonts w:asciiTheme="minorHAnsi" w:hAnsiTheme="minorHAnsi" w:cstheme="minorHAnsi"/>
          <w:b/>
          <w:w w:val="105"/>
          <w:lang w:val="en-GB"/>
        </w:rPr>
        <w:lastRenderedPageBreak/>
        <w:t>Reporting fraud, bribery and c</w:t>
      </w:r>
      <w:r w:rsidR="00E64E94" w:rsidRPr="00265E63">
        <w:rPr>
          <w:rFonts w:asciiTheme="minorHAnsi" w:hAnsiTheme="minorHAnsi" w:cstheme="minorHAnsi"/>
          <w:b/>
          <w:w w:val="105"/>
          <w:lang w:val="en-GB"/>
        </w:rPr>
        <w:t>orruption</w:t>
      </w:r>
    </w:p>
    <w:p w14:paraId="0E0BD984" w14:textId="77777777" w:rsidR="003D2D8D" w:rsidRPr="00265E63" w:rsidRDefault="003D2D8D">
      <w:pPr>
        <w:pStyle w:val="BodyText"/>
        <w:spacing w:before="8"/>
        <w:rPr>
          <w:rFonts w:asciiTheme="minorHAnsi" w:hAnsiTheme="minorHAnsi" w:cstheme="minorHAnsi"/>
          <w:sz w:val="28"/>
          <w:lang w:val="en-GB"/>
        </w:rPr>
      </w:pPr>
    </w:p>
    <w:p w14:paraId="77A44483" w14:textId="2FE4CC93" w:rsidR="003D2D8D" w:rsidRPr="00265E63" w:rsidRDefault="00E64E94">
      <w:pPr>
        <w:pStyle w:val="ListParagraph"/>
        <w:numPr>
          <w:ilvl w:val="1"/>
          <w:numId w:val="1"/>
        </w:numPr>
        <w:tabs>
          <w:tab w:val="left" w:pos="1245"/>
          <w:tab w:val="left" w:pos="1246"/>
        </w:tabs>
        <w:spacing w:before="1" w:line="302" w:lineRule="auto"/>
        <w:ind w:right="471" w:hanging="705"/>
        <w:rPr>
          <w:rFonts w:asciiTheme="minorHAnsi" w:hAnsiTheme="minorHAnsi" w:cstheme="minorHAnsi"/>
          <w:lang w:val="en-GB"/>
        </w:rPr>
      </w:pPr>
      <w:r w:rsidRPr="00265E63">
        <w:rPr>
          <w:rFonts w:asciiTheme="minorHAnsi" w:hAnsiTheme="minorHAnsi" w:cstheme="minorHAnsi"/>
          <w:w w:val="105"/>
          <w:lang w:val="en-GB"/>
        </w:rPr>
        <w:t>Staff</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should</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report</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without</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delay</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all</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other</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suspected</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actual</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incidents</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fraud,</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bribery</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or corruption</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allegedly</w:t>
      </w:r>
      <w:r w:rsidRPr="00265E63">
        <w:rPr>
          <w:rFonts w:asciiTheme="minorHAnsi" w:hAnsiTheme="minorHAnsi" w:cstheme="minorHAnsi"/>
          <w:spacing w:val="-10"/>
          <w:w w:val="105"/>
          <w:lang w:val="en-GB"/>
        </w:rPr>
        <w:t xml:space="preserve"> </w:t>
      </w:r>
      <w:r w:rsidR="00932C26" w:rsidRPr="00265E63">
        <w:rPr>
          <w:rFonts w:asciiTheme="minorHAnsi" w:hAnsiTheme="minorHAnsi" w:cstheme="minorHAnsi"/>
          <w:w w:val="105"/>
          <w:lang w:val="en-GB"/>
        </w:rPr>
        <w:t>perpetrated</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Finance</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Director.</w:t>
      </w:r>
    </w:p>
    <w:p w14:paraId="717FCD74" w14:textId="2E8F00DC" w:rsidR="003D2D8D" w:rsidRPr="00265E63" w:rsidRDefault="00E64E94">
      <w:pPr>
        <w:pStyle w:val="ListParagraph"/>
        <w:numPr>
          <w:ilvl w:val="2"/>
          <w:numId w:val="1"/>
        </w:numPr>
        <w:tabs>
          <w:tab w:val="left" w:pos="1171"/>
          <w:tab w:val="left" w:pos="1172"/>
        </w:tabs>
        <w:spacing w:line="254" w:lineRule="auto"/>
        <w:ind w:left="1248" w:right="106" w:hanging="425"/>
        <w:rPr>
          <w:rFonts w:asciiTheme="minorHAnsi" w:hAnsiTheme="minorHAnsi" w:cstheme="minorHAnsi"/>
          <w:lang w:val="en-GB"/>
        </w:rPr>
      </w:pPr>
      <w:r w:rsidRPr="00265E63">
        <w:rPr>
          <w:rFonts w:asciiTheme="minorHAnsi" w:hAnsiTheme="minorHAnsi" w:cstheme="minorHAnsi"/>
          <w:w w:val="105"/>
          <w:lang w:val="en-GB"/>
        </w:rPr>
        <w:t>Where</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staff</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students</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feel</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unable</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report</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in</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this</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way,</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they</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should</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report</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this</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through</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West Nottinghamshire College’s</w:t>
      </w:r>
      <w:r w:rsidR="005D0999" w:rsidRPr="00265E63">
        <w:rPr>
          <w:rFonts w:asciiTheme="minorHAnsi" w:hAnsiTheme="minorHAnsi" w:cstheme="minorHAnsi"/>
          <w:lang w:val="en-GB"/>
        </w:rPr>
        <w:t xml:space="preserve"> </w:t>
      </w:r>
      <w:r w:rsidR="005D0999" w:rsidRPr="00265E63">
        <w:rPr>
          <w:rFonts w:asciiTheme="minorHAnsi" w:hAnsiTheme="minorHAnsi" w:cstheme="minorHAnsi"/>
          <w:w w:val="105"/>
          <w:lang w:val="en-GB"/>
        </w:rPr>
        <w:t>Whistleblowing Policy</w:t>
      </w:r>
      <w:r w:rsidR="00932C26" w:rsidRPr="00265E63">
        <w:rPr>
          <w:rFonts w:asciiTheme="minorHAnsi" w:hAnsiTheme="minorHAnsi" w:cstheme="minorHAnsi"/>
          <w:w w:val="105"/>
          <w:lang w:val="en-GB"/>
        </w:rPr>
        <w:t>. This p</w:t>
      </w:r>
      <w:r w:rsidRPr="00265E63">
        <w:rPr>
          <w:rFonts w:asciiTheme="minorHAnsi" w:hAnsiTheme="minorHAnsi" w:cstheme="minorHAnsi"/>
          <w:w w:val="105"/>
          <w:lang w:val="en-GB"/>
        </w:rPr>
        <w:t>olicy provides gui</w:t>
      </w:r>
      <w:r w:rsidR="00932C26" w:rsidRPr="00265E63">
        <w:rPr>
          <w:rFonts w:asciiTheme="minorHAnsi" w:hAnsiTheme="minorHAnsi" w:cstheme="minorHAnsi"/>
          <w:w w:val="105"/>
          <w:lang w:val="en-GB"/>
        </w:rPr>
        <w:t>dance on alternative reporting. S</w:t>
      </w:r>
      <w:r w:rsidRPr="00265E63">
        <w:rPr>
          <w:rFonts w:asciiTheme="minorHAnsi" w:hAnsiTheme="minorHAnsi" w:cstheme="minorHAnsi"/>
          <w:w w:val="105"/>
          <w:lang w:val="en-GB"/>
        </w:rPr>
        <w:t xml:space="preserve">taff and external parties are able to report to the alternative </w:t>
      </w:r>
      <w:r w:rsidR="00932C26" w:rsidRPr="00265E63">
        <w:rPr>
          <w:rFonts w:asciiTheme="minorHAnsi" w:hAnsiTheme="minorHAnsi" w:cstheme="minorHAnsi"/>
          <w:w w:val="105"/>
          <w:lang w:val="en-GB"/>
        </w:rPr>
        <w:t>roles,</w:t>
      </w:r>
      <w:r w:rsidRPr="00265E63">
        <w:rPr>
          <w:rFonts w:asciiTheme="minorHAnsi" w:hAnsiTheme="minorHAnsi" w:cstheme="minorHAnsi"/>
          <w:w w:val="105"/>
          <w:lang w:val="en-GB"/>
        </w:rPr>
        <w:t xml:space="preserve"> including to the Principal or </w:t>
      </w:r>
      <w:r w:rsidR="00932C26" w:rsidRPr="00265E63">
        <w:rPr>
          <w:rFonts w:asciiTheme="minorHAnsi" w:hAnsiTheme="minorHAnsi" w:cstheme="minorHAnsi"/>
          <w:w w:val="105"/>
          <w:lang w:val="en-GB"/>
        </w:rPr>
        <w:t xml:space="preserve">the </w:t>
      </w:r>
      <w:r w:rsidRPr="00265E63">
        <w:rPr>
          <w:rFonts w:asciiTheme="minorHAnsi" w:hAnsiTheme="minorHAnsi" w:cstheme="minorHAnsi"/>
          <w:w w:val="105"/>
          <w:lang w:val="en-GB"/>
        </w:rPr>
        <w:t xml:space="preserve">Chair of </w:t>
      </w:r>
      <w:r w:rsidR="00932C26" w:rsidRPr="00265E63">
        <w:rPr>
          <w:rFonts w:asciiTheme="minorHAnsi" w:hAnsiTheme="minorHAnsi" w:cstheme="minorHAnsi"/>
          <w:w w:val="105"/>
          <w:lang w:val="en-GB"/>
        </w:rPr>
        <w:t xml:space="preserve">the </w:t>
      </w:r>
      <w:r w:rsidRPr="00265E63">
        <w:rPr>
          <w:rFonts w:asciiTheme="minorHAnsi" w:hAnsiTheme="minorHAnsi" w:cstheme="minorHAnsi"/>
          <w:w w:val="105"/>
          <w:lang w:val="en-GB"/>
        </w:rPr>
        <w:t xml:space="preserve">Audit Committee. </w:t>
      </w:r>
    </w:p>
    <w:p w14:paraId="4EF9C098" w14:textId="77777777" w:rsidR="003D2D8D" w:rsidRPr="00265E63" w:rsidRDefault="003D2D8D">
      <w:pPr>
        <w:pStyle w:val="BodyText"/>
        <w:spacing w:before="10"/>
        <w:rPr>
          <w:rFonts w:asciiTheme="minorHAnsi" w:hAnsiTheme="minorHAnsi" w:cstheme="minorHAnsi"/>
          <w:sz w:val="24"/>
          <w:lang w:val="en-GB"/>
        </w:rPr>
      </w:pPr>
    </w:p>
    <w:p w14:paraId="5E5E5EF5" w14:textId="48E3C6CE" w:rsidR="003D2D8D" w:rsidRPr="00265E63" w:rsidRDefault="00932C26">
      <w:pPr>
        <w:pStyle w:val="BodyText"/>
        <w:spacing w:before="92"/>
        <w:ind w:left="540"/>
        <w:rPr>
          <w:rFonts w:asciiTheme="minorHAnsi" w:hAnsiTheme="minorHAnsi" w:cstheme="minorHAnsi"/>
          <w:b/>
          <w:lang w:val="en-GB"/>
        </w:rPr>
      </w:pPr>
      <w:r w:rsidRPr="00265E63">
        <w:rPr>
          <w:rFonts w:asciiTheme="minorHAnsi" w:hAnsiTheme="minorHAnsi" w:cstheme="minorHAnsi"/>
          <w:b/>
          <w:w w:val="105"/>
          <w:lang w:val="en-GB"/>
        </w:rPr>
        <w:t>Referral to external a</w:t>
      </w:r>
      <w:r w:rsidR="00E64E94" w:rsidRPr="00265E63">
        <w:rPr>
          <w:rFonts w:asciiTheme="minorHAnsi" w:hAnsiTheme="minorHAnsi" w:cstheme="minorHAnsi"/>
          <w:b/>
          <w:w w:val="105"/>
          <w:lang w:val="en-GB"/>
        </w:rPr>
        <w:t>gencies</w:t>
      </w:r>
    </w:p>
    <w:p w14:paraId="656DD1BD" w14:textId="77777777" w:rsidR="003D2D8D" w:rsidRPr="00265E63" w:rsidRDefault="00E64E94">
      <w:pPr>
        <w:pStyle w:val="ListParagraph"/>
        <w:numPr>
          <w:ilvl w:val="1"/>
          <w:numId w:val="1"/>
        </w:numPr>
        <w:tabs>
          <w:tab w:val="left" w:pos="1245"/>
          <w:tab w:val="left" w:pos="1246"/>
        </w:tabs>
        <w:spacing w:before="186" w:line="304" w:lineRule="auto"/>
        <w:ind w:right="683" w:hanging="705"/>
        <w:rPr>
          <w:rFonts w:asciiTheme="minorHAnsi" w:hAnsiTheme="minorHAnsi" w:cstheme="minorHAnsi"/>
          <w:lang w:val="en-GB"/>
        </w:rPr>
      </w:pPr>
      <w:r w:rsidRPr="00265E63">
        <w:rPr>
          <w:rFonts w:asciiTheme="minorHAnsi" w:hAnsiTheme="minorHAnsi" w:cstheme="minorHAnsi"/>
          <w:w w:val="105"/>
          <w:lang w:val="en-GB"/>
        </w:rPr>
        <w:t>The</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Chair</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Audit</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Committee</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will</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decide</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at</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what</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stage</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case</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should</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be</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reported</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to the</w:t>
      </w:r>
      <w:r w:rsidRPr="00265E63">
        <w:rPr>
          <w:rFonts w:asciiTheme="minorHAnsi" w:hAnsiTheme="minorHAnsi" w:cstheme="minorHAnsi"/>
          <w:spacing w:val="-31"/>
          <w:w w:val="105"/>
          <w:lang w:val="en-GB"/>
        </w:rPr>
        <w:t xml:space="preserve"> </w:t>
      </w:r>
      <w:r w:rsidRPr="00265E63">
        <w:rPr>
          <w:rFonts w:asciiTheme="minorHAnsi" w:hAnsiTheme="minorHAnsi" w:cstheme="minorHAnsi"/>
          <w:w w:val="105"/>
          <w:lang w:val="en-GB"/>
        </w:rPr>
        <w:t>police</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other</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external</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agency</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such</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as</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31"/>
          <w:w w:val="105"/>
          <w:lang w:val="en-GB"/>
        </w:rPr>
        <w:t xml:space="preserve"> </w:t>
      </w:r>
      <w:r w:rsidRPr="00265E63">
        <w:rPr>
          <w:rFonts w:asciiTheme="minorHAnsi" w:hAnsiTheme="minorHAnsi" w:cstheme="minorHAnsi"/>
          <w:w w:val="105"/>
          <w:lang w:val="en-GB"/>
        </w:rPr>
        <w:t>Serious</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Fraud</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Office</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SFO).</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Certain</w:t>
      </w:r>
      <w:r w:rsidRPr="00265E63">
        <w:rPr>
          <w:rFonts w:asciiTheme="minorHAnsi" w:hAnsiTheme="minorHAnsi" w:cstheme="minorHAnsi"/>
          <w:spacing w:val="-33"/>
          <w:w w:val="105"/>
          <w:lang w:val="en-GB"/>
        </w:rPr>
        <w:t xml:space="preserve"> </w:t>
      </w:r>
      <w:r w:rsidRPr="00265E63">
        <w:rPr>
          <w:rFonts w:asciiTheme="minorHAnsi" w:hAnsiTheme="minorHAnsi" w:cstheme="minorHAnsi"/>
          <w:w w:val="105"/>
          <w:lang w:val="en-GB"/>
        </w:rPr>
        <w:t>offices carry</w:t>
      </w:r>
      <w:r w:rsidRPr="00265E63">
        <w:rPr>
          <w:rFonts w:asciiTheme="minorHAnsi" w:hAnsiTheme="minorHAnsi" w:cstheme="minorHAnsi"/>
          <w:spacing w:val="-33"/>
          <w:w w:val="105"/>
          <w:lang w:val="en-GB"/>
        </w:rPr>
        <w:t xml:space="preserve"> </w:t>
      </w:r>
      <w:r w:rsidRPr="00265E63">
        <w:rPr>
          <w:rFonts w:asciiTheme="minorHAnsi" w:hAnsiTheme="minorHAnsi" w:cstheme="minorHAnsi"/>
          <w:w w:val="105"/>
          <w:lang w:val="en-GB"/>
        </w:rPr>
        <w:t>criminal</w:t>
      </w:r>
      <w:r w:rsidRPr="00265E63">
        <w:rPr>
          <w:rFonts w:asciiTheme="minorHAnsi" w:hAnsiTheme="minorHAnsi" w:cstheme="minorHAnsi"/>
          <w:spacing w:val="-33"/>
          <w:w w:val="105"/>
          <w:lang w:val="en-GB"/>
        </w:rPr>
        <w:t xml:space="preserve"> </w:t>
      </w:r>
      <w:r w:rsidRPr="00265E63">
        <w:rPr>
          <w:rFonts w:asciiTheme="minorHAnsi" w:hAnsiTheme="minorHAnsi" w:cstheme="minorHAnsi"/>
          <w:w w:val="105"/>
          <w:lang w:val="en-GB"/>
        </w:rPr>
        <w:t>liability</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for</w:t>
      </w:r>
      <w:r w:rsidRPr="00265E63">
        <w:rPr>
          <w:rFonts w:asciiTheme="minorHAnsi" w:hAnsiTheme="minorHAnsi" w:cstheme="minorHAnsi"/>
          <w:spacing w:val="-33"/>
          <w:w w:val="105"/>
          <w:lang w:val="en-GB"/>
        </w:rPr>
        <w:t xml:space="preserve"> </w:t>
      </w:r>
      <w:r w:rsidRPr="00265E63">
        <w:rPr>
          <w:rFonts w:asciiTheme="minorHAnsi" w:hAnsiTheme="minorHAnsi" w:cstheme="minorHAnsi"/>
          <w:w w:val="105"/>
          <w:lang w:val="en-GB"/>
        </w:rPr>
        <w:t>individuals</w:t>
      </w:r>
      <w:r w:rsidRPr="00265E63">
        <w:rPr>
          <w:rFonts w:asciiTheme="minorHAnsi" w:hAnsiTheme="minorHAnsi" w:cstheme="minorHAnsi"/>
          <w:spacing w:val="-33"/>
          <w:w w:val="105"/>
          <w:lang w:val="en-GB"/>
        </w:rPr>
        <w:t xml:space="preserve"> </w:t>
      </w:r>
      <w:r w:rsidRPr="00265E63">
        <w:rPr>
          <w:rFonts w:asciiTheme="minorHAnsi" w:hAnsiTheme="minorHAnsi" w:cstheme="minorHAnsi"/>
          <w:w w:val="105"/>
          <w:lang w:val="en-GB"/>
        </w:rPr>
        <w:t>concerned,</w:t>
      </w:r>
      <w:r w:rsidRPr="00265E63">
        <w:rPr>
          <w:rFonts w:asciiTheme="minorHAnsi" w:hAnsiTheme="minorHAnsi" w:cstheme="minorHAnsi"/>
          <w:spacing w:val="-33"/>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35"/>
          <w:w w:val="105"/>
          <w:lang w:val="en-GB"/>
        </w:rPr>
        <w:t xml:space="preserve"> </w:t>
      </w:r>
      <w:r w:rsidRPr="00265E63">
        <w:rPr>
          <w:rFonts w:asciiTheme="minorHAnsi" w:hAnsiTheme="minorHAnsi" w:cstheme="minorHAnsi"/>
          <w:w w:val="105"/>
          <w:lang w:val="en-GB"/>
        </w:rPr>
        <w:t>sanctions</w:t>
      </w:r>
      <w:r w:rsidRPr="00265E63">
        <w:rPr>
          <w:rFonts w:asciiTheme="minorHAnsi" w:hAnsiTheme="minorHAnsi" w:cstheme="minorHAnsi"/>
          <w:spacing w:val="-33"/>
          <w:w w:val="105"/>
          <w:lang w:val="en-GB"/>
        </w:rPr>
        <w:t xml:space="preserve"> </w:t>
      </w:r>
      <w:r w:rsidRPr="00265E63">
        <w:rPr>
          <w:rFonts w:asciiTheme="minorHAnsi" w:hAnsiTheme="minorHAnsi" w:cstheme="minorHAnsi"/>
          <w:w w:val="105"/>
          <w:lang w:val="en-GB"/>
        </w:rPr>
        <w:t>include</w:t>
      </w:r>
      <w:r w:rsidRPr="00265E63">
        <w:rPr>
          <w:rFonts w:asciiTheme="minorHAnsi" w:hAnsiTheme="minorHAnsi" w:cstheme="minorHAnsi"/>
          <w:spacing w:val="-34"/>
          <w:w w:val="105"/>
          <w:lang w:val="en-GB"/>
        </w:rPr>
        <w:t xml:space="preserve"> </w:t>
      </w:r>
      <w:r w:rsidRPr="00265E63">
        <w:rPr>
          <w:rFonts w:asciiTheme="minorHAnsi" w:hAnsiTheme="minorHAnsi" w:cstheme="minorHAnsi"/>
          <w:w w:val="105"/>
          <w:lang w:val="en-GB"/>
        </w:rPr>
        <w:t>significant</w:t>
      </w:r>
      <w:r w:rsidRPr="00265E63">
        <w:rPr>
          <w:rFonts w:asciiTheme="minorHAnsi" w:hAnsiTheme="minorHAnsi" w:cstheme="minorHAnsi"/>
          <w:spacing w:val="-34"/>
          <w:w w:val="105"/>
          <w:lang w:val="en-GB"/>
        </w:rPr>
        <w:t xml:space="preserve"> </w:t>
      </w:r>
      <w:r w:rsidRPr="00265E63">
        <w:rPr>
          <w:rFonts w:asciiTheme="minorHAnsi" w:hAnsiTheme="minorHAnsi" w:cstheme="minorHAnsi"/>
          <w:w w:val="105"/>
          <w:lang w:val="en-GB"/>
        </w:rPr>
        <w:t>fines and/or</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imprisonment.</w:t>
      </w:r>
    </w:p>
    <w:p w14:paraId="41143FB6" w14:textId="77777777" w:rsidR="003D2D8D" w:rsidRPr="00265E63" w:rsidRDefault="00E64E94">
      <w:pPr>
        <w:pStyle w:val="ListParagraph"/>
        <w:numPr>
          <w:ilvl w:val="1"/>
          <w:numId w:val="1"/>
        </w:numPr>
        <w:tabs>
          <w:tab w:val="left" w:pos="1247"/>
          <w:tab w:val="left" w:pos="1248"/>
        </w:tabs>
        <w:spacing w:before="205" w:line="304" w:lineRule="auto"/>
        <w:ind w:left="1248" w:right="613" w:hanging="708"/>
        <w:rPr>
          <w:rFonts w:asciiTheme="minorHAnsi" w:hAnsiTheme="minorHAnsi" w:cstheme="minorHAnsi"/>
          <w:lang w:val="en-GB"/>
        </w:rPr>
      </w:pPr>
      <w:r w:rsidRPr="00265E63">
        <w:rPr>
          <w:rFonts w:asciiTheme="minorHAnsi" w:hAnsiTheme="minorHAnsi" w:cstheme="minorHAnsi"/>
          <w:w w:val="105"/>
          <w:lang w:val="en-GB"/>
        </w:rPr>
        <w:t>West</w:t>
      </w:r>
      <w:r w:rsidRPr="00265E63">
        <w:rPr>
          <w:rFonts w:asciiTheme="minorHAnsi" w:hAnsiTheme="minorHAnsi" w:cstheme="minorHAnsi"/>
          <w:spacing w:val="-28"/>
          <w:w w:val="105"/>
          <w:lang w:val="en-GB"/>
        </w:rPr>
        <w:t xml:space="preserve"> </w:t>
      </w:r>
      <w:r w:rsidRPr="00265E63">
        <w:rPr>
          <w:rFonts w:asciiTheme="minorHAnsi" w:hAnsiTheme="minorHAnsi" w:cstheme="minorHAnsi"/>
          <w:w w:val="105"/>
          <w:lang w:val="en-GB"/>
        </w:rPr>
        <w:t>Nottinghamshire</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College</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must</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inform</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ESFA</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about</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actual</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28"/>
          <w:w w:val="105"/>
          <w:lang w:val="en-GB"/>
        </w:rPr>
        <w:t xml:space="preserve"> </w:t>
      </w:r>
      <w:r w:rsidRPr="00265E63">
        <w:rPr>
          <w:rFonts w:asciiTheme="minorHAnsi" w:hAnsiTheme="minorHAnsi" w:cstheme="minorHAnsi"/>
          <w:w w:val="105"/>
          <w:lang w:val="en-GB"/>
        </w:rPr>
        <w:t>suspected</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cases</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of fraud</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as</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required</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by</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Audit</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Code</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Conduct.</w:t>
      </w:r>
      <w:r w:rsidRPr="00265E63">
        <w:rPr>
          <w:rFonts w:asciiTheme="minorHAnsi" w:hAnsiTheme="minorHAnsi" w:cstheme="minorHAnsi"/>
          <w:spacing w:val="-27"/>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Finance</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Director</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is</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responsible</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for informing</w:t>
      </w:r>
      <w:r w:rsidRPr="00265E63">
        <w:rPr>
          <w:rFonts w:asciiTheme="minorHAnsi" w:hAnsiTheme="minorHAnsi" w:cstheme="minorHAnsi"/>
          <w:spacing w:val="-35"/>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35"/>
          <w:w w:val="105"/>
          <w:lang w:val="en-GB"/>
        </w:rPr>
        <w:t xml:space="preserve"> </w:t>
      </w:r>
      <w:r w:rsidRPr="00265E63">
        <w:rPr>
          <w:rFonts w:asciiTheme="minorHAnsi" w:hAnsiTheme="minorHAnsi" w:cstheme="minorHAnsi"/>
          <w:w w:val="105"/>
          <w:lang w:val="en-GB"/>
        </w:rPr>
        <w:t>ESFA</w:t>
      </w:r>
      <w:r w:rsidRPr="00265E63">
        <w:rPr>
          <w:rFonts w:asciiTheme="minorHAnsi" w:hAnsiTheme="minorHAnsi" w:cstheme="minorHAnsi"/>
          <w:spacing w:val="-37"/>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35"/>
          <w:w w:val="105"/>
          <w:lang w:val="en-GB"/>
        </w:rPr>
        <w:t xml:space="preserve"> </w:t>
      </w:r>
      <w:r w:rsidRPr="00265E63">
        <w:rPr>
          <w:rFonts w:asciiTheme="minorHAnsi" w:hAnsiTheme="minorHAnsi" w:cstheme="minorHAnsi"/>
          <w:w w:val="105"/>
          <w:lang w:val="en-GB"/>
        </w:rPr>
        <w:t>any</w:t>
      </w:r>
      <w:r w:rsidRPr="00265E63">
        <w:rPr>
          <w:rFonts w:asciiTheme="minorHAnsi" w:hAnsiTheme="minorHAnsi" w:cstheme="minorHAnsi"/>
          <w:spacing w:val="-35"/>
          <w:w w:val="105"/>
          <w:lang w:val="en-GB"/>
        </w:rPr>
        <w:t xml:space="preserve"> </w:t>
      </w:r>
      <w:r w:rsidRPr="00265E63">
        <w:rPr>
          <w:rFonts w:asciiTheme="minorHAnsi" w:hAnsiTheme="minorHAnsi" w:cstheme="minorHAnsi"/>
          <w:w w:val="105"/>
          <w:lang w:val="en-GB"/>
        </w:rPr>
        <w:t>such</w:t>
      </w:r>
      <w:r w:rsidRPr="00265E63">
        <w:rPr>
          <w:rFonts w:asciiTheme="minorHAnsi" w:hAnsiTheme="minorHAnsi" w:cstheme="minorHAnsi"/>
          <w:spacing w:val="-36"/>
          <w:w w:val="105"/>
          <w:lang w:val="en-GB"/>
        </w:rPr>
        <w:t xml:space="preserve"> </w:t>
      </w:r>
      <w:r w:rsidRPr="00265E63">
        <w:rPr>
          <w:rFonts w:asciiTheme="minorHAnsi" w:hAnsiTheme="minorHAnsi" w:cstheme="minorHAnsi"/>
          <w:w w:val="105"/>
          <w:lang w:val="en-GB"/>
        </w:rPr>
        <w:t>incidents.</w:t>
      </w:r>
      <w:r w:rsidRPr="00265E63">
        <w:rPr>
          <w:rFonts w:asciiTheme="minorHAnsi" w:hAnsiTheme="minorHAnsi" w:cstheme="minorHAnsi"/>
          <w:spacing w:val="-36"/>
          <w:w w:val="105"/>
          <w:lang w:val="en-GB"/>
        </w:rPr>
        <w:t xml:space="preserve"> </w:t>
      </w:r>
      <w:r w:rsidRPr="00265E63">
        <w:rPr>
          <w:rFonts w:asciiTheme="minorHAnsi" w:hAnsiTheme="minorHAnsi" w:cstheme="minorHAnsi"/>
          <w:w w:val="105"/>
          <w:lang w:val="en-GB"/>
        </w:rPr>
        <w:t>Liaison</w:t>
      </w:r>
      <w:r w:rsidRPr="00265E63">
        <w:rPr>
          <w:rFonts w:asciiTheme="minorHAnsi" w:hAnsiTheme="minorHAnsi" w:cstheme="minorHAnsi"/>
          <w:spacing w:val="-37"/>
          <w:w w:val="105"/>
          <w:lang w:val="en-GB"/>
        </w:rPr>
        <w:t xml:space="preserve"> </w:t>
      </w:r>
      <w:r w:rsidRPr="00265E63">
        <w:rPr>
          <w:rFonts w:asciiTheme="minorHAnsi" w:hAnsiTheme="minorHAnsi" w:cstheme="minorHAnsi"/>
          <w:w w:val="105"/>
          <w:lang w:val="en-GB"/>
        </w:rPr>
        <w:t>with</w:t>
      </w:r>
      <w:r w:rsidRPr="00265E63">
        <w:rPr>
          <w:rFonts w:asciiTheme="minorHAnsi" w:hAnsiTheme="minorHAnsi" w:cstheme="minorHAnsi"/>
          <w:spacing w:val="-37"/>
          <w:w w:val="105"/>
          <w:lang w:val="en-GB"/>
        </w:rPr>
        <w:t xml:space="preserve"> </w:t>
      </w:r>
      <w:r w:rsidRPr="00265E63">
        <w:rPr>
          <w:rFonts w:asciiTheme="minorHAnsi" w:hAnsiTheme="minorHAnsi" w:cstheme="minorHAnsi"/>
          <w:w w:val="105"/>
          <w:lang w:val="en-GB"/>
        </w:rPr>
        <w:t>other</w:t>
      </w:r>
      <w:r w:rsidRPr="00265E63">
        <w:rPr>
          <w:rFonts w:asciiTheme="minorHAnsi" w:hAnsiTheme="minorHAnsi" w:cstheme="minorHAnsi"/>
          <w:spacing w:val="-36"/>
          <w:w w:val="105"/>
          <w:lang w:val="en-GB"/>
        </w:rPr>
        <w:t xml:space="preserve"> </w:t>
      </w:r>
      <w:r w:rsidRPr="00265E63">
        <w:rPr>
          <w:rFonts w:asciiTheme="minorHAnsi" w:hAnsiTheme="minorHAnsi" w:cstheme="minorHAnsi"/>
          <w:w w:val="105"/>
          <w:lang w:val="en-GB"/>
        </w:rPr>
        <w:t>external</w:t>
      </w:r>
      <w:r w:rsidRPr="00265E63">
        <w:rPr>
          <w:rFonts w:asciiTheme="minorHAnsi" w:hAnsiTheme="minorHAnsi" w:cstheme="minorHAnsi"/>
          <w:spacing w:val="-35"/>
          <w:w w:val="105"/>
          <w:lang w:val="en-GB"/>
        </w:rPr>
        <w:t xml:space="preserve"> </w:t>
      </w:r>
      <w:r w:rsidRPr="00265E63">
        <w:rPr>
          <w:rFonts w:asciiTheme="minorHAnsi" w:hAnsiTheme="minorHAnsi" w:cstheme="minorHAnsi"/>
          <w:w w:val="105"/>
          <w:lang w:val="en-GB"/>
        </w:rPr>
        <w:t>bodies</w:t>
      </w:r>
      <w:r w:rsidRPr="00265E63">
        <w:rPr>
          <w:rFonts w:asciiTheme="minorHAnsi" w:hAnsiTheme="minorHAnsi" w:cstheme="minorHAnsi"/>
          <w:spacing w:val="-35"/>
          <w:w w:val="105"/>
          <w:lang w:val="en-GB"/>
        </w:rPr>
        <w:t xml:space="preserve"> </w:t>
      </w:r>
      <w:r w:rsidRPr="00265E63">
        <w:rPr>
          <w:rFonts w:asciiTheme="minorHAnsi" w:hAnsiTheme="minorHAnsi" w:cstheme="minorHAnsi"/>
          <w:w w:val="105"/>
          <w:lang w:val="en-GB"/>
        </w:rPr>
        <w:t>(for</w:t>
      </w:r>
      <w:r w:rsidRPr="00265E63">
        <w:rPr>
          <w:rFonts w:asciiTheme="minorHAnsi" w:hAnsiTheme="minorHAnsi" w:cstheme="minorHAnsi"/>
          <w:spacing w:val="-37"/>
          <w:w w:val="105"/>
          <w:lang w:val="en-GB"/>
        </w:rPr>
        <w:t xml:space="preserve"> </w:t>
      </w:r>
      <w:r w:rsidRPr="00265E63">
        <w:rPr>
          <w:rFonts w:asciiTheme="minorHAnsi" w:hAnsiTheme="minorHAnsi" w:cstheme="minorHAnsi"/>
          <w:w w:val="105"/>
          <w:lang w:val="en-GB"/>
        </w:rPr>
        <w:t>example, the</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Student</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Loans</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Company)</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will</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be</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undertaken</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as</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appropriate</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individual</w:t>
      </w:r>
      <w:r w:rsidRPr="00265E63">
        <w:rPr>
          <w:rFonts w:asciiTheme="minorHAnsi" w:hAnsiTheme="minorHAnsi" w:cstheme="minorHAnsi"/>
          <w:spacing w:val="-33"/>
          <w:w w:val="105"/>
          <w:lang w:val="en-GB"/>
        </w:rPr>
        <w:t xml:space="preserve"> </w:t>
      </w:r>
      <w:r w:rsidRPr="00265E63">
        <w:rPr>
          <w:rFonts w:asciiTheme="minorHAnsi" w:hAnsiTheme="minorHAnsi" w:cstheme="minorHAnsi"/>
          <w:w w:val="105"/>
          <w:lang w:val="en-GB"/>
        </w:rPr>
        <w:t>cases.</w:t>
      </w:r>
    </w:p>
    <w:p w14:paraId="40DD1337" w14:textId="77777777" w:rsidR="003D2D8D" w:rsidRPr="00265E63" w:rsidRDefault="00E64E94">
      <w:pPr>
        <w:pStyle w:val="ListParagraph"/>
        <w:numPr>
          <w:ilvl w:val="1"/>
          <w:numId w:val="1"/>
        </w:numPr>
        <w:tabs>
          <w:tab w:val="left" w:pos="1247"/>
          <w:tab w:val="left" w:pos="1248"/>
        </w:tabs>
        <w:spacing w:before="203" w:line="307" w:lineRule="auto"/>
        <w:ind w:left="1248" w:right="845" w:hanging="708"/>
        <w:rPr>
          <w:rFonts w:asciiTheme="minorHAnsi" w:hAnsiTheme="minorHAnsi" w:cstheme="minorHAnsi"/>
          <w:lang w:val="en-GB"/>
        </w:rPr>
      </w:pPr>
      <w:r w:rsidRPr="00265E63">
        <w:rPr>
          <w:rFonts w:asciiTheme="minorHAnsi" w:hAnsiTheme="minorHAnsi" w:cstheme="minorHAnsi"/>
          <w:lang w:val="en-GB"/>
        </w:rPr>
        <w:t>By</w:t>
      </w:r>
      <w:r w:rsidRPr="00265E63">
        <w:rPr>
          <w:rFonts w:asciiTheme="minorHAnsi" w:hAnsiTheme="minorHAnsi" w:cstheme="minorHAnsi"/>
          <w:spacing w:val="-13"/>
          <w:lang w:val="en-GB"/>
        </w:rPr>
        <w:t xml:space="preserve"> </w:t>
      </w:r>
      <w:r w:rsidRPr="00265E63">
        <w:rPr>
          <w:rFonts w:asciiTheme="minorHAnsi" w:hAnsiTheme="minorHAnsi" w:cstheme="minorHAnsi"/>
          <w:lang w:val="en-GB"/>
        </w:rPr>
        <w:t>informing</w:t>
      </w:r>
      <w:r w:rsidRPr="00265E63">
        <w:rPr>
          <w:rFonts w:asciiTheme="minorHAnsi" w:hAnsiTheme="minorHAnsi" w:cstheme="minorHAnsi"/>
          <w:spacing w:val="-15"/>
          <w:lang w:val="en-GB"/>
        </w:rPr>
        <w:t xml:space="preserve"> </w:t>
      </w:r>
      <w:r w:rsidRPr="00265E63">
        <w:rPr>
          <w:rFonts w:asciiTheme="minorHAnsi" w:hAnsiTheme="minorHAnsi" w:cstheme="minorHAnsi"/>
          <w:lang w:val="en-GB"/>
        </w:rPr>
        <w:t>the</w:t>
      </w:r>
      <w:r w:rsidRPr="00265E63">
        <w:rPr>
          <w:rFonts w:asciiTheme="minorHAnsi" w:hAnsiTheme="minorHAnsi" w:cstheme="minorHAnsi"/>
          <w:spacing w:val="-13"/>
          <w:lang w:val="en-GB"/>
        </w:rPr>
        <w:t xml:space="preserve"> </w:t>
      </w:r>
      <w:r w:rsidRPr="00265E63">
        <w:rPr>
          <w:rFonts w:asciiTheme="minorHAnsi" w:hAnsiTheme="minorHAnsi" w:cstheme="minorHAnsi"/>
          <w:lang w:val="en-GB"/>
        </w:rPr>
        <w:t>ESFA,</w:t>
      </w:r>
      <w:r w:rsidRPr="00265E63">
        <w:rPr>
          <w:rFonts w:asciiTheme="minorHAnsi" w:hAnsiTheme="minorHAnsi" w:cstheme="minorHAnsi"/>
          <w:spacing w:val="-15"/>
          <w:lang w:val="en-GB"/>
        </w:rPr>
        <w:t xml:space="preserve"> </w:t>
      </w:r>
      <w:r w:rsidRPr="00265E63">
        <w:rPr>
          <w:rFonts w:asciiTheme="minorHAnsi" w:hAnsiTheme="minorHAnsi" w:cstheme="minorHAnsi"/>
          <w:lang w:val="en-GB"/>
        </w:rPr>
        <w:t>West</w:t>
      </w:r>
      <w:r w:rsidRPr="00265E63">
        <w:rPr>
          <w:rFonts w:asciiTheme="minorHAnsi" w:hAnsiTheme="minorHAnsi" w:cstheme="minorHAnsi"/>
          <w:spacing w:val="-13"/>
          <w:lang w:val="en-GB"/>
        </w:rPr>
        <w:t xml:space="preserve"> </w:t>
      </w:r>
      <w:r w:rsidRPr="00265E63">
        <w:rPr>
          <w:rFonts w:asciiTheme="minorHAnsi" w:hAnsiTheme="minorHAnsi" w:cstheme="minorHAnsi"/>
          <w:lang w:val="en-GB"/>
        </w:rPr>
        <w:t>Nottinghamshire</w:t>
      </w:r>
      <w:r w:rsidRPr="00265E63">
        <w:rPr>
          <w:rFonts w:asciiTheme="minorHAnsi" w:hAnsiTheme="minorHAnsi" w:cstheme="minorHAnsi"/>
          <w:spacing w:val="-15"/>
          <w:lang w:val="en-GB"/>
        </w:rPr>
        <w:t xml:space="preserve"> </w:t>
      </w:r>
      <w:r w:rsidRPr="00265E63">
        <w:rPr>
          <w:rFonts w:asciiTheme="minorHAnsi" w:hAnsiTheme="minorHAnsi" w:cstheme="minorHAnsi"/>
          <w:lang w:val="en-GB"/>
        </w:rPr>
        <w:t>College</w:t>
      </w:r>
      <w:r w:rsidRPr="00265E63">
        <w:rPr>
          <w:rFonts w:asciiTheme="minorHAnsi" w:hAnsiTheme="minorHAnsi" w:cstheme="minorHAnsi"/>
          <w:spacing w:val="-15"/>
          <w:lang w:val="en-GB"/>
        </w:rPr>
        <w:t xml:space="preserve"> </w:t>
      </w:r>
      <w:r w:rsidRPr="00265E63">
        <w:rPr>
          <w:rFonts w:asciiTheme="minorHAnsi" w:hAnsiTheme="minorHAnsi" w:cstheme="minorHAnsi"/>
          <w:lang w:val="en-GB"/>
        </w:rPr>
        <w:t>will</w:t>
      </w:r>
      <w:r w:rsidRPr="00265E63">
        <w:rPr>
          <w:rFonts w:asciiTheme="minorHAnsi" w:hAnsiTheme="minorHAnsi" w:cstheme="minorHAnsi"/>
          <w:spacing w:val="-13"/>
          <w:lang w:val="en-GB"/>
        </w:rPr>
        <w:t xml:space="preserve"> </w:t>
      </w:r>
      <w:r w:rsidRPr="00265E63">
        <w:rPr>
          <w:rFonts w:asciiTheme="minorHAnsi" w:hAnsiTheme="minorHAnsi" w:cstheme="minorHAnsi"/>
          <w:lang w:val="en-GB"/>
        </w:rPr>
        <w:t>be</w:t>
      </w:r>
      <w:r w:rsidRPr="00265E63">
        <w:rPr>
          <w:rFonts w:asciiTheme="minorHAnsi" w:hAnsiTheme="minorHAnsi" w:cstheme="minorHAnsi"/>
          <w:spacing w:val="-13"/>
          <w:lang w:val="en-GB"/>
        </w:rPr>
        <w:t xml:space="preserve"> </w:t>
      </w:r>
      <w:r w:rsidRPr="00265E63">
        <w:rPr>
          <w:rFonts w:asciiTheme="minorHAnsi" w:hAnsiTheme="minorHAnsi" w:cstheme="minorHAnsi"/>
          <w:lang w:val="en-GB"/>
        </w:rPr>
        <w:t>fulfilling</w:t>
      </w:r>
      <w:r w:rsidRPr="00265E63">
        <w:rPr>
          <w:rFonts w:asciiTheme="minorHAnsi" w:hAnsiTheme="minorHAnsi" w:cstheme="minorHAnsi"/>
          <w:spacing w:val="-13"/>
          <w:lang w:val="en-GB"/>
        </w:rPr>
        <w:t xml:space="preserve"> </w:t>
      </w:r>
      <w:r w:rsidRPr="00265E63">
        <w:rPr>
          <w:rFonts w:asciiTheme="minorHAnsi" w:hAnsiTheme="minorHAnsi" w:cstheme="minorHAnsi"/>
          <w:lang w:val="en-GB"/>
        </w:rPr>
        <w:t>its</w:t>
      </w:r>
      <w:r w:rsidRPr="00265E63">
        <w:rPr>
          <w:rFonts w:asciiTheme="minorHAnsi" w:hAnsiTheme="minorHAnsi" w:cstheme="minorHAnsi"/>
          <w:spacing w:val="-17"/>
          <w:lang w:val="en-GB"/>
        </w:rPr>
        <w:t xml:space="preserve"> </w:t>
      </w:r>
      <w:r w:rsidRPr="00265E63">
        <w:rPr>
          <w:rFonts w:asciiTheme="minorHAnsi" w:hAnsiTheme="minorHAnsi" w:cstheme="minorHAnsi"/>
          <w:lang w:val="en-GB"/>
        </w:rPr>
        <w:t>duty</w:t>
      </w:r>
      <w:r w:rsidRPr="00265E63">
        <w:rPr>
          <w:rFonts w:asciiTheme="minorHAnsi" w:hAnsiTheme="minorHAnsi" w:cstheme="minorHAnsi"/>
          <w:spacing w:val="-15"/>
          <w:lang w:val="en-GB"/>
        </w:rPr>
        <w:t xml:space="preserve"> </w:t>
      </w:r>
      <w:r w:rsidRPr="00265E63">
        <w:rPr>
          <w:rFonts w:asciiTheme="minorHAnsi" w:hAnsiTheme="minorHAnsi" w:cstheme="minorHAnsi"/>
          <w:lang w:val="en-GB"/>
        </w:rPr>
        <w:t>to</w:t>
      </w:r>
      <w:r w:rsidRPr="00265E63">
        <w:rPr>
          <w:rFonts w:asciiTheme="minorHAnsi" w:hAnsiTheme="minorHAnsi" w:cstheme="minorHAnsi"/>
          <w:spacing w:val="-16"/>
          <w:lang w:val="en-GB"/>
        </w:rPr>
        <w:t xml:space="preserve"> </w:t>
      </w:r>
      <w:r w:rsidRPr="00265E63">
        <w:rPr>
          <w:rFonts w:asciiTheme="minorHAnsi" w:hAnsiTheme="minorHAnsi" w:cstheme="minorHAnsi"/>
          <w:lang w:val="en-GB"/>
        </w:rPr>
        <w:t>report serious incidents arising from fraud and theft to the Charity</w:t>
      </w:r>
      <w:r w:rsidRPr="00265E63">
        <w:rPr>
          <w:rFonts w:asciiTheme="minorHAnsi" w:hAnsiTheme="minorHAnsi" w:cstheme="minorHAnsi"/>
          <w:spacing w:val="-43"/>
          <w:lang w:val="en-GB"/>
        </w:rPr>
        <w:t xml:space="preserve"> </w:t>
      </w:r>
      <w:r w:rsidRPr="00265E63">
        <w:rPr>
          <w:rFonts w:asciiTheme="minorHAnsi" w:hAnsiTheme="minorHAnsi" w:cstheme="minorHAnsi"/>
          <w:lang w:val="en-GB"/>
        </w:rPr>
        <w:t>Commission.</w:t>
      </w:r>
    </w:p>
    <w:p w14:paraId="7C37069C" w14:textId="77777777" w:rsidR="003D2D8D" w:rsidRPr="00265E63" w:rsidRDefault="003D2D8D">
      <w:pPr>
        <w:pStyle w:val="BodyText"/>
        <w:rPr>
          <w:rFonts w:asciiTheme="minorHAnsi" w:hAnsiTheme="minorHAnsi" w:cstheme="minorHAnsi"/>
          <w:sz w:val="33"/>
          <w:lang w:val="en-GB"/>
        </w:rPr>
      </w:pPr>
    </w:p>
    <w:p w14:paraId="66058282" w14:textId="19C80E60" w:rsidR="003D2D8D" w:rsidRPr="00265E63" w:rsidRDefault="00932C26">
      <w:pPr>
        <w:pStyle w:val="BodyText"/>
        <w:ind w:left="540"/>
        <w:rPr>
          <w:rFonts w:asciiTheme="minorHAnsi" w:hAnsiTheme="minorHAnsi" w:cstheme="minorHAnsi"/>
          <w:b/>
          <w:lang w:val="en-GB"/>
        </w:rPr>
      </w:pPr>
      <w:r w:rsidRPr="00265E63">
        <w:rPr>
          <w:rFonts w:asciiTheme="minorHAnsi" w:hAnsiTheme="minorHAnsi" w:cstheme="minorHAnsi"/>
          <w:b/>
          <w:w w:val="105"/>
          <w:lang w:val="en-GB"/>
        </w:rPr>
        <w:t>Prevention of further l</w:t>
      </w:r>
      <w:r w:rsidR="00E64E94" w:rsidRPr="00265E63">
        <w:rPr>
          <w:rFonts w:asciiTheme="minorHAnsi" w:hAnsiTheme="minorHAnsi" w:cstheme="minorHAnsi"/>
          <w:b/>
          <w:w w:val="105"/>
          <w:lang w:val="en-GB"/>
        </w:rPr>
        <w:t>oss</w:t>
      </w:r>
    </w:p>
    <w:p w14:paraId="2AE52874" w14:textId="6DE56A87" w:rsidR="003D2D8D" w:rsidRPr="00265E63" w:rsidRDefault="00E64E94" w:rsidP="00932C26">
      <w:pPr>
        <w:pStyle w:val="ListParagraph"/>
        <w:numPr>
          <w:ilvl w:val="1"/>
          <w:numId w:val="1"/>
        </w:numPr>
        <w:tabs>
          <w:tab w:val="left" w:pos="1247"/>
          <w:tab w:val="left" w:pos="1248"/>
        </w:tabs>
        <w:spacing w:before="187" w:line="304" w:lineRule="auto"/>
        <w:ind w:left="1248" w:right="702" w:hanging="708"/>
        <w:rPr>
          <w:rFonts w:asciiTheme="minorHAnsi" w:hAnsiTheme="minorHAnsi" w:cstheme="minorHAnsi"/>
          <w:lang w:val="en-GB"/>
        </w:rPr>
      </w:pPr>
      <w:r w:rsidRPr="00265E63">
        <w:rPr>
          <w:rFonts w:asciiTheme="minorHAnsi" w:hAnsiTheme="minorHAnsi" w:cstheme="minorHAnsi"/>
          <w:lang w:val="en-GB"/>
        </w:rPr>
        <w:t>Where initial investigation provides reasonable grounds for suspicion of fraud or bribery, the Finance Director will decide how to prevent further loss. If the individual under suspicion is an employee or student, this may require the suspension of the person(s) alleged to have committed the suspected fraud or irregularity. For an employee, this suspension could be with or without pay. It may be necessary</w:t>
      </w:r>
      <w:r w:rsidRPr="00265E63">
        <w:rPr>
          <w:rFonts w:asciiTheme="minorHAnsi" w:hAnsiTheme="minorHAnsi" w:cstheme="minorHAnsi"/>
          <w:spacing w:val="12"/>
          <w:lang w:val="en-GB"/>
        </w:rPr>
        <w:t xml:space="preserve"> </w:t>
      </w:r>
      <w:r w:rsidRPr="00265E63">
        <w:rPr>
          <w:rFonts w:asciiTheme="minorHAnsi" w:hAnsiTheme="minorHAnsi" w:cstheme="minorHAnsi"/>
          <w:lang w:val="en-GB"/>
        </w:rPr>
        <w:t>to plan the timing of the</w:t>
      </w:r>
      <w:r w:rsidR="00932C26" w:rsidRPr="00265E63">
        <w:rPr>
          <w:rFonts w:asciiTheme="minorHAnsi" w:hAnsiTheme="minorHAnsi" w:cstheme="minorHAnsi"/>
          <w:lang w:val="en-GB"/>
        </w:rPr>
        <w:t xml:space="preserve"> </w:t>
      </w:r>
      <w:r w:rsidRPr="00265E63">
        <w:rPr>
          <w:rFonts w:asciiTheme="minorHAnsi" w:hAnsiTheme="minorHAnsi" w:cstheme="minorHAnsi"/>
          <w:w w:val="105"/>
          <w:lang w:val="en-GB"/>
        </w:rPr>
        <w:t>suspension</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prevent</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individual(s)</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from</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destroying</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removing</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evidence</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that</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may</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be needed</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support</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disciplinary</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criminal</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action.</w:t>
      </w:r>
    </w:p>
    <w:p w14:paraId="344DA3E9" w14:textId="2C5967E6" w:rsidR="003D2D8D" w:rsidRPr="00265E63" w:rsidRDefault="00E64E94">
      <w:pPr>
        <w:pStyle w:val="ListParagraph"/>
        <w:numPr>
          <w:ilvl w:val="1"/>
          <w:numId w:val="1"/>
        </w:numPr>
        <w:tabs>
          <w:tab w:val="left" w:pos="1247"/>
          <w:tab w:val="left" w:pos="1248"/>
        </w:tabs>
        <w:spacing w:before="202" w:line="304" w:lineRule="auto"/>
        <w:ind w:left="1248" w:right="520" w:hanging="708"/>
        <w:rPr>
          <w:rFonts w:asciiTheme="minorHAnsi" w:hAnsiTheme="minorHAnsi" w:cstheme="minorHAnsi"/>
          <w:lang w:val="en-GB"/>
        </w:rPr>
      </w:pPr>
      <w:r w:rsidRPr="00265E63">
        <w:rPr>
          <w:rFonts w:asciiTheme="minorHAnsi" w:hAnsiTheme="minorHAnsi" w:cstheme="minorHAnsi"/>
          <w:w w:val="105"/>
          <w:lang w:val="en-GB"/>
        </w:rPr>
        <w:t>The</w:t>
      </w:r>
      <w:r w:rsidRPr="00265E63">
        <w:rPr>
          <w:rFonts w:asciiTheme="minorHAnsi" w:hAnsiTheme="minorHAnsi" w:cstheme="minorHAnsi"/>
          <w:spacing w:val="-36"/>
          <w:w w:val="105"/>
          <w:lang w:val="en-GB"/>
        </w:rPr>
        <w:t xml:space="preserve"> </w:t>
      </w:r>
      <w:r w:rsidRPr="00265E63">
        <w:rPr>
          <w:rFonts w:asciiTheme="minorHAnsi" w:hAnsiTheme="minorHAnsi" w:cstheme="minorHAnsi"/>
          <w:w w:val="105"/>
          <w:lang w:val="en-GB"/>
        </w:rPr>
        <w:t>Finance</w:t>
      </w:r>
      <w:r w:rsidRPr="00265E63">
        <w:rPr>
          <w:rFonts w:asciiTheme="minorHAnsi" w:hAnsiTheme="minorHAnsi" w:cstheme="minorHAnsi"/>
          <w:spacing w:val="-37"/>
          <w:w w:val="105"/>
          <w:lang w:val="en-GB"/>
        </w:rPr>
        <w:t xml:space="preserve"> </w:t>
      </w:r>
      <w:r w:rsidRPr="00265E63">
        <w:rPr>
          <w:rFonts w:asciiTheme="minorHAnsi" w:hAnsiTheme="minorHAnsi" w:cstheme="minorHAnsi"/>
          <w:w w:val="105"/>
          <w:lang w:val="en-GB"/>
        </w:rPr>
        <w:t>Director</w:t>
      </w:r>
      <w:r w:rsidRPr="00265E63">
        <w:rPr>
          <w:rFonts w:asciiTheme="minorHAnsi" w:hAnsiTheme="minorHAnsi" w:cstheme="minorHAnsi"/>
          <w:spacing w:val="-36"/>
          <w:w w:val="105"/>
          <w:lang w:val="en-GB"/>
        </w:rPr>
        <w:t xml:space="preserve"> </w:t>
      </w:r>
      <w:r w:rsidRPr="00265E63">
        <w:rPr>
          <w:rFonts w:asciiTheme="minorHAnsi" w:hAnsiTheme="minorHAnsi" w:cstheme="minorHAnsi"/>
          <w:w w:val="105"/>
          <w:lang w:val="en-GB"/>
        </w:rPr>
        <w:t>will,</w:t>
      </w:r>
      <w:r w:rsidRPr="00265E63">
        <w:rPr>
          <w:rFonts w:asciiTheme="minorHAnsi" w:hAnsiTheme="minorHAnsi" w:cstheme="minorHAnsi"/>
          <w:spacing w:val="-38"/>
          <w:w w:val="105"/>
          <w:lang w:val="en-GB"/>
        </w:rPr>
        <w:t xml:space="preserve"> </w:t>
      </w:r>
      <w:r w:rsidRPr="00265E63">
        <w:rPr>
          <w:rFonts w:asciiTheme="minorHAnsi" w:hAnsiTheme="minorHAnsi" w:cstheme="minorHAnsi"/>
          <w:w w:val="105"/>
          <w:lang w:val="en-GB"/>
        </w:rPr>
        <w:t>as</w:t>
      </w:r>
      <w:r w:rsidRPr="00265E63">
        <w:rPr>
          <w:rFonts w:asciiTheme="minorHAnsi" w:hAnsiTheme="minorHAnsi" w:cstheme="minorHAnsi"/>
          <w:spacing w:val="-37"/>
          <w:w w:val="105"/>
          <w:lang w:val="en-GB"/>
        </w:rPr>
        <w:t xml:space="preserve"> </w:t>
      </w:r>
      <w:r w:rsidRPr="00265E63">
        <w:rPr>
          <w:rFonts w:asciiTheme="minorHAnsi" w:hAnsiTheme="minorHAnsi" w:cstheme="minorHAnsi"/>
          <w:w w:val="105"/>
          <w:lang w:val="en-GB"/>
        </w:rPr>
        <w:t>necessary,</w:t>
      </w:r>
      <w:r w:rsidRPr="00265E63">
        <w:rPr>
          <w:rFonts w:asciiTheme="minorHAnsi" w:hAnsiTheme="minorHAnsi" w:cstheme="minorHAnsi"/>
          <w:spacing w:val="-39"/>
          <w:w w:val="105"/>
          <w:lang w:val="en-GB"/>
        </w:rPr>
        <w:t xml:space="preserve"> </w:t>
      </w:r>
      <w:r w:rsidRPr="00265E63">
        <w:rPr>
          <w:rFonts w:asciiTheme="minorHAnsi" w:hAnsiTheme="minorHAnsi" w:cstheme="minorHAnsi"/>
          <w:w w:val="105"/>
          <w:lang w:val="en-GB"/>
        </w:rPr>
        <w:t>consult</w:t>
      </w:r>
      <w:r w:rsidRPr="00265E63">
        <w:rPr>
          <w:rFonts w:asciiTheme="minorHAnsi" w:hAnsiTheme="minorHAnsi" w:cstheme="minorHAnsi"/>
          <w:spacing w:val="-36"/>
          <w:w w:val="105"/>
          <w:lang w:val="en-GB"/>
        </w:rPr>
        <w:t xml:space="preserve"> </w:t>
      </w:r>
      <w:r w:rsidRPr="00265E63">
        <w:rPr>
          <w:rFonts w:asciiTheme="minorHAnsi" w:hAnsiTheme="minorHAnsi" w:cstheme="minorHAnsi"/>
          <w:w w:val="105"/>
          <w:lang w:val="en-GB"/>
        </w:rPr>
        <w:t>with</w:t>
      </w:r>
      <w:r w:rsidRPr="00265E63">
        <w:rPr>
          <w:rFonts w:asciiTheme="minorHAnsi" w:hAnsiTheme="minorHAnsi" w:cstheme="minorHAnsi"/>
          <w:spacing w:val="-37"/>
          <w:w w:val="105"/>
          <w:lang w:val="en-GB"/>
        </w:rPr>
        <w:t xml:space="preserve"> </w:t>
      </w:r>
      <w:r w:rsidR="00932C26" w:rsidRPr="00265E63">
        <w:rPr>
          <w:rFonts w:asciiTheme="minorHAnsi" w:hAnsiTheme="minorHAnsi" w:cstheme="minorHAnsi"/>
          <w:w w:val="105"/>
          <w:lang w:val="en-GB"/>
        </w:rPr>
        <w:t>the</w:t>
      </w:r>
      <w:r w:rsidR="00932C26" w:rsidRPr="00265E63">
        <w:rPr>
          <w:rFonts w:asciiTheme="minorHAnsi" w:hAnsiTheme="minorHAnsi" w:cstheme="minorHAnsi"/>
          <w:spacing w:val="-36"/>
          <w:w w:val="105"/>
          <w:lang w:val="en-GB"/>
        </w:rPr>
        <w:t xml:space="preserve"> IT</w:t>
      </w:r>
      <w:r w:rsidRPr="00265E63">
        <w:rPr>
          <w:rFonts w:asciiTheme="minorHAnsi" w:hAnsiTheme="minorHAnsi" w:cstheme="minorHAnsi"/>
          <w:w w:val="105"/>
          <w:lang w:val="en-GB"/>
        </w:rPr>
        <w:t>,</w:t>
      </w:r>
      <w:r w:rsidRPr="00265E63">
        <w:rPr>
          <w:rFonts w:asciiTheme="minorHAnsi" w:hAnsiTheme="minorHAnsi" w:cstheme="minorHAnsi"/>
          <w:spacing w:val="-36"/>
          <w:w w:val="105"/>
          <w:lang w:val="en-GB"/>
        </w:rPr>
        <w:t xml:space="preserve"> </w:t>
      </w:r>
      <w:r w:rsidRPr="00265E63">
        <w:rPr>
          <w:rFonts w:asciiTheme="minorHAnsi" w:hAnsiTheme="minorHAnsi" w:cstheme="minorHAnsi"/>
          <w:w w:val="105"/>
          <w:lang w:val="en-GB"/>
        </w:rPr>
        <w:t>Estates</w:t>
      </w:r>
      <w:r w:rsidRPr="00265E63">
        <w:rPr>
          <w:rFonts w:asciiTheme="minorHAnsi" w:hAnsiTheme="minorHAnsi" w:cstheme="minorHAnsi"/>
          <w:spacing w:val="-36"/>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37"/>
          <w:w w:val="105"/>
          <w:lang w:val="en-GB"/>
        </w:rPr>
        <w:t xml:space="preserve"> </w:t>
      </w:r>
      <w:r w:rsidRPr="00265E63">
        <w:rPr>
          <w:rFonts w:asciiTheme="minorHAnsi" w:hAnsiTheme="minorHAnsi" w:cstheme="minorHAnsi"/>
          <w:w w:val="105"/>
          <w:lang w:val="en-GB"/>
        </w:rPr>
        <w:t>Learning</w:t>
      </w:r>
      <w:r w:rsidRPr="00265E63">
        <w:rPr>
          <w:rFonts w:asciiTheme="minorHAnsi" w:hAnsiTheme="minorHAnsi" w:cstheme="minorHAnsi"/>
          <w:spacing w:val="-38"/>
          <w:w w:val="105"/>
          <w:lang w:val="en-GB"/>
        </w:rPr>
        <w:t xml:space="preserve"> </w:t>
      </w:r>
      <w:r w:rsidRPr="00265E63">
        <w:rPr>
          <w:rFonts w:asciiTheme="minorHAnsi" w:hAnsiTheme="minorHAnsi" w:cstheme="minorHAnsi"/>
          <w:w w:val="105"/>
          <w:lang w:val="en-GB"/>
        </w:rPr>
        <w:t xml:space="preserve">Resources </w:t>
      </w:r>
      <w:r w:rsidR="00932C26" w:rsidRPr="00265E63">
        <w:rPr>
          <w:rFonts w:asciiTheme="minorHAnsi" w:hAnsiTheme="minorHAnsi" w:cstheme="minorHAnsi"/>
          <w:w w:val="105"/>
          <w:lang w:val="en-GB"/>
        </w:rPr>
        <w:t xml:space="preserve">Director </w:t>
      </w:r>
      <w:r w:rsidRPr="00265E63">
        <w:rPr>
          <w:rFonts w:asciiTheme="minorHAnsi" w:hAnsiTheme="minorHAnsi" w:cstheme="minorHAnsi"/>
          <w:w w:val="105"/>
          <w:lang w:val="en-GB"/>
        </w:rPr>
        <w:t>about preventing subsequent access to West Nottinghamshire College property</w:t>
      </w:r>
      <w:r w:rsidR="00932C26" w:rsidRPr="00265E63">
        <w:rPr>
          <w:rFonts w:asciiTheme="minorHAnsi" w:hAnsiTheme="minorHAnsi" w:cstheme="minorHAnsi"/>
          <w:w w:val="105"/>
          <w:lang w:val="en-GB"/>
        </w:rPr>
        <w:t>,</w:t>
      </w:r>
      <w:r w:rsidRPr="00265E63">
        <w:rPr>
          <w:rFonts w:asciiTheme="minorHAnsi" w:hAnsiTheme="minorHAnsi" w:cstheme="minorHAnsi"/>
          <w:w w:val="105"/>
          <w:lang w:val="en-GB"/>
        </w:rPr>
        <w:t xml:space="preserve"> and may authorise the withdrawal of permissions for West Nottinghamshire College computer</w:t>
      </w:r>
      <w:r w:rsidRPr="00265E63">
        <w:rPr>
          <w:rFonts w:asciiTheme="minorHAnsi" w:hAnsiTheme="minorHAnsi" w:cstheme="minorHAnsi"/>
          <w:spacing w:val="-30"/>
          <w:w w:val="105"/>
          <w:lang w:val="en-GB"/>
        </w:rPr>
        <w:t xml:space="preserve"> </w:t>
      </w:r>
      <w:r w:rsidRPr="00265E63">
        <w:rPr>
          <w:rFonts w:asciiTheme="minorHAnsi" w:hAnsiTheme="minorHAnsi" w:cstheme="minorHAnsi"/>
          <w:w w:val="105"/>
          <w:lang w:val="en-GB"/>
        </w:rPr>
        <w:t>systems.</w:t>
      </w:r>
    </w:p>
    <w:p w14:paraId="2195FD36" w14:textId="77777777" w:rsidR="003D2D8D" w:rsidRPr="00265E63" w:rsidRDefault="00E64E94">
      <w:pPr>
        <w:pStyle w:val="ListParagraph"/>
        <w:numPr>
          <w:ilvl w:val="1"/>
          <w:numId w:val="1"/>
        </w:numPr>
        <w:tabs>
          <w:tab w:val="left" w:pos="1247"/>
          <w:tab w:val="left" w:pos="1248"/>
        </w:tabs>
        <w:spacing w:before="203" w:line="304" w:lineRule="auto"/>
        <w:ind w:left="1248" w:right="477" w:hanging="708"/>
        <w:rPr>
          <w:rFonts w:asciiTheme="minorHAnsi" w:hAnsiTheme="minorHAnsi" w:cstheme="minorHAnsi"/>
          <w:lang w:val="en-GB"/>
        </w:rPr>
      </w:pPr>
      <w:r w:rsidRPr="00265E63">
        <w:rPr>
          <w:rFonts w:asciiTheme="minorHAnsi" w:hAnsiTheme="minorHAnsi" w:cstheme="minorHAnsi"/>
          <w:w w:val="105"/>
          <w:lang w:val="en-GB"/>
        </w:rPr>
        <w:t>The</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Finance</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Director</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will</w:t>
      </w:r>
      <w:r w:rsidRPr="00265E63">
        <w:rPr>
          <w:rFonts w:asciiTheme="minorHAnsi" w:hAnsiTheme="minorHAnsi" w:cstheme="minorHAnsi"/>
          <w:spacing w:val="-27"/>
          <w:w w:val="105"/>
          <w:lang w:val="en-GB"/>
        </w:rPr>
        <w:t xml:space="preserve"> </w:t>
      </w:r>
      <w:r w:rsidRPr="00265E63">
        <w:rPr>
          <w:rFonts w:asciiTheme="minorHAnsi" w:hAnsiTheme="minorHAnsi" w:cstheme="minorHAnsi"/>
          <w:w w:val="105"/>
          <w:lang w:val="en-GB"/>
        </w:rPr>
        <w:t>consider</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whether</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it</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is</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necessary</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investigate</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systems</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other</w:t>
      </w:r>
      <w:r w:rsidRPr="00265E63">
        <w:rPr>
          <w:rFonts w:asciiTheme="minorHAnsi" w:hAnsiTheme="minorHAnsi" w:cstheme="minorHAnsi"/>
          <w:spacing w:val="-26"/>
          <w:w w:val="105"/>
          <w:lang w:val="en-GB"/>
        </w:rPr>
        <w:t xml:space="preserve"> </w:t>
      </w:r>
      <w:r w:rsidRPr="00265E63">
        <w:rPr>
          <w:rFonts w:asciiTheme="minorHAnsi" w:hAnsiTheme="minorHAnsi" w:cstheme="minorHAnsi"/>
          <w:w w:val="105"/>
          <w:lang w:val="en-GB"/>
        </w:rPr>
        <w:t>than that which has given rise to suspicion, through which the individual(s) may have had opportunities</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misappropriate</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West</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Nottinghamshire</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College’s</w:t>
      </w:r>
      <w:r w:rsidRPr="00265E63">
        <w:rPr>
          <w:rFonts w:asciiTheme="minorHAnsi" w:hAnsiTheme="minorHAnsi" w:cstheme="minorHAnsi"/>
          <w:spacing w:val="-29"/>
          <w:w w:val="105"/>
          <w:lang w:val="en-GB"/>
        </w:rPr>
        <w:t xml:space="preserve"> </w:t>
      </w:r>
      <w:r w:rsidRPr="00265E63">
        <w:rPr>
          <w:rFonts w:asciiTheme="minorHAnsi" w:hAnsiTheme="minorHAnsi" w:cstheme="minorHAnsi"/>
          <w:w w:val="105"/>
          <w:lang w:val="en-GB"/>
        </w:rPr>
        <w:t>assets.</w:t>
      </w:r>
    </w:p>
    <w:p w14:paraId="121FB2BF" w14:textId="77777777" w:rsidR="003D2D8D" w:rsidRPr="00265E63" w:rsidRDefault="003D2D8D">
      <w:pPr>
        <w:pStyle w:val="BodyText"/>
        <w:spacing w:before="5"/>
        <w:rPr>
          <w:rFonts w:asciiTheme="minorHAnsi" w:hAnsiTheme="minorHAnsi" w:cstheme="minorHAnsi"/>
          <w:sz w:val="33"/>
          <w:lang w:val="en-GB"/>
        </w:rPr>
      </w:pPr>
    </w:p>
    <w:p w14:paraId="651910B7" w14:textId="37983863" w:rsidR="003D2D8D" w:rsidRPr="00265E63" w:rsidRDefault="00932C26">
      <w:pPr>
        <w:pStyle w:val="BodyText"/>
        <w:ind w:left="540"/>
        <w:rPr>
          <w:rFonts w:asciiTheme="minorHAnsi" w:hAnsiTheme="minorHAnsi" w:cstheme="minorHAnsi"/>
          <w:b/>
          <w:lang w:val="en-GB"/>
        </w:rPr>
      </w:pPr>
      <w:r w:rsidRPr="00265E63">
        <w:rPr>
          <w:rFonts w:asciiTheme="minorHAnsi" w:hAnsiTheme="minorHAnsi" w:cstheme="minorHAnsi"/>
          <w:b/>
          <w:lang w:val="en-GB"/>
        </w:rPr>
        <w:t>Establishing and securing e</w:t>
      </w:r>
      <w:r w:rsidR="00E64E94" w:rsidRPr="00265E63">
        <w:rPr>
          <w:rFonts w:asciiTheme="minorHAnsi" w:hAnsiTheme="minorHAnsi" w:cstheme="minorHAnsi"/>
          <w:b/>
          <w:lang w:val="en-GB"/>
        </w:rPr>
        <w:t>vidence</w:t>
      </w:r>
    </w:p>
    <w:p w14:paraId="0DA339B0" w14:textId="77777777" w:rsidR="003D2D8D" w:rsidRPr="00265E63" w:rsidRDefault="00E64E94">
      <w:pPr>
        <w:pStyle w:val="ListParagraph"/>
        <w:numPr>
          <w:ilvl w:val="1"/>
          <w:numId w:val="1"/>
        </w:numPr>
        <w:tabs>
          <w:tab w:val="left" w:pos="1247"/>
          <w:tab w:val="left" w:pos="1248"/>
        </w:tabs>
        <w:spacing w:before="186"/>
        <w:ind w:left="1248" w:hanging="708"/>
        <w:rPr>
          <w:rFonts w:asciiTheme="minorHAnsi" w:hAnsiTheme="minorHAnsi" w:cstheme="minorHAnsi"/>
          <w:lang w:val="en-GB"/>
        </w:rPr>
      </w:pPr>
      <w:r w:rsidRPr="00265E63">
        <w:rPr>
          <w:rFonts w:asciiTheme="minorHAnsi" w:hAnsiTheme="minorHAnsi" w:cstheme="minorHAnsi"/>
          <w:lang w:val="en-GB"/>
        </w:rPr>
        <w:t>Put</w:t>
      </w:r>
      <w:r w:rsidRPr="00265E63">
        <w:rPr>
          <w:rFonts w:asciiTheme="minorHAnsi" w:hAnsiTheme="minorHAnsi" w:cstheme="minorHAnsi"/>
          <w:spacing w:val="-2"/>
          <w:lang w:val="en-GB"/>
        </w:rPr>
        <w:t xml:space="preserve"> </w:t>
      </w:r>
      <w:r w:rsidRPr="00265E63">
        <w:rPr>
          <w:rFonts w:asciiTheme="minorHAnsi" w:hAnsiTheme="minorHAnsi" w:cstheme="minorHAnsi"/>
          <w:lang w:val="en-GB"/>
        </w:rPr>
        <w:t>a</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fraud</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action</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plan</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in</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place</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for</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each</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reported</w:t>
      </w:r>
      <w:r w:rsidRPr="00265E63">
        <w:rPr>
          <w:rFonts w:asciiTheme="minorHAnsi" w:hAnsiTheme="minorHAnsi" w:cstheme="minorHAnsi"/>
          <w:spacing w:val="-8"/>
          <w:lang w:val="en-GB"/>
        </w:rPr>
        <w:t xml:space="preserve"> </w:t>
      </w:r>
      <w:r w:rsidRPr="00265E63">
        <w:rPr>
          <w:rFonts w:asciiTheme="minorHAnsi" w:hAnsiTheme="minorHAnsi" w:cstheme="minorHAnsi"/>
          <w:lang w:val="en-GB"/>
        </w:rPr>
        <w:t>incident</w:t>
      </w:r>
    </w:p>
    <w:p w14:paraId="49E8DC6B" w14:textId="77777777" w:rsidR="003D2D8D" w:rsidRPr="00265E63" w:rsidRDefault="00E64E94">
      <w:pPr>
        <w:pStyle w:val="ListParagraph"/>
        <w:numPr>
          <w:ilvl w:val="1"/>
          <w:numId w:val="1"/>
        </w:numPr>
        <w:tabs>
          <w:tab w:val="left" w:pos="1247"/>
          <w:tab w:val="left" w:pos="1248"/>
        </w:tabs>
        <w:spacing w:before="189"/>
        <w:ind w:left="1248" w:hanging="708"/>
        <w:rPr>
          <w:rFonts w:asciiTheme="minorHAnsi" w:hAnsiTheme="minorHAnsi" w:cstheme="minorHAnsi"/>
          <w:lang w:val="en-GB"/>
        </w:rPr>
      </w:pPr>
      <w:r w:rsidRPr="00265E63">
        <w:rPr>
          <w:rFonts w:asciiTheme="minorHAnsi" w:hAnsiTheme="minorHAnsi" w:cstheme="minorHAnsi"/>
          <w:lang w:val="en-GB"/>
        </w:rPr>
        <w:lastRenderedPageBreak/>
        <w:t>The Finance Director</w:t>
      </w:r>
      <w:r w:rsidRPr="00265E63">
        <w:rPr>
          <w:rFonts w:asciiTheme="minorHAnsi" w:hAnsiTheme="minorHAnsi" w:cstheme="minorHAnsi"/>
          <w:spacing w:val="-21"/>
          <w:lang w:val="en-GB"/>
        </w:rPr>
        <w:t xml:space="preserve"> </w:t>
      </w:r>
      <w:r w:rsidRPr="00265E63">
        <w:rPr>
          <w:rFonts w:asciiTheme="minorHAnsi" w:hAnsiTheme="minorHAnsi" w:cstheme="minorHAnsi"/>
          <w:spacing w:val="-4"/>
          <w:lang w:val="en-GB"/>
        </w:rPr>
        <w:t>will:</w:t>
      </w:r>
    </w:p>
    <w:p w14:paraId="055CD9A7" w14:textId="77777777" w:rsidR="003D2D8D" w:rsidRPr="00265E63" w:rsidRDefault="003D2D8D">
      <w:pPr>
        <w:pStyle w:val="BodyText"/>
        <w:spacing w:before="4"/>
        <w:rPr>
          <w:rFonts w:asciiTheme="minorHAnsi" w:hAnsiTheme="minorHAnsi" w:cstheme="minorHAnsi"/>
          <w:sz w:val="25"/>
          <w:lang w:val="en-GB"/>
        </w:rPr>
      </w:pPr>
    </w:p>
    <w:p w14:paraId="56169AE8" w14:textId="77777777" w:rsidR="003D2D8D" w:rsidRPr="00265E63" w:rsidRDefault="00E64E94">
      <w:pPr>
        <w:pStyle w:val="ListParagraph"/>
        <w:numPr>
          <w:ilvl w:val="2"/>
          <w:numId w:val="1"/>
        </w:numPr>
        <w:tabs>
          <w:tab w:val="left" w:pos="1534"/>
        </w:tabs>
        <w:spacing w:line="300" w:lineRule="auto"/>
        <w:ind w:left="1533" w:right="814" w:hanging="285"/>
        <w:rPr>
          <w:rFonts w:asciiTheme="minorHAnsi" w:hAnsiTheme="minorHAnsi" w:cstheme="minorHAnsi"/>
          <w:lang w:val="en-GB"/>
        </w:rPr>
      </w:pPr>
      <w:r w:rsidRPr="00265E63">
        <w:rPr>
          <w:rFonts w:asciiTheme="minorHAnsi" w:hAnsiTheme="minorHAnsi" w:cstheme="minorHAnsi"/>
          <w:lang w:val="en-GB"/>
        </w:rPr>
        <w:t xml:space="preserve">maintain familiarity with West Nottinghamshire College’s disciplinary procedures, to </w:t>
      </w:r>
      <w:r w:rsidRPr="00265E63">
        <w:rPr>
          <w:rFonts w:asciiTheme="minorHAnsi" w:hAnsiTheme="minorHAnsi" w:cstheme="minorHAnsi"/>
          <w:w w:val="105"/>
          <w:lang w:val="en-GB"/>
        </w:rPr>
        <w:t>ensure</w:t>
      </w:r>
      <w:r w:rsidRPr="00265E63">
        <w:rPr>
          <w:rFonts w:asciiTheme="minorHAnsi" w:hAnsiTheme="minorHAnsi" w:cstheme="minorHAnsi"/>
          <w:spacing w:val="-7"/>
          <w:w w:val="105"/>
          <w:lang w:val="en-GB"/>
        </w:rPr>
        <w:t xml:space="preserve"> </w:t>
      </w:r>
      <w:r w:rsidRPr="00265E63">
        <w:rPr>
          <w:rFonts w:asciiTheme="minorHAnsi" w:hAnsiTheme="minorHAnsi" w:cstheme="minorHAnsi"/>
          <w:w w:val="105"/>
          <w:lang w:val="en-GB"/>
        </w:rPr>
        <w:t>that</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evidential</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requirements</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are</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met</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during</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fraud</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investigation;</w:t>
      </w:r>
    </w:p>
    <w:p w14:paraId="3C419BCF" w14:textId="77777777" w:rsidR="003D2D8D" w:rsidRPr="00265E63" w:rsidRDefault="00E64E94">
      <w:pPr>
        <w:pStyle w:val="ListParagraph"/>
        <w:numPr>
          <w:ilvl w:val="2"/>
          <w:numId w:val="1"/>
        </w:numPr>
        <w:tabs>
          <w:tab w:val="left" w:pos="1532"/>
        </w:tabs>
        <w:spacing w:before="100" w:line="302" w:lineRule="auto"/>
        <w:ind w:right="772" w:hanging="283"/>
        <w:rPr>
          <w:rFonts w:asciiTheme="minorHAnsi" w:hAnsiTheme="minorHAnsi" w:cstheme="minorHAnsi"/>
          <w:lang w:val="en-GB"/>
        </w:rPr>
      </w:pPr>
      <w:r w:rsidRPr="00265E63">
        <w:rPr>
          <w:rFonts w:asciiTheme="minorHAnsi" w:hAnsiTheme="minorHAnsi" w:cstheme="minorHAnsi"/>
          <w:lang w:val="en-GB"/>
        </w:rPr>
        <w:t>ensure that staff and students involved in fraud investigations are familiar with and follow</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rules</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on</w:t>
      </w:r>
      <w:r w:rsidRPr="00265E63">
        <w:rPr>
          <w:rFonts w:asciiTheme="minorHAnsi" w:hAnsiTheme="minorHAnsi" w:cstheme="minorHAnsi"/>
          <w:spacing w:val="-7"/>
          <w:lang w:val="en-GB"/>
        </w:rPr>
        <w:t xml:space="preserve"> </w:t>
      </w:r>
      <w:r w:rsidRPr="00265E63">
        <w:rPr>
          <w:rFonts w:asciiTheme="minorHAnsi" w:hAnsiTheme="minorHAnsi" w:cstheme="minorHAnsi"/>
          <w:lang w:val="en-GB"/>
        </w:rPr>
        <w:t>the</w:t>
      </w:r>
      <w:r w:rsidRPr="00265E63">
        <w:rPr>
          <w:rFonts w:asciiTheme="minorHAnsi" w:hAnsiTheme="minorHAnsi" w:cstheme="minorHAnsi"/>
          <w:spacing w:val="-3"/>
          <w:lang w:val="en-GB"/>
        </w:rPr>
        <w:t xml:space="preserve"> </w:t>
      </w:r>
      <w:r w:rsidRPr="00265E63">
        <w:rPr>
          <w:rFonts w:asciiTheme="minorHAnsi" w:hAnsiTheme="minorHAnsi" w:cstheme="minorHAnsi"/>
          <w:lang w:val="en-GB"/>
        </w:rPr>
        <w:t>admissibility</w:t>
      </w:r>
      <w:r w:rsidRPr="00265E63">
        <w:rPr>
          <w:rFonts w:asciiTheme="minorHAnsi" w:hAnsiTheme="minorHAnsi" w:cstheme="minorHAnsi"/>
          <w:spacing w:val="-3"/>
          <w:lang w:val="en-GB"/>
        </w:rPr>
        <w:t xml:space="preserve"> </w:t>
      </w:r>
      <w:r w:rsidRPr="00265E63">
        <w:rPr>
          <w:rFonts w:asciiTheme="minorHAnsi" w:hAnsiTheme="minorHAnsi" w:cstheme="minorHAnsi"/>
          <w:lang w:val="en-GB"/>
        </w:rPr>
        <w:t>and</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other</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evidence</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of</w:t>
      </w:r>
      <w:r w:rsidRPr="00265E63">
        <w:rPr>
          <w:rFonts w:asciiTheme="minorHAnsi" w:hAnsiTheme="minorHAnsi" w:cstheme="minorHAnsi"/>
          <w:spacing w:val="-7"/>
          <w:lang w:val="en-GB"/>
        </w:rPr>
        <w:t xml:space="preserve"> </w:t>
      </w:r>
      <w:r w:rsidRPr="00265E63">
        <w:rPr>
          <w:rFonts w:asciiTheme="minorHAnsi" w:hAnsiTheme="minorHAnsi" w:cstheme="minorHAnsi"/>
          <w:lang w:val="en-GB"/>
        </w:rPr>
        <w:t>criminal</w:t>
      </w:r>
      <w:r w:rsidRPr="00265E63">
        <w:rPr>
          <w:rFonts w:asciiTheme="minorHAnsi" w:hAnsiTheme="minorHAnsi" w:cstheme="minorHAnsi"/>
          <w:spacing w:val="-3"/>
          <w:lang w:val="en-GB"/>
        </w:rPr>
        <w:t xml:space="preserve"> </w:t>
      </w:r>
      <w:r w:rsidRPr="00265E63">
        <w:rPr>
          <w:rFonts w:asciiTheme="minorHAnsi" w:hAnsiTheme="minorHAnsi" w:cstheme="minorHAnsi"/>
          <w:lang w:val="en-GB"/>
        </w:rPr>
        <w:t>proceedings.</w:t>
      </w:r>
      <w:r w:rsidRPr="00265E63">
        <w:rPr>
          <w:rFonts w:asciiTheme="minorHAnsi" w:hAnsiTheme="minorHAnsi" w:cstheme="minorHAnsi"/>
          <w:spacing w:val="-3"/>
          <w:lang w:val="en-GB"/>
        </w:rPr>
        <w:t xml:space="preserve"> </w:t>
      </w:r>
      <w:r w:rsidRPr="00265E63">
        <w:rPr>
          <w:rFonts w:asciiTheme="minorHAnsi" w:hAnsiTheme="minorHAnsi" w:cstheme="minorHAnsi"/>
          <w:lang w:val="en-GB"/>
        </w:rPr>
        <w:t>This</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will usually involve the appointment of specialist fraud investigators;</w:t>
      </w:r>
      <w:r w:rsidRPr="00265E63">
        <w:rPr>
          <w:rFonts w:asciiTheme="minorHAnsi" w:hAnsiTheme="minorHAnsi" w:cstheme="minorHAnsi"/>
          <w:spacing w:val="-37"/>
          <w:lang w:val="en-GB"/>
        </w:rPr>
        <w:t xml:space="preserve"> </w:t>
      </w:r>
      <w:r w:rsidRPr="00265E63">
        <w:rPr>
          <w:rFonts w:asciiTheme="minorHAnsi" w:hAnsiTheme="minorHAnsi" w:cstheme="minorHAnsi"/>
          <w:lang w:val="en-GB"/>
        </w:rPr>
        <w:t>and</w:t>
      </w:r>
    </w:p>
    <w:p w14:paraId="22107348" w14:textId="51095E80" w:rsidR="0083120D" w:rsidRPr="00265E63" w:rsidRDefault="00E64E94" w:rsidP="0083120D">
      <w:pPr>
        <w:pStyle w:val="ListParagraph"/>
        <w:numPr>
          <w:ilvl w:val="2"/>
          <w:numId w:val="1"/>
        </w:numPr>
        <w:tabs>
          <w:tab w:val="left" w:pos="1532"/>
        </w:tabs>
        <w:spacing w:before="97" w:line="302" w:lineRule="auto"/>
        <w:ind w:right="555"/>
        <w:rPr>
          <w:rFonts w:asciiTheme="minorHAnsi" w:hAnsiTheme="minorHAnsi" w:cstheme="minorHAnsi"/>
          <w:sz w:val="25"/>
          <w:lang w:val="en-GB"/>
        </w:rPr>
      </w:pPr>
      <w:r w:rsidRPr="00265E63">
        <w:rPr>
          <w:rFonts w:asciiTheme="minorHAnsi" w:hAnsiTheme="minorHAnsi" w:cstheme="minorHAnsi"/>
          <w:w w:val="105"/>
          <w:lang w:val="en-GB"/>
        </w:rPr>
        <w:t>ensure</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that</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15"/>
          <w:w w:val="105"/>
          <w:lang w:val="en-GB"/>
        </w:rPr>
        <w:t xml:space="preserve"> </w:t>
      </w:r>
      <w:r w:rsidR="00932C26" w:rsidRPr="00265E63">
        <w:rPr>
          <w:rFonts w:asciiTheme="minorHAnsi" w:hAnsiTheme="minorHAnsi" w:cstheme="minorHAnsi"/>
          <w:w w:val="105"/>
          <w:lang w:val="en-GB"/>
        </w:rPr>
        <w:t>i</w:t>
      </w:r>
      <w:r w:rsidRPr="00265E63">
        <w:rPr>
          <w:rFonts w:asciiTheme="minorHAnsi" w:hAnsiTheme="minorHAnsi" w:cstheme="minorHAnsi"/>
          <w:w w:val="105"/>
          <w:lang w:val="en-GB"/>
        </w:rPr>
        <w:t>nternal</w:t>
      </w:r>
      <w:r w:rsidRPr="00265E63">
        <w:rPr>
          <w:rFonts w:asciiTheme="minorHAnsi" w:hAnsiTheme="minorHAnsi" w:cstheme="minorHAnsi"/>
          <w:spacing w:val="-15"/>
          <w:w w:val="105"/>
          <w:lang w:val="en-GB"/>
        </w:rPr>
        <w:t xml:space="preserve"> </w:t>
      </w:r>
      <w:r w:rsidR="00932C26" w:rsidRPr="00265E63">
        <w:rPr>
          <w:rFonts w:asciiTheme="minorHAnsi" w:hAnsiTheme="minorHAnsi" w:cstheme="minorHAnsi"/>
          <w:w w:val="105"/>
          <w:lang w:val="en-GB"/>
        </w:rPr>
        <w:t>a</w:t>
      </w:r>
      <w:r w:rsidRPr="00265E63">
        <w:rPr>
          <w:rFonts w:asciiTheme="minorHAnsi" w:hAnsiTheme="minorHAnsi" w:cstheme="minorHAnsi"/>
          <w:w w:val="105"/>
          <w:lang w:val="en-GB"/>
        </w:rPr>
        <w:t>udit</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team</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are</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able</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provide</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advice</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in</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accordance</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with</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West Nottinghamshire College’s</w:t>
      </w:r>
      <w:r w:rsidRPr="00265E63">
        <w:rPr>
          <w:rFonts w:asciiTheme="minorHAnsi" w:hAnsiTheme="minorHAnsi" w:cstheme="minorHAnsi"/>
          <w:color w:val="0000FF"/>
          <w:w w:val="105"/>
          <w:lang w:val="en-GB"/>
        </w:rPr>
        <w:t xml:space="preserve"> </w:t>
      </w:r>
      <w:r w:rsidR="0083120D" w:rsidRPr="00265E63">
        <w:rPr>
          <w:rFonts w:asciiTheme="minorHAnsi" w:hAnsiTheme="minorHAnsi" w:cstheme="minorHAnsi"/>
          <w:lang w:val="en-GB"/>
        </w:rPr>
        <w:t>Whistleblowing Policy.</w:t>
      </w:r>
    </w:p>
    <w:p w14:paraId="61BF1F28" w14:textId="1A8CF90B" w:rsidR="003D2D8D" w:rsidRPr="00265E63" w:rsidRDefault="003D2D8D" w:rsidP="00265E63">
      <w:pPr>
        <w:pStyle w:val="ListParagraph"/>
        <w:tabs>
          <w:tab w:val="left" w:pos="1532"/>
        </w:tabs>
        <w:spacing w:before="4" w:line="302" w:lineRule="auto"/>
        <w:ind w:left="1531" w:right="555" w:firstLine="0"/>
        <w:rPr>
          <w:rFonts w:asciiTheme="minorHAnsi" w:hAnsiTheme="minorHAnsi" w:cstheme="minorHAnsi"/>
          <w:sz w:val="25"/>
          <w:lang w:val="en-GB"/>
        </w:rPr>
      </w:pPr>
    </w:p>
    <w:p w14:paraId="7C1B23D5" w14:textId="5543B96A" w:rsidR="003D2D8D" w:rsidRPr="00265E63" w:rsidRDefault="00932C26">
      <w:pPr>
        <w:pStyle w:val="BodyText"/>
        <w:spacing w:before="91"/>
        <w:ind w:left="540"/>
        <w:rPr>
          <w:rFonts w:asciiTheme="minorHAnsi" w:hAnsiTheme="minorHAnsi" w:cstheme="minorHAnsi"/>
          <w:b/>
          <w:lang w:val="en-GB"/>
        </w:rPr>
      </w:pPr>
      <w:r w:rsidRPr="00265E63">
        <w:rPr>
          <w:rFonts w:asciiTheme="minorHAnsi" w:hAnsiTheme="minorHAnsi" w:cstheme="minorHAnsi"/>
          <w:b/>
          <w:lang w:val="en-GB"/>
        </w:rPr>
        <w:t>Recovery of l</w:t>
      </w:r>
      <w:r w:rsidR="00E64E94" w:rsidRPr="00265E63">
        <w:rPr>
          <w:rFonts w:asciiTheme="minorHAnsi" w:hAnsiTheme="minorHAnsi" w:cstheme="minorHAnsi"/>
          <w:b/>
          <w:lang w:val="en-GB"/>
        </w:rPr>
        <w:t>osses</w:t>
      </w:r>
    </w:p>
    <w:p w14:paraId="383AAE92" w14:textId="253F70CF" w:rsidR="003D2D8D" w:rsidRPr="00265E63" w:rsidRDefault="00E64E94">
      <w:pPr>
        <w:pStyle w:val="ListParagraph"/>
        <w:numPr>
          <w:ilvl w:val="1"/>
          <w:numId w:val="1"/>
        </w:numPr>
        <w:tabs>
          <w:tab w:val="left" w:pos="1248"/>
        </w:tabs>
        <w:spacing w:before="186" w:line="304" w:lineRule="auto"/>
        <w:ind w:left="1248" w:right="1141" w:hanging="708"/>
        <w:jc w:val="both"/>
        <w:rPr>
          <w:rFonts w:asciiTheme="minorHAnsi" w:hAnsiTheme="minorHAnsi" w:cstheme="minorHAnsi"/>
          <w:lang w:val="en-GB"/>
        </w:rPr>
      </w:pPr>
      <w:r w:rsidRPr="00265E63">
        <w:rPr>
          <w:rFonts w:asciiTheme="minorHAnsi" w:hAnsiTheme="minorHAnsi" w:cstheme="minorHAnsi"/>
          <w:lang w:val="en-GB"/>
        </w:rPr>
        <w:t>Recovering losses is a major objective of any fraud and/or bribery investigation. The Finance Director will ensure that</w:t>
      </w:r>
      <w:r w:rsidR="00932C26" w:rsidRPr="00265E63">
        <w:rPr>
          <w:rFonts w:asciiTheme="minorHAnsi" w:hAnsiTheme="minorHAnsi" w:cstheme="minorHAnsi"/>
          <w:lang w:val="en-GB"/>
        </w:rPr>
        <w:t>,</w:t>
      </w:r>
      <w:r w:rsidRPr="00265E63">
        <w:rPr>
          <w:rFonts w:asciiTheme="minorHAnsi" w:hAnsiTheme="minorHAnsi" w:cstheme="minorHAnsi"/>
          <w:lang w:val="en-GB"/>
        </w:rPr>
        <w:t xml:space="preserve"> in all investigations, the amount of any loss will be quantified. Repayment of losses should be sought in all</w:t>
      </w:r>
      <w:r w:rsidRPr="00265E63">
        <w:rPr>
          <w:rFonts w:asciiTheme="minorHAnsi" w:hAnsiTheme="minorHAnsi" w:cstheme="minorHAnsi"/>
          <w:spacing w:val="-41"/>
          <w:lang w:val="en-GB"/>
        </w:rPr>
        <w:t xml:space="preserve"> </w:t>
      </w:r>
      <w:r w:rsidRPr="00265E63">
        <w:rPr>
          <w:rFonts w:asciiTheme="minorHAnsi" w:hAnsiTheme="minorHAnsi" w:cstheme="minorHAnsi"/>
          <w:lang w:val="en-GB"/>
        </w:rPr>
        <w:t>cases.</w:t>
      </w:r>
    </w:p>
    <w:p w14:paraId="3E47EB2F" w14:textId="6F7B2F76" w:rsidR="003D2D8D" w:rsidRPr="00265E63" w:rsidRDefault="00E64E94">
      <w:pPr>
        <w:pStyle w:val="ListParagraph"/>
        <w:numPr>
          <w:ilvl w:val="1"/>
          <w:numId w:val="1"/>
        </w:numPr>
        <w:tabs>
          <w:tab w:val="left" w:pos="1247"/>
          <w:tab w:val="left" w:pos="1248"/>
        </w:tabs>
        <w:spacing w:before="203" w:line="304" w:lineRule="auto"/>
        <w:ind w:left="1248" w:right="704" w:hanging="708"/>
        <w:rPr>
          <w:rFonts w:asciiTheme="minorHAnsi" w:hAnsiTheme="minorHAnsi" w:cstheme="minorHAnsi"/>
          <w:lang w:val="en-GB"/>
        </w:rPr>
      </w:pPr>
      <w:r w:rsidRPr="00265E63">
        <w:rPr>
          <w:rFonts w:asciiTheme="minorHAnsi" w:hAnsiTheme="minorHAnsi" w:cstheme="minorHAnsi"/>
          <w:w w:val="105"/>
          <w:lang w:val="en-GB"/>
        </w:rPr>
        <w:t>The</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Finance</w:t>
      </w:r>
      <w:r w:rsidRPr="00265E63">
        <w:rPr>
          <w:rFonts w:asciiTheme="minorHAnsi" w:hAnsiTheme="minorHAnsi" w:cstheme="minorHAnsi"/>
          <w:spacing w:val="-33"/>
          <w:w w:val="105"/>
          <w:lang w:val="en-GB"/>
        </w:rPr>
        <w:t xml:space="preserve"> </w:t>
      </w:r>
      <w:r w:rsidRPr="00265E63">
        <w:rPr>
          <w:rFonts w:asciiTheme="minorHAnsi" w:hAnsiTheme="minorHAnsi" w:cstheme="minorHAnsi"/>
          <w:w w:val="105"/>
          <w:lang w:val="en-GB"/>
        </w:rPr>
        <w:t>Director</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will,</w:t>
      </w:r>
      <w:r w:rsidRPr="00265E63">
        <w:rPr>
          <w:rFonts w:asciiTheme="minorHAnsi" w:hAnsiTheme="minorHAnsi" w:cstheme="minorHAnsi"/>
          <w:spacing w:val="-34"/>
          <w:w w:val="105"/>
          <w:lang w:val="en-GB"/>
        </w:rPr>
        <w:t xml:space="preserve"> </w:t>
      </w:r>
      <w:r w:rsidRPr="00265E63">
        <w:rPr>
          <w:rFonts w:asciiTheme="minorHAnsi" w:hAnsiTheme="minorHAnsi" w:cstheme="minorHAnsi"/>
          <w:w w:val="105"/>
          <w:lang w:val="en-GB"/>
        </w:rPr>
        <w:t>as</w:t>
      </w:r>
      <w:r w:rsidRPr="00265E63">
        <w:rPr>
          <w:rFonts w:asciiTheme="minorHAnsi" w:hAnsiTheme="minorHAnsi" w:cstheme="minorHAnsi"/>
          <w:spacing w:val="-33"/>
          <w:w w:val="105"/>
          <w:lang w:val="en-GB"/>
        </w:rPr>
        <w:t xml:space="preserve"> </w:t>
      </w:r>
      <w:r w:rsidRPr="00265E63">
        <w:rPr>
          <w:rFonts w:asciiTheme="minorHAnsi" w:hAnsiTheme="minorHAnsi" w:cstheme="minorHAnsi"/>
          <w:w w:val="105"/>
          <w:lang w:val="en-GB"/>
        </w:rPr>
        <w:t>necessary,</w:t>
      </w:r>
      <w:r w:rsidRPr="00265E63">
        <w:rPr>
          <w:rFonts w:asciiTheme="minorHAnsi" w:hAnsiTheme="minorHAnsi" w:cstheme="minorHAnsi"/>
          <w:spacing w:val="-35"/>
          <w:w w:val="105"/>
          <w:lang w:val="en-GB"/>
        </w:rPr>
        <w:t xml:space="preserve"> </w:t>
      </w:r>
      <w:r w:rsidRPr="00265E63">
        <w:rPr>
          <w:rFonts w:asciiTheme="minorHAnsi" w:hAnsiTheme="minorHAnsi" w:cstheme="minorHAnsi"/>
          <w:w w:val="105"/>
          <w:lang w:val="en-GB"/>
        </w:rPr>
        <w:t>consider</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seeking</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legal</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advice,</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for</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example</w:t>
      </w:r>
      <w:r w:rsidRPr="00265E63">
        <w:rPr>
          <w:rFonts w:asciiTheme="minorHAnsi" w:hAnsiTheme="minorHAnsi" w:cstheme="minorHAnsi"/>
          <w:spacing w:val="-32"/>
          <w:w w:val="105"/>
          <w:lang w:val="en-GB"/>
        </w:rPr>
        <w:t xml:space="preserve"> </w:t>
      </w:r>
      <w:r w:rsidRPr="00265E63">
        <w:rPr>
          <w:rFonts w:asciiTheme="minorHAnsi" w:hAnsiTheme="minorHAnsi" w:cstheme="minorHAnsi"/>
          <w:w w:val="105"/>
          <w:lang w:val="en-GB"/>
        </w:rPr>
        <w:t>on</w:t>
      </w:r>
      <w:r w:rsidRPr="00265E63">
        <w:rPr>
          <w:rFonts w:asciiTheme="minorHAnsi" w:hAnsiTheme="minorHAnsi" w:cstheme="minorHAnsi"/>
          <w:spacing w:val="-34"/>
          <w:w w:val="105"/>
          <w:lang w:val="en-GB"/>
        </w:rPr>
        <w:t xml:space="preserve"> </w:t>
      </w:r>
      <w:r w:rsidRPr="00265E63">
        <w:rPr>
          <w:rFonts w:asciiTheme="minorHAnsi" w:hAnsiTheme="minorHAnsi" w:cstheme="minorHAnsi"/>
          <w:w w:val="105"/>
          <w:lang w:val="en-GB"/>
        </w:rPr>
        <w:t>the freezing</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suspect’s</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assets</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in</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cases</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substantial</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loss</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on</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recovery</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20"/>
          <w:w w:val="105"/>
          <w:lang w:val="en-GB"/>
        </w:rPr>
        <w:t xml:space="preserve"> </w:t>
      </w:r>
      <w:r w:rsidRPr="00265E63">
        <w:rPr>
          <w:rFonts w:asciiTheme="minorHAnsi" w:hAnsiTheme="minorHAnsi" w:cstheme="minorHAnsi"/>
          <w:w w:val="105"/>
          <w:lang w:val="en-GB"/>
        </w:rPr>
        <w:t>losses and</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costs</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through</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civil</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courts.</w:t>
      </w:r>
    </w:p>
    <w:p w14:paraId="63D8AF56" w14:textId="77777777" w:rsidR="0083120D" w:rsidRPr="00265E63" w:rsidRDefault="0083120D" w:rsidP="0083120D">
      <w:pPr>
        <w:pStyle w:val="ListParagraph"/>
        <w:tabs>
          <w:tab w:val="left" w:pos="1247"/>
          <w:tab w:val="left" w:pos="1248"/>
        </w:tabs>
        <w:spacing w:before="203" w:line="304" w:lineRule="auto"/>
        <w:ind w:left="1248" w:right="704" w:firstLine="0"/>
        <w:rPr>
          <w:rFonts w:asciiTheme="minorHAnsi" w:hAnsiTheme="minorHAnsi" w:cstheme="minorHAnsi"/>
          <w:lang w:val="en-GB"/>
        </w:rPr>
      </w:pPr>
    </w:p>
    <w:p w14:paraId="6816433D" w14:textId="77777777" w:rsidR="003D2D8D" w:rsidRPr="00265E63" w:rsidRDefault="003D2D8D">
      <w:pPr>
        <w:pStyle w:val="BodyText"/>
        <w:spacing w:before="5"/>
        <w:rPr>
          <w:rFonts w:asciiTheme="minorHAnsi" w:hAnsiTheme="minorHAnsi" w:cstheme="minorHAnsi"/>
          <w:sz w:val="33"/>
          <w:lang w:val="en-GB"/>
        </w:rPr>
      </w:pPr>
    </w:p>
    <w:p w14:paraId="391E5AD8" w14:textId="0FBF9EF8" w:rsidR="003D2D8D" w:rsidRPr="00265E63" w:rsidRDefault="00932C26">
      <w:pPr>
        <w:pStyle w:val="BodyText"/>
        <w:ind w:left="540"/>
        <w:rPr>
          <w:rFonts w:asciiTheme="minorHAnsi" w:hAnsiTheme="minorHAnsi" w:cstheme="minorHAnsi"/>
          <w:b/>
          <w:lang w:val="en-GB"/>
        </w:rPr>
      </w:pPr>
      <w:r w:rsidRPr="00265E63">
        <w:rPr>
          <w:rFonts w:asciiTheme="minorHAnsi" w:hAnsiTheme="minorHAnsi" w:cstheme="minorHAnsi"/>
          <w:b/>
          <w:w w:val="105"/>
          <w:lang w:val="en-GB"/>
        </w:rPr>
        <w:t>References for employees disciplined or prosecuted for f</w:t>
      </w:r>
      <w:r w:rsidR="00E64E94" w:rsidRPr="00265E63">
        <w:rPr>
          <w:rFonts w:asciiTheme="minorHAnsi" w:hAnsiTheme="minorHAnsi" w:cstheme="minorHAnsi"/>
          <w:b/>
          <w:w w:val="105"/>
          <w:lang w:val="en-GB"/>
        </w:rPr>
        <w:t>raud</w:t>
      </w:r>
    </w:p>
    <w:p w14:paraId="5C8FE895" w14:textId="7B99DDCD" w:rsidR="003D2D8D" w:rsidRPr="00265E63" w:rsidRDefault="00E64E94">
      <w:pPr>
        <w:pStyle w:val="ListParagraph"/>
        <w:numPr>
          <w:ilvl w:val="1"/>
          <w:numId w:val="1"/>
        </w:numPr>
        <w:tabs>
          <w:tab w:val="left" w:pos="1247"/>
          <w:tab w:val="left" w:pos="1248"/>
        </w:tabs>
        <w:spacing w:before="187" w:line="304" w:lineRule="auto"/>
        <w:ind w:left="1248" w:right="612" w:hanging="708"/>
        <w:rPr>
          <w:rFonts w:asciiTheme="minorHAnsi" w:hAnsiTheme="minorHAnsi" w:cstheme="minorHAnsi"/>
          <w:lang w:val="en-GB"/>
        </w:rPr>
      </w:pPr>
      <w:r w:rsidRPr="00265E63">
        <w:rPr>
          <w:rFonts w:asciiTheme="minorHAnsi" w:hAnsiTheme="minorHAnsi" w:cstheme="minorHAnsi"/>
          <w:w w:val="105"/>
          <w:lang w:val="en-GB"/>
        </w:rPr>
        <w:t>Any</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request</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for</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reference</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for</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member</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staff</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who</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has</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been</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disciplined</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prosecuted for</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fraud</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shall</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be</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referred</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HR.</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HR</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will</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consider</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employment</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law</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when</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preparing</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any answer</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request</w:t>
      </w:r>
      <w:r w:rsidRPr="00265E63">
        <w:rPr>
          <w:rFonts w:asciiTheme="minorHAnsi" w:hAnsiTheme="minorHAnsi" w:cstheme="minorHAnsi"/>
          <w:spacing w:val="-8"/>
          <w:w w:val="105"/>
          <w:lang w:val="en-GB"/>
        </w:rPr>
        <w:t xml:space="preserve"> </w:t>
      </w:r>
      <w:r w:rsidRPr="00265E63">
        <w:rPr>
          <w:rFonts w:asciiTheme="minorHAnsi" w:hAnsiTheme="minorHAnsi" w:cstheme="minorHAnsi"/>
          <w:w w:val="105"/>
          <w:lang w:val="en-GB"/>
        </w:rPr>
        <w:t>for</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a</w:t>
      </w:r>
      <w:r w:rsidR="00932C26" w:rsidRPr="00265E63">
        <w:rPr>
          <w:rFonts w:asciiTheme="minorHAnsi" w:hAnsiTheme="minorHAnsi" w:cstheme="minorHAnsi"/>
          <w:w w:val="105"/>
          <w:lang w:val="en-GB"/>
        </w:rPr>
        <w:t xml:space="preserve"> </w:t>
      </w:r>
      <w:r w:rsidRPr="00265E63">
        <w:rPr>
          <w:rFonts w:asciiTheme="minorHAnsi" w:hAnsiTheme="minorHAnsi" w:cstheme="minorHAnsi"/>
          <w:w w:val="105"/>
          <w:lang w:val="en-GB"/>
        </w:rPr>
        <w:t>reference.</w:t>
      </w:r>
    </w:p>
    <w:p w14:paraId="17DA8D59" w14:textId="77777777" w:rsidR="003D2D8D" w:rsidRPr="00265E63" w:rsidRDefault="003D2D8D">
      <w:pPr>
        <w:pStyle w:val="BodyText"/>
        <w:spacing w:before="5"/>
        <w:rPr>
          <w:rFonts w:asciiTheme="minorHAnsi" w:hAnsiTheme="minorHAnsi" w:cstheme="minorHAnsi"/>
          <w:b/>
          <w:sz w:val="33"/>
          <w:lang w:val="en-GB"/>
        </w:rPr>
      </w:pPr>
    </w:p>
    <w:p w14:paraId="366D546B" w14:textId="74B0DBEB" w:rsidR="003D2D8D" w:rsidRPr="00265E63" w:rsidRDefault="00932C26">
      <w:pPr>
        <w:pStyle w:val="BodyText"/>
        <w:ind w:left="540"/>
        <w:rPr>
          <w:rFonts w:asciiTheme="minorHAnsi" w:hAnsiTheme="minorHAnsi" w:cstheme="minorHAnsi"/>
          <w:b/>
          <w:lang w:val="en-GB"/>
        </w:rPr>
      </w:pPr>
      <w:r w:rsidRPr="00265E63">
        <w:rPr>
          <w:rFonts w:asciiTheme="minorHAnsi" w:hAnsiTheme="minorHAnsi" w:cstheme="minorHAnsi"/>
          <w:b/>
          <w:w w:val="105"/>
          <w:lang w:val="en-GB"/>
        </w:rPr>
        <w:t>Reporting to g</w:t>
      </w:r>
      <w:r w:rsidR="00E64E94" w:rsidRPr="00265E63">
        <w:rPr>
          <w:rFonts w:asciiTheme="minorHAnsi" w:hAnsiTheme="minorHAnsi" w:cstheme="minorHAnsi"/>
          <w:b/>
          <w:w w:val="105"/>
          <w:lang w:val="en-GB"/>
        </w:rPr>
        <w:t>overnors</w:t>
      </w:r>
    </w:p>
    <w:p w14:paraId="1B4C527B" w14:textId="77777777" w:rsidR="003D2D8D" w:rsidRPr="00265E63" w:rsidRDefault="00E64E94">
      <w:pPr>
        <w:pStyle w:val="ListParagraph"/>
        <w:numPr>
          <w:ilvl w:val="1"/>
          <w:numId w:val="1"/>
        </w:numPr>
        <w:tabs>
          <w:tab w:val="left" w:pos="1247"/>
          <w:tab w:val="left" w:pos="1248"/>
        </w:tabs>
        <w:spacing w:before="186" w:line="304" w:lineRule="auto"/>
        <w:ind w:left="1248" w:right="708" w:hanging="708"/>
        <w:rPr>
          <w:rFonts w:asciiTheme="minorHAnsi" w:hAnsiTheme="minorHAnsi" w:cstheme="minorHAnsi"/>
          <w:lang w:val="en-GB"/>
        </w:rPr>
      </w:pPr>
      <w:r w:rsidRPr="00265E63">
        <w:rPr>
          <w:rFonts w:asciiTheme="minorHAnsi" w:hAnsiTheme="minorHAnsi" w:cstheme="minorHAnsi"/>
          <w:lang w:val="en-GB"/>
        </w:rPr>
        <w:t>Any</w:t>
      </w:r>
      <w:r w:rsidRPr="00265E63">
        <w:rPr>
          <w:rFonts w:asciiTheme="minorHAnsi" w:hAnsiTheme="minorHAnsi" w:cstheme="minorHAnsi"/>
          <w:spacing w:val="-7"/>
          <w:lang w:val="en-GB"/>
        </w:rPr>
        <w:t xml:space="preserve"> </w:t>
      </w:r>
      <w:r w:rsidRPr="00265E63">
        <w:rPr>
          <w:rFonts w:asciiTheme="minorHAnsi" w:hAnsiTheme="minorHAnsi" w:cstheme="minorHAnsi"/>
          <w:lang w:val="en-GB"/>
        </w:rPr>
        <w:t>incident</w:t>
      </w:r>
      <w:r w:rsidRPr="00265E63">
        <w:rPr>
          <w:rFonts w:asciiTheme="minorHAnsi" w:hAnsiTheme="minorHAnsi" w:cstheme="minorHAnsi"/>
          <w:spacing w:val="-8"/>
          <w:lang w:val="en-GB"/>
        </w:rPr>
        <w:t xml:space="preserve"> </w:t>
      </w:r>
      <w:r w:rsidRPr="00265E63">
        <w:rPr>
          <w:rFonts w:asciiTheme="minorHAnsi" w:hAnsiTheme="minorHAnsi" w:cstheme="minorHAnsi"/>
          <w:lang w:val="en-GB"/>
        </w:rPr>
        <w:t>matching</w:t>
      </w:r>
      <w:r w:rsidRPr="00265E63">
        <w:rPr>
          <w:rFonts w:asciiTheme="minorHAnsi" w:hAnsiTheme="minorHAnsi" w:cstheme="minorHAnsi"/>
          <w:spacing w:val="-7"/>
          <w:lang w:val="en-GB"/>
        </w:rPr>
        <w:t xml:space="preserve"> </w:t>
      </w:r>
      <w:r w:rsidRPr="00265E63">
        <w:rPr>
          <w:rFonts w:asciiTheme="minorHAnsi" w:hAnsiTheme="minorHAnsi" w:cstheme="minorHAnsi"/>
          <w:lang w:val="en-GB"/>
        </w:rPr>
        <w:t>the</w:t>
      </w:r>
      <w:r w:rsidRPr="00265E63">
        <w:rPr>
          <w:rFonts w:asciiTheme="minorHAnsi" w:hAnsiTheme="minorHAnsi" w:cstheme="minorHAnsi"/>
          <w:spacing w:val="-8"/>
          <w:lang w:val="en-GB"/>
        </w:rPr>
        <w:t xml:space="preserve"> </w:t>
      </w:r>
      <w:r w:rsidRPr="00265E63">
        <w:rPr>
          <w:rFonts w:asciiTheme="minorHAnsi" w:hAnsiTheme="minorHAnsi" w:cstheme="minorHAnsi"/>
          <w:lang w:val="en-GB"/>
        </w:rPr>
        <w:t>criteria</w:t>
      </w:r>
      <w:r w:rsidRPr="00265E63">
        <w:rPr>
          <w:rFonts w:asciiTheme="minorHAnsi" w:hAnsiTheme="minorHAnsi" w:cstheme="minorHAnsi"/>
          <w:spacing w:val="-8"/>
          <w:lang w:val="en-GB"/>
        </w:rPr>
        <w:t xml:space="preserve"> </w:t>
      </w:r>
      <w:r w:rsidRPr="00265E63">
        <w:rPr>
          <w:rFonts w:asciiTheme="minorHAnsi" w:hAnsiTheme="minorHAnsi" w:cstheme="minorHAnsi"/>
          <w:lang w:val="en-GB"/>
        </w:rPr>
        <w:t>in</w:t>
      </w:r>
      <w:r w:rsidRPr="00265E63">
        <w:rPr>
          <w:rFonts w:asciiTheme="minorHAnsi" w:hAnsiTheme="minorHAnsi" w:cstheme="minorHAnsi"/>
          <w:spacing w:val="-9"/>
          <w:lang w:val="en-GB"/>
        </w:rPr>
        <w:t xml:space="preserve"> </w:t>
      </w:r>
      <w:r w:rsidRPr="00265E63">
        <w:rPr>
          <w:rFonts w:asciiTheme="minorHAnsi" w:hAnsiTheme="minorHAnsi" w:cstheme="minorHAnsi"/>
          <w:lang w:val="en-GB"/>
        </w:rPr>
        <w:t>the</w:t>
      </w:r>
      <w:r w:rsidRPr="00265E63">
        <w:rPr>
          <w:rFonts w:asciiTheme="minorHAnsi" w:hAnsiTheme="minorHAnsi" w:cstheme="minorHAnsi"/>
          <w:spacing w:val="-7"/>
          <w:lang w:val="en-GB"/>
        </w:rPr>
        <w:t xml:space="preserve"> </w:t>
      </w:r>
      <w:r w:rsidRPr="00265E63">
        <w:rPr>
          <w:rFonts w:asciiTheme="minorHAnsi" w:hAnsiTheme="minorHAnsi" w:cstheme="minorHAnsi"/>
          <w:lang w:val="en-GB"/>
        </w:rPr>
        <w:t>ESFA’s</w:t>
      </w:r>
      <w:r w:rsidRPr="00265E63">
        <w:rPr>
          <w:rFonts w:asciiTheme="minorHAnsi" w:hAnsiTheme="minorHAnsi" w:cstheme="minorHAnsi"/>
          <w:spacing w:val="-9"/>
          <w:lang w:val="en-GB"/>
        </w:rPr>
        <w:t xml:space="preserve"> </w:t>
      </w:r>
      <w:r w:rsidRPr="00265E63">
        <w:rPr>
          <w:rFonts w:asciiTheme="minorHAnsi" w:hAnsiTheme="minorHAnsi" w:cstheme="minorHAnsi"/>
          <w:lang w:val="en-GB"/>
        </w:rPr>
        <w:t>Audit</w:t>
      </w:r>
      <w:r w:rsidRPr="00265E63">
        <w:rPr>
          <w:rFonts w:asciiTheme="minorHAnsi" w:hAnsiTheme="minorHAnsi" w:cstheme="minorHAnsi"/>
          <w:spacing w:val="-9"/>
          <w:lang w:val="en-GB"/>
        </w:rPr>
        <w:t xml:space="preserve"> </w:t>
      </w:r>
      <w:r w:rsidRPr="00265E63">
        <w:rPr>
          <w:rFonts w:asciiTheme="minorHAnsi" w:hAnsiTheme="minorHAnsi" w:cstheme="minorHAnsi"/>
          <w:lang w:val="en-GB"/>
        </w:rPr>
        <w:t>Codes</w:t>
      </w:r>
      <w:r w:rsidRPr="00265E63">
        <w:rPr>
          <w:rFonts w:asciiTheme="minorHAnsi" w:hAnsiTheme="minorHAnsi" w:cstheme="minorHAnsi"/>
          <w:spacing w:val="-7"/>
          <w:lang w:val="en-GB"/>
        </w:rPr>
        <w:t xml:space="preserve"> </w:t>
      </w:r>
      <w:r w:rsidRPr="00265E63">
        <w:rPr>
          <w:rFonts w:asciiTheme="minorHAnsi" w:hAnsiTheme="minorHAnsi" w:cstheme="minorHAnsi"/>
          <w:lang w:val="en-GB"/>
        </w:rPr>
        <w:t>of</w:t>
      </w:r>
      <w:r w:rsidRPr="00265E63">
        <w:rPr>
          <w:rFonts w:asciiTheme="minorHAnsi" w:hAnsiTheme="minorHAnsi" w:cstheme="minorHAnsi"/>
          <w:spacing w:val="-8"/>
          <w:lang w:val="en-GB"/>
        </w:rPr>
        <w:t xml:space="preserve"> </w:t>
      </w:r>
      <w:r w:rsidRPr="00265E63">
        <w:rPr>
          <w:rFonts w:asciiTheme="minorHAnsi" w:hAnsiTheme="minorHAnsi" w:cstheme="minorHAnsi"/>
          <w:lang w:val="en-GB"/>
        </w:rPr>
        <w:t>Practice</w:t>
      </w:r>
      <w:r w:rsidRPr="00265E63">
        <w:rPr>
          <w:rFonts w:asciiTheme="minorHAnsi" w:hAnsiTheme="minorHAnsi" w:cstheme="minorHAnsi"/>
          <w:spacing w:val="-8"/>
          <w:lang w:val="en-GB"/>
        </w:rPr>
        <w:t xml:space="preserve"> </w:t>
      </w:r>
      <w:r w:rsidRPr="00265E63">
        <w:rPr>
          <w:rFonts w:asciiTheme="minorHAnsi" w:hAnsiTheme="minorHAnsi" w:cstheme="minorHAnsi"/>
          <w:lang w:val="en-GB"/>
        </w:rPr>
        <w:t>shall</w:t>
      </w:r>
      <w:r w:rsidRPr="00265E63">
        <w:rPr>
          <w:rFonts w:asciiTheme="minorHAnsi" w:hAnsiTheme="minorHAnsi" w:cstheme="minorHAnsi"/>
          <w:spacing w:val="-7"/>
          <w:lang w:val="en-GB"/>
        </w:rPr>
        <w:t xml:space="preserve"> </w:t>
      </w:r>
      <w:r w:rsidRPr="00265E63">
        <w:rPr>
          <w:rFonts w:asciiTheme="minorHAnsi" w:hAnsiTheme="minorHAnsi" w:cstheme="minorHAnsi"/>
          <w:lang w:val="en-GB"/>
        </w:rPr>
        <w:t>be</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reported without</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delay</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by</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the</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Finance</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Director</w:t>
      </w:r>
      <w:r w:rsidRPr="00265E63">
        <w:rPr>
          <w:rFonts w:asciiTheme="minorHAnsi" w:hAnsiTheme="minorHAnsi" w:cstheme="minorHAnsi"/>
          <w:spacing w:val="-8"/>
          <w:lang w:val="en-GB"/>
        </w:rPr>
        <w:t xml:space="preserve"> </w:t>
      </w:r>
      <w:r w:rsidRPr="00265E63">
        <w:rPr>
          <w:rFonts w:asciiTheme="minorHAnsi" w:hAnsiTheme="minorHAnsi" w:cstheme="minorHAnsi"/>
          <w:lang w:val="en-GB"/>
        </w:rPr>
        <w:t>to</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the</w:t>
      </w:r>
      <w:r w:rsidRPr="00265E63">
        <w:rPr>
          <w:rFonts w:asciiTheme="minorHAnsi" w:hAnsiTheme="minorHAnsi" w:cstheme="minorHAnsi"/>
          <w:spacing w:val="-4"/>
          <w:lang w:val="en-GB"/>
        </w:rPr>
        <w:t xml:space="preserve"> </w:t>
      </w:r>
      <w:r w:rsidRPr="00265E63">
        <w:rPr>
          <w:rFonts w:asciiTheme="minorHAnsi" w:hAnsiTheme="minorHAnsi" w:cstheme="minorHAnsi"/>
          <w:lang w:val="en-GB"/>
        </w:rPr>
        <w:t>Audit</w:t>
      </w:r>
      <w:r w:rsidRPr="00265E63">
        <w:rPr>
          <w:rFonts w:asciiTheme="minorHAnsi" w:hAnsiTheme="minorHAnsi" w:cstheme="minorHAnsi"/>
          <w:spacing w:val="-5"/>
          <w:lang w:val="en-GB"/>
        </w:rPr>
        <w:t xml:space="preserve"> </w:t>
      </w:r>
      <w:r w:rsidRPr="00265E63">
        <w:rPr>
          <w:rFonts w:asciiTheme="minorHAnsi" w:hAnsiTheme="minorHAnsi" w:cstheme="minorHAnsi"/>
          <w:lang w:val="en-GB"/>
        </w:rPr>
        <w:t>Committee.</w:t>
      </w:r>
    </w:p>
    <w:p w14:paraId="0E2BE14C" w14:textId="2E8B5DFA" w:rsidR="003D2D8D" w:rsidRPr="00265E63" w:rsidRDefault="00E64E94">
      <w:pPr>
        <w:pStyle w:val="ListParagraph"/>
        <w:numPr>
          <w:ilvl w:val="1"/>
          <w:numId w:val="1"/>
        </w:numPr>
        <w:tabs>
          <w:tab w:val="left" w:pos="1247"/>
          <w:tab w:val="left" w:pos="1248"/>
        </w:tabs>
        <w:spacing w:before="66" w:line="304" w:lineRule="auto"/>
        <w:ind w:left="1248" w:right="506" w:hanging="708"/>
        <w:rPr>
          <w:rFonts w:asciiTheme="minorHAnsi" w:hAnsiTheme="minorHAnsi" w:cstheme="minorHAnsi"/>
          <w:lang w:val="en-GB"/>
        </w:rPr>
      </w:pPr>
      <w:r w:rsidRPr="00265E63">
        <w:rPr>
          <w:rFonts w:asciiTheme="minorHAnsi" w:hAnsiTheme="minorHAnsi" w:cstheme="minorHAnsi"/>
          <w:lang w:val="en-GB"/>
        </w:rPr>
        <w:t>Any variation from the approved Anti-Fraud, Bribery and Corruption Policy, together with reasons for the variation, will be reported promptly to the Audit</w:t>
      </w:r>
      <w:r w:rsidRPr="00265E63">
        <w:rPr>
          <w:rFonts w:asciiTheme="minorHAnsi" w:hAnsiTheme="minorHAnsi" w:cstheme="minorHAnsi"/>
          <w:spacing w:val="-19"/>
          <w:lang w:val="en-GB"/>
        </w:rPr>
        <w:t xml:space="preserve"> </w:t>
      </w:r>
      <w:r w:rsidRPr="00265E63">
        <w:rPr>
          <w:rFonts w:asciiTheme="minorHAnsi" w:hAnsiTheme="minorHAnsi" w:cstheme="minorHAnsi"/>
          <w:lang w:val="en-GB"/>
        </w:rPr>
        <w:t>Committee</w:t>
      </w:r>
      <w:r w:rsidR="00932C26" w:rsidRPr="00265E63">
        <w:rPr>
          <w:rFonts w:asciiTheme="minorHAnsi" w:hAnsiTheme="minorHAnsi" w:cstheme="minorHAnsi"/>
          <w:lang w:val="en-GB"/>
        </w:rPr>
        <w:t>.</w:t>
      </w:r>
    </w:p>
    <w:p w14:paraId="446ED668" w14:textId="77777777" w:rsidR="003D2D8D" w:rsidRPr="00265E63" w:rsidRDefault="00E64E94">
      <w:pPr>
        <w:pStyle w:val="ListParagraph"/>
        <w:numPr>
          <w:ilvl w:val="1"/>
          <w:numId w:val="1"/>
        </w:numPr>
        <w:tabs>
          <w:tab w:val="left" w:pos="1247"/>
          <w:tab w:val="left" w:pos="1248"/>
        </w:tabs>
        <w:spacing w:before="199" w:line="307" w:lineRule="auto"/>
        <w:ind w:left="1248" w:right="1470" w:hanging="708"/>
        <w:rPr>
          <w:rFonts w:asciiTheme="minorHAnsi" w:hAnsiTheme="minorHAnsi" w:cstheme="minorHAnsi"/>
          <w:lang w:val="en-GB"/>
        </w:rPr>
      </w:pPr>
      <w:r w:rsidRPr="00265E63">
        <w:rPr>
          <w:rFonts w:asciiTheme="minorHAnsi" w:hAnsiTheme="minorHAnsi" w:cstheme="minorHAnsi"/>
          <w:lang w:val="en-GB"/>
        </w:rPr>
        <w:t>The Audit Committee will be kept informed of the progress of any investigations relating to impropriety</w:t>
      </w:r>
      <w:r w:rsidRPr="00265E63">
        <w:rPr>
          <w:rFonts w:asciiTheme="minorHAnsi" w:hAnsiTheme="minorHAnsi" w:cstheme="minorHAnsi"/>
          <w:spacing w:val="-24"/>
          <w:lang w:val="en-GB"/>
        </w:rPr>
        <w:t xml:space="preserve"> </w:t>
      </w:r>
      <w:r w:rsidRPr="00265E63">
        <w:rPr>
          <w:rFonts w:asciiTheme="minorHAnsi" w:hAnsiTheme="minorHAnsi" w:cstheme="minorHAnsi"/>
          <w:lang w:val="en-GB"/>
        </w:rPr>
        <w:t>including:</w:t>
      </w:r>
    </w:p>
    <w:p w14:paraId="6B243DA7" w14:textId="33132B94" w:rsidR="003D2D8D" w:rsidRPr="00265E63" w:rsidRDefault="00E64E94">
      <w:pPr>
        <w:pStyle w:val="ListParagraph"/>
        <w:numPr>
          <w:ilvl w:val="2"/>
          <w:numId w:val="1"/>
        </w:numPr>
        <w:tabs>
          <w:tab w:val="left" w:pos="1534"/>
        </w:tabs>
        <w:spacing w:before="210" w:line="297" w:lineRule="auto"/>
        <w:ind w:left="1533" w:right="734" w:hanging="285"/>
        <w:rPr>
          <w:rFonts w:asciiTheme="minorHAnsi" w:hAnsiTheme="minorHAnsi" w:cstheme="minorHAnsi"/>
          <w:lang w:val="en-GB"/>
        </w:rPr>
      </w:pPr>
      <w:r w:rsidRPr="00265E63">
        <w:rPr>
          <w:rFonts w:asciiTheme="minorHAnsi" w:hAnsiTheme="minorHAnsi" w:cstheme="minorHAnsi"/>
          <w:w w:val="105"/>
          <w:lang w:val="en-GB"/>
        </w:rPr>
        <w:t>a</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description</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incident,</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including</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value</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any</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loss,</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people</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involved,</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and the</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means</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perpetrating</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fraud</w:t>
      </w:r>
      <w:r w:rsidR="00265E63" w:rsidRPr="00265E63">
        <w:rPr>
          <w:rFonts w:asciiTheme="minorHAnsi" w:hAnsiTheme="minorHAnsi" w:cstheme="minorHAnsi"/>
          <w:w w:val="105"/>
          <w:lang w:val="en-GB"/>
        </w:rPr>
        <w:t>.</w:t>
      </w:r>
    </w:p>
    <w:p w14:paraId="685E22C1" w14:textId="77777777" w:rsidR="003D2D8D" w:rsidRPr="00265E63" w:rsidRDefault="00E64E94">
      <w:pPr>
        <w:pStyle w:val="ListParagraph"/>
        <w:numPr>
          <w:ilvl w:val="2"/>
          <w:numId w:val="1"/>
        </w:numPr>
        <w:tabs>
          <w:tab w:val="left" w:pos="1534"/>
        </w:tabs>
        <w:spacing w:before="143"/>
        <w:ind w:left="1533" w:hanging="285"/>
        <w:rPr>
          <w:rFonts w:asciiTheme="minorHAnsi" w:hAnsiTheme="minorHAnsi" w:cstheme="minorHAnsi"/>
          <w:lang w:val="en-GB"/>
        </w:rPr>
      </w:pPr>
      <w:r w:rsidRPr="00265E63">
        <w:rPr>
          <w:rFonts w:asciiTheme="minorHAnsi" w:hAnsiTheme="minorHAnsi" w:cstheme="minorHAnsi"/>
          <w:w w:val="105"/>
          <w:lang w:val="en-GB"/>
        </w:rPr>
        <w:t>the</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measures</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taken</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prevent</w:t>
      </w:r>
      <w:r w:rsidRPr="00265E63">
        <w:rPr>
          <w:rFonts w:asciiTheme="minorHAnsi" w:hAnsiTheme="minorHAnsi" w:cstheme="minorHAnsi"/>
          <w:spacing w:val="-7"/>
          <w:w w:val="105"/>
          <w:lang w:val="en-GB"/>
        </w:rPr>
        <w:t xml:space="preserve"> </w:t>
      </w:r>
      <w:r w:rsidRPr="00265E63">
        <w:rPr>
          <w:rFonts w:asciiTheme="minorHAnsi" w:hAnsiTheme="minorHAnsi" w:cstheme="minorHAnsi"/>
          <w:w w:val="105"/>
          <w:lang w:val="en-GB"/>
        </w:rPr>
        <w:t>a</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recurrence;</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and</w:t>
      </w:r>
    </w:p>
    <w:p w14:paraId="7E684650" w14:textId="77777777" w:rsidR="003D2D8D" w:rsidRPr="00265E63" w:rsidRDefault="00E64E94">
      <w:pPr>
        <w:pStyle w:val="ListParagraph"/>
        <w:numPr>
          <w:ilvl w:val="2"/>
          <w:numId w:val="1"/>
        </w:numPr>
        <w:tabs>
          <w:tab w:val="left" w:pos="1534"/>
        </w:tabs>
        <w:spacing w:before="193" w:line="300" w:lineRule="auto"/>
        <w:ind w:left="1533" w:right="640" w:hanging="285"/>
        <w:rPr>
          <w:rFonts w:asciiTheme="minorHAnsi" w:hAnsiTheme="minorHAnsi" w:cstheme="minorHAnsi"/>
          <w:lang w:val="en-GB"/>
        </w:rPr>
      </w:pPr>
      <w:r w:rsidRPr="00265E63">
        <w:rPr>
          <w:rFonts w:asciiTheme="minorHAnsi" w:hAnsiTheme="minorHAnsi" w:cstheme="minorHAnsi"/>
          <w:w w:val="110"/>
          <w:lang w:val="en-GB"/>
        </w:rPr>
        <w:t>any</w:t>
      </w:r>
      <w:r w:rsidRPr="00265E63">
        <w:rPr>
          <w:rFonts w:asciiTheme="minorHAnsi" w:hAnsiTheme="minorHAnsi" w:cstheme="minorHAnsi"/>
          <w:spacing w:val="-38"/>
          <w:w w:val="110"/>
          <w:lang w:val="en-GB"/>
        </w:rPr>
        <w:t xml:space="preserve"> </w:t>
      </w:r>
      <w:r w:rsidRPr="00265E63">
        <w:rPr>
          <w:rFonts w:asciiTheme="minorHAnsi" w:hAnsiTheme="minorHAnsi" w:cstheme="minorHAnsi"/>
          <w:w w:val="110"/>
          <w:lang w:val="en-GB"/>
        </w:rPr>
        <w:t>action</w:t>
      </w:r>
      <w:r w:rsidRPr="00265E63">
        <w:rPr>
          <w:rFonts w:asciiTheme="minorHAnsi" w:hAnsiTheme="minorHAnsi" w:cstheme="minorHAnsi"/>
          <w:spacing w:val="-39"/>
          <w:w w:val="110"/>
          <w:lang w:val="en-GB"/>
        </w:rPr>
        <w:t xml:space="preserve"> </w:t>
      </w:r>
      <w:r w:rsidRPr="00265E63">
        <w:rPr>
          <w:rFonts w:asciiTheme="minorHAnsi" w:hAnsiTheme="minorHAnsi" w:cstheme="minorHAnsi"/>
          <w:w w:val="110"/>
          <w:lang w:val="en-GB"/>
        </w:rPr>
        <w:t>needed</w:t>
      </w:r>
      <w:r w:rsidRPr="00265E63">
        <w:rPr>
          <w:rFonts w:asciiTheme="minorHAnsi" w:hAnsiTheme="minorHAnsi" w:cstheme="minorHAnsi"/>
          <w:spacing w:val="-39"/>
          <w:w w:val="110"/>
          <w:lang w:val="en-GB"/>
        </w:rPr>
        <w:t xml:space="preserve"> </w:t>
      </w:r>
      <w:r w:rsidRPr="00265E63">
        <w:rPr>
          <w:rFonts w:asciiTheme="minorHAnsi" w:hAnsiTheme="minorHAnsi" w:cstheme="minorHAnsi"/>
          <w:w w:val="110"/>
          <w:lang w:val="en-GB"/>
        </w:rPr>
        <w:t>to</w:t>
      </w:r>
      <w:r w:rsidRPr="00265E63">
        <w:rPr>
          <w:rFonts w:asciiTheme="minorHAnsi" w:hAnsiTheme="minorHAnsi" w:cstheme="minorHAnsi"/>
          <w:spacing w:val="-39"/>
          <w:w w:val="110"/>
          <w:lang w:val="en-GB"/>
        </w:rPr>
        <w:t xml:space="preserve"> </w:t>
      </w:r>
      <w:r w:rsidRPr="00265E63">
        <w:rPr>
          <w:rFonts w:asciiTheme="minorHAnsi" w:hAnsiTheme="minorHAnsi" w:cstheme="minorHAnsi"/>
          <w:w w:val="110"/>
          <w:lang w:val="en-GB"/>
        </w:rPr>
        <w:t>strengthen</w:t>
      </w:r>
      <w:r w:rsidRPr="00265E63">
        <w:rPr>
          <w:rFonts w:asciiTheme="minorHAnsi" w:hAnsiTheme="minorHAnsi" w:cstheme="minorHAnsi"/>
          <w:spacing w:val="-39"/>
          <w:w w:val="110"/>
          <w:lang w:val="en-GB"/>
        </w:rPr>
        <w:t xml:space="preserve"> </w:t>
      </w:r>
      <w:r w:rsidRPr="00265E63">
        <w:rPr>
          <w:rFonts w:asciiTheme="minorHAnsi" w:hAnsiTheme="minorHAnsi" w:cstheme="minorHAnsi"/>
          <w:w w:val="110"/>
          <w:lang w:val="en-GB"/>
        </w:rPr>
        <w:t>future</w:t>
      </w:r>
      <w:r w:rsidRPr="00265E63">
        <w:rPr>
          <w:rFonts w:asciiTheme="minorHAnsi" w:hAnsiTheme="minorHAnsi" w:cstheme="minorHAnsi"/>
          <w:spacing w:val="-38"/>
          <w:w w:val="110"/>
          <w:lang w:val="en-GB"/>
        </w:rPr>
        <w:t xml:space="preserve"> </w:t>
      </w:r>
      <w:r w:rsidRPr="00265E63">
        <w:rPr>
          <w:rFonts w:asciiTheme="minorHAnsi" w:hAnsiTheme="minorHAnsi" w:cstheme="minorHAnsi"/>
          <w:w w:val="110"/>
          <w:lang w:val="en-GB"/>
        </w:rPr>
        <w:t>responses</w:t>
      </w:r>
      <w:r w:rsidRPr="00265E63">
        <w:rPr>
          <w:rFonts w:asciiTheme="minorHAnsi" w:hAnsiTheme="minorHAnsi" w:cstheme="minorHAnsi"/>
          <w:spacing w:val="-39"/>
          <w:w w:val="110"/>
          <w:lang w:val="en-GB"/>
        </w:rPr>
        <w:t xml:space="preserve"> </w:t>
      </w:r>
      <w:r w:rsidRPr="00265E63">
        <w:rPr>
          <w:rFonts w:asciiTheme="minorHAnsi" w:hAnsiTheme="minorHAnsi" w:cstheme="minorHAnsi"/>
          <w:w w:val="110"/>
          <w:lang w:val="en-GB"/>
        </w:rPr>
        <w:t>to</w:t>
      </w:r>
      <w:r w:rsidRPr="00265E63">
        <w:rPr>
          <w:rFonts w:asciiTheme="minorHAnsi" w:hAnsiTheme="minorHAnsi" w:cstheme="minorHAnsi"/>
          <w:spacing w:val="-39"/>
          <w:w w:val="110"/>
          <w:lang w:val="en-GB"/>
        </w:rPr>
        <w:t xml:space="preserve"> </w:t>
      </w:r>
      <w:r w:rsidRPr="00265E63">
        <w:rPr>
          <w:rFonts w:asciiTheme="minorHAnsi" w:hAnsiTheme="minorHAnsi" w:cstheme="minorHAnsi"/>
          <w:w w:val="110"/>
          <w:lang w:val="en-GB"/>
        </w:rPr>
        <w:t>fraud,</w:t>
      </w:r>
      <w:r w:rsidRPr="00265E63">
        <w:rPr>
          <w:rFonts w:asciiTheme="minorHAnsi" w:hAnsiTheme="minorHAnsi" w:cstheme="minorHAnsi"/>
          <w:spacing w:val="-38"/>
          <w:w w:val="110"/>
          <w:lang w:val="en-GB"/>
        </w:rPr>
        <w:t xml:space="preserve"> </w:t>
      </w:r>
      <w:r w:rsidRPr="00265E63">
        <w:rPr>
          <w:rFonts w:asciiTheme="minorHAnsi" w:hAnsiTheme="minorHAnsi" w:cstheme="minorHAnsi"/>
          <w:w w:val="110"/>
          <w:lang w:val="en-GB"/>
        </w:rPr>
        <w:t>with</w:t>
      </w:r>
      <w:r w:rsidRPr="00265E63">
        <w:rPr>
          <w:rFonts w:asciiTheme="minorHAnsi" w:hAnsiTheme="minorHAnsi" w:cstheme="minorHAnsi"/>
          <w:spacing w:val="-39"/>
          <w:w w:val="110"/>
          <w:lang w:val="en-GB"/>
        </w:rPr>
        <w:t xml:space="preserve"> </w:t>
      </w:r>
      <w:r w:rsidRPr="00265E63">
        <w:rPr>
          <w:rFonts w:asciiTheme="minorHAnsi" w:hAnsiTheme="minorHAnsi" w:cstheme="minorHAnsi"/>
          <w:w w:val="110"/>
          <w:lang w:val="en-GB"/>
        </w:rPr>
        <w:t>a</w:t>
      </w:r>
      <w:r w:rsidRPr="00265E63">
        <w:rPr>
          <w:rFonts w:asciiTheme="minorHAnsi" w:hAnsiTheme="minorHAnsi" w:cstheme="minorHAnsi"/>
          <w:spacing w:val="-39"/>
          <w:w w:val="110"/>
          <w:lang w:val="en-GB"/>
        </w:rPr>
        <w:t xml:space="preserve"> </w:t>
      </w:r>
      <w:r w:rsidRPr="00265E63">
        <w:rPr>
          <w:rFonts w:asciiTheme="minorHAnsi" w:hAnsiTheme="minorHAnsi" w:cstheme="minorHAnsi"/>
          <w:w w:val="110"/>
          <w:lang w:val="en-GB"/>
        </w:rPr>
        <w:t>follow-up</w:t>
      </w:r>
      <w:r w:rsidRPr="00265E63">
        <w:rPr>
          <w:rFonts w:asciiTheme="minorHAnsi" w:hAnsiTheme="minorHAnsi" w:cstheme="minorHAnsi"/>
          <w:spacing w:val="-39"/>
          <w:w w:val="110"/>
          <w:lang w:val="en-GB"/>
        </w:rPr>
        <w:t xml:space="preserve"> </w:t>
      </w:r>
      <w:r w:rsidRPr="00265E63">
        <w:rPr>
          <w:rFonts w:asciiTheme="minorHAnsi" w:hAnsiTheme="minorHAnsi" w:cstheme="minorHAnsi"/>
          <w:w w:val="110"/>
          <w:lang w:val="en-GB"/>
        </w:rPr>
        <w:t>report</w:t>
      </w:r>
      <w:r w:rsidRPr="00265E63">
        <w:rPr>
          <w:rFonts w:asciiTheme="minorHAnsi" w:hAnsiTheme="minorHAnsi" w:cstheme="minorHAnsi"/>
          <w:spacing w:val="-38"/>
          <w:w w:val="110"/>
          <w:lang w:val="en-GB"/>
        </w:rPr>
        <w:t xml:space="preserve"> </w:t>
      </w:r>
      <w:r w:rsidRPr="00265E63">
        <w:rPr>
          <w:rFonts w:asciiTheme="minorHAnsi" w:hAnsiTheme="minorHAnsi" w:cstheme="minorHAnsi"/>
          <w:w w:val="110"/>
          <w:lang w:val="en-GB"/>
        </w:rPr>
        <w:t>on whether</w:t>
      </w:r>
      <w:r w:rsidRPr="00265E63">
        <w:rPr>
          <w:rFonts w:asciiTheme="minorHAnsi" w:hAnsiTheme="minorHAnsi" w:cstheme="minorHAnsi"/>
          <w:spacing w:val="-14"/>
          <w:w w:val="110"/>
          <w:lang w:val="en-GB"/>
        </w:rPr>
        <w:t xml:space="preserve"> </w:t>
      </w:r>
      <w:r w:rsidRPr="00265E63">
        <w:rPr>
          <w:rFonts w:asciiTheme="minorHAnsi" w:hAnsiTheme="minorHAnsi" w:cstheme="minorHAnsi"/>
          <w:w w:val="110"/>
          <w:lang w:val="en-GB"/>
        </w:rPr>
        <w:t>the</w:t>
      </w:r>
      <w:r w:rsidRPr="00265E63">
        <w:rPr>
          <w:rFonts w:asciiTheme="minorHAnsi" w:hAnsiTheme="minorHAnsi" w:cstheme="minorHAnsi"/>
          <w:spacing w:val="-12"/>
          <w:w w:val="110"/>
          <w:lang w:val="en-GB"/>
        </w:rPr>
        <w:t xml:space="preserve"> </w:t>
      </w:r>
      <w:r w:rsidRPr="00265E63">
        <w:rPr>
          <w:rFonts w:asciiTheme="minorHAnsi" w:hAnsiTheme="minorHAnsi" w:cstheme="minorHAnsi"/>
          <w:w w:val="110"/>
          <w:lang w:val="en-GB"/>
        </w:rPr>
        <w:t>actions</w:t>
      </w:r>
      <w:r w:rsidRPr="00265E63">
        <w:rPr>
          <w:rFonts w:asciiTheme="minorHAnsi" w:hAnsiTheme="minorHAnsi" w:cstheme="minorHAnsi"/>
          <w:spacing w:val="-13"/>
          <w:w w:val="110"/>
          <w:lang w:val="en-GB"/>
        </w:rPr>
        <w:t xml:space="preserve"> </w:t>
      </w:r>
      <w:r w:rsidRPr="00265E63">
        <w:rPr>
          <w:rFonts w:asciiTheme="minorHAnsi" w:hAnsiTheme="minorHAnsi" w:cstheme="minorHAnsi"/>
          <w:w w:val="110"/>
          <w:lang w:val="en-GB"/>
        </w:rPr>
        <w:t>have</w:t>
      </w:r>
      <w:r w:rsidRPr="00265E63">
        <w:rPr>
          <w:rFonts w:asciiTheme="minorHAnsi" w:hAnsiTheme="minorHAnsi" w:cstheme="minorHAnsi"/>
          <w:spacing w:val="-14"/>
          <w:w w:val="110"/>
          <w:lang w:val="en-GB"/>
        </w:rPr>
        <w:t xml:space="preserve"> </w:t>
      </w:r>
      <w:r w:rsidRPr="00265E63">
        <w:rPr>
          <w:rFonts w:asciiTheme="minorHAnsi" w:hAnsiTheme="minorHAnsi" w:cstheme="minorHAnsi"/>
          <w:w w:val="110"/>
          <w:lang w:val="en-GB"/>
        </w:rPr>
        <w:t>been</w:t>
      </w:r>
      <w:r w:rsidRPr="00265E63">
        <w:rPr>
          <w:rFonts w:asciiTheme="minorHAnsi" w:hAnsiTheme="minorHAnsi" w:cstheme="minorHAnsi"/>
          <w:spacing w:val="-14"/>
          <w:w w:val="110"/>
          <w:lang w:val="en-GB"/>
        </w:rPr>
        <w:t xml:space="preserve"> </w:t>
      </w:r>
      <w:r w:rsidRPr="00265E63">
        <w:rPr>
          <w:rFonts w:asciiTheme="minorHAnsi" w:hAnsiTheme="minorHAnsi" w:cstheme="minorHAnsi"/>
          <w:w w:val="110"/>
          <w:lang w:val="en-GB"/>
        </w:rPr>
        <w:t>taken.</w:t>
      </w:r>
    </w:p>
    <w:p w14:paraId="015E631A" w14:textId="77777777" w:rsidR="003D2D8D" w:rsidRPr="00265E63" w:rsidRDefault="00E64E94">
      <w:pPr>
        <w:pStyle w:val="ListParagraph"/>
        <w:numPr>
          <w:ilvl w:val="1"/>
          <w:numId w:val="1"/>
        </w:numPr>
        <w:tabs>
          <w:tab w:val="left" w:pos="1247"/>
          <w:tab w:val="left" w:pos="1248"/>
        </w:tabs>
        <w:spacing w:before="128" w:line="304" w:lineRule="auto"/>
        <w:ind w:left="1248" w:right="1059" w:hanging="708"/>
        <w:rPr>
          <w:rFonts w:asciiTheme="minorHAnsi" w:hAnsiTheme="minorHAnsi" w:cstheme="minorHAnsi"/>
          <w:lang w:val="en-GB"/>
        </w:rPr>
      </w:pPr>
      <w:r w:rsidRPr="00265E63">
        <w:rPr>
          <w:rFonts w:asciiTheme="minorHAnsi" w:hAnsiTheme="minorHAnsi" w:cstheme="minorHAnsi"/>
          <w:w w:val="105"/>
          <w:lang w:val="en-GB"/>
        </w:rPr>
        <w:lastRenderedPageBreak/>
        <w:t>This</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report</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will</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normally</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be</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presented</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as</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part</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regular</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updates</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provided</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by</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the Finance</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Director.</w:t>
      </w:r>
    </w:p>
    <w:p w14:paraId="1D0C8FA0" w14:textId="5BE4D63D" w:rsidR="003D2D8D" w:rsidRPr="00265E63" w:rsidRDefault="003D2D8D">
      <w:pPr>
        <w:pStyle w:val="BodyText"/>
        <w:spacing w:before="2"/>
        <w:rPr>
          <w:rFonts w:asciiTheme="minorHAnsi" w:hAnsiTheme="minorHAnsi" w:cstheme="minorHAnsi"/>
          <w:sz w:val="17"/>
          <w:lang w:val="en-GB"/>
        </w:rPr>
      </w:pPr>
    </w:p>
    <w:p w14:paraId="05EEA2EE" w14:textId="77777777" w:rsidR="003D2D8D" w:rsidRPr="00265E63" w:rsidRDefault="003D2D8D">
      <w:pPr>
        <w:pStyle w:val="BodyText"/>
        <w:spacing w:before="9"/>
        <w:rPr>
          <w:rFonts w:asciiTheme="minorHAnsi" w:hAnsiTheme="minorHAnsi" w:cstheme="minorHAnsi"/>
          <w:sz w:val="25"/>
          <w:lang w:val="en-GB"/>
        </w:rPr>
      </w:pPr>
    </w:p>
    <w:p w14:paraId="2EED2D1C" w14:textId="77777777" w:rsidR="003D2D8D" w:rsidRPr="00265E63" w:rsidRDefault="00E64E94">
      <w:pPr>
        <w:pStyle w:val="Heading1"/>
        <w:numPr>
          <w:ilvl w:val="0"/>
          <w:numId w:val="1"/>
        </w:numPr>
        <w:tabs>
          <w:tab w:val="left" w:pos="1257"/>
          <w:tab w:val="left" w:pos="1258"/>
        </w:tabs>
        <w:ind w:left="1257" w:hanging="717"/>
        <w:rPr>
          <w:rFonts w:asciiTheme="minorHAnsi" w:hAnsiTheme="minorHAnsi" w:cstheme="minorHAnsi"/>
          <w:lang w:val="en-GB"/>
        </w:rPr>
      </w:pPr>
      <w:bookmarkStart w:id="14" w:name="_TOC_250001"/>
      <w:bookmarkEnd w:id="14"/>
      <w:r w:rsidRPr="00265E63">
        <w:rPr>
          <w:rFonts w:asciiTheme="minorHAnsi" w:hAnsiTheme="minorHAnsi" w:cstheme="minorHAnsi"/>
          <w:lang w:val="en-GB"/>
        </w:rPr>
        <w:t>Non-compliance</w:t>
      </w:r>
    </w:p>
    <w:p w14:paraId="5BE8668C" w14:textId="31BBF1C2" w:rsidR="003D2D8D" w:rsidRPr="00265E63" w:rsidRDefault="00E64E94">
      <w:pPr>
        <w:pStyle w:val="ListParagraph"/>
        <w:numPr>
          <w:ilvl w:val="1"/>
          <w:numId w:val="1"/>
        </w:numPr>
        <w:tabs>
          <w:tab w:val="left" w:pos="1247"/>
          <w:tab w:val="left" w:pos="1248"/>
        </w:tabs>
        <w:spacing w:before="202" w:line="304" w:lineRule="auto"/>
        <w:ind w:left="1248" w:right="392" w:hanging="708"/>
        <w:rPr>
          <w:rFonts w:asciiTheme="minorHAnsi" w:hAnsiTheme="minorHAnsi" w:cstheme="minorHAnsi"/>
          <w:lang w:val="en-GB"/>
        </w:rPr>
      </w:pPr>
      <w:r w:rsidRPr="00265E63">
        <w:rPr>
          <w:rFonts w:asciiTheme="minorHAnsi" w:hAnsiTheme="minorHAnsi" w:cstheme="minorHAnsi"/>
          <w:w w:val="105"/>
          <w:lang w:val="en-GB"/>
        </w:rPr>
        <w:t>West Nottinghamshire College will investigate all instances of actual, attempted and suspected</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fraud,</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bribery</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corruption</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committed</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by</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staff,</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students,</w:t>
      </w:r>
      <w:r w:rsidRPr="00265E63">
        <w:rPr>
          <w:rFonts w:asciiTheme="minorHAnsi" w:hAnsiTheme="minorHAnsi" w:cstheme="minorHAnsi"/>
          <w:spacing w:val="-21"/>
          <w:w w:val="105"/>
          <w:lang w:val="en-GB"/>
        </w:rPr>
        <w:t xml:space="preserve"> </w:t>
      </w:r>
      <w:r w:rsidRPr="00265E63">
        <w:rPr>
          <w:rFonts w:asciiTheme="minorHAnsi" w:hAnsiTheme="minorHAnsi" w:cstheme="minorHAnsi"/>
          <w:w w:val="105"/>
          <w:lang w:val="en-GB"/>
        </w:rPr>
        <w:t>consultants,</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suppliers and</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other</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third</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parties</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will</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seek</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recover</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funds</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and</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assets</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lost</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through</w:t>
      </w:r>
      <w:r w:rsidRPr="00265E63">
        <w:rPr>
          <w:rFonts w:asciiTheme="minorHAnsi" w:hAnsiTheme="minorHAnsi" w:cstheme="minorHAnsi"/>
          <w:spacing w:val="-14"/>
          <w:w w:val="105"/>
          <w:lang w:val="en-GB"/>
        </w:rPr>
        <w:t xml:space="preserve"> </w:t>
      </w:r>
      <w:r w:rsidRPr="00265E63">
        <w:rPr>
          <w:rFonts w:asciiTheme="minorHAnsi" w:hAnsiTheme="minorHAnsi" w:cstheme="minorHAnsi"/>
          <w:w w:val="105"/>
          <w:lang w:val="en-GB"/>
        </w:rPr>
        <w:t>fraud.</w:t>
      </w:r>
      <w:r w:rsidRPr="00265E63">
        <w:rPr>
          <w:rFonts w:asciiTheme="minorHAnsi" w:hAnsiTheme="minorHAnsi" w:cstheme="minorHAnsi"/>
          <w:spacing w:val="-12"/>
          <w:w w:val="105"/>
          <w:lang w:val="en-GB"/>
        </w:rPr>
        <w:t xml:space="preserve"> </w:t>
      </w:r>
      <w:r w:rsidRPr="00265E63">
        <w:rPr>
          <w:rFonts w:asciiTheme="minorHAnsi" w:hAnsiTheme="minorHAnsi" w:cstheme="minorHAnsi"/>
          <w:w w:val="105"/>
          <w:lang w:val="en-GB"/>
        </w:rPr>
        <w:t>Where individuals</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do</w:t>
      </w:r>
      <w:r w:rsidRPr="00265E63">
        <w:rPr>
          <w:rFonts w:asciiTheme="minorHAnsi" w:hAnsiTheme="minorHAnsi" w:cstheme="minorHAnsi"/>
          <w:spacing w:val="-22"/>
          <w:w w:val="105"/>
          <w:lang w:val="en-GB"/>
        </w:rPr>
        <w:t xml:space="preserve"> </w:t>
      </w:r>
      <w:r w:rsidRPr="00265E63">
        <w:rPr>
          <w:rFonts w:asciiTheme="minorHAnsi" w:hAnsiTheme="minorHAnsi" w:cstheme="minorHAnsi"/>
          <w:w w:val="105"/>
          <w:lang w:val="en-GB"/>
        </w:rPr>
        <w:t>not</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comply</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with</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this</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policy,</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they</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risk</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suspension</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24"/>
          <w:w w:val="105"/>
          <w:lang w:val="en-GB"/>
        </w:rPr>
        <w:t xml:space="preserve"> </w:t>
      </w:r>
      <w:r w:rsidRPr="00265E63">
        <w:rPr>
          <w:rFonts w:asciiTheme="minorHAnsi" w:hAnsiTheme="minorHAnsi" w:cstheme="minorHAnsi"/>
          <w:w w:val="105"/>
          <w:lang w:val="en-GB"/>
        </w:rPr>
        <w:t>loss</w:t>
      </w:r>
      <w:r w:rsidRPr="00265E63">
        <w:rPr>
          <w:rFonts w:asciiTheme="minorHAnsi" w:hAnsiTheme="minorHAnsi" w:cstheme="minorHAnsi"/>
          <w:spacing w:val="-27"/>
          <w:w w:val="105"/>
          <w:lang w:val="en-GB"/>
        </w:rPr>
        <w:t xml:space="preserve"> </w:t>
      </w:r>
      <w:r w:rsidRPr="00265E63">
        <w:rPr>
          <w:rFonts w:asciiTheme="minorHAnsi" w:hAnsiTheme="minorHAnsi" w:cstheme="minorHAnsi"/>
          <w:w w:val="105"/>
          <w:lang w:val="en-GB"/>
        </w:rPr>
        <w:t>of</w:t>
      </w:r>
      <w:r w:rsidRPr="00265E63">
        <w:rPr>
          <w:rFonts w:asciiTheme="minorHAnsi" w:hAnsiTheme="minorHAnsi" w:cstheme="minorHAnsi"/>
          <w:spacing w:val="-25"/>
          <w:w w:val="105"/>
          <w:lang w:val="en-GB"/>
        </w:rPr>
        <w:t xml:space="preserve"> </w:t>
      </w:r>
      <w:r w:rsidRPr="00265E63">
        <w:rPr>
          <w:rFonts w:asciiTheme="minorHAnsi" w:hAnsiTheme="minorHAnsi" w:cstheme="minorHAnsi"/>
          <w:w w:val="105"/>
          <w:lang w:val="en-GB"/>
        </w:rPr>
        <w:t>employment</w:t>
      </w:r>
      <w:r w:rsidRPr="00265E63">
        <w:rPr>
          <w:rFonts w:asciiTheme="minorHAnsi" w:hAnsiTheme="minorHAnsi" w:cstheme="minorHAnsi"/>
          <w:spacing w:val="-23"/>
          <w:w w:val="105"/>
          <w:lang w:val="en-GB"/>
        </w:rPr>
        <w:t xml:space="preserve"> </w:t>
      </w:r>
      <w:r w:rsidRPr="00265E63">
        <w:rPr>
          <w:rFonts w:asciiTheme="minorHAnsi" w:hAnsiTheme="minorHAnsi" w:cstheme="minorHAnsi"/>
          <w:w w:val="105"/>
          <w:lang w:val="en-GB"/>
        </w:rPr>
        <w:t>and may</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be</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reported</w:t>
      </w:r>
      <w:r w:rsidRPr="00265E63">
        <w:rPr>
          <w:rFonts w:asciiTheme="minorHAnsi" w:hAnsiTheme="minorHAnsi" w:cstheme="minorHAnsi"/>
          <w:spacing w:val="-9"/>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0"/>
          <w:w w:val="105"/>
          <w:lang w:val="en-GB"/>
        </w:rPr>
        <w:t xml:space="preserve"> </w:t>
      </w:r>
      <w:r w:rsidRPr="00265E63">
        <w:rPr>
          <w:rFonts w:asciiTheme="minorHAnsi" w:hAnsiTheme="minorHAnsi" w:cstheme="minorHAnsi"/>
          <w:w w:val="105"/>
          <w:lang w:val="en-GB"/>
        </w:rPr>
        <w:t>external</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agencies</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such</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as</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the</w:t>
      </w:r>
      <w:r w:rsidRPr="00265E63">
        <w:rPr>
          <w:rFonts w:asciiTheme="minorHAnsi" w:hAnsiTheme="minorHAnsi" w:cstheme="minorHAnsi"/>
          <w:spacing w:val="-28"/>
          <w:w w:val="105"/>
          <w:lang w:val="en-GB"/>
        </w:rPr>
        <w:t xml:space="preserve"> </w:t>
      </w:r>
      <w:r w:rsidR="00932C26" w:rsidRPr="00265E63">
        <w:rPr>
          <w:rFonts w:asciiTheme="minorHAnsi" w:hAnsiTheme="minorHAnsi" w:cstheme="minorHAnsi"/>
          <w:w w:val="105"/>
          <w:lang w:val="en-GB"/>
        </w:rPr>
        <w:t>p</w:t>
      </w:r>
      <w:r w:rsidRPr="00265E63">
        <w:rPr>
          <w:rFonts w:asciiTheme="minorHAnsi" w:hAnsiTheme="minorHAnsi" w:cstheme="minorHAnsi"/>
          <w:w w:val="105"/>
          <w:lang w:val="en-GB"/>
        </w:rPr>
        <w:t>olice.</w:t>
      </w:r>
    </w:p>
    <w:p w14:paraId="7DB2E31B" w14:textId="74FBC37D" w:rsidR="003D2D8D" w:rsidRPr="00265E63" w:rsidRDefault="003D2D8D">
      <w:pPr>
        <w:pStyle w:val="BodyText"/>
        <w:spacing w:before="4"/>
        <w:rPr>
          <w:rFonts w:asciiTheme="minorHAnsi" w:hAnsiTheme="minorHAnsi" w:cstheme="minorHAnsi"/>
          <w:sz w:val="14"/>
          <w:lang w:val="en-GB"/>
        </w:rPr>
      </w:pPr>
    </w:p>
    <w:p w14:paraId="52BF8E06" w14:textId="77777777" w:rsidR="003D2D8D" w:rsidRPr="00265E63" w:rsidRDefault="003D2D8D">
      <w:pPr>
        <w:pStyle w:val="BodyText"/>
        <w:spacing w:before="10"/>
        <w:rPr>
          <w:rFonts w:asciiTheme="minorHAnsi" w:hAnsiTheme="minorHAnsi" w:cstheme="minorHAnsi"/>
          <w:lang w:val="en-GB"/>
        </w:rPr>
      </w:pPr>
    </w:p>
    <w:p w14:paraId="19B868E7" w14:textId="77777777" w:rsidR="003D2D8D" w:rsidRPr="00265E63" w:rsidRDefault="00E64E94">
      <w:pPr>
        <w:pStyle w:val="Heading1"/>
        <w:numPr>
          <w:ilvl w:val="0"/>
          <w:numId w:val="1"/>
        </w:numPr>
        <w:tabs>
          <w:tab w:val="left" w:pos="1257"/>
          <w:tab w:val="left" w:pos="1258"/>
        </w:tabs>
        <w:ind w:left="1257" w:hanging="717"/>
        <w:rPr>
          <w:rFonts w:asciiTheme="minorHAnsi" w:hAnsiTheme="minorHAnsi" w:cstheme="minorHAnsi"/>
          <w:lang w:val="en-GB"/>
        </w:rPr>
      </w:pPr>
      <w:bookmarkStart w:id="15" w:name="_TOC_250000"/>
      <w:r w:rsidRPr="00265E63">
        <w:rPr>
          <w:rFonts w:asciiTheme="minorHAnsi" w:hAnsiTheme="minorHAnsi" w:cstheme="minorHAnsi"/>
          <w:w w:val="105"/>
          <w:lang w:val="en-GB"/>
        </w:rPr>
        <w:t>Methods of</w:t>
      </w:r>
      <w:r w:rsidRPr="00265E63">
        <w:rPr>
          <w:rFonts w:asciiTheme="minorHAnsi" w:hAnsiTheme="minorHAnsi" w:cstheme="minorHAnsi"/>
          <w:spacing w:val="-26"/>
          <w:w w:val="105"/>
          <w:lang w:val="en-GB"/>
        </w:rPr>
        <w:t xml:space="preserve"> </w:t>
      </w:r>
      <w:bookmarkEnd w:id="15"/>
      <w:r w:rsidRPr="00265E63">
        <w:rPr>
          <w:rFonts w:asciiTheme="minorHAnsi" w:hAnsiTheme="minorHAnsi" w:cstheme="minorHAnsi"/>
          <w:w w:val="105"/>
          <w:lang w:val="en-GB"/>
        </w:rPr>
        <w:t>appeal</w:t>
      </w:r>
    </w:p>
    <w:p w14:paraId="529D2EE6" w14:textId="4B1731A6" w:rsidR="003D2D8D" w:rsidRPr="00265E63" w:rsidRDefault="00E64E94">
      <w:pPr>
        <w:pStyle w:val="ListParagraph"/>
        <w:numPr>
          <w:ilvl w:val="1"/>
          <w:numId w:val="1"/>
        </w:numPr>
        <w:tabs>
          <w:tab w:val="left" w:pos="1247"/>
          <w:tab w:val="left" w:pos="1248"/>
        </w:tabs>
        <w:spacing w:before="202" w:line="307" w:lineRule="auto"/>
        <w:ind w:left="1248" w:right="371" w:hanging="708"/>
        <w:rPr>
          <w:rFonts w:asciiTheme="minorHAnsi" w:hAnsiTheme="minorHAnsi" w:cstheme="minorHAnsi"/>
          <w:lang w:val="en-GB"/>
        </w:rPr>
      </w:pPr>
      <w:r w:rsidRPr="00265E63">
        <w:rPr>
          <w:rFonts w:asciiTheme="minorHAnsi" w:hAnsiTheme="minorHAnsi" w:cstheme="minorHAnsi"/>
          <w:lang w:val="en-GB"/>
        </w:rPr>
        <w:t>Disciplinary procedures for staff and students contain information on the right of appeal. If a fraud or bribery is</w:t>
      </w:r>
      <w:r w:rsidR="00932C26" w:rsidRPr="00265E63">
        <w:rPr>
          <w:rFonts w:asciiTheme="minorHAnsi" w:hAnsiTheme="minorHAnsi" w:cstheme="minorHAnsi"/>
          <w:lang w:val="en-GB"/>
        </w:rPr>
        <w:t xml:space="preserve"> reported to external agencies – </w:t>
      </w:r>
      <w:r w:rsidRPr="00265E63">
        <w:rPr>
          <w:rFonts w:asciiTheme="minorHAnsi" w:hAnsiTheme="minorHAnsi" w:cstheme="minorHAnsi"/>
          <w:lang w:val="en-GB"/>
        </w:rPr>
        <w:t>for example, the</w:t>
      </w:r>
      <w:r w:rsidR="00932C26" w:rsidRPr="00265E63">
        <w:rPr>
          <w:rFonts w:asciiTheme="minorHAnsi" w:hAnsiTheme="minorHAnsi" w:cstheme="minorHAnsi"/>
          <w:lang w:val="en-GB"/>
        </w:rPr>
        <w:t xml:space="preserve"> police – the subject will </w:t>
      </w:r>
      <w:r w:rsidRPr="00265E63">
        <w:rPr>
          <w:rFonts w:asciiTheme="minorHAnsi" w:hAnsiTheme="minorHAnsi" w:cstheme="minorHAnsi"/>
          <w:lang w:val="en-GB"/>
        </w:rPr>
        <w:t>have a right of appeal in the context of any action the agency might choose to</w:t>
      </w:r>
      <w:r w:rsidRPr="00265E63">
        <w:rPr>
          <w:rFonts w:asciiTheme="minorHAnsi" w:hAnsiTheme="minorHAnsi" w:cstheme="minorHAnsi"/>
          <w:spacing w:val="6"/>
          <w:lang w:val="en-GB"/>
        </w:rPr>
        <w:t xml:space="preserve"> </w:t>
      </w:r>
      <w:r w:rsidRPr="00265E63">
        <w:rPr>
          <w:rFonts w:asciiTheme="minorHAnsi" w:hAnsiTheme="minorHAnsi" w:cstheme="minorHAnsi"/>
          <w:lang w:val="en-GB"/>
        </w:rPr>
        <w:t>take.</w:t>
      </w:r>
    </w:p>
    <w:p w14:paraId="731D043E" w14:textId="48071C03" w:rsidR="003D2D8D" w:rsidRPr="006F1F90" w:rsidRDefault="003D2D8D">
      <w:pPr>
        <w:pStyle w:val="BodyText"/>
        <w:rPr>
          <w:sz w:val="20"/>
          <w:lang w:val="en-GB"/>
        </w:rPr>
      </w:pPr>
    </w:p>
    <w:p w14:paraId="17C8B9A7" w14:textId="77E8C55A" w:rsidR="00932C26" w:rsidRPr="006F1F90" w:rsidRDefault="00932C26">
      <w:pPr>
        <w:pStyle w:val="BodyText"/>
        <w:rPr>
          <w:sz w:val="20"/>
          <w:lang w:val="en-GB"/>
        </w:rPr>
      </w:pPr>
    </w:p>
    <w:p w14:paraId="3B38C4CC" w14:textId="1ED83F4F" w:rsidR="003D2D8D" w:rsidRPr="006F1F90" w:rsidRDefault="00D403D5">
      <w:pPr>
        <w:pStyle w:val="BodyText"/>
        <w:spacing w:before="1"/>
        <w:rPr>
          <w:sz w:val="12"/>
          <w:lang w:val="en-GB"/>
        </w:rPr>
      </w:pPr>
      <w:r w:rsidRPr="006F1F90">
        <w:rPr>
          <w:noProof/>
          <w:lang w:val="en-GB" w:eastAsia="en-GB"/>
        </w:rPr>
        <mc:AlternateContent>
          <mc:Choice Requires="wpg">
            <w:drawing>
              <wp:anchor distT="0" distB="0" distL="0" distR="0" simplePos="0" relativeHeight="1672" behindDoc="0" locked="0" layoutInCell="1" allowOverlap="1" wp14:anchorId="2DE58FA0" wp14:editId="798790BC">
                <wp:simplePos x="0" y="0"/>
                <wp:positionH relativeFrom="page">
                  <wp:posOffset>839470</wp:posOffset>
                </wp:positionH>
                <wp:positionV relativeFrom="paragraph">
                  <wp:posOffset>113030</wp:posOffset>
                </wp:positionV>
                <wp:extent cx="5884545" cy="332740"/>
                <wp:effectExtent l="1270" t="2540" r="635" b="7620"/>
                <wp:wrapTopAndBottom/>
                <wp:docPr id="15" name="Group 6">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4545" cy="332740"/>
                          <a:chOff x="1322" y="178"/>
                          <a:chExt cx="9267" cy="524"/>
                        </a:xfrm>
                      </wpg:grpSpPr>
                      <wps:wsp>
                        <wps:cNvPr id="16" name="AutoShape 8"/>
                        <wps:cNvSpPr>
                          <a:spLocks/>
                        </wps:cNvSpPr>
                        <wps:spPr bwMode="auto">
                          <a:xfrm>
                            <a:off x="1322" y="178"/>
                            <a:ext cx="9267" cy="524"/>
                          </a:xfrm>
                          <a:custGeom>
                            <a:avLst/>
                            <a:gdLst>
                              <a:gd name="T0" fmla="+- 0 10589 1322"/>
                              <a:gd name="T1" fmla="*/ T0 w 9267"/>
                              <a:gd name="T2" fmla="+- 0 701 178"/>
                              <a:gd name="T3" fmla="*/ 701 h 524"/>
                              <a:gd name="T4" fmla="+- 0 1322 1322"/>
                              <a:gd name="T5" fmla="*/ T4 w 9267"/>
                              <a:gd name="T6" fmla="+- 0 701 178"/>
                              <a:gd name="T7" fmla="*/ 701 h 524"/>
                              <a:gd name="T8" fmla="+- 0 1322 1322"/>
                              <a:gd name="T9" fmla="*/ T8 w 9267"/>
                              <a:gd name="T10" fmla="+- 0 178 178"/>
                              <a:gd name="T11" fmla="*/ 178 h 524"/>
                              <a:gd name="T12" fmla="+- 0 10589 1322"/>
                              <a:gd name="T13" fmla="*/ T12 w 9267"/>
                              <a:gd name="T14" fmla="+- 0 178 178"/>
                              <a:gd name="T15" fmla="*/ 178 h 524"/>
                              <a:gd name="T16" fmla="+- 0 10589 1322"/>
                              <a:gd name="T17" fmla="*/ T16 w 9267"/>
                              <a:gd name="T18" fmla="+- 0 183 178"/>
                              <a:gd name="T19" fmla="*/ 183 h 524"/>
                              <a:gd name="T20" fmla="+- 0 1332 1322"/>
                              <a:gd name="T21" fmla="*/ T20 w 9267"/>
                              <a:gd name="T22" fmla="+- 0 183 178"/>
                              <a:gd name="T23" fmla="*/ 183 h 524"/>
                              <a:gd name="T24" fmla="+- 0 1327 1322"/>
                              <a:gd name="T25" fmla="*/ T24 w 9267"/>
                              <a:gd name="T26" fmla="+- 0 188 178"/>
                              <a:gd name="T27" fmla="*/ 188 h 524"/>
                              <a:gd name="T28" fmla="+- 0 1332 1322"/>
                              <a:gd name="T29" fmla="*/ T28 w 9267"/>
                              <a:gd name="T30" fmla="+- 0 188 178"/>
                              <a:gd name="T31" fmla="*/ 188 h 524"/>
                              <a:gd name="T32" fmla="+- 0 1332 1322"/>
                              <a:gd name="T33" fmla="*/ T32 w 9267"/>
                              <a:gd name="T34" fmla="+- 0 692 178"/>
                              <a:gd name="T35" fmla="*/ 692 h 524"/>
                              <a:gd name="T36" fmla="+- 0 1327 1322"/>
                              <a:gd name="T37" fmla="*/ T36 w 9267"/>
                              <a:gd name="T38" fmla="+- 0 692 178"/>
                              <a:gd name="T39" fmla="*/ 692 h 524"/>
                              <a:gd name="T40" fmla="+- 0 1332 1322"/>
                              <a:gd name="T41" fmla="*/ T40 w 9267"/>
                              <a:gd name="T42" fmla="+- 0 697 178"/>
                              <a:gd name="T43" fmla="*/ 697 h 524"/>
                              <a:gd name="T44" fmla="+- 0 10589 1322"/>
                              <a:gd name="T45" fmla="*/ T44 w 9267"/>
                              <a:gd name="T46" fmla="+- 0 697 178"/>
                              <a:gd name="T47" fmla="*/ 697 h 524"/>
                              <a:gd name="T48" fmla="+- 0 10589 1322"/>
                              <a:gd name="T49" fmla="*/ T48 w 9267"/>
                              <a:gd name="T50" fmla="+- 0 701 178"/>
                              <a:gd name="T51" fmla="*/ 701 h 524"/>
                              <a:gd name="T52" fmla="+- 0 1332 1322"/>
                              <a:gd name="T53" fmla="*/ T52 w 9267"/>
                              <a:gd name="T54" fmla="+- 0 188 178"/>
                              <a:gd name="T55" fmla="*/ 188 h 524"/>
                              <a:gd name="T56" fmla="+- 0 1327 1322"/>
                              <a:gd name="T57" fmla="*/ T56 w 9267"/>
                              <a:gd name="T58" fmla="+- 0 188 178"/>
                              <a:gd name="T59" fmla="*/ 188 h 524"/>
                              <a:gd name="T60" fmla="+- 0 1332 1322"/>
                              <a:gd name="T61" fmla="*/ T60 w 9267"/>
                              <a:gd name="T62" fmla="+- 0 183 178"/>
                              <a:gd name="T63" fmla="*/ 183 h 524"/>
                              <a:gd name="T64" fmla="+- 0 1332 1322"/>
                              <a:gd name="T65" fmla="*/ T64 w 9267"/>
                              <a:gd name="T66" fmla="+- 0 188 178"/>
                              <a:gd name="T67" fmla="*/ 188 h 524"/>
                              <a:gd name="T68" fmla="+- 0 10579 1322"/>
                              <a:gd name="T69" fmla="*/ T68 w 9267"/>
                              <a:gd name="T70" fmla="+- 0 188 178"/>
                              <a:gd name="T71" fmla="*/ 188 h 524"/>
                              <a:gd name="T72" fmla="+- 0 1332 1322"/>
                              <a:gd name="T73" fmla="*/ T72 w 9267"/>
                              <a:gd name="T74" fmla="+- 0 188 178"/>
                              <a:gd name="T75" fmla="*/ 188 h 524"/>
                              <a:gd name="T76" fmla="+- 0 1332 1322"/>
                              <a:gd name="T77" fmla="*/ T76 w 9267"/>
                              <a:gd name="T78" fmla="+- 0 183 178"/>
                              <a:gd name="T79" fmla="*/ 183 h 524"/>
                              <a:gd name="T80" fmla="+- 0 10579 1322"/>
                              <a:gd name="T81" fmla="*/ T80 w 9267"/>
                              <a:gd name="T82" fmla="+- 0 183 178"/>
                              <a:gd name="T83" fmla="*/ 183 h 524"/>
                              <a:gd name="T84" fmla="+- 0 10579 1322"/>
                              <a:gd name="T85" fmla="*/ T84 w 9267"/>
                              <a:gd name="T86" fmla="+- 0 188 178"/>
                              <a:gd name="T87" fmla="*/ 188 h 524"/>
                              <a:gd name="T88" fmla="+- 0 10579 1322"/>
                              <a:gd name="T89" fmla="*/ T88 w 9267"/>
                              <a:gd name="T90" fmla="+- 0 697 178"/>
                              <a:gd name="T91" fmla="*/ 697 h 524"/>
                              <a:gd name="T92" fmla="+- 0 10579 1322"/>
                              <a:gd name="T93" fmla="*/ T92 w 9267"/>
                              <a:gd name="T94" fmla="+- 0 183 178"/>
                              <a:gd name="T95" fmla="*/ 183 h 524"/>
                              <a:gd name="T96" fmla="+- 0 10584 1322"/>
                              <a:gd name="T97" fmla="*/ T96 w 9267"/>
                              <a:gd name="T98" fmla="+- 0 188 178"/>
                              <a:gd name="T99" fmla="*/ 188 h 524"/>
                              <a:gd name="T100" fmla="+- 0 10589 1322"/>
                              <a:gd name="T101" fmla="*/ T100 w 9267"/>
                              <a:gd name="T102" fmla="+- 0 188 178"/>
                              <a:gd name="T103" fmla="*/ 188 h 524"/>
                              <a:gd name="T104" fmla="+- 0 10589 1322"/>
                              <a:gd name="T105" fmla="*/ T104 w 9267"/>
                              <a:gd name="T106" fmla="+- 0 692 178"/>
                              <a:gd name="T107" fmla="*/ 692 h 524"/>
                              <a:gd name="T108" fmla="+- 0 10584 1322"/>
                              <a:gd name="T109" fmla="*/ T108 w 9267"/>
                              <a:gd name="T110" fmla="+- 0 692 178"/>
                              <a:gd name="T111" fmla="*/ 692 h 524"/>
                              <a:gd name="T112" fmla="+- 0 10579 1322"/>
                              <a:gd name="T113" fmla="*/ T112 w 9267"/>
                              <a:gd name="T114" fmla="+- 0 697 178"/>
                              <a:gd name="T115" fmla="*/ 697 h 524"/>
                              <a:gd name="T116" fmla="+- 0 10589 1322"/>
                              <a:gd name="T117" fmla="*/ T116 w 9267"/>
                              <a:gd name="T118" fmla="+- 0 188 178"/>
                              <a:gd name="T119" fmla="*/ 188 h 524"/>
                              <a:gd name="T120" fmla="+- 0 10584 1322"/>
                              <a:gd name="T121" fmla="*/ T120 w 9267"/>
                              <a:gd name="T122" fmla="+- 0 188 178"/>
                              <a:gd name="T123" fmla="*/ 188 h 524"/>
                              <a:gd name="T124" fmla="+- 0 10579 1322"/>
                              <a:gd name="T125" fmla="*/ T124 w 9267"/>
                              <a:gd name="T126" fmla="+- 0 183 178"/>
                              <a:gd name="T127" fmla="*/ 183 h 524"/>
                              <a:gd name="T128" fmla="+- 0 10589 1322"/>
                              <a:gd name="T129" fmla="*/ T128 w 9267"/>
                              <a:gd name="T130" fmla="+- 0 183 178"/>
                              <a:gd name="T131" fmla="*/ 183 h 524"/>
                              <a:gd name="T132" fmla="+- 0 10589 1322"/>
                              <a:gd name="T133" fmla="*/ T132 w 9267"/>
                              <a:gd name="T134" fmla="+- 0 188 178"/>
                              <a:gd name="T135" fmla="*/ 188 h 524"/>
                              <a:gd name="T136" fmla="+- 0 1332 1322"/>
                              <a:gd name="T137" fmla="*/ T136 w 9267"/>
                              <a:gd name="T138" fmla="+- 0 697 178"/>
                              <a:gd name="T139" fmla="*/ 697 h 524"/>
                              <a:gd name="T140" fmla="+- 0 1327 1322"/>
                              <a:gd name="T141" fmla="*/ T140 w 9267"/>
                              <a:gd name="T142" fmla="+- 0 692 178"/>
                              <a:gd name="T143" fmla="*/ 692 h 524"/>
                              <a:gd name="T144" fmla="+- 0 1332 1322"/>
                              <a:gd name="T145" fmla="*/ T144 w 9267"/>
                              <a:gd name="T146" fmla="+- 0 692 178"/>
                              <a:gd name="T147" fmla="*/ 692 h 524"/>
                              <a:gd name="T148" fmla="+- 0 1332 1322"/>
                              <a:gd name="T149" fmla="*/ T148 w 9267"/>
                              <a:gd name="T150" fmla="+- 0 697 178"/>
                              <a:gd name="T151" fmla="*/ 697 h 524"/>
                              <a:gd name="T152" fmla="+- 0 10579 1322"/>
                              <a:gd name="T153" fmla="*/ T152 w 9267"/>
                              <a:gd name="T154" fmla="+- 0 697 178"/>
                              <a:gd name="T155" fmla="*/ 697 h 524"/>
                              <a:gd name="T156" fmla="+- 0 1332 1322"/>
                              <a:gd name="T157" fmla="*/ T156 w 9267"/>
                              <a:gd name="T158" fmla="+- 0 697 178"/>
                              <a:gd name="T159" fmla="*/ 697 h 524"/>
                              <a:gd name="T160" fmla="+- 0 1332 1322"/>
                              <a:gd name="T161" fmla="*/ T160 w 9267"/>
                              <a:gd name="T162" fmla="+- 0 692 178"/>
                              <a:gd name="T163" fmla="*/ 692 h 524"/>
                              <a:gd name="T164" fmla="+- 0 10579 1322"/>
                              <a:gd name="T165" fmla="*/ T164 w 9267"/>
                              <a:gd name="T166" fmla="+- 0 692 178"/>
                              <a:gd name="T167" fmla="*/ 692 h 524"/>
                              <a:gd name="T168" fmla="+- 0 10579 1322"/>
                              <a:gd name="T169" fmla="*/ T168 w 9267"/>
                              <a:gd name="T170" fmla="+- 0 697 178"/>
                              <a:gd name="T171" fmla="*/ 697 h 524"/>
                              <a:gd name="T172" fmla="+- 0 10589 1322"/>
                              <a:gd name="T173" fmla="*/ T172 w 9267"/>
                              <a:gd name="T174" fmla="+- 0 697 178"/>
                              <a:gd name="T175" fmla="*/ 697 h 524"/>
                              <a:gd name="T176" fmla="+- 0 10579 1322"/>
                              <a:gd name="T177" fmla="*/ T176 w 9267"/>
                              <a:gd name="T178" fmla="+- 0 697 178"/>
                              <a:gd name="T179" fmla="*/ 697 h 524"/>
                              <a:gd name="T180" fmla="+- 0 10584 1322"/>
                              <a:gd name="T181" fmla="*/ T180 w 9267"/>
                              <a:gd name="T182" fmla="+- 0 692 178"/>
                              <a:gd name="T183" fmla="*/ 692 h 524"/>
                              <a:gd name="T184" fmla="+- 0 10589 1322"/>
                              <a:gd name="T185" fmla="*/ T184 w 9267"/>
                              <a:gd name="T186" fmla="+- 0 692 178"/>
                              <a:gd name="T187" fmla="*/ 692 h 524"/>
                              <a:gd name="T188" fmla="+- 0 10589 1322"/>
                              <a:gd name="T189" fmla="*/ T188 w 9267"/>
                              <a:gd name="T190" fmla="+- 0 697 178"/>
                              <a:gd name="T191" fmla="*/ 697 h 5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9267" h="524">
                                <a:moveTo>
                                  <a:pt x="9267" y="523"/>
                                </a:moveTo>
                                <a:lnTo>
                                  <a:pt x="0" y="523"/>
                                </a:lnTo>
                                <a:lnTo>
                                  <a:pt x="0" y="0"/>
                                </a:lnTo>
                                <a:lnTo>
                                  <a:pt x="9267" y="0"/>
                                </a:lnTo>
                                <a:lnTo>
                                  <a:pt x="9267" y="5"/>
                                </a:lnTo>
                                <a:lnTo>
                                  <a:pt x="10" y="5"/>
                                </a:lnTo>
                                <a:lnTo>
                                  <a:pt x="5" y="10"/>
                                </a:lnTo>
                                <a:lnTo>
                                  <a:pt x="10" y="10"/>
                                </a:lnTo>
                                <a:lnTo>
                                  <a:pt x="10" y="514"/>
                                </a:lnTo>
                                <a:lnTo>
                                  <a:pt x="5" y="514"/>
                                </a:lnTo>
                                <a:lnTo>
                                  <a:pt x="10" y="519"/>
                                </a:lnTo>
                                <a:lnTo>
                                  <a:pt x="9267" y="519"/>
                                </a:lnTo>
                                <a:lnTo>
                                  <a:pt x="9267" y="523"/>
                                </a:lnTo>
                                <a:close/>
                                <a:moveTo>
                                  <a:pt x="10" y="10"/>
                                </a:moveTo>
                                <a:lnTo>
                                  <a:pt x="5" y="10"/>
                                </a:lnTo>
                                <a:lnTo>
                                  <a:pt x="10" y="5"/>
                                </a:lnTo>
                                <a:lnTo>
                                  <a:pt x="10" y="10"/>
                                </a:lnTo>
                                <a:close/>
                                <a:moveTo>
                                  <a:pt x="9257" y="10"/>
                                </a:moveTo>
                                <a:lnTo>
                                  <a:pt x="10" y="10"/>
                                </a:lnTo>
                                <a:lnTo>
                                  <a:pt x="10" y="5"/>
                                </a:lnTo>
                                <a:lnTo>
                                  <a:pt x="9257" y="5"/>
                                </a:lnTo>
                                <a:lnTo>
                                  <a:pt x="9257" y="10"/>
                                </a:lnTo>
                                <a:close/>
                                <a:moveTo>
                                  <a:pt x="9257" y="519"/>
                                </a:moveTo>
                                <a:lnTo>
                                  <a:pt x="9257" y="5"/>
                                </a:lnTo>
                                <a:lnTo>
                                  <a:pt x="9262" y="10"/>
                                </a:lnTo>
                                <a:lnTo>
                                  <a:pt x="9267" y="10"/>
                                </a:lnTo>
                                <a:lnTo>
                                  <a:pt x="9267" y="514"/>
                                </a:lnTo>
                                <a:lnTo>
                                  <a:pt x="9262" y="514"/>
                                </a:lnTo>
                                <a:lnTo>
                                  <a:pt x="9257" y="519"/>
                                </a:lnTo>
                                <a:close/>
                                <a:moveTo>
                                  <a:pt x="9267" y="10"/>
                                </a:moveTo>
                                <a:lnTo>
                                  <a:pt x="9262" y="10"/>
                                </a:lnTo>
                                <a:lnTo>
                                  <a:pt x="9257" y="5"/>
                                </a:lnTo>
                                <a:lnTo>
                                  <a:pt x="9267" y="5"/>
                                </a:lnTo>
                                <a:lnTo>
                                  <a:pt x="9267" y="10"/>
                                </a:lnTo>
                                <a:close/>
                                <a:moveTo>
                                  <a:pt x="10" y="519"/>
                                </a:moveTo>
                                <a:lnTo>
                                  <a:pt x="5" y="514"/>
                                </a:lnTo>
                                <a:lnTo>
                                  <a:pt x="10" y="514"/>
                                </a:lnTo>
                                <a:lnTo>
                                  <a:pt x="10" y="519"/>
                                </a:lnTo>
                                <a:close/>
                                <a:moveTo>
                                  <a:pt x="9257" y="519"/>
                                </a:moveTo>
                                <a:lnTo>
                                  <a:pt x="10" y="519"/>
                                </a:lnTo>
                                <a:lnTo>
                                  <a:pt x="10" y="514"/>
                                </a:lnTo>
                                <a:lnTo>
                                  <a:pt x="9257" y="514"/>
                                </a:lnTo>
                                <a:lnTo>
                                  <a:pt x="9257" y="519"/>
                                </a:lnTo>
                                <a:close/>
                                <a:moveTo>
                                  <a:pt x="9267" y="519"/>
                                </a:moveTo>
                                <a:lnTo>
                                  <a:pt x="9257" y="519"/>
                                </a:lnTo>
                                <a:lnTo>
                                  <a:pt x="9262" y="514"/>
                                </a:lnTo>
                                <a:lnTo>
                                  <a:pt x="9267" y="514"/>
                                </a:lnTo>
                                <a:lnTo>
                                  <a:pt x="9267" y="5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Text Box 7"/>
                        <wps:cNvSpPr txBox="1">
                          <a:spLocks noChangeArrowheads="1"/>
                        </wps:cNvSpPr>
                        <wps:spPr bwMode="auto">
                          <a:xfrm>
                            <a:off x="1322" y="178"/>
                            <a:ext cx="9267" cy="5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046366" w14:textId="77777777" w:rsidR="003D2D8D" w:rsidRPr="00265E63" w:rsidRDefault="00E64E94">
                              <w:pPr>
                                <w:tabs>
                                  <w:tab w:val="left" w:pos="9261"/>
                                </w:tabs>
                                <w:spacing w:before="39"/>
                                <w:ind w:left="117"/>
                                <w:rPr>
                                  <w:rFonts w:asciiTheme="minorHAnsi" w:hAnsiTheme="minorHAnsi" w:cstheme="minorHAnsi"/>
                                  <w:sz w:val="40"/>
                                </w:rPr>
                              </w:pPr>
                              <w:r w:rsidRPr="00265E63">
                                <w:rPr>
                                  <w:rFonts w:asciiTheme="minorHAnsi" w:hAnsiTheme="minorHAnsi" w:cstheme="minorHAnsi"/>
                                  <w:w w:val="105"/>
                                  <w:sz w:val="40"/>
                                  <w:shd w:val="clear" w:color="auto" w:fill="F2F2F2"/>
                                </w:rPr>
                                <w:t xml:space="preserve">Glossary </w:t>
                              </w:r>
                              <w:r w:rsidRPr="00265E63">
                                <w:rPr>
                                  <w:rFonts w:asciiTheme="minorHAnsi" w:hAnsiTheme="minorHAnsi" w:cstheme="minorHAnsi"/>
                                  <w:spacing w:val="-3"/>
                                  <w:w w:val="105"/>
                                  <w:sz w:val="40"/>
                                  <w:shd w:val="clear" w:color="auto" w:fill="F2F2F2"/>
                                </w:rPr>
                                <w:t>of</w:t>
                              </w:r>
                              <w:r w:rsidRPr="00265E63">
                                <w:rPr>
                                  <w:rFonts w:asciiTheme="minorHAnsi" w:hAnsiTheme="minorHAnsi" w:cstheme="minorHAnsi"/>
                                  <w:spacing w:val="36"/>
                                  <w:w w:val="105"/>
                                  <w:sz w:val="40"/>
                                  <w:shd w:val="clear" w:color="auto" w:fill="F2F2F2"/>
                                </w:rPr>
                                <w:t xml:space="preserve"> </w:t>
                              </w:r>
                              <w:r w:rsidRPr="00265E63">
                                <w:rPr>
                                  <w:rFonts w:asciiTheme="minorHAnsi" w:hAnsiTheme="minorHAnsi" w:cstheme="minorHAnsi"/>
                                  <w:w w:val="105"/>
                                  <w:sz w:val="40"/>
                                  <w:shd w:val="clear" w:color="auto" w:fill="F2F2F2"/>
                                </w:rPr>
                                <w:t>terms</w:t>
                              </w:r>
                              <w:r w:rsidRPr="00265E63">
                                <w:rPr>
                                  <w:rFonts w:asciiTheme="minorHAnsi" w:hAnsiTheme="minorHAnsi" w:cstheme="minorHAnsi"/>
                                  <w:sz w:val="40"/>
                                  <w:shd w:val="clear" w:color="auto" w:fill="F2F2F2"/>
                                </w:rPr>
                                <w:tab/>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DE58FA0" id="Group 6" o:spid="_x0000_s1047" alt="&quot;&quot;" style="position:absolute;margin-left:66.1pt;margin-top:8.9pt;width:463.35pt;height:26.2pt;z-index:1672;mso-wrap-distance-left:0;mso-wrap-distance-right:0;mso-position-horizontal-relative:page;mso-position-vertical-relative:text" coordorigin="1322,178" coordsize="9267,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">
                <v:shape id="AutoShape 8" o:spid="_x0000_s1048" style="position:absolute;left:1322;top:178;width:9267;height:524;visibility:visible;mso-wrap-style:square;v-text-anchor:top" coordsize="9267,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" path="m9267,523l,523,,,9267,r,5l10,5,5,10r5,l10,514r-5,l10,519r9257,l9267,523xm10,10r-5,l10,5r,5xm9257,10l10,10r,-5l9257,5r,5xm9257,519r,-514l9262,10r5,l9267,514r-5,l9257,519xm9267,10r-5,l9257,5r10,l9267,10xm10,519l5,514r5,l10,519xm9257,519l10,519r,-5l9257,514r,5xm9267,519r-10,l9262,514r5,l9267,519xe" fillcolor="black" stroked="f">
                  <v:path arrowok="t" o:connecttype="custom" o:connectlocs="9267,701;0,701;0,178;9267,178;9267,183;10,183;5,188;10,188;10,692;5,692;10,697;9267,697;9267,701;10,188;5,188;10,183;10,188;9257,188;10,188;10,183;9257,183;9257,188;9257,697;9257,183;9262,188;9267,188;9267,692;9262,692;9257,697;9267,188;9262,188;9257,183;9267,183;9267,188;10,697;5,692;10,692;10,697;9257,697;10,697;10,692;9257,692;9257,697;9267,697;9257,697;9262,692;9267,692;9267,697" o:connectangles="0,0,0,0,0,0,0,0,0,0,0,0,0,0,0,0,0,0,0,0,0,0,0,0,0,0,0,0,0,0,0,0,0,0,0,0,0,0,0,0,0,0,0,0,0,0,0,0"/>
                </v:shape>
                <v:shape id="_x0000_s1049" type="#_x0000_t202" style="position:absolute;left:1322;top:178;width:9267;height: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38046366" w14:textId="77777777" w:rsidR="003D2D8D" w:rsidRPr="00265E63" w:rsidRDefault="00E64E94">
                        <w:pPr>
                          <w:tabs>
                            <w:tab w:val="left" w:pos="9261"/>
                          </w:tabs>
                          <w:spacing w:before="39"/>
                          <w:ind w:left="117"/>
                          <w:rPr>
                            <w:rFonts w:asciiTheme="minorHAnsi" w:hAnsiTheme="minorHAnsi" w:cstheme="minorHAnsi"/>
                            <w:sz w:val="40"/>
                          </w:rPr>
                        </w:pPr>
                        <w:r w:rsidRPr="00265E63">
                          <w:rPr>
                            <w:rFonts w:asciiTheme="minorHAnsi" w:hAnsiTheme="minorHAnsi" w:cstheme="minorHAnsi"/>
                            <w:w w:val="105"/>
                            <w:sz w:val="40"/>
                            <w:shd w:val="clear" w:color="auto" w:fill="F2F2F2"/>
                          </w:rPr>
                          <w:t xml:space="preserve">Glossary </w:t>
                        </w:r>
                        <w:r w:rsidRPr="00265E63">
                          <w:rPr>
                            <w:rFonts w:asciiTheme="minorHAnsi" w:hAnsiTheme="minorHAnsi" w:cstheme="minorHAnsi"/>
                            <w:spacing w:val="-3"/>
                            <w:w w:val="105"/>
                            <w:sz w:val="40"/>
                            <w:shd w:val="clear" w:color="auto" w:fill="F2F2F2"/>
                          </w:rPr>
                          <w:t>of</w:t>
                        </w:r>
                        <w:r w:rsidRPr="00265E63">
                          <w:rPr>
                            <w:rFonts w:asciiTheme="minorHAnsi" w:hAnsiTheme="minorHAnsi" w:cstheme="minorHAnsi"/>
                            <w:spacing w:val="36"/>
                            <w:w w:val="105"/>
                            <w:sz w:val="40"/>
                            <w:shd w:val="clear" w:color="auto" w:fill="F2F2F2"/>
                          </w:rPr>
                          <w:t xml:space="preserve"> </w:t>
                        </w:r>
                        <w:r w:rsidRPr="00265E63">
                          <w:rPr>
                            <w:rFonts w:asciiTheme="minorHAnsi" w:hAnsiTheme="minorHAnsi" w:cstheme="minorHAnsi"/>
                            <w:w w:val="105"/>
                            <w:sz w:val="40"/>
                            <w:shd w:val="clear" w:color="auto" w:fill="F2F2F2"/>
                          </w:rPr>
                          <w:t>terms</w:t>
                        </w:r>
                        <w:r w:rsidRPr="00265E63">
                          <w:rPr>
                            <w:rFonts w:asciiTheme="minorHAnsi" w:hAnsiTheme="minorHAnsi" w:cstheme="minorHAnsi"/>
                            <w:sz w:val="40"/>
                            <w:shd w:val="clear" w:color="auto" w:fill="F2F2F2"/>
                          </w:rPr>
                          <w:tab/>
                        </w:r>
                      </w:p>
                    </w:txbxContent>
                  </v:textbox>
                </v:shape>
                <w10:wrap type="topAndBottom" anchorx="page"/>
              </v:group>
            </w:pict>
          </mc:Fallback>
        </mc:AlternateContent>
      </w:r>
    </w:p>
    <w:p w14:paraId="0BE28CC5" w14:textId="77777777" w:rsidR="003D2D8D" w:rsidRPr="00265E63" w:rsidRDefault="00E64E94">
      <w:pPr>
        <w:pStyle w:val="Heading1"/>
        <w:spacing w:before="158"/>
        <w:rPr>
          <w:rFonts w:asciiTheme="minorHAnsi" w:hAnsiTheme="minorHAnsi" w:cstheme="minorHAnsi"/>
          <w:lang w:val="en-GB"/>
        </w:rPr>
      </w:pPr>
      <w:r w:rsidRPr="00265E63">
        <w:rPr>
          <w:rFonts w:asciiTheme="minorHAnsi" w:hAnsiTheme="minorHAnsi" w:cstheme="minorHAnsi"/>
          <w:lang w:val="en-GB"/>
        </w:rPr>
        <w:t>Bribery</w:t>
      </w:r>
    </w:p>
    <w:p w14:paraId="0D3F200F" w14:textId="77777777" w:rsidR="003D2D8D" w:rsidRPr="00265E63" w:rsidRDefault="00E64E94">
      <w:pPr>
        <w:pStyle w:val="BodyText"/>
        <w:spacing w:before="85"/>
        <w:ind w:left="540"/>
        <w:rPr>
          <w:rFonts w:asciiTheme="minorHAnsi" w:hAnsiTheme="minorHAnsi" w:cstheme="minorHAnsi"/>
          <w:lang w:val="en-GB"/>
        </w:rPr>
      </w:pPr>
      <w:r w:rsidRPr="00265E63">
        <w:rPr>
          <w:rFonts w:asciiTheme="minorHAnsi" w:hAnsiTheme="minorHAnsi" w:cstheme="minorHAnsi"/>
          <w:lang w:val="en-GB"/>
        </w:rPr>
        <w:t>See definition under section 5 of this policy.</w:t>
      </w:r>
    </w:p>
    <w:p w14:paraId="49BDA5A8" w14:textId="77777777" w:rsidR="003D2D8D" w:rsidRPr="00265E63" w:rsidRDefault="003D2D8D">
      <w:pPr>
        <w:pStyle w:val="BodyText"/>
        <w:spacing w:before="5"/>
        <w:rPr>
          <w:rFonts w:asciiTheme="minorHAnsi" w:hAnsiTheme="minorHAnsi" w:cstheme="minorHAnsi"/>
          <w:sz w:val="24"/>
          <w:lang w:val="en-GB"/>
        </w:rPr>
      </w:pPr>
    </w:p>
    <w:p w14:paraId="0B88FF71" w14:textId="77777777" w:rsidR="003D2D8D" w:rsidRPr="00265E63" w:rsidRDefault="00E64E94">
      <w:pPr>
        <w:pStyle w:val="Heading1"/>
        <w:rPr>
          <w:rFonts w:asciiTheme="minorHAnsi" w:hAnsiTheme="minorHAnsi" w:cstheme="minorHAnsi"/>
          <w:lang w:val="en-GB"/>
        </w:rPr>
      </w:pPr>
      <w:r w:rsidRPr="00265E63">
        <w:rPr>
          <w:rFonts w:asciiTheme="minorHAnsi" w:hAnsiTheme="minorHAnsi" w:cstheme="minorHAnsi"/>
          <w:w w:val="105"/>
          <w:lang w:val="en-GB"/>
        </w:rPr>
        <w:t>Corruption</w:t>
      </w:r>
    </w:p>
    <w:p w14:paraId="21BC4AA0" w14:textId="77777777" w:rsidR="003D2D8D" w:rsidRPr="00265E63" w:rsidRDefault="00E64E94">
      <w:pPr>
        <w:pStyle w:val="BodyText"/>
        <w:spacing w:before="84"/>
        <w:ind w:left="540"/>
        <w:rPr>
          <w:rFonts w:asciiTheme="minorHAnsi" w:hAnsiTheme="minorHAnsi" w:cstheme="minorHAnsi"/>
          <w:lang w:val="en-GB"/>
        </w:rPr>
      </w:pPr>
      <w:r w:rsidRPr="00265E63">
        <w:rPr>
          <w:rFonts w:asciiTheme="minorHAnsi" w:hAnsiTheme="minorHAnsi" w:cstheme="minorHAnsi"/>
          <w:lang w:val="en-GB"/>
        </w:rPr>
        <w:t>See definition under section 4 of this policy.</w:t>
      </w:r>
    </w:p>
    <w:p w14:paraId="4F8794EC" w14:textId="77777777" w:rsidR="003D2D8D" w:rsidRPr="00265E63" w:rsidRDefault="003D2D8D">
      <w:pPr>
        <w:pStyle w:val="BodyText"/>
        <w:spacing w:before="3"/>
        <w:rPr>
          <w:rFonts w:asciiTheme="minorHAnsi" w:hAnsiTheme="minorHAnsi" w:cstheme="minorHAnsi"/>
          <w:sz w:val="24"/>
          <w:lang w:val="en-GB"/>
        </w:rPr>
      </w:pPr>
    </w:p>
    <w:p w14:paraId="1F68EF70" w14:textId="77777777" w:rsidR="003D2D8D" w:rsidRPr="00265E63" w:rsidRDefault="00E64E94">
      <w:pPr>
        <w:pStyle w:val="Heading1"/>
        <w:rPr>
          <w:rFonts w:asciiTheme="minorHAnsi" w:hAnsiTheme="minorHAnsi" w:cstheme="minorHAnsi"/>
          <w:lang w:val="en-GB"/>
        </w:rPr>
      </w:pPr>
      <w:r w:rsidRPr="00265E63">
        <w:rPr>
          <w:rFonts w:asciiTheme="minorHAnsi" w:hAnsiTheme="minorHAnsi" w:cstheme="minorHAnsi"/>
          <w:w w:val="105"/>
          <w:lang w:val="en-GB"/>
        </w:rPr>
        <w:t>Deception</w:t>
      </w:r>
    </w:p>
    <w:p w14:paraId="17B65D07" w14:textId="77777777" w:rsidR="003D2D8D" w:rsidRPr="00265E63" w:rsidRDefault="00E64E94">
      <w:pPr>
        <w:pStyle w:val="BodyText"/>
        <w:spacing w:before="85"/>
        <w:ind w:left="540"/>
        <w:rPr>
          <w:rFonts w:asciiTheme="minorHAnsi" w:hAnsiTheme="minorHAnsi" w:cstheme="minorHAnsi"/>
          <w:lang w:val="en-GB"/>
        </w:rPr>
      </w:pPr>
      <w:r w:rsidRPr="00265E63">
        <w:rPr>
          <w:rFonts w:asciiTheme="minorHAnsi" w:hAnsiTheme="minorHAnsi" w:cstheme="minorHAnsi"/>
          <w:w w:val="105"/>
          <w:lang w:val="en-GB"/>
        </w:rPr>
        <w:t>The act of hiding the truth, usually to gain an advantage.</w:t>
      </w:r>
    </w:p>
    <w:p w14:paraId="4A1B9801" w14:textId="77777777" w:rsidR="003D2D8D" w:rsidRPr="00265E63" w:rsidRDefault="003D2D8D">
      <w:pPr>
        <w:pStyle w:val="BodyText"/>
        <w:spacing w:before="5"/>
        <w:rPr>
          <w:rFonts w:asciiTheme="minorHAnsi" w:hAnsiTheme="minorHAnsi" w:cstheme="minorHAnsi"/>
          <w:sz w:val="24"/>
          <w:lang w:val="en-GB"/>
        </w:rPr>
      </w:pPr>
    </w:p>
    <w:p w14:paraId="1FA33CA0" w14:textId="77777777" w:rsidR="003D2D8D" w:rsidRPr="00265E63" w:rsidRDefault="00E64E94">
      <w:pPr>
        <w:pStyle w:val="Heading1"/>
        <w:rPr>
          <w:rFonts w:asciiTheme="minorHAnsi" w:hAnsiTheme="minorHAnsi" w:cstheme="minorHAnsi"/>
          <w:lang w:val="en-GB"/>
        </w:rPr>
      </w:pPr>
      <w:r w:rsidRPr="00265E63">
        <w:rPr>
          <w:rFonts w:asciiTheme="minorHAnsi" w:hAnsiTheme="minorHAnsi" w:cstheme="minorHAnsi"/>
          <w:w w:val="105"/>
          <w:lang w:val="en-GB"/>
        </w:rPr>
        <w:t>Embezzlement</w:t>
      </w:r>
    </w:p>
    <w:p w14:paraId="54598CEE" w14:textId="77777777" w:rsidR="003D2D8D" w:rsidRPr="00265E63" w:rsidRDefault="00E64E94">
      <w:pPr>
        <w:pStyle w:val="BodyText"/>
        <w:spacing w:before="82" w:line="307" w:lineRule="auto"/>
        <w:ind w:left="540" w:right="902"/>
        <w:rPr>
          <w:rFonts w:asciiTheme="minorHAnsi" w:hAnsiTheme="minorHAnsi" w:cstheme="minorHAnsi"/>
          <w:lang w:val="en-GB"/>
        </w:rPr>
      </w:pPr>
      <w:r w:rsidRPr="00265E63">
        <w:rPr>
          <w:rFonts w:asciiTheme="minorHAnsi" w:hAnsiTheme="minorHAnsi" w:cstheme="minorHAnsi"/>
          <w:w w:val="105"/>
          <w:lang w:val="en-GB"/>
        </w:rPr>
        <w:t>To</w:t>
      </w:r>
      <w:r w:rsidRPr="00265E63">
        <w:rPr>
          <w:rFonts w:asciiTheme="minorHAnsi" w:hAnsiTheme="minorHAnsi" w:cstheme="minorHAnsi"/>
          <w:spacing w:val="-11"/>
          <w:w w:val="105"/>
          <w:lang w:val="en-GB"/>
        </w:rPr>
        <w:t xml:space="preserve"> </w:t>
      </w:r>
      <w:r w:rsidRPr="00265E63">
        <w:rPr>
          <w:rFonts w:asciiTheme="minorHAnsi" w:hAnsiTheme="minorHAnsi" w:cstheme="minorHAnsi"/>
          <w:w w:val="105"/>
          <w:lang w:val="en-GB"/>
        </w:rPr>
        <w:t>secretly</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take</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money</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that</w:t>
      </w:r>
      <w:r w:rsidRPr="00265E63">
        <w:rPr>
          <w:rFonts w:asciiTheme="minorHAnsi" w:hAnsiTheme="minorHAnsi" w:cstheme="minorHAnsi"/>
          <w:spacing w:val="-13"/>
          <w:w w:val="105"/>
          <w:lang w:val="en-GB"/>
        </w:rPr>
        <w:t xml:space="preserve"> </w:t>
      </w:r>
      <w:r w:rsidRPr="00265E63">
        <w:rPr>
          <w:rFonts w:asciiTheme="minorHAnsi" w:hAnsiTheme="minorHAnsi" w:cstheme="minorHAnsi"/>
          <w:w w:val="105"/>
          <w:lang w:val="en-GB"/>
        </w:rPr>
        <w:t>is</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in</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your</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care</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that</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belongs</w:t>
      </w:r>
      <w:r w:rsidRPr="00265E63">
        <w:rPr>
          <w:rFonts w:asciiTheme="minorHAnsi" w:hAnsiTheme="minorHAnsi" w:cstheme="minorHAnsi"/>
          <w:spacing w:val="-15"/>
          <w:w w:val="105"/>
          <w:lang w:val="en-GB"/>
        </w:rPr>
        <w:t xml:space="preserve"> </w:t>
      </w:r>
      <w:r w:rsidRPr="00265E63">
        <w:rPr>
          <w:rFonts w:asciiTheme="minorHAnsi" w:hAnsiTheme="minorHAnsi" w:cstheme="minorHAnsi"/>
          <w:w w:val="105"/>
          <w:lang w:val="en-GB"/>
        </w:rPr>
        <w:t>to</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an</w:t>
      </w:r>
      <w:r w:rsidRPr="00265E63">
        <w:rPr>
          <w:rFonts w:asciiTheme="minorHAnsi" w:hAnsiTheme="minorHAnsi" w:cstheme="minorHAnsi"/>
          <w:spacing w:val="-18"/>
          <w:w w:val="105"/>
          <w:lang w:val="en-GB"/>
        </w:rPr>
        <w:t xml:space="preserve"> </w:t>
      </w:r>
      <w:r w:rsidRPr="00265E63">
        <w:rPr>
          <w:rFonts w:asciiTheme="minorHAnsi" w:hAnsiTheme="minorHAnsi" w:cstheme="minorHAnsi"/>
          <w:w w:val="105"/>
          <w:lang w:val="en-GB"/>
        </w:rPr>
        <w:t>organisation</w:t>
      </w:r>
      <w:r w:rsidRPr="00265E63">
        <w:rPr>
          <w:rFonts w:asciiTheme="minorHAnsi" w:hAnsiTheme="minorHAnsi" w:cstheme="minorHAnsi"/>
          <w:spacing w:val="-17"/>
          <w:w w:val="105"/>
          <w:lang w:val="en-GB"/>
        </w:rPr>
        <w:t xml:space="preserve"> </w:t>
      </w:r>
      <w:r w:rsidRPr="00265E63">
        <w:rPr>
          <w:rFonts w:asciiTheme="minorHAnsi" w:hAnsiTheme="minorHAnsi" w:cstheme="minorHAnsi"/>
          <w:w w:val="105"/>
          <w:lang w:val="en-GB"/>
        </w:rPr>
        <w:t>or</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business</w:t>
      </w:r>
      <w:r w:rsidRPr="00265E63">
        <w:rPr>
          <w:rFonts w:asciiTheme="minorHAnsi" w:hAnsiTheme="minorHAnsi" w:cstheme="minorHAnsi"/>
          <w:spacing w:val="-16"/>
          <w:w w:val="105"/>
          <w:lang w:val="en-GB"/>
        </w:rPr>
        <w:t xml:space="preserve"> </w:t>
      </w:r>
      <w:r w:rsidRPr="00265E63">
        <w:rPr>
          <w:rFonts w:asciiTheme="minorHAnsi" w:hAnsiTheme="minorHAnsi" w:cstheme="minorHAnsi"/>
          <w:w w:val="105"/>
          <w:lang w:val="en-GB"/>
        </w:rPr>
        <w:t>that you work</w:t>
      </w:r>
      <w:r w:rsidRPr="00265E63">
        <w:rPr>
          <w:rFonts w:asciiTheme="minorHAnsi" w:hAnsiTheme="minorHAnsi" w:cstheme="minorHAnsi"/>
          <w:spacing w:val="-19"/>
          <w:w w:val="105"/>
          <w:lang w:val="en-GB"/>
        </w:rPr>
        <w:t xml:space="preserve"> </w:t>
      </w:r>
      <w:r w:rsidRPr="00265E63">
        <w:rPr>
          <w:rFonts w:asciiTheme="minorHAnsi" w:hAnsiTheme="minorHAnsi" w:cstheme="minorHAnsi"/>
          <w:w w:val="105"/>
          <w:lang w:val="en-GB"/>
        </w:rPr>
        <w:t>for.</w:t>
      </w:r>
    </w:p>
    <w:p w14:paraId="7DB87093" w14:textId="2A4BF6C8" w:rsidR="003D2D8D" w:rsidRPr="00265E63" w:rsidRDefault="00E64E94">
      <w:pPr>
        <w:pStyle w:val="Heading1"/>
        <w:spacing w:before="67"/>
        <w:rPr>
          <w:rFonts w:asciiTheme="minorHAnsi" w:hAnsiTheme="minorHAnsi" w:cstheme="minorHAnsi"/>
          <w:lang w:val="en-GB"/>
        </w:rPr>
      </w:pPr>
      <w:r w:rsidRPr="00265E63">
        <w:rPr>
          <w:rFonts w:asciiTheme="minorHAnsi" w:hAnsiTheme="minorHAnsi" w:cstheme="minorHAnsi"/>
          <w:w w:val="105"/>
          <w:lang w:val="en-GB"/>
        </w:rPr>
        <w:t>Facilitation Payment</w:t>
      </w:r>
    </w:p>
    <w:p w14:paraId="27C3BFEC" w14:textId="77777777" w:rsidR="003D2D8D" w:rsidRPr="00265E63" w:rsidRDefault="00E64E94">
      <w:pPr>
        <w:pStyle w:val="BodyText"/>
        <w:spacing w:before="80" w:line="304" w:lineRule="auto"/>
        <w:ind w:left="540" w:right="493"/>
        <w:jc w:val="both"/>
        <w:rPr>
          <w:rFonts w:asciiTheme="minorHAnsi" w:hAnsiTheme="minorHAnsi" w:cstheme="minorHAnsi"/>
          <w:lang w:val="en-GB"/>
        </w:rPr>
      </w:pPr>
      <w:r w:rsidRPr="00265E63">
        <w:rPr>
          <w:rFonts w:asciiTheme="minorHAnsi" w:hAnsiTheme="minorHAnsi" w:cstheme="minorHAnsi"/>
          <w:lang w:val="en-GB"/>
        </w:rPr>
        <w:t>A facilitation payment is a payment which is made with the intention of securing or speeding up an administrative process. A common example is a government official being given money or goods to perform an existing duty.</w:t>
      </w:r>
    </w:p>
    <w:p w14:paraId="1BA698C7" w14:textId="77777777" w:rsidR="003D2D8D" w:rsidRPr="00265E63" w:rsidRDefault="00E64E94">
      <w:pPr>
        <w:pStyle w:val="Heading1"/>
        <w:spacing w:before="204"/>
        <w:rPr>
          <w:rFonts w:asciiTheme="minorHAnsi" w:hAnsiTheme="minorHAnsi" w:cstheme="minorHAnsi"/>
          <w:lang w:val="en-GB"/>
        </w:rPr>
      </w:pPr>
      <w:r w:rsidRPr="00265E63">
        <w:rPr>
          <w:rFonts w:asciiTheme="minorHAnsi" w:hAnsiTheme="minorHAnsi" w:cstheme="minorHAnsi"/>
          <w:w w:val="105"/>
          <w:lang w:val="en-GB"/>
        </w:rPr>
        <w:t>Fraud</w:t>
      </w:r>
    </w:p>
    <w:p w14:paraId="613FCE2D" w14:textId="77777777" w:rsidR="003D2D8D" w:rsidRPr="00265E63" w:rsidRDefault="00E64E94">
      <w:pPr>
        <w:pStyle w:val="BodyText"/>
        <w:spacing w:before="84"/>
        <w:ind w:left="540"/>
        <w:rPr>
          <w:rFonts w:asciiTheme="minorHAnsi" w:hAnsiTheme="minorHAnsi" w:cstheme="minorHAnsi"/>
          <w:lang w:val="en-GB"/>
        </w:rPr>
      </w:pPr>
      <w:r w:rsidRPr="00265E63">
        <w:rPr>
          <w:rFonts w:asciiTheme="minorHAnsi" w:hAnsiTheme="minorHAnsi" w:cstheme="minorHAnsi"/>
          <w:lang w:val="en-GB"/>
        </w:rPr>
        <w:t>See definition under section 3 of this policy.</w:t>
      </w:r>
    </w:p>
    <w:p w14:paraId="67D583EA" w14:textId="77777777" w:rsidR="003D2D8D" w:rsidRPr="00265E63" w:rsidRDefault="003D2D8D">
      <w:pPr>
        <w:pStyle w:val="BodyText"/>
        <w:spacing w:before="6"/>
        <w:rPr>
          <w:rFonts w:asciiTheme="minorHAnsi" w:hAnsiTheme="minorHAnsi" w:cstheme="minorHAnsi"/>
          <w:sz w:val="24"/>
          <w:lang w:val="en-GB"/>
        </w:rPr>
      </w:pPr>
    </w:p>
    <w:p w14:paraId="0532939C" w14:textId="77777777" w:rsidR="003D2D8D" w:rsidRPr="00265E63" w:rsidRDefault="00E64E94">
      <w:pPr>
        <w:pStyle w:val="Heading1"/>
        <w:rPr>
          <w:rFonts w:asciiTheme="minorHAnsi" w:hAnsiTheme="minorHAnsi" w:cstheme="minorHAnsi"/>
          <w:lang w:val="en-GB"/>
        </w:rPr>
      </w:pPr>
      <w:r w:rsidRPr="00265E63">
        <w:rPr>
          <w:rFonts w:asciiTheme="minorHAnsi" w:hAnsiTheme="minorHAnsi" w:cstheme="minorHAnsi"/>
          <w:w w:val="105"/>
          <w:lang w:val="en-GB"/>
        </w:rPr>
        <w:t>Intermediaries</w:t>
      </w:r>
    </w:p>
    <w:p w14:paraId="005574DC" w14:textId="77777777" w:rsidR="003D2D8D" w:rsidRPr="00265E63" w:rsidRDefault="00E64E94">
      <w:pPr>
        <w:pStyle w:val="BodyText"/>
        <w:spacing w:before="82" w:line="309" w:lineRule="auto"/>
        <w:ind w:left="540" w:right="902"/>
        <w:rPr>
          <w:rFonts w:asciiTheme="minorHAnsi" w:hAnsiTheme="minorHAnsi" w:cstheme="minorHAnsi"/>
          <w:lang w:val="en-GB"/>
        </w:rPr>
      </w:pPr>
      <w:r w:rsidRPr="00265E63">
        <w:rPr>
          <w:rFonts w:asciiTheme="minorHAnsi" w:hAnsiTheme="minorHAnsi" w:cstheme="minorHAnsi"/>
          <w:lang w:val="en-GB"/>
        </w:rPr>
        <w:t xml:space="preserve">An organisation that makes business or financial arrangements between companies or </w:t>
      </w:r>
      <w:r w:rsidRPr="00265E63">
        <w:rPr>
          <w:rFonts w:asciiTheme="minorHAnsi" w:hAnsiTheme="minorHAnsi" w:cstheme="minorHAnsi"/>
          <w:lang w:val="en-GB"/>
        </w:rPr>
        <w:lastRenderedPageBreak/>
        <w:t>organisations that do not deal with each other directly.</w:t>
      </w:r>
    </w:p>
    <w:p w14:paraId="6970BD56" w14:textId="77777777" w:rsidR="003D2D8D" w:rsidRPr="00265E63" w:rsidRDefault="00E64E94">
      <w:pPr>
        <w:pStyle w:val="Heading1"/>
        <w:spacing w:before="64"/>
        <w:rPr>
          <w:rFonts w:asciiTheme="minorHAnsi" w:hAnsiTheme="minorHAnsi" w:cstheme="minorHAnsi"/>
          <w:lang w:val="en-GB"/>
        </w:rPr>
      </w:pPr>
      <w:r w:rsidRPr="00265E63">
        <w:rPr>
          <w:rFonts w:asciiTheme="minorHAnsi" w:hAnsiTheme="minorHAnsi" w:cstheme="minorHAnsi"/>
          <w:lang w:val="en-GB"/>
        </w:rPr>
        <w:t>Subsidiaries</w:t>
      </w:r>
    </w:p>
    <w:p w14:paraId="251C8CE6" w14:textId="77777777" w:rsidR="003D2D8D" w:rsidRPr="00265E63" w:rsidRDefault="00E64E94">
      <w:pPr>
        <w:pStyle w:val="BodyText"/>
        <w:spacing w:before="84"/>
        <w:ind w:left="540"/>
        <w:rPr>
          <w:rFonts w:asciiTheme="minorHAnsi" w:hAnsiTheme="minorHAnsi" w:cstheme="minorHAnsi"/>
          <w:lang w:val="en-GB"/>
        </w:rPr>
      </w:pPr>
      <w:r w:rsidRPr="00265E63">
        <w:rPr>
          <w:rFonts w:asciiTheme="minorHAnsi" w:hAnsiTheme="minorHAnsi" w:cstheme="minorHAnsi"/>
          <w:lang w:val="en-GB"/>
        </w:rPr>
        <w:t>Companies which are owned by the college or in the case of external companies by larger companies.</w:t>
      </w:r>
    </w:p>
    <w:p w14:paraId="535610B2" w14:textId="77777777" w:rsidR="003D2D8D" w:rsidRPr="00265E63" w:rsidRDefault="003D2D8D">
      <w:pPr>
        <w:pStyle w:val="BodyText"/>
        <w:spacing w:before="6"/>
        <w:rPr>
          <w:rFonts w:asciiTheme="minorHAnsi" w:hAnsiTheme="minorHAnsi" w:cstheme="minorHAnsi"/>
          <w:sz w:val="24"/>
          <w:lang w:val="en-GB"/>
        </w:rPr>
      </w:pPr>
    </w:p>
    <w:p w14:paraId="27CB5EE6" w14:textId="4A9837EB" w:rsidR="003D2D8D" w:rsidRPr="00265E63" w:rsidRDefault="00932C26">
      <w:pPr>
        <w:pStyle w:val="Heading1"/>
        <w:rPr>
          <w:rFonts w:asciiTheme="minorHAnsi" w:hAnsiTheme="minorHAnsi" w:cstheme="minorHAnsi"/>
          <w:lang w:val="en-GB"/>
        </w:rPr>
      </w:pPr>
      <w:r w:rsidRPr="00265E63">
        <w:rPr>
          <w:rFonts w:asciiTheme="minorHAnsi" w:hAnsiTheme="minorHAnsi" w:cstheme="minorHAnsi"/>
          <w:lang w:val="en-GB"/>
        </w:rPr>
        <w:t>False a</w:t>
      </w:r>
      <w:r w:rsidR="00E64E94" w:rsidRPr="00265E63">
        <w:rPr>
          <w:rFonts w:asciiTheme="minorHAnsi" w:hAnsiTheme="minorHAnsi" w:cstheme="minorHAnsi"/>
          <w:lang w:val="en-GB"/>
        </w:rPr>
        <w:t>ccounting</w:t>
      </w:r>
    </w:p>
    <w:p w14:paraId="4004560D" w14:textId="77777777" w:rsidR="003D2D8D" w:rsidRPr="00265E63" w:rsidRDefault="00E64E94">
      <w:pPr>
        <w:pStyle w:val="BodyText"/>
        <w:spacing w:before="82" w:line="304" w:lineRule="auto"/>
        <w:ind w:left="540" w:right="558"/>
        <w:jc w:val="both"/>
        <w:rPr>
          <w:rFonts w:asciiTheme="minorHAnsi" w:hAnsiTheme="minorHAnsi" w:cstheme="minorHAnsi"/>
          <w:lang w:val="en-GB"/>
        </w:rPr>
      </w:pPr>
      <w:r w:rsidRPr="00265E63">
        <w:rPr>
          <w:rFonts w:asciiTheme="minorHAnsi" w:hAnsiTheme="minorHAnsi" w:cstheme="minorHAnsi"/>
          <w:lang w:val="en-GB"/>
        </w:rPr>
        <w:t>This involves an employee or organisation altering, destroying or defacing any account, or presenting accounts from an individual or organisation that does not reflect their true value or the financial activities of the organisation.</w:t>
      </w:r>
    </w:p>
    <w:p w14:paraId="016608EB" w14:textId="77777777" w:rsidR="003D2D8D" w:rsidRPr="006F1F90" w:rsidRDefault="003D2D8D">
      <w:pPr>
        <w:pStyle w:val="BodyText"/>
        <w:rPr>
          <w:sz w:val="20"/>
          <w:lang w:val="en-GB"/>
        </w:rPr>
      </w:pPr>
    </w:p>
    <w:p w14:paraId="4270CAD4" w14:textId="5881F91B" w:rsidR="003D2D8D" w:rsidRPr="006F1F90" w:rsidRDefault="00D403D5">
      <w:pPr>
        <w:pStyle w:val="BodyText"/>
        <w:spacing w:before="8"/>
        <w:rPr>
          <w:sz w:val="12"/>
          <w:lang w:val="en-GB"/>
        </w:rPr>
      </w:pPr>
      <w:r w:rsidRPr="006F1F90">
        <w:rPr>
          <w:noProof/>
          <w:lang w:val="en-GB" w:eastAsia="en-GB"/>
        </w:rPr>
        <mc:AlternateContent>
          <mc:Choice Requires="wpg">
            <w:drawing>
              <wp:anchor distT="0" distB="0" distL="0" distR="0" simplePos="0" relativeHeight="1720" behindDoc="0" locked="0" layoutInCell="1" allowOverlap="1" wp14:anchorId="2189FC5D" wp14:editId="60C88617">
                <wp:simplePos x="0" y="0"/>
                <wp:positionH relativeFrom="page">
                  <wp:posOffset>839470</wp:posOffset>
                </wp:positionH>
                <wp:positionV relativeFrom="paragraph">
                  <wp:posOffset>117475</wp:posOffset>
                </wp:positionV>
                <wp:extent cx="5884545" cy="330835"/>
                <wp:effectExtent l="1270" t="635" r="635" b="1905"/>
                <wp:wrapTopAndBottom/>
                <wp:docPr id="11" name="Group 2">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4545" cy="330835"/>
                          <a:chOff x="1322" y="185"/>
                          <a:chExt cx="9267" cy="521"/>
                        </a:xfrm>
                      </wpg:grpSpPr>
                      <wps:wsp>
                        <wps:cNvPr id="12" name="AutoShape 4"/>
                        <wps:cNvSpPr>
                          <a:spLocks/>
                        </wps:cNvSpPr>
                        <wps:spPr bwMode="auto">
                          <a:xfrm>
                            <a:off x="1322" y="185"/>
                            <a:ext cx="9267" cy="521"/>
                          </a:xfrm>
                          <a:custGeom>
                            <a:avLst/>
                            <a:gdLst>
                              <a:gd name="T0" fmla="+- 0 10589 1322"/>
                              <a:gd name="T1" fmla="*/ T0 w 9267"/>
                              <a:gd name="T2" fmla="+- 0 706 185"/>
                              <a:gd name="T3" fmla="*/ 706 h 521"/>
                              <a:gd name="T4" fmla="+- 0 1322 1322"/>
                              <a:gd name="T5" fmla="*/ T4 w 9267"/>
                              <a:gd name="T6" fmla="+- 0 706 185"/>
                              <a:gd name="T7" fmla="*/ 706 h 521"/>
                              <a:gd name="T8" fmla="+- 0 1322 1322"/>
                              <a:gd name="T9" fmla="*/ T8 w 9267"/>
                              <a:gd name="T10" fmla="+- 0 185 185"/>
                              <a:gd name="T11" fmla="*/ 185 h 521"/>
                              <a:gd name="T12" fmla="+- 0 10589 1322"/>
                              <a:gd name="T13" fmla="*/ T12 w 9267"/>
                              <a:gd name="T14" fmla="+- 0 185 185"/>
                              <a:gd name="T15" fmla="*/ 185 h 521"/>
                              <a:gd name="T16" fmla="+- 0 10589 1322"/>
                              <a:gd name="T17" fmla="*/ T16 w 9267"/>
                              <a:gd name="T18" fmla="+- 0 190 185"/>
                              <a:gd name="T19" fmla="*/ 190 h 521"/>
                              <a:gd name="T20" fmla="+- 0 1332 1322"/>
                              <a:gd name="T21" fmla="*/ T20 w 9267"/>
                              <a:gd name="T22" fmla="+- 0 190 185"/>
                              <a:gd name="T23" fmla="*/ 190 h 521"/>
                              <a:gd name="T24" fmla="+- 0 1327 1322"/>
                              <a:gd name="T25" fmla="*/ T24 w 9267"/>
                              <a:gd name="T26" fmla="+- 0 195 185"/>
                              <a:gd name="T27" fmla="*/ 195 h 521"/>
                              <a:gd name="T28" fmla="+- 0 1332 1322"/>
                              <a:gd name="T29" fmla="*/ T28 w 9267"/>
                              <a:gd name="T30" fmla="+- 0 195 185"/>
                              <a:gd name="T31" fmla="*/ 195 h 521"/>
                              <a:gd name="T32" fmla="+- 0 1332 1322"/>
                              <a:gd name="T33" fmla="*/ T32 w 9267"/>
                              <a:gd name="T34" fmla="+- 0 696 185"/>
                              <a:gd name="T35" fmla="*/ 696 h 521"/>
                              <a:gd name="T36" fmla="+- 0 1327 1322"/>
                              <a:gd name="T37" fmla="*/ T36 w 9267"/>
                              <a:gd name="T38" fmla="+- 0 696 185"/>
                              <a:gd name="T39" fmla="*/ 696 h 521"/>
                              <a:gd name="T40" fmla="+- 0 1332 1322"/>
                              <a:gd name="T41" fmla="*/ T40 w 9267"/>
                              <a:gd name="T42" fmla="+- 0 701 185"/>
                              <a:gd name="T43" fmla="*/ 701 h 521"/>
                              <a:gd name="T44" fmla="+- 0 10589 1322"/>
                              <a:gd name="T45" fmla="*/ T44 w 9267"/>
                              <a:gd name="T46" fmla="+- 0 701 185"/>
                              <a:gd name="T47" fmla="*/ 701 h 521"/>
                              <a:gd name="T48" fmla="+- 0 10589 1322"/>
                              <a:gd name="T49" fmla="*/ T48 w 9267"/>
                              <a:gd name="T50" fmla="+- 0 706 185"/>
                              <a:gd name="T51" fmla="*/ 706 h 521"/>
                              <a:gd name="T52" fmla="+- 0 1332 1322"/>
                              <a:gd name="T53" fmla="*/ T52 w 9267"/>
                              <a:gd name="T54" fmla="+- 0 195 185"/>
                              <a:gd name="T55" fmla="*/ 195 h 521"/>
                              <a:gd name="T56" fmla="+- 0 1327 1322"/>
                              <a:gd name="T57" fmla="*/ T56 w 9267"/>
                              <a:gd name="T58" fmla="+- 0 195 185"/>
                              <a:gd name="T59" fmla="*/ 195 h 521"/>
                              <a:gd name="T60" fmla="+- 0 1332 1322"/>
                              <a:gd name="T61" fmla="*/ T60 w 9267"/>
                              <a:gd name="T62" fmla="+- 0 190 185"/>
                              <a:gd name="T63" fmla="*/ 190 h 521"/>
                              <a:gd name="T64" fmla="+- 0 1332 1322"/>
                              <a:gd name="T65" fmla="*/ T64 w 9267"/>
                              <a:gd name="T66" fmla="+- 0 195 185"/>
                              <a:gd name="T67" fmla="*/ 195 h 521"/>
                              <a:gd name="T68" fmla="+- 0 10579 1322"/>
                              <a:gd name="T69" fmla="*/ T68 w 9267"/>
                              <a:gd name="T70" fmla="+- 0 195 185"/>
                              <a:gd name="T71" fmla="*/ 195 h 521"/>
                              <a:gd name="T72" fmla="+- 0 1332 1322"/>
                              <a:gd name="T73" fmla="*/ T72 w 9267"/>
                              <a:gd name="T74" fmla="+- 0 195 185"/>
                              <a:gd name="T75" fmla="*/ 195 h 521"/>
                              <a:gd name="T76" fmla="+- 0 1332 1322"/>
                              <a:gd name="T77" fmla="*/ T76 w 9267"/>
                              <a:gd name="T78" fmla="+- 0 190 185"/>
                              <a:gd name="T79" fmla="*/ 190 h 521"/>
                              <a:gd name="T80" fmla="+- 0 10579 1322"/>
                              <a:gd name="T81" fmla="*/ T80 w 9267"/>
                              <a:gd name="T82" fmla="+- 0 190 185"/>
                              <a:gd name="T83" fmla="*/ 190 h 521"/>
                              <a:gd name="T84" fmla="+- 0 10579 1322"/>
                              <a:gd name="T85" fmla="*/ T84 w 9267"/>
                              <a:gd name="T86" fmla="+- 0 195 185"/>
                              <a:gd name="T87" fmla="*/ 195 h 521"/>
                              <a:gd name="T88" fmla="+- 0 10579 1322"/>
                              <a:gd name="T89" fmla="*/ T88 w 9267"/>
                              <a:gd name="T90" fmla="+- 0 701 185"/>
                              <a:gd name="T91" fmla="*/ 701 h 521"/>
                              <a:gd name="T92" fmla="+- 0 10579 1322"/>
                              <a:gd name="T93" fmla="*/ T92 w 9267"/>
                              <a:gd name="T94" fmla="+- 0 190 185"/>
                              <a:gd name="T95" fmla="*/ 190 h 521"/>
                              <a:gd name="T96" fmla="+- 0 10584 1322"/>
                              <a:gd name="T97" fmla="*/ T96 w 9267"/>
                              <a:gd name="T98" fmla="+- 0 195 185"/>
                              <a:gd name="T99" fmla="*/ 195 h 521"/>
                              <a:gd name="T100" fmla="+- 0 10589 1322"/>
                              <a:gd name="T101" fmla="*/ T100 w 9267"/>
                              <a:gd name="T102" fmla="+- 0 195 185"/>
                              <a:gd name="T103" fmla="*/ 195 h 521"/>
                              <a:gd name="T104" fmla="+- 0 10589 1322"/>
                              <a:gd name="T105" fmla="*/ T104 w 9267"/>
                              <a:gd name="T106" fmla="+- 0 696 185"/>
                              <a:gd name="T107" fmla="*/ 696 h 521"/>
                              <a:gd name="T108" fmla="+- 0 10584 1322"/>
                              <a:gd name="T109" fmla="*/ T108 w 9267"/>
                              <a:gd name="T110" fmla="+- 0 696 185"/>
                              <a:gd name="T111" fmla="*/ 696 h 521"/>
                              <a:gd name="T112" fmla="+- 0 10579 1322"/>
                              <a:gd name="T113" fmla="*/ T112 w 9267"/>
                              <a:gd name="T114" fmla="+- 0 701 185"/>
                              <a:gd name="T115" fmla="*/ 701 h 521"/>
                              <a:gd name="T116" fmla="+- 0 10589 1322"/>
                              <a:gd name="T117" fmla="*/ T116 w 9267"/>
                              <a:gd name="T118" fmla="+- 0 195 185"/>
                              <a:gd name="T119" fmla="*/ 195 h 521"/>
                              <a:gd name="T120" fmla="+- 0 10584 1322"/>
                              <a:gd name="T121" fmla="*/ T120 w 9267"/>
                              <a:gd name="T122" fmla="+- 0 195 185"/>
                              <a:gd name="T123" fmla="*/ 195 h 521"/>
                              <a:gd name="T124" fmla="+- 0 10579 1322"/>
                              <a:gd name="T125" fmla="*/ T124 w 9267"/>
                              <a:gd name="T126" fmla="+- 0 190 185"/>
                              <a:gd name="T127" fmla="*/ 190 h 521"/>
                              <a:gd name="T128" fmla="+- 0 10589 1322"/>
                              <a:gd name="T129" fmla="*/ T128 w 9267"/>
                              <a:gd name="T130" fmla="+- 0 190 185"/>
                              <a:gd name="T131" fmla="*/ 190 h 521"/>
                              <a:gd name="T132" fmla="+- 0 10589 1322"/>
                              <a:gd name="T133" fmla="*/ T132 w 9267"/>
                              <a:gd name="T134" fmla="+- 0 195 185"/>
                              <a:gd name="T135" fmla="*/ 195 h 521"/>
                              <a:gd name="T136" fmla="+- 0 1332 1322"/>
                              <a:gd name="T137" fmla="*/ T136 w 9267"/>
                              <a:gd name="T138" fmla="+- 0 701 185"/>
                              <a:gd name="T139" fmla="*/ 701 h 521"/>
                              <a:gd name="T140" fmla="+- 0 1327 1322"/>
                              <a:gd name="T141" fmla="*/ T140 w 9267"/>
                              <a:gd name="T142" fmla="+- 0 696 185"/>
                              <a:gd name="T143" fmla="*/ 696 h 521"/>
                              <a:gd name="T144" fmla="+- 0 1332 1322"/>
                              <a:gd name="T145" fmla="*/ T144 w 9267"/>
                              <a:gd name="T146" fmla="+- 0 696 185"/>
                              <a:gd name="T147" fmla="*/ 696 h 521"/>
                              <a:gd name="T148" fmla="+- 0 1332 1322"/>
                              <a:gd name="T149" fmla="*/ T148 w 9267"/>
                              <a:gd name="T150" fmla="+- 0 701 185"/>
                              <a:gd name="T151" fmla="*/ 701 h 521"/>
                              <a:gd name="T152" fmla="+- 0 10579 1322"/>
                              <a:gd name="T153" fmla="*/ T152 w 9267"/>
                              <a:gd name="T154" fmla="+- 0 701 185"/>
                              <a:gd name="T155" fmla="*/ 701 h 521"/>
                              <a:gd name="T156" fmla="+- 0 1332 1322"/>
                              <a:gd name="T157" fmla="*/ T156 w 9267"/>
                              <a:gd name="T158" fmla="+- 0 701 185"/>
                              <a:gd name="T159" fmla="*/ 701 h 521"/>
                              <a:gd name="T160" fmla="+- 0 1332 1322"/>
                              <a:gd name="T161" fmla="*/ T160 w 9267"/>
                              <a:gd name="T162" fmla="+- 0 696 185"/>
                              <a:gd name="T163" fmla="*/ 696 h 521"/>
                              <a:gd name="T164" fmla="+- 0 10579 1322"/>
                              <a:gd name="T165" fmla="*/ T164 w 9267"/>
                              <a:gd name="T166" fmla="+- 0 696 185"/>
                              <a:gd name="T167" fmla="*/ 696 h 521"/>
                              <a:gd name="T168" fmla="+- 0 10579 1322"/>
                              <a:gd name="T169" fmla="*/ T168 w 9267"/>
                              <a:gd name="T170" fmla="+- 0 701 185"/>
                              <a:gd name="T171" fmla="*/ 701 h 521"/>
                              <a:gd name="T172" fmla="+- 0 10589 1322"/>
                              <a:gd name="T173" fmla="*/ T172 w 9267"/>
                              <a:gd name="T174" fmla="+- 0 701 185"/>
                              <a:gd name="T175" fmla="*/ 701 h 521"/>
                              <a:gd name="T176" fmla="+- 0 10579 1322"/>
                              <a:gd name="T177" fmla="*/ T176 w 9267"/>
                              <a:gd name="T178" fmla="+- 0 701 185"/>
                              <a:gd name="T179" fmla="*/ 701 h 521"/>
                              <a:gd name="T180" fmla="+- 0 10584 1322"/>
                              <a:gd name="T181" fmla="*/ T180 w 9267"/>
                              <a:gd name="T182" fmla="+- 0 696 185"/>
                              <a:gd name="T183" fmla="*/ 696 h 521"/>
                              <a:gd name="T184" fmla="+- 0 10589 1322"/>
                              <a:gd name="T185" fmla="*/ T184 w 9267"/>
                              <a:gd name="T186" fmla="+- 0 696 185"/>
                              <a:gd name="T187" fmla="*/ 696 h 521"/>
                              <a:gd name="T188" fmla="+- 0 10589 1322"/>
                              <a:gd name="T189" fmla="*/ T188 w 9267"/>
                              <a:gd name="T190" fmla="+- 0 701 185"/>
                              <a:gd name="T191" fmla="*/ 701 h 5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9267" h="521">
                                <a:moveTo>
                                  <a:pt x="9267" y="521"/>
                                </a:moveTo>
                                <a:lnTo>
                                  <a:pt x="0" y="521"/>
                                </a:lnTo>
                                <a:lnTo>
                                  <a:pt x="0" y="0"/>
                                </a:lnTo>
                                <a:lnTo>
                                  <a:pt x="9267" y="0"/>
                                </a:lnTo>
                                <a:lnTo>
                                  <a:pt x="9267" y="5"/>
                                </a:lnTo>
                                <a:lnTo>
                                  <a:pt x="10" y="5"/>
                                </a:lnTo>
                                <a:lnTo>
                                  <a:pt x="5" y="10"/>
                                </a:lnTo>
                                <a:lnTo>
                                  <a:pt x="10" y="10"/>
                                </a:lnTo>
                                <a:lnTo>
                                  <a:pt x="10" y="511"/>
                                </a:lnTo>
                                <a:lnTo>
                                  <a:pt x="5" y="511"/>
                                </a:lnTo>
                                <a:lnTo>
                                  <a:pt x="10" y="516"/>
                                </a:lnTo>
                                <a:lnTo>
                                  <a:pt x="9267" y="516"/>
                                </a:lnTo>
                                <a:lnTo>
                                  <a:pt x="9267" y="521"/>
                                </a:lnTo>
                                <a:close/>
                                <a:moveTo>
                                  <a:pt x="10" y="10"/>
                                </a:moveTo>
                                <a:lnTo>
                                  <a:pt x="5" y="10"/>
                                </a:lnTo>
                                <a:lnTo>
                                  <a:pt x="10" y="5"/>
                                </a:lnTo>
                                <a:lnTo>
                                  <a:pt x="10" y="10"/>
                                </a:lnTo>
                                <a:close/>
                                <a:moveTo>
                                  <a:pt x="9257" y="10"/>
                                </a:moveTo>
                                <a:lnTo>
                                  <a:pt x="10" y="10"/>
                                </a:lnTo>
                                <a:lnTo>
                                  <a:pt x="10" y="5"/>
                                </a:lnTo>
                                <a:lnTo>
                                  <a:pt x="9257" y="5"/>
                                </a:lnTo>
                                <a:lnTo>
                                  <a:pt x="9257" y="10"/>
                                </a:lnTo>
                                <a:close/>
                                <a:moveTo>
                                  <a:pt x="9257" y="516"/>
                                </a:moveTo>
                                <a:lnTo>
                                  <a:pt x="9257" y="5"/>
                                </a:lnTo>
                                <a:lnTo>
                                  <a:pt x="9262" y="10"/>
                                </a:lnTo>
                                <a:lnTo>
                                  <a:pt x="9267" y="10"/>
                                </a:lnTo>
                                <a:lnTo>
                                  <a:pt x="9267" y="511"/>
                                </a:lnTo>
                                <a:lnTo>
                                  <a:pt x="9262" y="511"/>
                                </a:lnTo>
                                <a:lnTo>
                                  <a:pt x="9257" y="516"/>
                                </a:lnTo>
                                <a:close/>
                                <a:moveTo>
                                  <a:pt x="9267" y="10"/>
                                </a:moveTo>
                                <a:lnTo>
                                  <a:pt x="9262" y="10"/>
                                </a:lnTo>
                                <a:lnTo>
                                  <a:pt x="9257" y="5"/>
                                </a:lnTo>
                                <a:lnTo>
                                  <a:pt x="9267" y="5"/>
                                </a:lnTo>
                                <a:lnTo>
                                  <a:pt x="9267" y="10"/>
                                </a:lnTo>
                                <a:close/>
                                <a:moveTo>
                                  <a:pt x="10" y="516"/>
                                </a:moveTo>
                                <a:lnTo>
                                  <a:pt x="5" y="511"/>
                                </a:lnTo>
                                <a:lnTo>
                                  <a:pt x="10" y="511"/>
                                </a:lnTo>
                                <a:lnTo>
                                  <a:pt x="10" y="516"/>
                                </a:lnTo>
                                <a:close/>
                                <a:moveTo>
                                  <a:pt x="9257" y="516"/>
                                </a:moveTo>
                                <a:lnTo>
                                  <a:pt x="10" y="516"/>
                                </a:lnTo>
                                <a:lnTo>
                                  <a:pt x="10" y="511"/>
                                </a:lnTo>
                                <a:lnTo>
                                  <a:pt x="9257" y="511"/>
                                </a:lnTo>
                                <a:lnTo>
                                  <a:pt x="9257" y="516"/>
                                </a:lnTo>
                                <a:close/>
                                <a:moveTo>
                                  <a:pt x="9267" y="516"/>
                                </a:moveTo>
                                <a:lnTo>
                                  <a:pt x="9257" y="516"/>
                                </a:lnTo>
                                <a:lnTo>
                                  <a:pt x="9262" y="511"/>
                                </a:lnTo>
                                <a:lnTo>
                                  <a:pt x="9267" y="511"/>
                                </a:lnTo>
                                <a:lnTo>
                                  <a:pt x="9267" y="5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Text Box 3"/>
                        <wps:cNvSpPr txBox="1">
                          <a:spLocks noChangeArrowheads="1"/>
                        </wps:cNvSpPr>
                        <wps:spPr bwMode="auto">
                          <a:xfrm>
                            <a:off x="1322" y="185"/>
                            <a:ext cx="9267" cy="5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FF9A44" w14:textId="77777777" w:rsidR="003D2D8D" w:rsidRPr="00265E63" w:rsidRDefault="00E64E94">
                              <w:pPr>
                                <w:tabs>
                                  <w:tab w:val="left" w:pos="9261"/>
                                </w:tabs>
                                <w:spacing w:before="34"/>
                                <w:ind w:left="117"/>
                                <w:rPr>
                                  <w:rFonts w:asciiTheme="minorHAnsi" w:hAnsiTheme="minorHAnsi" w:cstheme="minorHAnsi"/>
                                  <w:sz w:val="40"/>
                                </w:rPr>
                              </w:pPr>
                              <w:r w:rsidRPr="00265E63">
                                <w:rPr>
                                  <w:rFonts w:asciiTheme="minorHAnsi" w:hAnsiTheme="minorHAnsi" w:cstheme="minorHAnsi"/>
                                  <w:w w:val="110"/>
                                  <w:sz w:val="40"/>
                                  <w:shd w:val="clear" w:color="auto" w:fill="F2F2F2"/>
                                </w:rPr>
                                <w:t>Further</w:t>
                              </w:r>
                              <w:r w:rsidRPr="00265E63">
                                <w:rPr>
                                  <w:rFonts w:asciiTheme="minorHAnsi" w:hAnsiTheme="minorHAnsi" w:cstheme="minorHAnsi"/>
                                  <w:spacing w:val="-16"/>
                                  <w:w w:val="110"/>
                                  <w:sz w:val="40"/>
                                  <w:shd w:val="clear" w:color="auto" w:fill="F2F2F2"/>
                                </w:rPr>
                                <w:t xml:space="preserve"> </w:t>
                              </w:r>
                              <w:r w:rsidRPr="00265E63">
                                <w:rPr>
                                  <w:rFonts w:asciiTheme="minorHAnsi" w:hAnsiTheme="minorHAnsi" w:cstheme="minorHAnsi"/>
                                  <w:w w:val="110"/>
                                  <w:sz w:val="40"/>
                                  <w:shd w:val="clear" w:color="auto" w:fill="F2F2F2"/>
                                </w:rPr>
                                <w:t>clarification</w:t>
                              </w:r>
                              <w:r w:rsidRPr="00265E63">
                                <w:rPr>
                                  <w:rFonts w:asciiTheme="minorHAnsi" w:hAnsiTheme="minorHAnsi" w:cstheme="minorHAnsi"/>
                                  <w:sz w:val="40"/>
                                  <w:shd w:val="clear" w:color="auto" w:fill="F2F2F2"/>
                                </w:rPr>
                                <w:tab/>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189FC5D" id="Group 2" o:spid="_x0000_s1050" alt="&quot;&quot;" style="position:absolute;margin-left:66.1pt;margin-top:9.25pt;width:463.35pt;height:26.05pt;z-index:1720;mso-wrap-distance-left:0;mso-wrap-distance-right:0;mso-position-horizontal-relative:page;mso-position-vertical-relative:text" coordorigin="1322,185" coordsize="9267,5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">
                <v:shape id="AutoShape 4" o:spid="_x0000_s1051" style="position:absolute;left:1322;top:185;width:9267;height:521;visibility:visible;mso-wrap-style:square;v-text-anchor:top" coordsize="9267,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" path="m9267,521l,521,,,9267,r,5l10,5,5,10r5,l10,511r-5,l10,516r9257,l9267,521xm10,10r-5,l10,5r,5xm9257,10l10,10r,-5l9257,5r,5xm9257,516r,-511l9262,10r5,l9267,511r-5,l9257,516xm9267,10r-5,l9257,5r10,l9267,10xm10,516l5,511r5,l10,516xm9257,516l10,516r,-5l9257,511r,5xm9267,516r-10,l9262,511r5,l9267,516xe" fillcolor="black" stroked="f">
                  <v:path arrowok="t" o:connecttype="custom" o:connectlocs="9267,706;0,706;0,185;9267,185;9267,190;10,190;5,195;10,195;10,696;5,696;10,701;9267,701;9267,706;10,195;5,195;10,190;10,195;9257,195;10,195;10,190;9257,190;9257,195;9257,701;9257,190;9262,195;9267,195;9267,696;9262,696;9257,701;9267,195;9262,195;9257,190;9267,190;9267,195;10,701;5,696;10,696;10,701;9257,701;10,701;10,696;9257,696;9257,701;9267,701;9257,701;9262,696;9267,696;9267,701" o:connectangles="0,0,0,0,0,0,0,0,0,0,0,0,0,0,0,0,0,0,0,0,0,0,0,0,0,0,0,0,0,0,0,0,0,0,0,0,0,0,0,0,0,0,0,0,0,0,0,0"/>
                </v:shape>
                <v:shape id="Text Box 3" o:spid="_x0000_s1052" type="#_x0000_t202" style="position:absolute;left:1322;top:185;width:9267;height: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33FF9A44" w14:textId="77777777" w:rsidR="003D2D8D" w:rsidRPr="00265E63" w:rsidRDefault="00E64E94">
                        <w:pPr>
                          <w:tabs>
                            <w:tab w:val="left" w:pos="9261"/>
                          </w:tabs>
                          <w:spacing w:before="34"/>
                          <w:ind w:left="117"/>
                          <w:rPr>
                            <w:rFonts w:asciiTheme="minorHAnsi" w:hAnsiTheme="minorHAnsi" w:cstheme="minorHAnsi"/>
                            <w:sz w:val="40"/>
                          </w:rPr>
                        </w:pPr>
                        <w:r w:rsidRPr="00265E63">
                          <w:rPr>
                            <w:rFonts w:asciiTheme="minorHAnsi" w:hAnsiTheme="minorHAnsi" w:cstheme="minorHAnsi"/>
                            <w:w w:val="110"/>
                            <w:sz w:val="40"/>
                            <w:shd w:val="clear" w:color="auto" w:fill="F2F2F2"/>
                          </w:rPr>
                          <w:t>Further</w:t>
                        </w:r>
                        <w:r w:rsidRPr="00265E63">
                          <w:rPr>
                            <w:rFonts w:asciiTheme="minorHAnsi" w:hAnsiTheme="minorHAnsi" w:cstheme="minorHAnsi"/>
                            <w:spacing w:val="-16"/>
                            <w:w w:val="110"/>
                            <w:sz w:val="40"/>
                            <w:shd w:val="clear" w:color="auto" w:fill="F2F2F2"/>
                          </w:rPr>
                          <w:t xml:space="preserve"> </w:t>
                        </w:r>
                        <w:r w:rsidRPr="00265E63">
                          <w:rPr>
                            <w:rFonts w:asciiTheme="minorHAnsi" w:hAnsiTheme="minorHAnsi" w:cstheme="minorHAnsi"/>
                            <w:w w:val="110"/>
                            <w:sz w:val="40"/>
                            <w:shd w:val="clear" w:color="auto" w:fill="F2F2F2"/>
                          </w:rPr>
                          <w:t>clarification</w:t>
                        </w:r>
                        <w:r w:rsidRPr="00265E63">
                          <w:rPr>
                            <w:rFonts w:asciiTheme="minorHAnsi" w:hAnsiTheme="minorHAnsi" w:cstheme="minorHAnsi"/>
                            <w:sz w:val="40"/>
                            <w:shd w:val="clear" w:color="auto" w:fill="F2F2F2"/>
                          </w:rPr>
                          <w:tab/>
                        </w:r>
                      </w:p>
                    </w:txbxContent>
                  </v:textbox>
                </v:shape>
                <w10:wrap type="topAndBottom" anchorx="page"/>
              </v:group>
            </w:pict>
          </mc:Fallback>
        </mc:AlternateContent>
      </w:r>
    </w:p>
    <w:p w14:paraId="04F69C28" w14:textId="77777777" w:rsidR="00265E63" w:rsidRDefault="00265E63" w:rsidP="008F39EB">
      <w:pPr>
        <w:pStyle w:val="BodyText"/>
        <w:ind w:left="540"/>
        <w:rPr>
          <w:rFonts w:asciiTheme="minorHAnsi" w:hAnsiTheme="minorHAnsi" w:cstheme="minorHAnsi"/>
          <w:lang w:val="en-GB"/>
        </w:rPr>
      </w:pPr>
    </w:p>
    <w:p w14:paraId="5CC8286E" w14:textId="71527F9D" w:rsidR="003D2D8D" w:rsidRPr="00265E63" w:rsidRDefault="00E64E94" w:rsidP="008F39EB">
      <w:pPr>
        <w:pStyle w:val="BodyText"/>
        <w:ind w:left="540"/>
        <w:rPr>
          <w:rFonts w:asciiTheme="minorHAnsi" w:hAnsiTheme="minorHAnsi" w:cstheme="minorHAnsi"/>
          <w:lang w:val="en-GB"/>
        </w:rPr>
        <w:sectPr w:rsidR="003D2D8D" w:rsidRPr="00265E63">
          <w:pgSz w:w="11910" w:h="16840"/>
          <w:pgMar w:top="920" w:right="1120" w:bottom="1520" w:left="900" w:header="0" w:footer="1322" w:gutter="0"/>
          <w:cols w:space="720"/>
        </w:sectPr>
      </w:pPr>
      <w:r w:rsidRPr="00265E63">
        <w:rPr>
          <w:rFonts w:asciiTheme="minorHAnsi" w:hAnsiTheme="minorHAnsi" w:cstheme="minorHAnsi"/>
          <w:lang w:val="en-GB"/>
        </w:rPr>
        <w:t xml:space="preserve">Staff can contact the Director of Finance via email: </w:t>
      </w:r>
      <w:hyperlink r:id="rId18">
        <w:r w:rsidRPr="00265E63">
          <w:rPr>
            <w:rFonts w:asciiTheme="minorHAnsi" w:hAnsiTheme="minorHAnsi" w:cstheme="minorHAnsi"/>
            <w:color w:val="0000FF"/>
            <w:u w:val="single" w:color="0000FF"/>
            <w:lang w:val="en-GB"/>
          </w:rPr>
          <w:t>finance@wnc.ac.uk</w:t>
        </w:r>
      </w:hyperlink>
    </w:p>
    <w:p w14:paraId="04FCC5CE" w14:textId="7E05F352" w:rsidR="008F39EB" w:rsidRPr="00265E63" w:rsidRDefault="008F39EB" w:rsidP="008F39EB">
      <w:pPr>
        <w:widowControl/>
        <w:shd w:val="clear" w:color="auto" w:fill="FFFFFF"/>
        <w:autoSpaceDE/>
        <w:autoSpaceDN/>
        <w:spacing w:before="1200"/>
        <w:outlineLvl w:val="1"/>
        <w:rPr>
          <w:rFonts w:asciiTheme="minorHAnsi" w:hAnsiTheme="minorHAnsi" w:cstheme="minorHAnsi"/>
          <w:b/>
          <w:bCs/>
          <w:color w:val="0B0C0C"/>
          <w:lang w:val="en-GB" w:eastAsia="en-GB"/>
        </w:rPr>
      </w:pPr>
      <w:r w:rsidRPr="00265E63">
        <w:rPr>
          <w:rFonts w:asciiTheme="minorHAnsi" w:hAnsiTheme="minorHAnsi" w:cstheme="minorHAnsi"/>
          <w:b/>
          <w:bCs/>
          <w:color w:val="0B0C0C"/>
          <w:lang w:val="en-GB" w:eastAsia="en-GB"/>
        </w:rPr>
        <w:lastRenderedPageBreak/>
        <w:t>Annex D: anti-fraud checklist for post-16 providers</w:t>
      </w:r>
    </w:p>
    <w:p w14:paraId="703D142C" w14:textId="77777777" w:rsidR="008F39EB" w:rsidRPr="00265E63" w:rsidRDefault="008F39EB" w:rsidP="008F39EB">
      <w:pPr>
        <w:widowControl/>
        <w:shd w:val="clear" w:color="auto" w:fill="FFFFFF"/>
        <w:autoSpaceDE/>
        <w:autoSpaceDN/>
        <w:spacing w:before="300" w:after="30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Fraud occurs in every sector and providers need to be aware of the potential for it to occur.</w:t>
      </w:r>
    </w:p>
    <w:p w14:paraId="723BDFDB" w14:textId="77777777" w:rsidR="008F39EB" w:rsidRPr="00265E63" w:rsidRDefault="008F39EB" w:rsidP="008F39EB">
      <w:pPr>
        <w:widowControl/>
        <w:shd w:val="clear" w:color="auto" w:fill="FFFFFF"/>
        <w:autoSpaceDE/>
        <w:autoSpaceDN/>
        <w:spacing w:before="300" w:after="30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EFSA has published </w:t>
      </w:r>
      <w:hyperlink r:id="rId19" w:history="1">
        <w:r w:rsidRPr="00265E63">
          <w:rPr>
            <w:rFonts w:asciiTheme="minorHAnsi" w:hAnsiTheme="minorHAnsi" w:cstheme="minorHAnsi"/>
            <w:color w:val="1D70B8"/>
            <w:u w:val="single"/>
            <w:lang w:val="en-GB" w:eastAsia="en-GB"/>
          </w:rPr>
          <w:t>indicators of potential fraud: education providers</w:t>
        </w:r>
      </w:hyperlink>
      <w:r w:rsidRPr="00265E63">
        <w:rPr>
          <w:rFonts w:asciiTheme="minorHAnsi" w:hAnsiTheme="minorHAnsi" w:cstheme="minorHAnsi"/>
          <w:color w:val="0B0C0C"/>
          <w:lang w:val="en-GB" w:eastAsia="en-GB"/>
        </w:rPr>
        <w:t>, which provides information for academies, colleges, private training providers and employer providers in receipt of ESFA funding to help them identify potential fraud.</w:t>
      </w:r>
    </w:p>
    <w:p w14:paraId="7E07C8C5" w14:textId="77777777" w:rsidR="008F39EB" w:rsidRPr="00265E63" w:rsidRDefault="008F39EB" w:rsidP="008F39EB">
      <w:pPr>
        <w:widowControl/>
        <w:shd w:val="clear" w:color="auto" w:fill="FFFFFF"/>
        <w:autoSpaceDE/>
        <w:autoSpaceDN/>
        <w:spacing w:before="300" w:after="30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The 10 questions below are intended to help providers review their arrangements for preventing, detecting and dealing with fraud should it occur. Arrangements will vary according to the size, structure and complexity of the provider.</w:t>
      </w:r>
    </w:p>
    <w:p w14:paraId="0BAE2348" w14:textId="77777777" w:rsidR="008F39EB" w:rsidRPr="00265E63" w:rsidRDefault="008F39EB" w:rsidP="008F39EB">
      <w:pPr>
        <w:widowControl/>
        <w:shd w:val="clear" w:color="auto" w:fill="F3F2F1"/>
        <w:autoSpaceDE/>
        <w:autoSpaceDN/>
        <w:outlineLvl w:val="2"/>
        <w:rPr>
          <w:rFonts w:asciiTheme="minorHAnsi" w:hAnsiTheme="minorHAnsi" w:cstheme="minorHAnsi"/>
          <w:b/>
          <w:bCs/>
          <w:color w:val="0B0C0C"/>
          <w:lang w:val="en-GB" w:eastAsia="en-GB"/>
        </w:rPr>
      </w:pPr>
      <w:r w:rsidRPr="00265E63">
        <w:rPr>
          <w:rFonts w:asciiTheme="minorHAnsi" w:hAnsiTheme="minorHAnsi" w:cstheme="minorHAnsi"/>
          <w:b/>
          <w:bCs/>
          <w:color w:val="0B0C0C"/>
          <w:lang w:val="en-GB" w:eastAsia="en-GB"/>
        </w:rPr>
        <w:t>Summary</w:t>
      </w:r>
    </w:p>
    <w:p w14:paraId="328C426C" w14:textId="52281E06" w:rsidR="008F39EB" w:rsidRPr="00265E63" w:rsidRDefault="008F39EB" w:rsidP="008F39EB">
      <w:pPr>
        <w:widowControl/>
        <w:numPr>
          <w:ilvl w:val="0"/>
          <w:numId w:val="5"/>
        </w:numPr>
        <w:shd w:val="clear" w:color="auto" w:fill="F3F2F1"/>
        <w:autoSpaceDE/>
        <w:autoSpaceDN/>
        <w:spacing w:after="75"/>
        <w:ind w:left="102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Responsibility and accountability embedded in the structure</w:t>
      </w:r>
      <w:r w:rsidR="00265E63" w:rsidRPr="00265E63">
        <w:rPr>
          <w:rFonts w:asciiTheme="minorHAnsi" w:hAnsiTheme="minorHAnsi" w:cstheme="minorHAnsi"/>
          <w:color w:val="0B0C0C"/>
          <w:lang w:val="en-GB" w:eastAsia="en-GB"/>
        </w:rPr>
        <w:t>.</w:t>
      </w:r>
    </w:p>
    <w:p w14:paraId="49DCE4BA" w14:textId="7B2EFF9D" w:rsidR="008F39EB" w:rsidRPr="00265E63" w:rsidRDefault="008F39EB" w:rsidP="008F39EB">
      <w:pPr>
        <w:widowControl/>
        <w:numPr>
          <w:ilvl w:val="0"/>
          <w:numId w:val="5"/>
        </w:numPr>
        <w:shd w:val="clear" w:color="auto" w:fill="F3F2F1"/>
        <w:autoSpaceDE/>
        <w:autoSpaceDN/>
        <w:spacing w:after="75"/>
        <w:ind w:left="102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Adopting a risk-based approach and a focus on prevention</w:t>
      </w:r>
      <w:r w:rsidR="00265E63" w:rsidRPr="00265E63">
        <w:rPr>
          <w:rFonts w:asciiTheme="minorHAnsi" w:hAnsiTheme="minorHAnsi" w:cstheme="minorHAnsi"/>
          <w:color w:val="0B0C0C"/>
          <w:lang w:val="en-GB" w:eastAsia="en-GB"/>
        </w:rPr>
        <w:t>.</w:t>
      </w:r>
    </w:p>
    <w:p w14:paraId="3A3F95F4" w14:textId="6814A5F1" w:rsidR="008F39EB" w:rsidRPr="00265E63" w:rsidRDefault="008F39EB" w:rsidP="008F39EB">
      <w:pPr>
        <w:widowControl/>
        <w:numPr>
          <w:ilvl w:val="0"/>
          <w:numId w:val="5"/>
        </w:numPr>
        <w:shd w:val="clear" w:color="auto" w:fill="F3F2F1"/>
        <w:autoSpaceDE/>
        <w:autoSpaceDN/>
        <w:spacing w:after="75"/>
        <w:ind w:left="102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Realistic approach to resources supporting counter fraud</w:t>
      </w:r>
      <w:r w:rsidR="00265E63" w:rsidRPr="00265E63">
        <w:rPr>
          <w:rFonts w:asciiTheme="minorHAnsi" w:hAnsiTheme="minorHAnsi" w:cstheme="minorHAnsi"/>
          <w:color w:val="0B0C0C"/>
          <w:lang w:val="en-GB" w:eastAsia="en-GB"/>
        </w:rPr>
        <w:t>.</w:t>
      </w:r>
    </w:p>
    <w:p w14:paraId="34687813" w14:textId="55112DE8" w:rsidR="008F39EB" w:rsidRPr="00265E63" w:rsidRDefault="008F39EB" w:rsidP="008F39EB">
      <w:pPr>
        <w:widowControl/>
        <w:numPr>
          <w:ilvl w:val="0"/>
          <w:numId w:val="5"/>
        </w:numPr>
        <w:shd w:val="clear" w:color="auto" w:fill="F3F2F1"/>
        <w:autoSpaceDE/>
        <w:autoSpaceDN/>
        <w:spacing w:after="75"/>
        <w:ind w:left="102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Audit committee engagement</w:t>
      </w:r>
      <w:r w:rsidR="00265E63" w:rsidRPr="00265E63">
        <w:rPr>
          <w:rFonts w:asciiTheme="minorHAnsi" w:hAnsiTheme="minorHAnsi" w:cstheme="minorHAnsi"/>
          <w:color w:val="0B0C0C"/>
          <w:lang w:val="en-GB" w:eastAsia="en-GB"/>
        </w:rPr>
        <w:t>.</w:t>
      </w:r>
    </w:p>
    <w:p w14:paraId="26D340DA" w14:textId="0F1B1180" w:rsidR="008F39EB" w:rsidRPr="00265E63" w:rsidRDefault="008F39EB" w:rsidP="008F39EB">
      <w:pPr>
        <w:widowControl/>
        <w:numPr>
          <w:ilvl w:val="0"/>
          <w:numId w:val="5"/>
        </w:numPr>
        <w:shd w:val="clear" w:color="auto" w:fill="F3F2F1"/>
        <w:autoSpaceDE/>
        <w:autoSpaceDN/>
        <w:ind w:left="102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Assurance sought on effectiveness of counter fraud arrangements</w:t>
      </w:r>
      <w:r w:rsidR="00265E63" w:rsidRPr="00265E63">
        <w:rPr>
          <w:rFonts w:asciiTheme="minorHAnsi" w:hAnsiTheme="minorHAnsi" w:cstheme="minorHAnsi"/>
          <w:color w:val="0B0C0C"/>
          <w:lang w:val="en-GB" w:eastAsia="en-GB"/>
        </w:rPr>
        <w:t>.</w:t>
      </w:r>
    </w:p>
    <w:p w14:paraId="116BBDC5" w14:textId="77777777" w:rsidR="008F39EB" w:rsidRPr="00265E63" w:rsidRDefault="008F39EB" w:rsidP="008F39EB">
      <w:pPr>
        <w:widowControl/>
        <w:numPr>
          <w:ilvl w:val="0"/>
          <w:numId w:val="6"/>
        </w:numPr>
        <w:shd w:val="clear" w:color="auto" w:fill="FFFFFF"/>
        <w:autoSpaceDE/>
        <w:autoSpaceDN/>
        <w:spacing w:after="75"/>
        <w:ind w:left="102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Are directors / governors / trustees, the accounting officer (if applicable) and chief financial officer (or equivalent) aware of the risk of fraud and their responsibilities around fraud?</w:t>
      </w:r>
    </w:p>
    <w:p w14:paraId="6D5BE87C" w14:textId="77777777" w:rsidR="008F39EB" w:rsidRPr="00265E63" w:rsidRDefault="008F39EB" w:rsidP="008F39EB">
      <w:pPr>
        <w:widowControl/>
        <w:numPr>
          <w:ilvl w:val="0"/>
          <w:numId w:val="6"/>
        </w:numPr>
        <w:shd w:val="clear" w:color="auto" w:fill="FFFFFF"/>
        <w:autoSpaceDE/>
        <w:autoSpaceDN/>
        <w:spacing w:after="75"/>
        <w:ind w:left="102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Does the provider have a regularly reviewed counter fraud strategy, fraud risk assessment processes and a fraud response plan?</w:t>
      </w:r>
    </w:p>
    <w:p w14:paraId="79F2C68B" w14:textId="77777777" w:rsidR="008F39EB" w:rsidRPr="00265E63" w:rsidRDefault="008F39EB" w:rsidP="008F39EB">
      <w:pPr>
        <w:widowControl/>
        <w:numPr>
          <w:ilvl w:val="0"/>
          <w:numId w:val="6"/>
        </w:numPr>
        <w:shd w:val="clear" w:color="auto" w:fill="FFFFFF"/>
        <w:autoSpaceDE/>
        <w:autoSpaceDN/>
        <w:spacing w:after="75"/>
        <w:ind w:left="102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Has the provider established systems and processes to respond quickly and effectively to allegations of suspected fraud, and respond to actual fraud when it arises?</w:t>
      </w:r>
    </w:p>
    <w:p w14:paraId="71B7B91B" w14:textId="77777777" w:rsidR="008F39EB" w:rsidRPr="00265E63" w:rsidRDefault="008F39EB" w:rsidP="008F39EB">
      <w:pPr>
        <w:widowControl/>
        <w:numPr>
          <w:ilvl w:val="0"/>
          <w:numId w:val="6"/>
        </w:numPr>
        <w:shd w:val="clear" w:color="auto" w:fill="FFFFFF"/>
        <w:autoSpaceDE/>
        <w:autoSpaceDN/>
        <w:spacing w:after="75"/>
        <w:ind w:left="102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Does the provider engender an anti-fraud culture throughout the organisation, for example: a clear statement of commitment to ethical behaviour; the appointment of an anti-fraud champion; focus on prevention; sound financial regulations (including segregation of duties); recruitment; disciplinary procedures; screening; training and induction?</w:t>
      </w:r>
    </w:p>
    <w:p w14:paraId="30452F54" w14:textId="77777777" w:rsidR="008F39EB" w:rsidRPr="00265E63" w:rsidRDefault="008F39EB" w:rsidP="008F39EB">
      <w:pPr>
        <w:widowControl/>
        <w:numPr>
          <w:ilvl w:val="0"/>
          <w:numId w:val="6"/>
        </w:numPr>
        <w:shd w:val="clear" w:color="auto" w:fill="FFFFFF"/>
        <w:autoSpaceDE/>
        <w:autoSpaceDN/>
        <w:spacing w:after="75"/>
        <w:ind w:left="102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Is fraud risk included within the remit of the provider’s audit committee?</w:t>
      </w:r>
    </w:p>
    <w:p w14:paraId="6935805B" w14:textId="77777777" w:rsidR="008F39EB" w:rsidRPr="00265E63" w:rsidRDefault="008F39EB" w:rsidP="008F39EB">
      <w:pPr>
        <w:widowControl/>
        <w:numPr>
          <w:ilvl w:val="0"/>
          <w:numId w:val="6"/>
        </w:numPr>
        <w:shd w:val="clear" w:color="auto" w:fill="FFFFFF"/>
        <w:autoSpaceDE/>
        <w:autoSpaceDN/>
        <w:spacing w:after="75"/>
        <w:ind w:left="102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Is fraud risk considered within the provider’s risk management process?</w:t>
      </w:r>
    </w:p>
    <w:p w14:paraId="448A10E7" w14:textId="77777777" w:rsidR="008F39EB" w:rsidRPr="00265E63" w:rsidRDefault="008F39EB" w:rsidP="008F39EB">
      <w:pPr>
        <w:widowControl/>
        <w:numPr>
          <w:ilvl w:val="0"/>
          <w:numId w:val="6"/>
        </w:numPr>
        <w:shd w:val="clear" w:color="auto" w:fill="FFFFFF"/>
        <w:autoSpaceDE/>
        <w:autoSpaceDN/>
        <w:spacing w:after="75"/>
        <w:ind w:left="102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Does the provider have regularly reviewed and published policies on whistleblowing, declarations of interest and receipt of gifts and hospitality?</w:t>
      </w:r>
    </w:p>
    <w:p w14:paraId="7FB752B1" w14:textId="77777777" w:rsidR="008F39EB" w:rsidRPr="00265E63" w:rsidRDefault="008F39EB" w:rsidP="008F39EB">
      <w:pPr>
        <w:widowControl/>
        <w:numPr>
          <w:ilvl w:val="0"/>
          <w:numId w:val="6"/>
        </w:numPr>
        <w:shd w:val="clear" w:color="auto" w:fill="FFFFFF"/>
        <w:autoSpaceDE/>
        <w:autoSpaceDN/>
        <w:spacing w:after="75"/>
        <w:ind w:left="102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Is it clear how and to whom suspicions of fraud in the organisation or subcontractors should be reported, both within the provider, and externally (e.g. Action Fraud, external auditors, regulators, ESFA as necessary)?</w:t>
      </w:r>
    </w:p>
    <w:p w14:paraId="36EC5C45" w14:textId="77777777" w:rsidR="008F39EB" w:rsidRPr="00265E63" w:rsidRDefault="008F39EB" w:rsidP="008F39EB">
      <w:pPr>
        <w:widowControl/>
        <w:numPr>
          <w:ilvl w:val="0"/>
          <w:numId w:val="6"/>
        </w:numPr>
        <w:shd w:val="clear" w:color="auto" w:fill="FFFFFF"/>
        <w:autoSpaceDE/>
        <w:autoSpaceDN/>
        <w:spacing w:after="75"/>
        <w:ind w:left="102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Does the provider periodically evaluate the effectiveness of anti-fraud measures in reducing fraud?</w:t>
      </w:r>
    </w:p>
    <w:p w14:paraId="249C823C" w14:textId="77777777" w:rsidR="008F39EB" w:rsidRPr="00265E63" w:rsidRDefault="008F39EB" w:rsidP="008F39EB">
      <w:pPr>
        <w:widowControl/>
        <w:numPr>
          <w:ilvl w:val="0"/>
          <w:numId w:val="6"/>
        </w:numPr>
        <w:shd w:val="clear" w:color="auto" w:fill="FFFFFF"/>
        <w:autoSpaceDE/>
        <w:autoSpaceDN/>
        <w:spacing w:after="75"/>
        <w:ind w:left="1020"/>
        <w:rPr>
          <w:rFonts w:asciiTheme="minorHAnsi" w:hAnsiTheme="minorHAnsi" w:cstheme="minorHAnsi"/>
          <w:color w:val="0B0C0C"/>
          <w:lang w:val="en-GB" w:eastAsia="en-GB"/>
        </w:rPr>
      </w:pPr>
      <w:r w:rsidRPr="00265E63">
        <w:rPr>
          <w:rFonts w:asciiTheme="minorHAnsi" w:hAnsiTheme="minorHAnsi" w:cstheme="minorHAnsi"/>
          <w:color w:val="0B0C0C"/>
          <w:lang w:val="en-GB" w:eastAsia="en-GB"/>
        </w:rPr>
        <w:t>Does the provider undertake ‘lessons learned’ exercises when suspected or actual fraud has taken place?</w:t>
      </w:r>
    </w:p>
    <w:p w14:paraId="7D04912C" w14:textId="21DA6EF4" w:rsidR="003D2D8D" w:rsidRPr="00265E63" w:rsidRDefault="003D2D8D" w:rsidP="00932C26">
      <w:pPr>
        <w:pStyle w:val="BodyText"/>
        <w:ind w:left="1111"/>
        <w:rPr>
          <w:rFonts w:asciiTheme="minorHAnsi" w:hAnsiTheme="minorHAnsi" w:cstheme="minorHAnsi"/>
          <w:lang w:val="en-GB"/>
        </w:rPr>
      </w:pPr>
    </w:p>
    <w:sectPr w:rsidR="003D2D8D" w:rsidRPr="00265E63" w:rsidSect="008F39EB">
      <w:footerReference w:type="default" r:id="rId20"/>
      <w:pgSz w:w="11910" w:h="16840"/>
      <w:pgMar w:top="1276" w:right="1120" w:bottom="1520" w:left="900" w:header="0" w:footer="13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21C291" w14:textId="77777777" w:rsidR="00D23962" w:rsidRDefault="00D23962">
      <w:r>
        <w:separator/>
      </w:r>
    </w:p>
  </w:endnote>
  <w:endnote w:type="continuationSeparator" w:id="0">
    <w:p w14:paraId="65BEFD72" w14:textId="77777777" w:rsidR="00D23962" w:rsidRDefault="00D239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053B4" w14:textId="77777777" w:rsidR="006F1F90" w:rsidRDefault="006F1F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1C01E" w14:textId="09D178FC" w:rsidR="003D2D8D" w:rsidRDefault="006F1F90">
    <w:pPr>
      <w:pStyle w:val="BodyText"/>
      <w:spacing w:line="14" w:lineRule="auto"/>
      <w:rPr>
        <w:sz w:val="20"/>
      </w:rPr>
    </w:pPr>
    <w:r>
      <w:rPr>
        <w:noProof/>
        <w:lang w:val="en-GB" w:eastAsia="en-GB"/>
      </w:rPr>
      <mc:AlternateContent>
        <mc:Choice Requires="wps">
          <w:drawing>
            <wp:anchor distT="0" distB="0" distL="114300" distR="114300" simplePos="0" relativeHeight="503305088" behindDoc="1" locked="0" layoutInCell="1" allowOverlap="1" wp14:anchorId="55488C00" wp14:editId="64E4F994">
              <wp:simplePos x="0" y="0"/>
              <wp:positionH relativeFrom="page">
                <wp:posOffset>6096000</wp:posOffset>
              </wp:positionH>
              <wp:positionV relativeFrom="page">
                <wp:posOffset>9767569</wp:posOffset>
              </wp:positionV>
              <wp:extent cx="934720" cy="509905"/>
              <wp:effectExtent l="0" t="0" r="17780" b="4445"/>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472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DC546" w14:textId="77777777" w:rsidR="006F1F90" w:rsidRDefault="00E64E94" w:rsidP="00072E7E">
                          <w:pPr>
                            <w:spacing w:before="13" w:line="256" w:lineRule="auto"/>
                            <w:ind w:left="20" w:right="18" w:firstLine="348"/>
                            <w:jc w:val="right"/>
                            <w:rPr>
                              <w:w w:val="105"/>
                              <w:sz w:val="14"/>
                            </w:rPr>
                          </w:pPr>
                          <w:r>
                            <w:rPr>
                              <w:w w:val="105"/>
                              <w:sz w:val="14"/>
                            </w:rPr>
                            <w:t>Owner:</w:t>
                          </w:r>
                          <w:r>
                            <w:rPr>
                              <w:spacing w:val="-22"/>
                              <w:w w:val="105"/>
                              <w:sz w:val="14"/>
                            </w:rPr>
                            <w:t xml:space="preserve"> </w:t>
                          </w:r>
                          <w:r>
                            <w:rPr>
                              <w:w w:val="105"/>
                              <w:sz w:val="14"/>
                            </w:rPr>
                            <w:t>Jon</w:t>
                          </w:r>
                          <w:r>
                            <w:rPr>
                              <w:spacing w:val="-23"/>
                              <w:w w:val="105"/>
                              <w:sz w:val="14"/>
                            </w:rPr>
                            <w:t xml:space="preserve"> </w:t>
                          </w:r>
                          <w:r>
                            <w:rPr>
                              <w:w w:val="105"/>
                              <w:sz w:val="14"/>
                            </w:rPr>
                            <w:t>Fearon Created:</w:t>
                          </w:r>
                          <w:r>
                            <w:rPr>
                              <w:spacing w:val="-21"/>
                              <w:w w:val="105"/>
                              <w:sz w:val="14"/>
                            </w:rPr>
                            <w:t xml:space="preserve"> </w:t>
                          </w:r>
                          <w:r w:rsidR="005D0999">
                            <w:rPr>
                              <w:w w:val="105"/>
                              <w:sz w:val="14"/>
                            </w:rPr>
                            <w:t>Jan 23</w:t>
                          </w:r>
                          <w:r>
                            <w:rPr>
                              <w:w w:val="105"/>
                              <w:sz w:val="14"/>
                            </w:rPr>
                            <w:t xml:space="preserve">  </w:t>
                          </w:r>
                        </w:p>
                        <w:p w14:paraId="36CBCA4E" w14:textId="064B9F3E" w:rsidR="003D2D8D" w:rsidRDefault="00E64E94" w:rsidP="006F1F90">
                          <w:pPr>
                            <w:spacing w:before="13" w:line="256" w:lineRule="auto"/>
                            <w:ind w:left="20" w:right="18" w:firstLine="122"/>
                            <w:jc w:val="right"/>
                            <w:rPr>
                              <w:sz w:val="14"/>
                            </w:rPr>
                          </w:pPr>
                          <w:r>
                            <w:rPr>
                              <w:w w:val="105"/>
                              <w:sz w:val="14"/>
                            </w:rPr>
                            <w:t xml:space="preserve">Review Date: </w:t>
                          </w:r>
                          <w:r w:rsidR="006F1F90">
                            <w:rPr>
                              <w:w w:val="105"/>
                              <w:sz w:val="14"/>
                            </w:rPr>
                            <w:t>S</w:t>
                          </w:r>
                          <w:r w:rsidR="005D0999">
                            <w:rPr>
                              <w:w w:val="105"/>
                              <w:sz w:val="14"/>
                            </w:rPr>
                            <w:t>ept 2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5488C00" id="_x0000_t202" coordsize="21600,21600" o:spt="202" path="m,l,21600r21600,l21600,xe">
              <v:stroke joinstyle="miter"/>
              <v:path gradientshapeok="t" o:connecttype="rect"/>
            </v:shapetype>
            <v:shape id="Text Box 6" o:spid="_x0000_s1053" type="#_x0000_t202" style="position:absolute;margin-left:480pt;margin-top:769.1pt;width:73.6pt;height:40.15pt;z-index:-11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" filled="f" stroked="f">
              <v:textbox inset="0,0,0,0">
                <w:txbxContent>
                  <w:p w14:paraId="086DC546" w14:textId="77777777" w:rsidR="006F1F90" w:rsidRDefault="00E64E94" w:rsidP="00072E7E">
                    <w:pPr>
                      <w:spacing w:before="13" w:line="256" w:lineRule="auto"/>
                      <w:ind w:left="20" w:right="18" w:firstLine="348"/>
                      <w:jc w:val="right"/>
                      <w:rPr>
                        <w:w w:val="105"/>
                        <w:sz w:val="14"/>
                      </w:rPr>
                    </w:pPr>
                    <w:r>
                      <w:rPr>
                        <w:w w:val="105"/>
                        <w:sz w:val="14"/>
                      </w:rPr>
                      <w:t>Owner:</w:t>
                    </w:r>
                    <w:r>
                      <w:rPr>
                        <w:spacing w:val="-22"/>
                        <w:w w:val="105"/>
                        <w:sz w:val="14"/>
                      </w:rPr>
                      <w:t xml:space="preserve"> </w:t>
                    </w:r>
                    <w:r>
                      <w:rPr>
                        <w:w w:val="105"/>
                        <w:sz w:val="14"/>
                      </w:rPr>
                      <w:t>Jon</w:t>
                    </w:r>
                    <w:r>
                      <w:rPr>
                        <w:spacing w:val="-23"/>
                        <w:w w:val="105"/>
                        <w:sz w:val="14"/>
                      </w:rPr>
                      <w:t xml:space="preserve"> </w:t>
                    </w:r>
                    <w:r>
                      <w:rPr>
                        <w:w w:val="105"/>
                        <w:sz w:val="14"/>
                      </w:rPr>
                      <w:t>Fearon Created:</w:t>
                    </w:r>
                    <w:r>
                      <w:rPr>
                        <w:spacing w:val="-21"/>
                        <w:w w:val="105"/>
                        <w:sz w:val="14"/>
                      </w:rPr>
                      <w:t xml:space="preserve"> </w:t>
                    </w:r>
                    <w:r w:rsidR="005D0999">
                      <w:rPr>
                        <w:w w:val="105"/>
                        <w:sz w:val="14"/>
                      </w:rPr>
                      <w:t>Jan 23</w:t>
                    </w:r>
                    <w:r>
                      <w:rPr>
                        <w:w w:val="105"/>
                        <w:sz w:val="14"/>
                      </w:rPr>
                      <w:t xml:space="preserve">  </w:t>
                    </w:r>
                  </w:p>
                  <w:p w14:paraId="36CBCA4E" w14:textId="064B9F3E" w:rsidR="003D2D8D" w:rsidRDefault="00E64E94" w:rsidP="006F1F90">
                    <w:pPr>
                      <w:spacing w:before="13" w:line="256" w:lineRule="auto"/>
                      <w:ind w:left="20" w:right="18" w:firstLine="122"/>
                      <w:jc w:val="right"/>
                      <w:rPr>
                        <w:sz w:val="14"/>
                      </w:rPr>
                    </w:pPr>
                    <w:r>
                      <w:rPr>
                        <w:w w:val="105"/>
                        <w:sz w:val="14"/>
                      </w:rPr>
                      <w:t xml:space="preserve">Review Date: </w:t>
                    </w:r>
                    <w:r w:rsidR="006F1F90">
                      <w:rPr>
                        <w:w w:val="105"/>
                        <w:sz w:val="14"/>
                      </w:rPr>
                      <w:t>S</w:t>
                    </w:r>
                    <w:r w:rsidR="005D0999">
                      <w:rPr>
                        <w:w w:val="105"/>
                        <w:sz w:val="14"/>
                      </w:rPr>
                      <w:t>ept 25</w:t>
                    </w:r>
                  </w:p>
                </w:txbxContent>
              </v:textbox>
              <w10:wrap anchorx="page" anchory="page"/>
            </v:shape>
          </w:pict>
        </mc:Fallback>
      </mc:AlternateContent>
    </w:r>
    <w:r w:rsidR="00C658A1">
      <w:rPr>
        <w:noProof/>
        <w:lang w:val="en-GB" w:eastAsia="en-GB"/>
      </w:rPr>
      <mc:AlternateContent>
        <mc:Choice Requires="wps">
          <w:drawing>
            <wp:anchor distT="0" distB="0" distL="114300" distR="114300" simplePos="0" relativeHeight="503305064" behindDoc="1" locked="0" layoutInCell="1" allowOverlap="1" wp14:anchorId="09EFF2F6" wp14:editId="21291EBD">
              <wp:simplePos x="0" y="0"/>
              <wp:positionH relativeFrom="page">
                <wp:posOffset>3619500</wp:posOffset>
              </wp:positionH>
              <wp:positionV relativeFrom="page">
                <wp:posOffset>9658350</wp:posOffset>
              </wp:positionV>
              <wp:extent cx="781050" cy="180975"/>
              <wp:effectExtent l="0" t="0" r="0" b="9525"/>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1ACDA7" w14:textId="6A46F43D" w:rsidR="003D2D8D" w:rsidRDefault="00E64E94">
                          <w:pPr>
                            <w:spacing w:before="13"/>
                            <w:ind w:left="20"/>
                            <w:rPr>
                              <w:sz w:val="14"/>
                            </w:rPr>
                          </w:pPr>
                          <w:bookmarkStart w:id="0" w:name="_GoBack"/>
                          <w:r>
                            <w:rPr>
                              <w:w w:val="115"/>
                              <w:sz w:val="14"/>
                            </w:rPr>
                            <w:t xml:space="preserve">Page </w:t>
                          </w:r>
                          <w:r>
                            <w:fldChar w:fldCharType="begin"/>
                          </w:r>
                          <w:r>
                            <w:rPr>
                              <w:w w:val="115"/>
                              <w:sz w:val="14"/>
                            </w:rPr>
                            <w:instrText xml:space="preserve"> PAGE </w:instrText>
                          </w:r>
                          <w:r>
                            <w:fldChar w:fldCharType="separate"/>
                          </w:r>
                          <w:r w:rsidR="00896142">
                            <w:rPr>
                              <w:noProof/>
                              <w:w w:val="115"/>
                              <w:sz w:val="14"/>
                            </w:rPr>
                            <w:t>1</w:t>
                          </w:r>
                          <w:r>
                            <w:fldChar w:fldCharType="end"/>
                          </w:r>
                          <w:r>
                            <w:rPr>
                              <w:w w:val="115"/>
                              <w:sz w:val="14"/>
                            </w:rPr>
                            <w:t xml:space="preserve"> of</w:t>
                          </w:r>
                          <w:r w:rsidR="00C658A1">
                            <w:rPr>
                              <w:w w:val="115"/>
                              <w:sz w:val="14"/>
                            </w:rPr>
                            <w:t xml:space="preserve"> 11</w:t>
                          </w:r>
                          <w:r>
                            <w:rPr>
                              <w:w w:val="115"/>
                              <w:sz w:val="14"/>
                            </w:rPr>
                            <w:t xml:space="preserve"> </w:t>
                          </w:r>
                          <w:bookmarkEnd w:id="0"/>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EFF2F6" id="_x0000_t202" coordsize="21600,21600" o:spt="202" path="m,l,21600r21600,l21600,xe">
              <v:stroke joinstyle="miter"/>
              <v:path gradientshapeok="t" o:connecttype="rect"/>
            </v:shapetype>
            <v:shape id="Text Box 7" o:spid="_x0000_s1054" type="#_x0000_t202" style="position:absolute;margin-left:285pt;margin-top:760.5pt;width:61.5pt;height:14.25pt;z-index:-11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" filled="f" stroked="f">
              <v:textbox inset="0,0,0,0">
                <w:txbxContent>
                  <w:p w14:paraId="571ACDA7" w14:textId="6A46F43D" w:rsidR="003D2D8D" w:rsidRDefault="00E64E94">
                    <w:pPr>
                      <w:spacing w:before="13"/>
                      <w:ind w:left="20"/>
                      <w:rPr>
                        <w:sz w:val="14"/>
                      </w:rPr>
                    </w:pPr>
                    <w:bookmarkStart w:id="1" w:name="_GoBack"/>
                    <w:r>
                      <w:rPr>
                        <w:w w:val="115"/>
                        <w:sz w:val="14"/>
                      </w:rPr>
                      <w:t xml:space="preserve">Page </w:t>
                    </w:r>
                    <w:r>
                      <w:fldChar w:fldCharType="begin"/>
                    </w:r>
                    <w:r>
                      <w:rPr>
                        <w:w w:val="115"/>
                        <w:sz w:val="14"/>
                      </w:rPr>
                      <w:instrText xml:space="preserve"> PAGE </w:instrText>
                    </w:r>
                    <w:r>
                      <w:fldChar w:fldCharType="separate"/>
                    </w:r>
                    <w:r w:rsidR="00896142">
                      <w:rPr>
                        <w:noProof/>
                        <w:w w:val="115"/>
                        <w:sz w:val="14"/>
                      </w:rPr>
                      <w:t>1</w:t>
                    </w:r>
                    <w:r>
                      <w:fldChar w:fldCharType="end"/>
                    </w:r>
                    <w:r>
                      <w:rPr>
                        <w:w w:val="115"/>
                        <w:sz w:val="14"/>
                      </w:rPr>
                      <w:t xml:space="preserve"> of</w:t>
                    </w:r>
                    <w:r w:rsidR="00C658A1">
                      <w:rPr>
                        <w:w w:val="115"/>
                        <w:sz w:val="14"/>
                      </w:rPr>
                      <w:t xml:space="preserve"> 11</w:t>
                    </w:r>
                    <w:r>
                      <w:rPr>
                        <w:w w:val="115"/>
                        <w:sz w:val="14"/>
                      </w:rPr>
                      <w:t xml:space="preserve"> </w:t>
                    </w:r>
                    <w:bookmarkEnd w:id="1"/>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33CA4" w14:textId="77777777" w:rsidR="006F1F90" w:rsidRDefault="006F1F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B0149" w14:textId="0D4A2DF3" w:rsidR="003D2D8D" w:rsidRDefault="00C658A1">
    <w:pPr>
      <w:pStyle w:val="BodyText"/>
      <w:spacing w:line="14" w:lineRule="auto"/>
      <w:rPr>
        <w:sz w:val="20"/>
      </w:rPr>
    </w:pPr>
    <w:r>
      <w:rPr>
        <w:noProof/>
        <w:lang w:val="en-GB" w:eastAsia="en-GB"/>
      </w:rPr>
      <mc:AlternateContent>
        <mc:Choice Requires="wps">
          <w:drawing>
            <wp:anchor distT="0" distB="0" distL="114300" distR="114300" simplePos="0" relativeHeight="503305208" behindDoc="1" locked="0" layoutInCell="1" allowOverlap="1" wp14:anchorId="25F6288D" wp14:editId="6E43EF41">
              <wp:simplePos x="0" y="0"/>
              <wp:positionH relativeFrom="page">
                <wp:posOffset>6019800</wp:posOffset>
              </wp:positionH>
              <wp:positionV relativeFrom="page">
                <wp:posOffset>9763125</wp:posOffset>
              </wp:positionV>
              <wp:extent cx="1010920" cy="341630"/>
              <wp:effectExtent l="0" t="0" r="17780" b="127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0920"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E4079E" w14:textId="00BB3926" w:rsidR="006F1F90" w:rsidRDefault="00C658A1" w:rsidP="00C658A1">
                          <w:pPr>
                            <w:spacing w:before="13" w:line="256" w:lineRule="auto"/>
                            <w:ind w:left="20" w:right="18" w:firstLine="348"/>
                            <w:jc w:val="right"/>
                            <w:rPr>
                              <w:w w:val="105"/>
                              <w:sz w:val="14"/>
                            </w:rPr>
                          </w:pPr>
                          <w:r w:rsidRPr="00C658A1">
                            <w:rPr>
                              <w:w w:val="105"/>
                              <w:sz w:val="14"/>
                            </w:rPr>
                            <w:t xml:space="preserve">Owner: Jon Fearon Created: </w:t>
                          </w:r>
                          <w:r w:rsidR="006F1F90">
                            <w:rPr>
                              <w:w w:val="105"/>
                              <w:sz w:val="14"/>
                            </w:rPr>
                            <w:t>Jan 2023</w:t>
                          </w:r>
                          <w:r w:rsidRPr="00C658A1">
                            <w:rPr>
                              <w:w w:val="105"/>
                              <w:sz w:val="14"/>
                            </w:rPr>
                            <w:t xml:space="preserve">  </w:t>
                          </w:r>
                        </w:p>
                        <w:p w14:paraId="6C3D0A80" w14:textId="4B7EA8FC" w:rsidR="003D2D8D" w:rsidRDefault="00C658A1" w:rsidP="006F1F90">
                          <w:pPr>
                            <w:spacing w:before="13" w:line="256" w:lineRule="auto"/>
                            <w:ind w:left="20" w:right="18" w:hanging="20"/>
                            <w:jc w:val="right"/>
                            <w:rPr>
                              <w:sz w:val="14"/>
                            </w:rPr>
                          </w:pPr>
                          <w:r w:rsidRPr="00C658A1">
                            <w:rPr>
                              <w:w w:val="105"/>
                              <w:sz w:val="14"/>
                            </w:rPr>
                            <w:t xml:space="preserve">Review Date: </w:t>
                          </w:r>
                          <w:r w:rsidR="006F1F90">
                            <w:rPr>
                              <w:w w:val="105"/>
                              <w:sz w:val="14"/>
                            </w:rPr>
                            <w:t>Sept</w:t>
                          </w:r>
                          <w:r w:rsidRPr="00C658A1">
                            <w:rPr>
                              <w:w w:val="105"/>
                              <w:sz w:val="14"/>
                            </w:rPr>
                            <w:t xml:space="preserve"> 202</w:t>
                          </w:r>
                          <w:r w:rsidR="006F1F90">
                            <w:rPr>
                              <w:w w:val="105"/>
                              <w:sz w:val="14"/>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5F6288D" id="_x0000_t202" coordsize="21600,21600" o:spt="202" path="m,l,21600r21600,l21600,xe">
              <v:stroke joinstyle="miter"/>
              <v:path gradientshapeok="t" o:connecttype="rect"/>
            </v:shapetype>
            <v:shape id="Text Box 1" o:spid="_x0000_s1055" type="#_x0000_t202" style="position:absolute;margin-left:474pt;margin-top:768.75pt;width:79.6pt;height:26.9pt;z-index:-11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" filled="f" stroked="f">
              <v:textbox inset="0,0,0,0">
                <w:txbxContent>
                  <w:p w14:paraId="07E4079E" w14:textId="00BB3926" w:rsidR="006F1F90" w:rsidRDefault="00C658A1" w:rsidP="00C658A1">
                    <w:pPr>
                      <w:spacing w:before="13" w:line="256" w:lineRule="auto"/>
                      <w:ind w:left="20" w:right="18" w:firstLine="348"/>
                      <w:jc w:val="right"/>
                      <w:rPr>
                        <w:w w:val="105"/>
                        <w:sz w:val="14"/>
                      </w:rPr>
                    </w:pPr>
                    <w:r w:rsidRPr="00C658A1">
                      <w:rPr>
                        <w:w w:val="105"/>
                        <w:sz w:val="14"/>
                      </w:rPr>
                      <w:t xml:space="preserve">Owner: Jon Fearon Created: </w:t>
                    </w:r>
                    <w:r w:rsidR="006F1F90">
                      <w:rPr>
                        <w:w w:val="105"/>
                        <w:sz w:val="14"/>
                      </w:rPr>
                      <w:t>Jan 2023</w:t>
                    </w:r>
                    <w:r w:rsidRPr="00C658A1">
                      <w:rPr>
                        <w:w w:val="105"/>
                        <w:sz w:val="14"/>
                      </w:rPr>
                      <w:t xml:space="preserve">  </w:t>
                    </w:r>
                  </w:p>
                  <w:p w14:paraId="6C3D0A80" w14:textId="4B7EA8FC" w:rsidR="003D2D8D" w:rsidRDefault="00C658A1" w:rsidP="006F1F90">
                    <w:pPr>
                      <w:spacing w:before="13" w:line="256" w:lineRule="auto"/>
                      <w:ind w:left="20" w:right="18" w:hanging="20"/>
                      <w:jc w:val="right"/>
                      <w:rPr>
                        <w:sz w:val="14"/>
                      </w:rPr>
                    </w:pPr>
                    <w:r w:rsidRPr="00C658A1">
                      <w:rPr>
                        <w:w w:val="105"/>
                        <w:sz w:val="14"/>
                      </w:rPr>
                      <w:t xml:space="preserve">Review Date: </w:t>
                    </w:r>
                    <w:r w:rsidR="006F1F90">
                      <w:rPr>
                        <w:w w:val="105"/>
                        <w:sz w:val="14"/>
                      </w:rPr>
                      <w:t>Sept</w:t>
                    </w:r>
                    <w:r w:rsidRPr="00C658A1">
                      <w:rPr>
                        <w:w w:val="105"/>
                        <w:sz w:val="14"/>
                      </w:rPr>
                      <w:t xml:space="preserve"> 202</w:t>
                    </w:r>
                    <w:r w:rsidR="006F1F90">
                      <w:rPr>
                        <w:w w:val="105"/>
                        <w:sz w:val="14"/>
                      </w:rPr>
                      <w:t>5</w:t>
                    </w:r>
                  </w:p>
                </w:txbxContent>
              </v:textbox>
              <w10:wrap anchorx="page" anchory="page"/>
            </v:shape>
          </w:pict>
        </mc:Fallback>
      </mc:AlternateContent>
    </w:r>
    <w:r w:rsidR="00D403D5">
      <w:rPr>
        <w:noProof/>
        <w:lang w:val="en-GB" w:eastAsia="en-GB"/>
      </w:rPr>
      <mc:AlternateContent>
        <mc:Choice Requires="wps">
          <w:drawing>
            <wp:anchor distT="0" distB="0" distL="114300" distR="114300" simplePos="0" relativeHeight="503305184" behindDoc="1" locked="0" layoutInCell="1" allowOverlap="1" wp14:anchorId="5ECE288A" wp14:editId="71D172A1">
              <wp:simplePos x="0" y="0"/>
              <wp:positionH relativeFrom="page">
                <wp:posOffset>3597910</wp:posOffset>
              </wp:positionH>
              <wp:positionV relativeFrom="page">
                <wp:posOffset>9662160</wp:posOffset>
              </wp:positionV>
              <wp:extent cx="593090" cy="123825"/>
              <wp:effectExtent l="0" t="381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 cy="12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2BD212" w14:textId="0D23A6C9" w:rsidR="003D2D8D" w:rsidRDefault="00E64E94">
                          <w:pPr>
                            <w:spacing w:before="13"/>
                            <w:ind w:left="20"/>
                            <w:rPr>
                              <w:sz w:val="14"/>
                            </w:rPr>
                          </w:pPr>
                          <w:r>
                            <w:rPr>
                              <w:w w:val="115"/>
                              <w:sz w:val="14"/>
                            </w:rPr>
                            <w:t xml:space="preserve">Page </w:t>
                          </w:r>
                          <w:r>
                            <w:fldChar w:fldCharType="begin"/>
                          </w:r>
                          <w:r>
                            <w:rPr>
                              <w:w w:val="115"/>
                              <w:sz w:val="14"/>
                            </w:rPr>
                            <w:instrText xml:space="preserve"> PAGE </w:instrText>
                          </w:r>
                          <w:r>
                            <w:fldChar w:fldCharType="separate"/>
                          </w:r>
                          <w:r w:rsidR="00896142">
                            <w:rPr>
                              <w:noProof/>
                              <w:w w:val="115"/>
                              <w:sz w:val="14"/>
                            </w:rPr>
                            <w:t>12</w:t>
                          </w:r>
                          <w:r>
                            <w:fldChar w:fldCharType="end"/>
                          </w:r>
                          <w:r>
                            <w:rPr>
                              <w:w w:val="115"/>
                              <w:sz w:val="14"/>
                            </w:rPr>
                            <w:t xml:space="preserve"> of 1</w:t>
                          </w:r>
                          <w:r w:rsidR="00932C26">
                            <w:rPr>
                              <w:w w:val="115"/>
                              <w:sz w:val="14"/>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CE288A" id="_x0000_t202" coordsize="21600,21600" o:spt="202" path="m,l,21600r21600,l21600,xe">
              <v:stroke joinstyle="miter"/>
              <v:path gradientshapeok="t" o:connecttype="rect"/>
            </v:shapetype>
            <v:shape id="Text Box 2" o:spid="_x0000_s1056" type="#_x0000_t202" style="position:absolute;margin-left:283.3pt;margin-top:760.8pt;width:46.7pt;height:9.75pt;z-index:-11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" filled="f" stroked="f">
              <v:textbox inset="0,0,0,0">
                <w:txbxContent>
                  <w:p w14:paraId="722BD212" w14:textId="0D23A6C9" w:rsidR="003D2D8D" w:rsidRDefault="00E64E94">
                    <w:pPr>
                      <w:spacing w:before="13"/>
                      <w:ind w:left="20"/>
                      <w:rPr>
                        <w:sz w:val="14"/>
                      </w:rPr>
                    </w:pPr>
                    <w:r>
                      <w:rPr>
                        <w:w w:val="115"/>
                        <w:sz w:val="14"/>
                      </w:rPr>
                      <w:t xml:space="preserve">Page </w:t>
                    </w:r>
                    <w:r>
                      <w:fldChar w:fldCharType="begin"/>
                    </w:r>
                    <w:r>
                      <w:rPr>
                        <w:w w:val="115"/>
                        <w:sz w:val="14"/>
                      </w:rPr>
                      <w:instrText xml:space="preserve"> PAGE </w:instrText>
                    </w:r>
                    <w:r>
                      <w:fldChar w:fldCharType="separate"/>
                    </w:r>
                    <w:r w:rsidR="00896142">
                      <w:rPr>
                        <w:noProof/>
                        <w:w w:val="115"/>
                        <w:sz w:val="14"/>
                      </w:rPr>
                      <w:t>12</w:t>
                    </w:r>
                    <w:r>
                      <w:fldChar w:fldCharType="end"/>
                    </w:r>
                    <w:r>
                      <w:rPr>
                        <w:w w:val="115"/>
                        <w:sz w:val="14"/>
                      </w:rPr>
                      <w:t xml:space="preserve"> of 1</w:t>
                    </w:r>
                    <w:r w:rsidR="00932C26">
                      <w:rPr>
                        <w:w w:val="115"/>
                        <w:sz w:val="14"/>
                      </w:rPr>
                      <w:t>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C9FF51" w14:textId="77777777" w:rsidR="00D23962" w:rsidRDefault="00D23962">
      <w:r>
        <w:separator/>
      </w:r>
    </w:p>
  </w:footnote>
  <w:footnote w:type="continuationSeparator" w:id="0">
    <w:p w14:paraId="7A931C0D" w14:textId="77777777" w:rsidR="00D23962" w:rsidRDefault="00D239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B0FAA" w14:textId="77777777" w:rsidR="006F1F90" w:rsidRDefault="006F1F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E8F3F" w14:textId="77777777" w:rsidR="006F1F90" w:rsidRDefault="006F1F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F138D5" w14:textId="77777777" w:rsidR="006F1F90" w:rsidRDefault="006F1F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4D5C06"/>
    <w:multiLevelType w:val="multilevel"/>
    <w:tmpl w:val="330EE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C208FA"/>
    <w:multiLevelType w:val="multilevel"/>
    <w:tmpl w:val="7D00FBF0"/>
    <w:lvl w:ilvl="0">
      <w:start w:val="1"/>
      <w:numFmt w:val="decimal"/>
      <w:lvlText w:val="%1."/>
      <w:lvlJc w:val="left"/>
      <w:pPr>
        <w:ind w:left="1245" w:hanging="706"/>
        <w:jc w:val="left"/>
      </w:pPr>
      <w:rPr>
        <w:rFonts w:ascii="Times New Roman" w:eastAsia="Times New Roman" w:hAnsi="Times New Roman" w:cs="Times New Roman" w:hint="default"/>
        <w:spacing w:val="-2"/>
        <w:w w:val="101"/>
        <w:sz w:val="28"/>
        <w:szCs w:val="28"/>
      </w:rPr>
    </w:lvl>
    <w:lvl w:ilvl="1">
      <w:start w:val="1"/>
      <w:numFmt w:val="decimal"/>
      <w:lvlText w:val="%1.%2"/>
      <w:lvlJc w:val="left"/>
      <w:pPr>
        <w:ind w:left="1245" w:hanging="706"/>
        <w:jc w:val="left"/>
      </w:pPr>
      <w:rPr>
        <w:rFonts w:ascii="Times New Roman" w:eastAsia="Times New Roman" w:hAnsi="Times New Roman" w:cs="Times New Roman" w:hint="default"/>
        <w:spacing w:val="-3"/>
        <w:w w:val="101"/>
        <w:sz w:val="22"/>
        <w:szCs w:val="22"/>
      </w:rPr>
    </w:lvl>
    <w:lvl w:ilvl="2">
      <w:numFmt w:val="bullet"/>
      <w:lvlText w:val="□"/>
      <w:lvlJc w:val="left"/>
      <w:pPr>
        <w:ind w:left="1531" w:hanging="286"/>
      </w:pPr>
      <w:rPr>
        <w:rFonts w:ascii="Times New Roman" w:eastAsia="Times New Roman" w:hAnsi="Times New Roman" w:cs="Times New Roman" w:hint="default"/>
        <w:w w:val="76"/>
        <w:sz w:val="22"/>
        <w:szCs w:val="22"/>
      </w:rPr>
    </w:lvl>
    <w:lvl w:ilvl="3">
      <w:numFmt w:val="bullet"/>
      <w:lvlText w:val="•"/>
      <w:lvlJc w:val="left"/>
      <w:pPr>
        <w:ind w:left="3394" w:hanging="286"/>
      </w:pPr>
      <w:rPr>
        <w:rFonts w:hint="default"/>
      </w:rPr>
    </w:lvl>
    <w:lvl w:ilvl="4">
      <w:numFmt w:val="bullet"/>
      <w:lvlText w:val="•"/>
      <w:lvlJc w:val="left"/>
      <w:pPr>
        <w:ind w:left="4322" w:hanging="286"/>
      </w:pPr>
      <w:rPr>
        <w:rFonts w:hint="default"/>
      </w:rPr>
    </w:lvl>
    <w:lvl w:ilvl="5">
      <w:numFmt w:val="bullet"/>
      <w:lvlText w:val="•"/>
      <w:lvlJc w:val="left"/>
      <w:pPr>
        <w:ind w:left="5249" w:hanging="286"/>
      </w:pPr>
      <w:rPr>
        <w:rFonts w:hint="default"/>
      </w:rPr>
    </w:lvl>
    <w:lvl w:ilvl="6">
      <w:numFmt w:val="bullet"/>
      <w:lvlText w:val="•"/>
      <w:lvlJc w:val="left"/>
      <w:pPr>
        <w:ind w:left="6176" w:hanging="286"/>
      </w:pPr>
      <w:rPr>
        <w:rFonts w:hint="default"/>
      </w:rPr>
    </w:lvl>
    <w:lvl w:ilvl="7">
      <w:numFmt w:val="bullet"/>
      <w:lvlText w:val="•"/>
      <w:lvlJc w:val="left"/>
      <w:pPr>
        <w:ind w:left="7104" w:hanging="286"/>
      </w:pPr>
      <w:rPr>
        <w:rFonts w:hint="default"/>
      </w:rPr>
    </w:lvl>
    <w:lvl w:ilvl="8">
      <w:numFmt w:val="bullet"/>
      <w:lvlText w:val="•"/>
      <w:lvlJc w:val="left"/>
      <w:pPr>
        <w:ind w:left="8031" w:hanging="286"/>
      </w:pPr>
      <w:rPr>
        <w:rFonts w:hint="default"/>
      </w:rPr>
    </w:lvl>
  </w:abstractNum>
  <w:abstractNum w:abstractNumId="2" w15:restartNumberingAfterBreak="0">
    <w:nsid w:val="4A7B0DB2"/>
    <w:multiLevelType w:val="multilevel"/>
    <w:tmpl w:val="30C45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E534494"/>
    <w:multiLevelType w:val="hybridMultilevel"/>
    <w:tmpl w:val="59FCA350"/>
    <w:lvl w:ilvl="0" w:tplc="DDD85282">
      <w:start w:val="1"/>
      <w:numFmt w:val="decimal"/>
      <w:lvlText w:val="%1."/>
      <w:lvlJc w:val="left"/>
      <w:pPr>
        <w:ind w:left="1639" w:hanging="620"/>
        <w:jc w:val="left"/>
      </w:pPr>
      <w:rPr>
        <w:rFonts w:ascii="Times New Roman" w:eastAsia="Times New Roman" w:hAnsi="Times New Roman" w:cs="Times New Roman" w:hint="default"/>
        <w:w w:val="101"/>
        <w:sz w:val="22"/>
        <w:szCs w:val="22"/>
      </w:rPr>
    </w:lvl>
    <w:lvl w:ilvl="1" w:tplc="9B849ED2">
      <w:numFmt w:val="bullet"/>
      <w:lvlText w:val="•"/>
      <w:lvlJc w:val="left"/>
      <w:pPr>
        <w:ind w:left="2464" w:hanging="620"/>
      </w:pPr>
      <w:rPr>
        <w:rFonts w:hint="default"/>
      </w:rPr>
    </w:lvl>
    <w:lvl w:ilvl="2" w:tplc="48009C3A">
      <w:numFmt w:val="bullet"/>
      <w:lvlText w:val="•"/>
      <w:lvlJc w:val="left"/>
      <w:pPr>
        <w:ind w:left="3289" w:hanging="620"/>
      </w:pPr>
      <w:rPr>
        <w:rFonts w:hint="default"/>
      </w:rPr>
    </w:lvl>
    <w:lvl w:ilvl="3" w:tplc="E2F8CCE4">
      <w:numFmt w:val="bullet"/>
      <w:lvlText w:val="•"/>
      <w:lvlJc w:val="left"/>
      <w:pPr>
        <w:ind w:left="4113" w:hanging="620"/>
      </w:pPr>
      <w:rPr>
        <w:rFonts w:hint="default"/>
      </w:rPr>
    </w:lvl>
    <w:lvl w:ilvl="4" w:tplc="C4C2ECBE">
      <w:numFmt w:val="bullet"/>
      <w:lvlText w:val="•"/>
      <w:lvlJc w:val="left"/>
      <w:pPr>
        <w:ind w:left="4938" w:hanging="620"/>
      </w:pPr>
      <w:rPr>
        <w:rFonts w:hint="default"/>
      </w:rPr>
    </w:lvl>
    <w:lvl w:ilvl="5" w:tplc="CDFCB7A0">
      <w:numFmt w:val="bullet"/>
      <w:lvlText w:val="•"/>
      <w:lvlJc w:val="left"/>
      <w:pPr>
        <w:ind w:left="5763" w:hanging="620"/>
      </w:pPr>
      <w:rPr>
        <w:rFonts w:hint="default"/>
      </w:rPr>
    </w:lvl>
    <w:lvl w:ilvl="6" w:tplc="FD0E94F6">
      <w:numFmt w:val="bullet"/>
      <w:lvlText w:val="•"/>
      <w:lvlJc w:val="left"/>
      <w:pPr>
        <w:ind w:left="6587" w:hanging="620"/>
      </w:pPr>
      <w:rPr>
        <w:rFonts w:hint="default"/>
      </w:rPr>
    </w:lvl>
    <w:lvl w:ilvl="7" w:tplc="3D2E9A8C">
      <w:numFmt w:val="bullet"/>
      <w:lvlText w:val="•"/>
      <w:lvlJc w:val="left"/>
      <w:pPr>
        <w:ind w:left="7412" w:hanging="620"/>
      </w:pPr>
      <w:rPr>
        <w:rFonts w:hint="default"/>
      </w:rPr>
    </w:lvl>
    <w:lvl w:ilvl="8" w:tplc="908E2F4E">
      <w:numFmt w:val="bullet"/>
      <w:lvlText w:val="•"/>
      <w:lvlJc w:val="left"/>
      <w:pPr>
        <w:ind w:left="8237" w:hanging="620"/>
      </w:pPr>
      <w:rPr>
        <w:rFonts w:hint="default"/>
      </w:rPr>
    </w:lvl>
  </w:abstractNum>
  <w:abstractNum w:abstractNumId="4" w15:restartNumberingAfterBreak="0">
    <w:nsid w:val="713134DE"/>
    <w:multiLevelType w:val="hybridMultilevel"/>
    <w:tmpl w:val="ADF28F6E"/>
    <w:lvl w:ilvl="0" w:tplc="ED64AA7A">
      <w:numFmt w:val="bullet"/>
      <w:lvlText w:val="□"/>
      <w:lvlJc w:val="left"/>
      <w:pPr>
        <w:ind w:left="351" w:hanging="348"/>
      </w:pPr>
      <w:rPr>
        <w:rFonts w:ascii="Times New Roman" w:eastAsia="Times New Roman" w:hAnsi="Times New Roman" w:cs="Times New Roman" w:hint="default"/>
        <w:w w:val="76"/>
        <w:sz w:val="22"/>
        <w:szCs w:val="22"/>
      </w:rPr>
    </w:lvl>
    <w:lvl w:ilvl="1" w:tplc="76E48FCA">
      <w:numFmt w:val="bullet"/>
      <w:lvlText w:val="□"/>
      <w:lvlJc w:val="left"/>
      <w:pPr>
        <w:ind w:left="1171" w:hanging="348"/>
      </w:pPr>
      <w:rPr>
        <w:rFonts w:ascii="Times New Roman" w:eastAsia="Times New Roman" w:hAnsi="Times New Roman" w:cs="Times New Roman" w:hint="default"/>
        <w:w w:val="76"/>
        <w:sz w:val="22"/>
        <w:szCs w:val="22"/>
      </w:rPr>
    </w:lvl>
    <w:lvl w:ilvl="2" w:tplc="C70CA90E">
      <w:numFmt w:val="bullet"/>
      <w:lvlText w:val="•"/>
      <w:lvlJc w:val="left"/>
      <w:pPr>
        <w:ind w:left="2056" w:hanging="348"/>
      </w:pPr>
      <w:rPr>
        <w:rFonts w:hint="default"/>
      </w:rPr>
    </w:lvl>
    <w:lvl w:ilvl="3" w:tplc="21147CB8">
      <w:numFmt w:val="bullet"/>
      <w:lvlText w:val="•"/>
      <w:lvlJc w:val="left"/>
      <w:pPr>
        <w:ind w:left="2932" w:hanging="348"/>
      </w:pPr>
      <w:rPr>
        <w:rFonts w:hint="default"/>
      </w:rPr>
    </w:lvl>
    <w:lvl w:ilvl="4" w:tplc="FCA4CC62">
      <w:numFmt w:val="bullet"/>
      <w:lvlText w:val="•"/>
      <w:lvlJc w:val="left"/>
      <w:pPr>
        <w:ind w:left="3808" w:hanging="348"/>
      </w:pPr>
      <w:rPr>
        <w:rFonts w:hint="default"/>
      </w:rPr>
    </w:lvl>
    <w:lvl w:ilvl="5" w:tplc="6DE45C38">
      <w:numFmt w:val="bullet"/>
      <w:lvlText w:val="•"/>
      <w:lvlJc w:val="left"/>
      <w:pPr>
        <w:ind w:left="4685" w:hanging="348"/>
      </w:pPr>
      <w:rPr>
        <w:rFonts w:hint="default"/>
      </w:rPr>
    </w:lvl>
    <w:lvl w:ilvl="6" w:tplc="453EE454">
      <w:numFmt w:val="bullet"/>
      <w:lvlText w:val="•"/>
      <w:lvlJc w:val="left"/>
      <w:pPr>
        <w:ind w:left="5561" w:hanging="348"/>
      </w:pPr>
      <w:rPr>
        <w:rFonts w:hint="default"/>
      </w:rPr>
    </w:lvl>
    <w:lvl w:ilvl="7" w:tplc="E9A604F0">
      <w:numFmt w:val="bullet"/>
      <w:lvlText w:val="•"/>
      <w:lvlJc w:val="left"/>
      <w:pPr>
        <w:ind w:left="6437" w:hanging="348"/>
      </w:pPr>
      <w:rPr>
        <w:rFonts w:hint="default"/>
      </w:rPr>
    </w:lvl>
    <w:lvl w:ilvl="8" w:tplc="E2DC9A1E">
      <w:numFmt w:val="bullet"/>
      <w:lvlText w:val="•"/>
      <w:lvlJc w:val="left"/>
      <w:pPr>
        <w:ind w:left="7314" w:hanging="348"/>
      </w:pPr>
      <w:rPr>
        <w:rFonts w:hint="default"/>
      </w:rPr>
    </w:lvl>
  </w:abstractNum>
  <w:abstractNum w:abstractNumId="5" w15:restartNumberingAfterBreak="0">
    <w:nsid w:val="795F00EF"/>
    <w:multiLevelType w:val="hybridMultilevel"/>
    <w:tmpl w:val="FCB8DA30"/>
    <w:lvl w:ilvl="0" w:tplc="1C625D9A">
      <w:numFmt w:val="bullet"/>
      <w:lvlText w:val="□"/>
      <w:lvlJc w:val="left"/>
      <w:pPr>
        <w:ind w:left="1248" w:hanging="425"/>
      </w:pPr>
      <w:rPr>
        <w:rFonts w:ascii="Times New Roman" w:eastAsia="Times New Roman" w:hAnsi="Times New Roman" w:cs="Times New Roman" w:hint="default"/>
        <w:w w:val="76"/>
        <w:sz w:val="22"/>
        <w:szCs w:val="22"/>
      </w:rPr>
    </w:lvl>
    <w:lvl w:ilvl="1" w:tplc="5ADE4F7A">
      <w:numFmt w:val="bullet"/>
      <w:lvlText w:val="•"/>
      <w:lvlJc w:val="left"/>
      <w:pPr>
        <w:ind w:left="2104" w:hanging="425"/>
      </w:pPr>
      <w:rPr>
        <w:rFonts w:hint="default"/>
      </w:rPr>
    </w:lvl>
    <w:lvl w:ilvl="2" w:tplc="750E3352">
      <w:numFmt w:val="bullet"/>
      <w:lvlText w:val="•"/>
      <w:lvlJc w:val="left"/>
      <w:pPr>
        <w:ind w:left="2969" w:hanging="425"/>
      </w:pPr>
      <w:rPr>
        <w:rFonts w:hint="default"/>
      </w:rPr>
    </w:lvl>
    <w:lvl w:ilvl="3" w:tplc="1F28BD9E">
      <w:numFmt w:val="bullet"/>
      <w:lvlText w:val="•"/>
      <w:lvlJc w:val="left"/>
      <w:pPr>
        <w:ind w:left="3833" w:hanging="425"/>
      </w:pPr>
      <w:rPr>
        <w:rFonts w:hint="default"/>
      </w:rPr>
    </w:lvl>
    <w:lvl w:ilvl="4" w:tplc="109A6104">
      <w:numFmt w:val="bullet"/>
      <w:lvlText w:val="•"/>
      <w:lvlJc w:val="left"/>
      <w:pPr>
        <w:ind w:left="4698" w:hanging="425"/>
      </w:pPr>
      <w:rPr>
        <w:rFonts w:hint="default"/>
      </w:rPr>
    </w:lvl>
    <w:lvl w:ilvl="5" w:tplc="35B81CC4">
      <w:numFmt w:val="bullet"/>
      <w:lvlText w:val="•"/>
      <w:lvlJc w:val="left"/>
      <w:pPr>
        <w:ind w:left="5563" w:hanging="425"/>
      </w:pPr>
      <w:rPr>
        <w:rFonts w:hint="default"/>
      </w:rPr>
    </w:lvl>
    <w:lvl w:ilvl="6" w:tplc="117C029E">
      <w:numFmt w:val="bullet"/>
      <w:lvlText w:val="•"/>
      <w:lvlJc w:val="left"/>
      <w:pPr>
        <w:ind w:left="6427" w:hanging="425"/>
      </w:pPr>
      <w:rPr>
        <w:rFonts w:hint="default"/>
      </w:rPr>
    </w:lvl>
    <w:lvl w:ilvl="7" w:tplc="B94C273A">
      <w:numFmt w:val="bullet"/>
      <w:lvlText w:val="•"/>
      <w:lvlJc w:val="left"/>
      <w:pPr>
        <w:ind w:left="7292" w:hanging="425"/>
      </w:pPr>
      <w:rPr>
        <w:rFonts w:hint="default"/>
      </w:rPr>
    </w:lvl>
    <w:lvl w:ilvl="8" w:tplc="1E169718">
      <w:numFmt w:val="bullet"/>
      <w:lvlText w:val="•"/>
      <w:lvlJc w:val="left"/>
      <w:pPr>
        <w:ind w:left="8157" w:hanging="425"/>
      </w:pPr>
      <w:rPr>
        <w:rFonts w:hint="default"/>
      </w:rPr>
    </w:lvl>
  </w:abstractNum>
  <w:num w:numId="1">
    <w:abstractNumId w:val="1"/>
  </w:num>
  <w:num w:numId="2">
    <w:abstractNumId w:val="4"/>
  </w:num>
  <w:num w:numId="3">
    <w:abstractNumId w:val="5"/>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TczMDQ1MDA2MTNU0lEKTi0uzszPAykwrAUA2sgAqSwAAAA="/>
  </w:docVars>
  <w:rsids>
    <w:rsidRoot w:val="003D2D8D"/>
    <w:rsid w:val="00072E7E"/>
    <w:rsid w:val="00265E63"/>
    <w:rsid w:val="0031040D"/>
    <w:rsid w:val="003D2D8D"/>
    <w:rsid w:val="005D0999"/>
    <w:rsid w:val="006F1F90"/>
    <w:rsid w:val="0083120D"/>
    <w:rsid w:val="00896142"/>
    <w:rsid w:val="008B13AC"/>
    <w:rsid w:val="008F39EB"/>
    <w:rsid w:val="00932C26"/>
    <w:rsid w:val="00B87DE8"/>
    <w:rsid w:val="00C658A1"/>
    <w:rsid w:val="00D23962"/>
    <w:rsid w:val="00D403D5"/>
    <w:rsid w:val="00D95A48"/>
    <w:rsid w:val="00E4451E"/>
    <w:rsid w:val="00E64E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B7959"/>
  <w15:docId w15:val="{B47992EF-E1E8-49B3-A107-A1BA83AA7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540"/>
      <w:outlineLvl w:val="0"/>
    </w:pPr>
    <w:rPr>
      <w:sz w:val="28"/>
      <w:szCs w:val="28"/>
    </w:rPr>
  </w:style>
  <w:style w:type="paragraph" w:styleId="Heading2">
    <w:name w:val="heading 2"/>
    <w:basedOn w:val="Normal"/>
    <w:next w:val="Normal"/>
    <w:link w:val="Heading2Char"/>
    <w:uiPriority w:val="9"/>
    <w:semiHidden/>
    <w:unhideWhenUsed/>
    <w:qFormat/>
    <w:rsid w:val="008F39E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F39E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67"/>
      <w:ind w:left="748"/>
    </w:pPr>
  </w:style>
  <w:style w:type="paragraph" w:styleId="TOC2">
    <w:name w:val="toc 2"/>
    <w:basedOn w:val="Normal"/>
    <w:uiPriority w:val="1"/>
    <w:qFormat/>
    <w:pPr>
      <w:spacing w:before="164"/>
      <w:ind w:left="1636" w:hanging="619"/>
    </w:pPr>
  </w:style>
  <w:style w:type="paragraph" w:styleId="TOC3">
    <w:name w:val="toc 3"/>
    <w:basedOn w:val="Normal"/>
    <w:uiPriority w:val="1"/>
    <w:qFormat/>
    <w:pPr>
      <w:spacing w:before="167"/>
      <w:ind w:left="1639" w:hanging="619"/>
    </w:pPr>
  </w:style>
  <w:style w:type="paragraph" w:styleId="BodyText">
    <w:name w:val="Body Text"/>
    <w:basedOn w:val="Normal"/>
    <w:uiPriority w:val="1"/>
    <w:qFormat/>
  </w:style>
  <w:style w:type="paragraph" w:styleId="ListParagraph">
    <w:name w:val="List Paragraph"/>
    <w:basedOn w:val="Normal"/>
    <w:uiPriority w:val="1"/>
    <w:qFormat/>
    <w:pPr>
      <w:ind w:left="1245" w:hanging="708"/>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64E94"/>
    <w:pPr>
      <w:tabs>
        <w:tab w:val="center" w:pos="4513"/>
        <w:tab w:val="right" w:pos="9026"/>
      </w:tabs>
    </w:pPr>
  </w:style>
  <w:style w:type="character" w:customStyle="1" w:styleId="HeaderChar">
    <w:name w:val="Header Char"/>
    <w:basedOn w:val="DefaultParagraphFont"/>
    <w:link w:val="Header"/>
    <w:uiPriority w:val="99"/>
    <w:rsid w:val="00E64E94"/>
    <w:rPr>
      <w:rFonts w:ascii="Times New Roman" w:eastAsia="Times New Roman" w:hAnsi="Times New Roman" w:cs="Times New Roman"/>
    </w:rPr>
  </w:style>
  <w:style w:type="paragraph" w:styleId="Footer">
    <w:name w:val="footer"/>
    <w:basedOn w:val="Normal"/>
    <w:link w:val="FooterChar"/>
    <w:uiPriority w:val="99"/>
    <w:unhideWhenUsed/>
    <w:rsid w:val="00E64E94"/>
    <w:pPr>
      <w:tabs>
        <w:tab w:val="center" w:pos="4513"/>
        <w:tab w:val="right" w:pos="9026"/>
      </w:tabs>
    </w:pPr>
  </w:style>
  <w:style w:type="character" w:customStyle="1" w:styleId="FooterChar">
    <w:name w:val="Footer Char"/>
    <w:basedOn w:val="DefaultParagraphFont"/>
    <w:link w:val="Footer"/>
    <w:uiPriority w:val="99"/>
    <w:rsid w:val="00E64E94"/>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8F39E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8F39E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9499360">
      <w:bodyDiv w:val="1"/>
      <w:marLeft w:val="0"/>
      <w:marRight w:val="0"/>
      <w:marTop w:val="0"/>
      <w:marBottom w:val="0"/>
      <w:divBdr>
        <w:top w:val="none" w:sz="0" w:space="0" w:color="auto"/>
        <w:left w:val="none" w:sz="0" w:space="0" w:color="auto"/>
        <w:bottom w:val="none" w:sz="0" w:space="0" w:color="auto"/>
        <w:right w:val="none" w:sz="0" w:space="0" w:color="auto"/>
      </w:divBdr>
      <w:divsChild>
        <w:div w:id="2097899078">
          <w:marLeft w:val="0"/>
          <w:marRight w:val="0"/>
          <w:marTop w:val="480"/>
          <w:marBottom w:val="4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finance@wnc.ac.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gov.uk/government/publications/indicators-of-potential-fraud-learning-institu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EE57FF38EFE74B99799FBF1A2C058D" ma:contentTypeVersion="11" ma:contentTypeDescription="Create a new document." ma:contentTypeScope="" ma:versionID="b34322f5371e548df484bf0339c46cdc">
  <xsd:schema xmlns:xsd="http://www.w3.org/2001/XMLSchema" xmlns:xs="http://www.w3.org/2001/XMLSchema" xmlns:p="http://schemas.microsoft.com/office/2006/metadata/properties" xmlns:ns3="9305e005-2268-4f83-a31c-dca6a2491be4" xmlns:ns4="fe04eb58-6bd0-4ffb-9b60-1c700face4ff" targetNamespace="http://schemas.microsoft.com/office/2006/metadata/properties" ma:root="true" ma:fieldsID="386c37a0d81960d38748d795faf55d0d" ns3:_="" ns4:_="">
    <xsd:import namespace="9305e005-2268-4f83-a31c-dca6a2491be4"/>
    <xsd:import namespace="fe04eb58-6bd0-4ffb-9b60-1c700face4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05e005-2268-4f83-a31c-dca6a2491b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4eb58-6bd0-4ffb-9b60-1c700face4f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B89B4-A0E2-40B2-95F4-2B3ED723712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824C93-95B8-4DBB-8C06-4007F9055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05e005-2268-4f83-a31c-dca6a2491be4"/>
    <ds:schemaRef ds:uri="fe04eb58-6bd0-4ffb-9b60-1c700face4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DEC458-25FD-4FFB-A30C-316DBFC9C748}">
  <ds:schemaRefs>
    <ds:schemaRef ds:uri="http://schemas.microsoft.com/sharepoint/v3/contenttype/forms"/>
  </ds:schemaRefs>
</ds:datastoreItem>
</file>

<file path=customXml/itemProps4.xml><?xml version="1.0" encoding="utf-8"?>
<ds:datastoreItem xmlns:ds="http://schemas.openxmlformats.org/officeDocument/2006/customXml" ds:itemID="{D12170CC-7646-4850-87A1-7067F0EB4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3304</Words>
  <Characters>1883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Microsoft Word - Anti Fraud Bribery and Corruption Policy.docx</vt:lpstr>
    </vt:vector>
  </TitlesOfParts>
  <Company/>
  <LinksUpToDate>false</LinksUpToDate>
  <CharactersWithSpaces>2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nti Fraud Bribery and Corruption Policy.docx</dc:title>
  <dc:creator>WAL105262</dc:creator>
  <cp:lastModifiedBy>Tom Lewis</cp:lastModifiedBy>
  <cp:revision>4</cp:revision>
  <dcterms:created xsi:type="dcterms:W3CDTF">2024-04-18T08:12:00Z</dcterms:created>
  <dcterms:modified xsi:type="dcterms:W3CDTF">2024-04-19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2T00:00:00Z</vt:filetime>
  </property>
  <property fmtid="{D5CDD505-2E9C-101B-9397-08002B2CF9AE}" pid="3" name="LastSaved">
    <vt:filetime>2020-11-05T00:00:00Z</vt:filetime>
  </property>
  <property fmtid="{D5CDD505-2E9C-101B-9397-08002B2CF9AE}" pid="4" name="ContentTypeId">
    <vt:lpwstr>0x01010030EE57FF38EFE74B99799FBF1A2C058D</vt:lpwstr>
  </property>
</Properties>
</file>